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6B30E" w14:textId="7558BE9E" w:rsidR="000B31E3" w:rsidRPr="000B31E3" w:rsidRDefault="000B31E3" w:rsidP="000B31E3">
      <w:pPr>
        <w:pStyle w:val="Header"/>
        <w:spacing w:line="480" w:lineRule="auto"/>
      </w:pPr>
      <w:r w:rsidRPr="000B31E3">
        <w:rPr>
          <w:b/>
          <w:bCs/>
          <w:color w:val="222222"/>
          <w:shd w:val="clear" w:color="auto" w:fill="FFFFFF"/>
        </w:rPr>
        <w:t>Supplemental Table 1</w:t>
      </w:r>
      <w:r w:rsidRPr="000B31E3">
        <w:rPr>
          <w:i/>
          <w:iCs/>
          <w:color w:val="222222"/>
          <w:shd w:val="clear" w:color="auto" w:fill="FFFFFF"/>
        </w:rPr>
        <w:br/>
        <w:t>Sociodemographic Characteristics of Studies Cited in the Article, Alphabetized by First Author’s Last Name</w:t>
      </w:r>
    </w:p>
    <w:tbl>
      <w:tblPr>
        <w:tblpPr w:leftFromText="180" w:rightFromText="180" w:vertAnchor="page" w:horzAnchor="margin" w:tblpY="1"/>
        <w:tblW w:w="153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065"/>
        <w:gridCol w:w="630"/>
        <w:gridCol w:w="1710"/>
        <w:gridCol w:w="2430"/>
        <w:gridCol w:w="1890"/>
        <w:gridCol w:w="3319"/>
        <w:gridCol w:w="2126"/>
        <w:gridCol w:w="1215"/>
      </w:tblGrid>
      <w:tr w:rsidR="00895CF2" w:rsidRPr="00C33D7A" w14:paraId="3AD37FC4" w14:textId="2B9520C3" w:rsidTr="00200237">
        <w:trPr>
          <w:cantSplit/>
        </w:trPr>
        <w:tc>
          <w:tcPr>
            <w:tcW w:w="2065" w:type="dxa"/>
            <w:shd w:val="clear" w:color="000000" w:fill="000000"/>
            <w:vAlign w:val="center"/>
            <w:hideMark/>
          </w:tcPr>
          <w:p w14:paraId="1F62A441" w14:textId="6CF271AF" w:rsidR="00895CF2" w:rsidRPr="00C33D7A" w:rsidRDefault="00895CF2" w:rsidP="00200237">
            <w:pPr>
              <w:rPr>
                <w:rFonts w:asciiTheme="majorBidi" w:hAnsiTheme="majorBidi" w:cstheme="majorBidi"/>
                <w:b/>
                <w:bCs/>
                <w:color w:val="FFFFFF"/>
              </w:rPr>
            </w:pPr>
            <w:r>
              <w:rPr>
                <w:rFonts w:asciiTheme="majorBidi" w:hAnsiTheme="majorBidi" w:cstheme="majorBidi"/>
                <w:b/>
                <w:bCs/>
                <w:color w:val="FFFFFF"/>
              </w:rPr>
              <w:lastRenderedPageBreak/>
              <w:t>Study</w:t>
            </w:r>
          </w:p>
        </w:tc>
        <w:tc>
          <w:tcPr>
            <w:tcW w:w="630" w:type="dxa"/>
            <w:shd w:val="clear" w:color="000000" w:fill="000000"/>
            <w:vAlign w:val="center"/>
            <w:hideMark/>
          </w:tcPr>
          <w:p w14:paraId="26442247" w14:textId="77777777" w:rsidR="00895CF2" w:rsidRPr="00C33D7A" w:rsidRDefault="00895CF2" w:rsidP="00200237">
            <w:pPr>
              <w:rPr>
                <w:rFonts w:asciiTheme="majorBidi" w:hAnsiTheme="majorBidi" w:cstheme="majorBidi"/>
                <w:b/>
                <w:bCs/>
                <w:color w:val="FFFFFF"/>
              </w:rPr>
            </w:pPr>
            <w:r w:rsidRPr="00C33D7A">
              <w:rPr>
                <w:rFonts w:asciiTheme="majorBidi" w:hAnsiTheme="majorBidi" w:cstheme="majorBidi"/>
                <w:b/>
                <w:bCs/>
                <w:color w:val="FFFFFF"/>
              </w:rPr>
              <w:t>Year</w:t>
            </w:r>
          </w:p>
        </w:tc>
        <w:tc>
          <w:tcPr>
            <w:tcW w:w="1710" w:type="dxa"/>
            <w:shd w:val="clear" w:color="000000" w:fill="000000"/>
            <w:vAlign w:val="center"/>
            <w:hideMark/>
          </w:tcPr>
          <w:p w14:paraId="440C5407" w14:textId="77777777" w:rsidR="00895CF2" w:rsidRPr="00C33D7A" w:rsidRDefault="00895CF2" w:rsidP="00200237">
            <w:pPr>
              <w:rPr>
                <w:rFonts w:asciiTheme="majorBidi" w:hAnsiTheme="majorBidi" w:cstheme="majorBidi"/>
                <w:b/>
                <w:bCs/>
                <w:color w:val="FFFFFF"/>
              </w:rPr>
            </w:pPr>
            <w:r w:rsidRPr="00C33D7A">
              <w:rPr>
                <w:rFonts w:asciiTheme="majorBidi" w:hAnsiTheme="majorBidi" w:cstheme="majorBidi"/>
                <w:b/>
                <w:bCs/>
                <w:color w:val="FFFFFF"/>
              </w:rPr>
              <w:t>Country</w:t>
            </w:r>
          </w:p>
        </w:tc>
        <w:tc>
          <w:tcPr>
            <w:tcW w:w="2430" w:type="dxa"/>
            <w:shd w:val="clear" w:color="000000" w:fill="000000"/>
            <w:vAlign w:val="center"/>
            <w:hideMark/>
          </w:tcPr>
          <w:p w14:paraId="280065B3" w14:textId="602ED00F" w:rsidR="00895CF2" w:rsidRPr="00C33D7A" w:rsidRDefault="00895CF2" w:rsidP="00200237">
            <w:pPr>
              <w:rPr>
                <w:rFonts w:asciiTheme="majorBidi" w:hAnsiTheme="majorBidi" w:cstheme="majorBidi"/>
                <w:b/>
                <w:bCs/>
                <w:color w:val="FFFFFF"/>
              </w:rPr>
            </w:pPr>
            <w:r w:rsidRPr="00C33D7A">
              <w:rPr>
                <w:rFonts w:asciiTheme="majorBidi" w:hAnsiTheme="majorBidi" w:cstheme="majorBidi"/>
                <w:b/>
                <w:bCs/>
                <w:color w:val="FFFFFF"/>
              </w:rPr>
              <w:t>Race/Ethnicity</w:t>
            </w:r>
          </w:p>
        </w:tc>
        <w:tc>
          <w:tcPr>
            <w:tcW w:w="1890" w:type="dxa"/>
            <w:shd w:val="clear" w:color="000000" w:fill="000000"/>
            <w:vAlign w:val="center"/>
            <w:hideMark/>
          </w:tcPr>
          <w:p w14:paraId="324A5B65" w14:textId="3AEFD90C" w:rsidR="00895CF2" w:rsidRPr="00F24FD2" w:rsidRDefault="00895CF2" w:rsidP="00200237">
            <w:pPr>
              <w:rPr>
                <w:rFonts w:asciiTheme="majorBidi" w:hAnsiTheme="majorBidi" w:cstheme="majorBidi"/>
                <w:b/>
                <w:bCs/>
                <w:color w:val="FFFFFF"/>
              </w:rPr>
            </w:pPr>
            <w:r>
              <w:rPr>
                <w:rFonts w:asciiTheme="majorBidi" w:hAnsiTheme="majorBidi" w:cstheme="majorBidi"/>
                <w:b/>
                <w:bCs/>
                <w:color w:val="FFFFFF"/>
              </w:rPr>
              <w:t>Gender</w:t>
            </w:r>
          </w:p>
        </w:tc>
        <w:tc>
          <w:tcPr>
            <w:tcW w:w="3319" w:type="dxa"/>
            <w:shd w:val="clear" w:color="000000" w:fill="000000"/>
            <w:vAlign w:val="center"/>
            <w:hideMark/>
          </w:tcPr>
          <w:p w14:paraId="69A10396" w14:textId="7EF0B8A4" w:rsidR="00895CF2" w:rsidRPr="00C33D7A" w:rsidRDefault="00895CF2" w:rsidP="00200237">
            <w:pPr>
              <w:rPr>
                <w:rFonts w:asciiTheme="majorBidi" w:hAnsiTheme="majorBidi" w:cstheme="majorBidi"/>
                <w:b/>
                <w:bCs/>
                <w:color w:val="FFFFFF"/>
              </w:rPr>
            </w:pPr>
            <w:r w:rsidRPr="00C33D7A">
              <w:rPr>
                <w:rFonts w:asciiTheme="majorBidi" w:hAnsiTheme="majorBidi" w:cstheme="majorBidi"/>
                <w:b/>
                <w:bCs/>
                <w:color w:val="FFFFFF"/>
              </w:rPr>
              <w:t>S</w:t>
            </w:r>
            <w:r w:rsidR="00A90877">
              <w:rPr>
                <w:rFonts w:asciiTheme="majorBidi" w:hAnsiTheme="majorBidi" w:cstheme="majorBidi"/>
                <w:b/>
                <w:bCs/>
                <w:color w:val="FFFFFF"/>
              </w:rPr>
              <w:t xml:space="preserve">ocioeconomic </w:t>
            </w:r>
            <w:r w:rsidRPr="00C33D7A">
              <w:rPr>
                <w:rFonts w:asciiTheme="majorBidi" w:hAnsiTheme="majorBidi" w:cstheme="majorBidi"/>
                <w:b/>
                <w:bCs/>
                <w:color w:val="FFFFFF"/>
              </w:rPr>
              <w:t>S</w:t>
            </w:r>
            <w:r w:rsidR="00A90877">
              <w:rPr>
                <w:rFonts w:asciiTheme="majorBidi" w:hAnsiTheme="majorBidi" w:cstheme="majorBidi"/>
                <w:b/>
                <w:bCs/>
                <w:color w:val="FFFFFF"/>
              </w:rPr>
              <w:t>tatus</w:t>
            </w:r>
          </w:p>
        </w:tc>
        <w:tc>
          <w:tcPr>
            <w:tcW w:w="2126" w:type="dxa"/>
            <w:shd w:val="clear" w:color="000000" w:fill="000000"/>
            <w:vAlign w:val="center"/>
            <w:hideMark/>
          </w:tcPr>
          <w:p w14:paraId="441A2A3F" w14:textId="46B6B30D" w:rsidR="00895CF2" w:rsidRPr="00C33D7A" w:rsidRDefault="00895CF2" w:rsidP="00200237">
            <w:pPr>
              <w:rPr>
                <w:rFonts w:asciiTheme="majorBidi" w:hAnsiTheme="majorBidi" w:cstheme="majorBidi"/>
                <w:b/>
                <w:bCs/>
                <w:color w:val="FFFFFF"/>
              </w:rPr>
            </w:pPr>
            <w:r w:rsidRPr="00C33D7A">
              <w:rPr>
                <w:rFonts w:asciiTheme="majorBidi" w:hAnsiTheme="majorBidi" w:cstheme="majorBidi"/>
                <w:b/>
                <w:bCs/>
                <w:color w:val="FFFFFF"/>
              </w:rPr>
              <w:t>Age</w:t>
            </w:r>
          </w:p>
        </w:tc>
        <w:tc>
          <w:tcPr>
            <w:tcW w:w="1215" w:type="dxa"/>
            <w:shd w:val="clear" w:color="000000" w:fill="000000"/>
            <w:vAlign w:val="center"/>
          </w:tcPr>
          <w:p w14:paraId="13169396" w14:textId="36C2F77C" w:rsidR="00895CF2" w:rsidRPr="00895CF2" w:rsidRDefault="00895CF2" w:rsidP="00200237">
            <w:pPr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Rural/Urban</w:t>
            </w:r>
          </w:p>
        </w:tc>
      </w:tr>
      <w:tr w:rsidR="00895CF2" w:rsidRPr="00C33D7A" w14:paraId="67190BE1" w14:textId="3B7E7FDD" w:rsidTr="00200237">
        <w:trPr>
          <w:cantSplit/>
          <w:trHeight w:val="1380"/>
        </w:trPr>
        <w:tc>
          <w:tcPr>
            <w:tcW w:w="2065" w:type="dxa"/>
            <w:vMerge w:val="restart"/>
            <w:shd w:val="clear" w:color="D9D9D9" w:fill="D9D9D9"/>
            <w:vAlign w:val="center"/>
            <w:hideMark/>
          </w:tcPr>
          <w:p w14:paraId="5003CDD4" w14:textId="45799E5C" w:rsidR="00895CF2" w:rsidRPr="005F257C" w:rsidRDefault="00895CF2" w:rsidP="00200237">
            <w:pPr>
              <w:rPr>
                <w:color w:val="000000"/>
              </w:rPr>
            </w:pPr>
            <w:r w:rsidRPr="005F257C">
              <w:rPr>
                <w:rFonts w:hint="cs"/>
                <w:color w:val="000000"/>
              </w:rPr>
              <w:t>Ahl, R. E., Cook, E., &amp; McAuliffe, K.</w:t>
            </w:r>
          </w:p>
        </w:tc>
        <w:tc>
          <w:tcPr>
            <w:tcW w:w="630" w:type="dxa"/>
            <w:vMerge w:val="restart"/>
            <w:shd w:val="clear" w:color="D9D9D9" w:fill="D9D9D9"/>
            <w:vAlign w:val="center"/>
            <w:hideMark/>
          </w:tcPr>
          <w:p w14:paraId="3CFC1828" w14:textId="77777777" w:rsidR="00895CF2" w:rsidRPr="005F257C" w:rsidRDefault="00895CF2" w:rsidP="00200237">
            <w:pPr>
              <w:rPr>
                <w:color w:val="000000"/>
              </w:rPr>
            </w:pPr>
            <w:r w:rsidRPr="005F257C">
              <w:rPr>
                <w:rFonts w:hint="cs"/>
                <w:color w:val="000000"/>
              </w:rPr>
              <w:t>2023</w:t>
            </w:r>
          </w:p>
        </w:tc>
        <w:tc>
          <w:tcPr>
            <w:tcW w:w="1710" w:type="dxa"/>
            <w:shd w:val="clear" w:color="D9D9D9" w:fill="D9D9D9"/>
            <w:vAlign w:val="center"/>
            <w:hideMark/>
          </w:tcPr>
          <w:p w14:paraId="746F0BB0" w14:textId="77777777" w:rsidR="00895CF2" w:rsidRPr="005F257C" w:rsidRDefault="00895CF2" w:rsidP="00200237">
            <w:pPr>
              <w:rPr>
                <w:color w:val="000000"/>
              </w:rPr>
            </w:pPr>
            <w:r w:rsidRPr="005F257C">
              <w:rPr>
                <w:rFonts w:hint="cs"/>
                <w:color w:val="000000"/>
              </w:rPr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  <w:hideMark/>
          </w:tcPr>
          <w:p w14:paraId="5451D07E" w14:textId="181FD65C" w:rsidR="00895CF2" w:rsidRPr="005F257C" w:rsidRDefault="00895CF2" w:rsidP="00200237">
            <w:pPr>
              <w:rPr>
                <w:b/>
                <w:bCs/>
                <w:color w:val="1F1F1F"/>
              </w:rPr>
            </w:pPr>
            <w:r w:rsidRPr="005F257C">
              <w:rPr>
                <w:rFonts w:hint="cs"/>
                <w:b/>
                <w:bCs/>
                <w:color w:val="1F1F1F"/>
              </w:rPr>
              <w:t>Study</w:t>
            </w:r>
            <w:r w:rsidR="00E53D4D">
              <w:rPr>
                <w:b/>
                <w:bCs/>
                <w:color w:val="1F1F1F"/>
              </w:rPr>
              <w:t xml:space="preserve"> </w:t>
            </w:r>
            <w:r w:rsidRPr="005F257C">
              <w:rPr>
                <w:rFonts w:hint="cs"/>
                <w:b/>
                <w:bCs/>
                <w:color w:val="1F1F1F"/>
              </w:rPr>
              <w:t>1:</w:t>
            </w:r>
          </w:p>
          <w:p w14:paraId="5AE4F150" w14:textId="45CE127F" w:rsidR="00895CF2" w:rsidRPr="005F257C" w:rsidRDefault="00895CF2" w:rsidP="00200237">
            <w:pPr>
              <w:rPr>
                <w:color w:val="1F1F1F"/>
              </w:rPr>
            </w:pPr>
            <w:r w:rsidRPr="005F257C">
              <w:rPr>
                <w:rFonts w:hint="cs"/>
                <w:color w:val="1F1F1F"/>
              </w:rPr>
              <w:t>White:</w:t>
            </w:r>
            <w:r w:rsidR="00A90877">
              <w:rPr>
                <w:color w:val="1F1F1F"/>
              </w:rPr>
              <w:t xml:space="preserve"> </w:t>
            </w:r>
            <w:r w:rsidRPr="005F257C">
              <w:rPr>
                <w:rFonts w:hint="cs"/>
                <w:color w:val="1F1F1F"/>
              </w:rPr>
              <w:t>71.4</w:t>
            </w:r>
            <w:r w:rsidRPr="005F257C">
              <w:rPr>
                <w:color w:val="1F1F1F"/>
              </w:rPr>
              <w:t>%, Black</w:t>
            </w:r>
            <w:r w:rsidRPr="005F257C">
              <w:rPr>
                <w:rFonts w:hint="cs"/>
                <w:color w:val="1F1F1F"/>
              </w:rPr>
              <w:t>:</w:t>
            </w:r>
            <w:r w:rsidR="00A90877">
              <w:rPr>
                <w:color w:val="1F1F1F"/>
              </w:rPr>
              <w:t xml:space="preserve"> </w:t>
            </w:r>
            <w:r w:rsidRPr="005F257C">
              <w:rPr>
                <w:rFonts w:hint="cs"/>
                <w:color w:val="1F1F1F"/>
              </w:rPr>
              <w:t>7.1%, Asian: 8.9%, multiracial:</w:t>
            </w:r>
            <w:r w:rsidR="00A90877">
              <w:rPr>
                <w:color w:val="1F1F1F"/>
              </w:rPr>
              <w:t xml:space="preserve"> </w:t>
            </w:r>
            <w:r w:rsidRPr="005F257C">
              <w:rPr>
                <w:rFonts w:hint="cs"/>
                <w:color w:val="1F1F1F"/>
              </w:rPr>
              <w:t>12.5%</w:t>
            </w:r>
          </w:p>
          <w:p w14:paraId="632042F7" w14:textId="485A72DE" w:rsidR="00895CF2" w:rsidRPr="005F257C" w:rsidRDefault="00895CF2" w:rsidP="00200237">
            <w:pPr>
              <w:rPr>
                <w:rFonts w:eastAsiaTheme="minorHAnsi"/>
                <w:color w:val="1F1F1F"/>
                <w:kern w:val="2"/>
                <w14:ligatures w14:val="standardContextual"/>
              </w:rPr>
            </w:pPr>
          </w:p>
        </w:tc>
        <w:tc>
          <w:tcPr>
            <w:tcW w:w="1890" w:type="dxa"/>
            <w:shd w:val="clear" w:color="D9D9D9" w:fill="D9D9D9"/>
            <w:noWrap/>
            <w:vAlign w:val="center"/>
            <w:hideMark/>
          </w:tcPr>
          <w:p w14:paraId="18BF7F0D" w14:textId="647BA1E4" w:rsidR="00895CF2" w:rsidRPr="005F257C" w:rsidRDefault="00895CF2" w:rsidP="00200237">
            <w:pPr>
              <w:rPr>
                <w:b/>
                <w:bCs/>
                <w:color w:val="222222"/>
              </w:rPr>
            </w:pPr>
            <w:r w:rsidRPr="005F257C">
              <w:rPr>
                <w:rFonts w:hint="cs"/>
                <w:b/>
                <w:bCs/>
                <w:color w:val="222222"/>
              </w:rPr>
              <w:t>Study</w:t>
            </w:r>
            <w:r w:rsidR="00A90877">
              <w:rPr>
                <w:b/>
                <w:bCs/>
                <w:color w:val="222222"/>
              </w:rPr>
              <w:t xml:space="preserve"> </w:t>
            </w:r>
            <w:r w:rsidRPr="005F257C">
              <w:rPr>
                <w:rFonts w:hint="cs"/>
                <w:b/>
                <w:bCs/>
                <w:color w:val="222222"/>
              </w:rPr>
              <w:t>1:</w:t>
            </w:r>
          </w:p>
          <w:p w14:paraId="5C7406B4" w14:textId="31F3C02F" w:rsidR="00895CF2" w:rsidRPr="005F257C" w:rsidRDefault="00895CF2" w:rsidP="00200237">
            <w:pPr>
              <w:rPr>
                <w:color w:val="222222"/>
              </w:rPr>
            </w:pPr>
            <w:r w:rsidRPr="005F257C">
              <w:rPr>
                <w:rFonts w:hint="cs"/>
                <w:color w:val="222222"/>
              </w:rPr>
              <w:t>48</w:t>
            </w:r>
            <w:r w:rsidR="00A90877">
              <w:rPr>
                <w:color w:val="222222"/>
              </w:rPr>
              <w:t xml:space="preserve"> </w:t>
            </w:r>
            <w:r w:rsidRPr="005F257C">
              <w:rPr>
                <w:rFonts w:hint="cs"/>
                <w:color w:val="222222"/>
              </w:rPr>
              <w:t>F, 56 M</w:t>
            </w:r>
          </w:p>
          <w:p w14:paraId="3F95DED1" w14:textId="77777777" w:rsidR="00895CF2" w:rsidRPr="005F257C" w:rsidRDefault="00895CF2" w:rsidP="00200237">
            <w:pPr>
              <w:rPr>
                <w:color w:val="222222"/>
              </w:rPr>
            </w:pPr>
          </w:p>
          <w:p w14:paraId="67B5EA73" w14:textId="59F0443F" w:rsidR="00895CF2" w:rsidRPr="005F257C" w:rsidRDefault="00895CF2" w:rsidP="00200237">
            <w:pPr>
              <w:rPr>
                <w:color w:val="222222"/>
              </w:rPr>
            </w:pPr>
          </w:p>
        </w:tc>
        <w:tc>
          <w:tcPr>
            <w:tcW w:w="3319" w:type="dxa"/>
            <w:shd w:val="clear" w:color="D9D9D9" w:fill="D9D9D9"/>
            <w:vAlign w:val="center"/>
            <w:hideMark/>
          </w:tcPr>
          <w:p w14:paraId="5A13F3A2" w14:textId="33C128C1" w:rsidR="00895CF2" w:rsidRPr="00051AFC" w:rsidRDefault="00895CF2" w:rsidP="00200237">
            <w:pPr>
              <w:rPr>
                <w:color w:val="1F1F1F"/>
              </w:rPr>
            </w:pPr>
            <w:r w:rsidRPr="000C1063">
              <w:rPr>
                <w:b/>
                <w:bCs/>
                <w:color w:val="1F1F1F"/>
              </w:rPr>
              <w:t>S</w:t>
            </w:r>
            <w:r w:rsidRPr="000C1063">
              <w:rPr>
                <w:rFonts w:hint="cs"/>
                <w:b/>
                <w:bCs/>
                <w:color w:val="1F1F1F"/>
              </w:rPr>
              <w:t>tudy</w:t>
            </w:r>
            <w:r w:rsidR="00A90877">
              <w:rPr>
                <w:b/>
                <w:bCs/>
                <w:color w:val="1F1F1F"/>
              </w:rPr>
              <w:t xml:space="preserve"> </w:t>
            </w:r>
            <w:r w:rsidRPr="000C1063">
              <w:rPr>
                <w:rFonts w:hint="cs"/>
                <w:b/>
                <w:bCs/>
                <w:color w:val="1F1F1F"/>
              </w:rPr>
              <w:t>1:</w:t>
            </w:r>
            <w:r w:rsidRPr="00051AFC">
              <w:rPr>
                <w:rFonts w:hint="cs"/>
                <w:color w:val="1F1F1F"/>
              </w:rPr>
              <w:t xml:space="preserve"> Parents were highly educated </w:t>
            </w:r>
            <w:r w:rsidRPr="00051AFC">
              <w:rPr>
                <w:color w:val="1F1F1F"/>
              </w:rPr>
              <w:t>(</w:t>
            </w:r>
            <w:r w:rsidRPr="00051AFC">
              <w:t>92.9</w:t>
            </w:r>
            <w:r w:rsidRPr="00051AFC">
              <w:rPr>
                <w:rFonts w:hint="cs"/>
                <w:color w:val="1F1F1F"/>
              </w:rPr>
              <w:t>% held a bachelor's degree or higher) and affluent (the median family income was $</w:t>
            </w:r>
            <w:r w:rsidRPr="00051AFC">
              <w:rPr>
                <w:rFonts w:hint="cs"/>
              </w:rPr>
              <w:t xml:space="preserve"> </w:t>
            </w:r>
            <w:r w:rsidRPr="00051AFC">
              <w:rPr>
                <w:rFonts w:hint="cs"/>
                <w:color w:val="1F1F1F"/>
              </w:rPr>
              <w:t>175,000</w:t>
            </w:r>
            <w:r w:rsidR="00A90877">
              <w:rPr>
                <w:color w:val="1F1F1F"/>
              </w:rPr>
              <w:t>-</w:t>
            </w:r>
            <w:r w:rsidRPr="00051AFC">
              <w:rPr>
                <w:rFonts w:hint="cs"/>
                <w:color w:val="1F1F1F"/>
              </w:rPr>
              <w:t>200,000.</w:t>
            </w:r>
          </w:p>
          <w:p w14:paraId="48F02D1F" w14:textId="7334CA06" w:rsidR="00895CF2" w:rsidRPr="005F257C" w:rsidRDefault="00895CF2" w:rsidP="00200237">
            <w:pPr>
              <w:rPr>
                <w:rFonts w:eastAsiaTheme="minorHAnsi"/>
                <w:color w:val="1F1F1F"/>
                <w:kern w:val="2"/>
                <w14:ligatures w14:val="standardContextual"/>
              </w:rPr>
            </w:pPr>
          </w:p>
        </w:tc>
        <w:tc>
          <w:tcPr>
            <w:tcW w:w="2126" w:type="dxa"/>
            <w:shd w:val="clear" w:color="D9D9D9" w:fill="D9D9D9"/>
            <w:vAlign w:val="center"/>
            <w:hideMark/>
          </w:tcPr>
          <w:p w14:paraId="43922DCD" w14:textId="12169DBC" w:rsidR="00895CF2" w:rsidRDefault="00895CF2" w:rsidP="00200237">
            <w:pPr>
              <w:rPr>
                <w:b/>
                <w:bCs/>
                <w:color w:val="000000" w:themeColor="text1"/>
              </w:rPr>
            </w:pPr>
            <w:r w:rsidRPr="00585580">
              <w:rPr>
                <w:rFonts w:hint="cs"/>
                <w:b/>
                <w:bCs/>
                <w:color w:val="000000" w:themeColor="text1"/>
              </w:rPr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 w:rsidRPr="00585580">
              <w:rPr>
                <w:rFonts w:hint="cs"/>
                <w:b/>
                <w:bCs/>
                <w:color w:val="000000" w:themeColor="text1"/>
              </w:rPr>
              <w:t>1</w:t>
            </w:r>
            <w:r>
              <w:rPr>
                <w:b/>
                <w:bCs/>
                <w:color w:val="000000" w:themeColor="text1"/>
              </w:rPr>
              <w:t>:</w:t>
            </w:r>
          </w:p>
          <w:p w14:paraId="31B4C4F5" w14:textId="00BBE6CE" w:rsidR="00895CF2" w:rsidRPr="00F24FD2" w:rsidRDefault="00895CF2" w:rsidP="00200237">
            <w:pPr>
              <w:rPr>
                <w:b/>
                <w:bCs/>
                <w:color w:val="000000" w:themeColor="text1"/>
              </w:rPr>
            </w:pPr>
            <w:r w:rsidRPr="005F257C">
              <w:rPr>
                <w:rFonts w:hint="cs"/>
                <w:color w:val="000000"/>
              </w:rPr>
              <w:t>5-8 years</w:t>
            </w:r>
          </w:p>
          <w:p w14:paraId="3199748D" w14:textId="341B2017" w:rsidR="00895CF2" w:rsidRPr="005F257C" w:rsidRDefault="00895CF2" w:rsidP="00200237">
            <w:pPr>
              <w:rPr>
                <w:color w:val="000000"/>
              </w:rPr>
            </w:pPr>
          </w:p>
        </w:tc>
        <w:tc>
          <w:tcPr>
            <w:tcW w:w="1215" w:type="dxa"/>
            <w:shd w:val="clear" w:color="auto" w:fill="D9D9D9" w:themeFill="background1" w:themeFillShade="D9"/>
            <w:vAlign w:val="center"/>
          </w:tcPr>
          <w:p w14:paraId="42627AEA" w14:textId="55EF7EE5" w:rsidR="00895CF2" w:rsidRDefault="00895CF2" w:rsidP="00200237">
            <w:pPr>
              <w:rPr>
                <w:b/>
                <w:bCs/>
                <w:color w:val="000000" w:themeColor="text1"/>
              </w:rPr>
            </w:pPr>
            <w:r w:rsidRPr="00585580">
              <w:rPr>
                <w:rFonts w:hint="cs"/>
                <w:b/>
                <w:bCs/>
                <w:color w:val="000000" w:themeColor="text1"/>
              </w:rPr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 w:rsidRPr="00585580">
              <w:rPr>
                <w:rFonts w:hint="cs"/>
                <w:b/>
                <w:bCs/>
                <w:color w:val="000000" w:themeColor="text1"/>
              </w:rPr>
              <w:t>1</w:t>
            </w:r>
            <w:r>
              <w:rPr>
                <w:b/>
                <w:bCs/>
                <w:color w:val="000000" w:themeColor="text1"/>
              </w:rPr>
              <w:t>:</w:t>
            </w:r>
          </w:p>
          <w:p w14:paraId="063DA4DF" w14:textId="0E85DE97" w:rsidR="00895CF2" w:rsidRPr="003F69CE" w:rsidRDefault="00895CF2" w:rsidP="00200237">
            <w:pPr>
              <w:rPr>
                <w:b/>
                <w:bCs/>
                <w:color w:val="000000" w:themeColor="text1"/>
              </w:rPr>
            </w:pPr>
            <w:r>
              <w:rPr>
                <w:color w:val="000000"/>
              </w:rPr>
              <w:t>Urban</w:t>
            </w:r>
          </w:p>
        </w:tc>
      </w:tr>
      <w:tr w:rsidR="00895CF2" w:rsidRPr="00C33D7A" w14:paraId="2B6335BD" w14:textId="02BF93D8" w:rsidTr="00200237">
        <w:trPr>
          <w:cantSplit/>
          <w:trHeight w:val="1380"/>
        </w:trPr>
        <w:tc>
          <w:tcPr>
            <w:tcW w:w="2065" w:type="dxa"/>
            <w:vMerge/>
            <w:shd w:val="clear" w:color="D9D9D9" w:fill="D9D9D9"/>
            <w:vAlign w:val="center"/>
          </w:tcPr>
          <w:p w14:paraId="0A9F87B9" w14:textId="77777777" w:rsidR="00895CF2" w:rsidRPr="005F257C" w:rsidRDefault="00895CF2" w:rsidP="00200237">
            <w:pPr>
              <w:rPr>
                <w:color w:val="000000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25268147" w14:textId="77777777" w:rsidR="00895CF2" w:rsidRPr="005F257C" w:rsidRDefault="00895CF2" w:rsidP="00200237">
            <w:pPr>
              <w:rPr>
                <w:color w:val="000000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513A35B1" w14:textId="24C4101A" w:rsidR="00895CF2" w:rsidRPr="005F257C" w:rsidRDefault="00895CF2" w:rsidP="00200237">
            <w:pPr>
              <w:rPr>
                <w:color w:val="000000"/>
              </w:rPr>
            </w:pPr>
            <w:r w:rsidRPr="005F257C">
              <w:rPr>
                <w:rFonts w:hint="cs"/>
                <w:color w:val="000000"/>
              </w:rPr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1BE07474" w14:textId="1F8A43AA" w:rsidR="00895CF2" w:rsidRPr="005F257C" w:rsidRDefault="00895CF2" w:rsidP="00200237">
            <w:pPr>
              <w:rPr>
                <w:b/>
                <w:bCs/>
                <w:color w:val="1F1F1F"/>
              </w:rPr>
            </w:pPr>
            <w:r w:rsidRPr="005F257C">
              <w:rPr>
                <w:rFonts w:hint="cs"/>
                <w:b/>
                <w:bCs/>
                <w:color w:val="1F1F1F"/>
              </w:rPr>
              <w:t>Study</w:t>
            </w:r>
            <w:r w:rsidR="00A90877">
              <w:rPr>
                <w:b/>
                <w:bCs/>
                <w:color w:val="1F1F1F"/>
              </w:rPr>
              <w:t xml:space="preserve"> </w:t>
            </w:r>
            <w:r w:rsidRPr="005F257C">
              <w:rPr>
                <w:rFonts w:hint="cs"/>
                <w:b/>
                <w:bCs/>
                <w:color w:val="1F1F1F"/>
              </w:rPr>
              <w:t>2:</w:t>
            </w:r>
          </w:p>
          <w:p w14:paraId="0CE04575" w14:textId="77777777" w:rsidR="00895CF2" w:rsidRPr="005F257C" w:rsidRDefault="00895CF2" w:rsidP="00200237">
            <w:pPr>
              <w:rPr>
                <w:color w:val="1F1F1F"/>
              </w:rPr>
            </w:pPr>
            <w:r w:rsidRPr="005F257C">
              <w:rPr>
                <w:rFonts w:hint="cs"/>
                <w:color w:val="1F1F1F"/>
              </w:rPr>
              <w:t>White: 63%, Black: 6.5%, Asian: 6.5%, Latinx: 4.3%, multiracial:17.4%. </w:t>
            </w:r>
          </w:p>
          <w:p w14:paraId="412AAA48" w14:textId="77777777" w:rsidR="00895CF2" w:rsidRPr="005F257C" w:rsidRDefault="00895CF2" w:rsidP="00200237">
            <w:pPr>
              <w:rPr>
                <w:b/>
                <w:bCs/>
                <w:color w:val="1F1F1F"/>
              </w:rPr>
            </w:pPr>
          </w:p>
        </w:tc>
        <w:tc>
          <w:tcPr>
            <w:tcW w:w="1890" w:type="dxa"/>
            <w:shd w:val="clear" w:color="D9D9D9" w:fill="D9D9D9"/>
            <w:noWrap/>
            <w:vAlign w:val="center"/>
          </w:tcPr>
          <w:p w14:paraId="31E54BB9" w14:textId="0A7D2D8F" w:rsidR="00895CF2" w:rsidRPr="005F257C" w:rsidRDefault="00895CF2" w:rsidP="00200237">
            <w:pPr>
              <w:rPr>
                <w:b/>
                <w:bCs/>
                <w:color w:val="222222"/>
              </w:rPr>
            </w:pPr>
            <w:r w:rsidRPr="005F257C">
              <w:rPr>
                <w:rFonts w:hint="cs"/>
                <w:b/>
                <w:bCs/>
                <w:color w:val="222222"/>
              </w:rPr>
              <w:t>Study</w:t>
            </w:r>
            <w:r w:rsidR="00A90877">
              <w:rPr>
                <w:b/>
                <w:bCs/>
                <w:color w:val="222222"/>
              </w:rPr>
              <w:t xml:space="preserve"> </w:t>
            </w:r>
            <w:r w:rsidRPr="005F257C">
              <w:rPr>
                <w:rFonts w:hint="cs"/>
                <w:b/>
                <w:bCs/>
                <w:color w:val="222222"/>
              </w:rPr>
              <w:t>2:</w:t>
            </w:r>
          </w:p>
          <w:p w14:paraId="4496D6FE" w14:textId="2CC9198C" w:rsidR="00895CF2" w:rsidRPr="005F257C" w:rsidRDefault="00895CF2" w:rsidP="00200237">
            <w:pPr>
              <w:rPr>
                <w:color w:val="222222"/>
              </w:rPr>
            </w:pPr>
            <w:r w:rsidRPr="005F257C">
              <w:rPr>
                <w:rFonts w:hint="cs"/>
                <w:color w:val="222222"/>
              </w:rPr>
              <w:t>51</w:t>
            </w:r>
            <w:r w:rsidR="00A90877">
              <w:rPr>
                <w:color w:val="222222"/>
              </w:rPr>
              <w:t xml:space="preserve"> </w:t>
            </w:r>
            <w:r w:rsidRPr="005F257C">
              <w:rPr>
                <w:rFonts w:hint="cs"/>
                <w:color w:val="222222"/>
              </w:rPr>
              <w:t>F</w:t>
            </w:r>
            <w:r w:rsidR="00A90877">
              <w:rPr>
                <w:color w:val="222222"/>
              </w:rPr>
              <w:t xml:space="preserve"> </w:t>
            </w:r>
            <w:r w:rsidRPr="005F257C">
              <w:rPr>
                <w:rFonts w:hint="cs"/>
                <w:color w:val="222222"/>
              </w:rPr>
              <w:t>,53</w:t>
            </w:r>
            <w:r w:rsidR="00A90877">
              <w:rPr>
                <w:color w:val="222222"/>
              </w:rPr>
              <w:t xml:space="preserve"> </w:t>
            </w:r>
            <w:r w:rsidRPr="005F257C">
              <w:rPr>
                <w:rFonts w:hint="cs"/>
                <w:color w:val="222222"/>
              </w:rPr>
              <w:t>M</w:t>
            </w:r>
          </w:p>
          <w:p w14:paraId="1CD363FA" w14:textId="77777777" w:rsidR="00895CF2" w:rsidRPr="005F257C" w:rsidRDefault="00895CF2" w:rsidP="00200237">
            <w:pPr>
              <w:rPr>
                <w:b/>
                <w:bCs/>
                <w:color w:val="222222"/>
              </w:rPr>
            </w:pPr>
          </w:p>
        </w:tc>
        <w:tc>
          <w:tcPr>
            <w:tcW w:w="3319" w:type="dxa"/>
            <w:shd w:val="clear" w:color="D9D9D9" w:fill="D9D9D9"/>
            <w:vAlign w:val="center"/>
          </w:tcPr>
          <w:p w14:paraId="74AF1CCC" w14:textId="050BC035" w:rsidR="00895CF2" w:rsidRPr="000C1063" w:rsidRDefault="00895CF2" w:rsidP="00200237">
            <w:pPr>
              <w:rPr>
                <w:b/>
                <w:bCs/>
                <w:color w:val="1F1F1F"/>
              </w:rPr>
            </w:pPr>
            <w:r w:rsidRPr="000C1063">
              <w:rPr>
                <w:rFonts w:hint="cs"/>
                <w:b/>
                <w:bCs/>
                <w:color w:val="1F1F1F"/>
              </w:rPr>
              <w:t>Study</w:t>
            </w:r>
            <w:r w:rsidR="00A90877">
              <w:rPr>
                <w:b/>
                <w:bCs/>
                <w:color w:val="1F1F1F"/>
              </w:rPr>
              <w:t xml:space="preserve"> </w:t>
            </w:r>
            <w:r w:rsidRPr="000C1063">
              <w:rPr>
                <w:rFonts w:hint="cs"/>
                <w:b/>
                <w:bCs/>
                <w:color w:val="1F1F1F"/>
              </w:rPr>
              <w:t>2:</w:t>
            </w:r>
            <w:r w:rsidRPr="00051AFC">
              <w:rPr>
                <w:rFonts w:hint="cs"/>
                <w:color w:val="1F1F1F"/>
              </w:rPr>
              <w:t xml:space="preserve"> </w:t>
            </w:r>
            <w:r w:rsidR="00A90877">
              <w:rPr>
                <w:color w:val="1F1F1F"/>
              </w:rPr>
              <w:t>P</w:t>
            </w:r>
            <w:r w:rsidRPr="00051AFC">
              <w:rPr>
                <w:rFonts w:hint="cs"/>
                <w:color w:val="1F1F1F"/>
              </w:rPr>
              <w:t>arents were highly educated (78% held a bachelor's degree or higher) and affluent (median family income was $150,000</w:t>
            </w:r>
            <w:r w:rsidR="00A90877">
              <w:rPr>
                <w:color w:val="1F1F1F"/>
              </w:rPr>
              <w:t>-</w:t>
            </w:r>
            <w:r w:rsidRPr="00051AFC">
              <w:rPr>
                <w:rFonts w:hint="cs"/>
                <w:color w:val="1F1F1F"/>
              </w:rPr>
              <w:t>175,000).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6DA544BE" w14:textId="502C184E" w:rsidR="00895CF2" w:rsidRDefault="00895CF2" w:rsidP="00200237">
            <w:pPr>
              <w:rPr>
                <w:b/>
                <w:bCs/>
                <w:color w:val="000000" w:themeColor="text1"/>
              </w:rPr>
            </w:pPr>
            <w:r w:rsidRPr="00585580">
              <w:rPr>
                <w:rFonts w:hint="cs"/>
                <w:b/>
                <w:bCs/>
                <w:color w:val="000000" w:themeColor="text1"/>
              </w:rPr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2:</w:t>
            </w:r>
          </w:p>
          <w:p w14:paraId="1E919220" w14:textId="4CFBA993" w:rsidR="00895CF2" w:rsidRPr="00F24FD2" w:rsidRDefault="00895CF2" w:rsidP="00200237">
            <w:pPr>
              <w:rPr>
                <w:b/>
                <w:bCs/>
                <w:color w:val="000000" w:themeColor="text1"/>
              </w:rPr>
            </w:pPr>
            <w:r w:rsidRPr="005F257C">
              <w:rPr>
                <w:rFonts w:hint="cs"/>
                <w:color w:val="000000"/>
              </w:rPr>
              <w:t>5-8 years</w:t>
            </w:r>
          </w:p>
          <w:p w14:paraId="3A1DFC42" w14:textId="77777777" w:rsidR="00895CF2" w:rsidRPr="00585580" w:rsidRDefault="00895CF2" w:rsidP="0020023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1215" w:type="dxa"/>
            <w:shd w:val="clear" w:color="auto" w:fill="D9D9D9" w:themeFill="background1" w:themeFillShade="D9"/>
            <w:vAlign w:val="center"/>
          </w:tcPr>
          <w:p w14:paraId="7D23042E" w14:textId="76E7C804" w:rsidR="00895CF2" w:rsidRPr="00895CF2" w:rsidRDefault="00895CF2" w:rsidP="00200237">
            <w:pPr>
              <w:rPr>
                <w:b/>
                <w:bCs/>
                <w:color w:val="000000" w:themeColor="text1"/>
              </w:rPr>
            </w:pPr>
            <w:r w:rsidRPr="00585580">
              <w:rPr>
                <w:rFonts w:hint="cs"/>
                <w:b/>
                <w:bCs/>
                <w:color w:val="000000" w:themeColor="text1"/>
              </w:rPr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2:</w:t>
            </w:r>
          </w:p>
          <w:p w14:paraId="15C30E9F" w14:textId="3F92C882" w:rsidR="00895CF2" w:rsidRPr="005F257C" w:rsidRDefault="00895CF2" w:rsidP="00200237">
            <w:pPr>
              <w:spacing w:after="160" w:line="259" w:lineRule="auto"/>
              <w:rPr>
                <w:color w:val="000000"/>
              </w:rPr>
            </w:pPr>
            <w:r w:rsidRPr="005F257C">
              <w:rPr>
                <w:rFonts w:hint="cs"/>
                <w:color w:val="000000"/>
              </w:rPr>
              <w:t>Urban</w:t>
            </w:r>
          </w:p>
        </w:tc>
      </w:tr>
      <w:tr w:rsidR="005A2DA9" w:rsidRPr="00C33D7A" w14:paraId="4E10E661" w14:textId="28ED247C" w:rsidTr="00200237">
        <w:trPr>
          <w:cantSplit/>
        </w:trPr>
        <w:tc>
          <w:tcPr>
            <w:tcW w:w="2065" w:type="dxa"/>
            <w:vMerge w:val="restart"/>
            <w:shd w:val="clear" w:color="auto" w:fill="auto"/>
            <w:vAlign w:val="center"/>
            <w:hideMark/>
          </w:tcPr>
          <w:p w14:paraId="0B02DC6E" w14:textId="1567CF89" w:rsidR="005A2DA9" w:rsidRPr="000C1063" w:rsidRDefault="005A2DA9" w:rsidP="00200237">
            <w:pPr>
              <w:rPr>
                <w:color w:val="000000" w:themeColor="text1"/>
                <w:sz w:val="22"/>
                <w:szCs w:val="22"/>
              </w:rPr>
            </w:pPr>
            <w:r w:rsidRPr="00C73516">
              <w:rPr>
                <w:color w:val="000000" w:themeColor="text1"/>
              </w:rPr>
              <w:t xml:space="preserve">Aknin, L. B., Barrington-Leigh, C. P., Dunn, E. W., Helliwell, J. F., Burns, J., Biswas-Diener, R., </w:t>
            </w:r>
            <w:proofErr w:type="spellStart"/>
            <w:r w:rsidRPr="00C73516">
              <w:rPr>
                <w:color w:val="000000" w:themeColor="text1"/>
              </w:rPr>
              <w:t>Kemeza</w:t>
            </w:r>
            <w:proofErr w:type="spellEnd"/>
            <w:r w:rsidRPr="00C73516">
              <w:rPr>
                <w:color w:val="000000" w:themeColor="text1"/>
              </w:rPr>
              <w:t xml:space="preserve">, I., </w:t>
            </w:r>
            <w:proofErr w:type="spellStart"/>
            <w:r w:rsidRPr="00C73516">
              <w:rPr>
                <w:color w:val="000000" w:themeColor="text1"/>
              </w:rPr>
              <w:t>Nyende</w:t>
            </w:r>
            <w:proofErr w:type="spellEnd"/>
            <w:r w:rsidRPr="00C73516">
              <w:rPr>
                <w:color w:val="000000" w:themeColor="text1"/>
              </w:rPr>
              <w:t>, P., Ashton-James, C. E., &amp; Norton, M. I.</w:t>
            </w:r>
          </w:p>
        </w:tc>
        <w:tc>
          <w:tcPr>
            <w:tcW w:w="630" w:type="dxa"/>
            <w:vMerge w:val="restart"/>
            <w:shd w:val="clear" w:color="auto" w:fill="auto"/>
            <w:vAlign w:val="center"/>
            <w:hideMark/>
          </w:tcPr>
          <w:p w14:paraId="07CF2302" w14:textId="1098099D" w:rsidR="005A2DA9" w:rsidRPr="000C1063" w:rsidRDefault="005A2DA9" w:rsidP="00200237">
            <w:pPr>
              <w:rPr>
                <w:color w:val="000000" w:themeColor="text1"/>
                <w:sz w:val="22"/>
                <w:szCs w:val="22"/>
              </w:rPr>
            </w:pPr>
            <w:r w:rsidRPr="00C73516">
              <w:rPr>
                <w:color w:val="000000" w:themeColor="text1"/>
              </w:rPr>
              <w:t>2013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262701C3" w14:textId="17630741" w:rsidR="005A2DA9" w:rsidRPr="004C0882" w:rsidRDefault="005A2DA9" w:rsidP="00200237">
            <w:pPr>
              <w:rPr>
                <w:b/>
                <w:bCs/>
                <w:color w:val="000000" w:themeColor="text1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 w:rsidRPr="004C0882">
              <w:rPr>
                <w:b/>
                <w:bCs/>
                <w:color w:val="000000" w:themeColor="text1"/>
              </w:rPr>
              <w:t>1:</w:t>
            </w:r>
          </w:p>
          <w:p w14:paraId="2E9C5E55" w14:textId="77777777" w:rsidR="005A2DA9" w:rsidRDefault="005A2DA9" w:rsidP="00200237">
            <w:pPr>
              <w:rPr>
                <w:color w:val="000000" w:themeColor="text1"/>
              </w:rPr>
            </w:pPr>
            <w:r w:rsidRPr="00C73516">
              <w:rPr>
                <w:color w:val="000000" w:themeColor="text1"/>
              </w:rPr>
              <w:t>136 countries</w:t>
            </w:r>
            <w:r>
              <w:rPr>
                <w:color w:val="000000" w:themeColor="text1"/>
              </w:rPr>
              <w:t xml:space="preserve"> (worldwide)</w:t>
            </w:r>
          </w:p>
          <w:p w14:paraId="05B4D5DE" w14:textId="77777777" w:rsidR="005A2DA9" w:rsidRDefault="005A2DA9" w:rsidP="00200237">
            <w:pPr>
              <w:rPr>
                <w:color w:val="000000" w:themeColor="text1"/>
              </w:rPr>
            </w:pPr>
          </w:p>
          <w:p w14:paraId="041422E9" w14:textId="77777777" w:rsidR="005A2DA9" w:rsidRDefault="005A2DA9" w:rsidP="00200237">
            <w:pPr>
              <w:rPr>
                <w:color w:val="000000" w:themeColor="text1"/>
              </w:rPr>
            </w:pPr>
          </w:p>
          <w:p w14:paraId="7513E944" w14:textId="40167028" w:rsidR="005A2DA9" w:rsidRPr="000C1063" w:rsidRDefault="005A2DA9" w:rsidP="00200237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430" w:type="dxa"/>
            <w:shd w:val="clear" w:color="auto" w:fill="auto"/>
            <w:vAlign w:val="center"/>
            <w:hideMark/>
          </w:tcPr>
          <w:p w14:paraId="435A7104" w14:textId="536CC0F7" w:rsidR="005A2DA9" w:rsidRPr="00541C53" w:rsidRDefault="005A2DA9" w:rsidP="00200237">
            <w:pPr>
              <w:rPr>
                <w:rFonts w:asciiTheme="majorBidi" w:hAnsiTheme="majorBidi" w:cstheme="majorBidi"/>
                <w:color w:val="000000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 w:rsidRPr="004C0882">
              <w:rPr>
                <w:b/>
                <w:bCs/>
                <w:color w:val="000000" w:themeColor="text1"/>
              </w:rPr>
              <w:t>1: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Pr="00C33D7A">
              <w:rPr>
                <w:rFonts w:asciiTheme="majorBidi" w:hAnsiTheme="majorBidi" w:cstheme="majorBidi"/>
                <w:color w:val="000000"/>
              </w:rPr>
              <w:t>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  <w:p w14:paraId="17E8BD68" w14:textId="1664EC98" w:rsidR="005A2DA9" w:rsidRPr="004C0882" w:rsidRDefault="005A2DA9" w:rsidP="00200237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90" w:type="dxa"/>
            <w:shd w:val="clear" w:color="auto" w:fill="auto"/>
            <w:vAlign w:val="center"/>
            <w:hideMark/>
          </w:tcPr>
          <w:p w14:paraId="5C647427" w14:textId="69A08E5E" w:rsidR="005A2DA9" w:rsidRPr="004C0882" w:rsidRDefault="005A2DA9" w:rsidP="00200237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 w:rsidRPr="004C0882">
              <w:rPr>
                <w:b/>
                <w:bCs/>
                <w:color w:val="000000" w:themeColor="text1"/>
              </w:rPr>
              <w:t>1:</w:t>
            </w:r>
          </w:p>
          <w:p w14:paraId="3550ED4C" w14:textId="6783D6BC" w:rsidR="005A2DA9" w:rsidRDefault="005A2DA9" w:rsidP="00200237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 xml:space="preserve">51% </w:t>
            </w:r>
            <w:r w:rsidRPr="00C33D7A">
              <w:rPr>
                <w:rFonts w:asciiTheme="majorBidi" w:hAnsiTheme="majorBidi" w:cstheme="majorBidi"/>
                <w:color w:val="000000"/>
              </w:rPr>
              <w:t>F</w:t>
            </w:r>
            <w:r>
              <w:rPr>
                <w:color w:val="000000" w:themeColor="text1"/>
              </w:rPr>
              <w:t xml:space="preserve">, </w:t>
            </w:r>
            <w:r w:rsidRPr="00C73516">
              <w:rPr>
                <w:color w:val="000000" w:themeColor="text1"/>
              </w:rPr>
              <w:t xml:space="preserve">49% </w:t>
            </w:r>
            <w:r w:rsidRPr="00C33D7A">
              <w:rPr>
                <w:rFonts w:asciiTheme="majorBidi" w:hAnsiTheme="majorBidi" w:cstheme="majorBidi"/>
                <w:color w:val="000000"/>
              </w:rPr>
              <w:t>M</w:t>
            </w:r>
          </w:p>
          <w:p w14:paraId="469D4E08" w14:textId="77777777" w:rsidR="005A2DA9" w:rsidRDefault="005A2DA9" w:rsidP="00200237">
            <w:pPr>
              <w:rPr>
                <w:rFonts w:asciiTheme="majorBidi" w:hAnsiTheme="majorBidi" w:cstheme="majorBidi"/>
                <w:color w:val="000000"/>
              </w:rPr>
            </w:pPr>
          </w:p>
          <w:p w14:paraId="76ABF76B" w14:textId="77777777" w:rsidR="005A2DA9" w:rsidRDefault="005A2DA9" w:rsidP="00200237">
            <w:pPr>
              <w:rPr>
                <w:color w:val="000000" w:themeColor="text1"/>
                <w:sz w:val="22"/>
                <w:szCs w:val="22"/>
              </w:rPr>
            </w:pPr>
          </w:p>
          <w:p w14:paraId="2B990724" w14:textId="77777777" w:rsidR="005A2DA9" w:rsidRDefault="005A2DA9" w:rsidP="00200237">
            <w:pPr>
              <w:rPr>
                <w:color w:val="000000" w:themeColor="text1"/>
                <w:sz w:val="22"/>
                <w:szCs w:val="22"/>
              </w:rPr>
            </w:pPr>
          </w:p>
          <w:p w14:paraId="6FBD0EFF" w14:textId="77777777" w:rsidR="005A2DA9" w:rsidRPr="000C1063" w:rsidRDefault="005A2DA9" w:rsidP="00200237">
            <w:pPr>
              <w:rPr>
                <w:color w:val="000000" w:themeColor="text1"/>
                <w:sz w:val="22"/>
                <w:szCs w:val="22"/>
              </w:rPr>
            </w:pPr>
          </w:p>
          <w:p w14:paraId="56B7013E" w14:textId="3C65FDB7" w:rsidR="005A2DA9" w:rsidRPr="000C1063" w:rsidRDefault="005A2DA9" w:rsidP="00200237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3319" w:type="dxa"/>
            <w:shd w:val="clear" w:color="auto" w:fill="auto"/>
            <w:vAlign w:val="center"/>
            <w:hideMark/>
          </w:tcPr>
          <w:p w14:paraId="45B785C9" w14:textId="041E3F91" w:rsidR="005A2DA9" w:rsidRPr="00541C53" w:rsidRDefault="005A2DA9" w:rsidP="00200237">
            <w:pPr>
              <w:rPr>
                <w:color w:val="000000" w:themeColor="text1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 w:rsidRPr="004C0882">
              <w:rPr>
                <w:b/>
                <w:bCs/>
                <w:color w:val="000000" w:themeColor="text1"/>
              </w:rPr>
              <w:t>1:</w:t>
            </w:r>
            <w:r>
              <w:rPr>
                <w:color w:val="000000" w:themeColor="text1"/>
              </w:rPr>
              <w:t xml:space="preserve"> Very diverse, from poor to wealthy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060AA758" w14:textId="74F88EF5" w:rsidR="005A2DA9" w:rsidRPr="00F16480" w:rsidRDefault="005A2DA9" w:rsidP="00200237">
            <w:pPr>
              <w:rPr>
                <w:rStyle w:val="Emphasis"/>
                <w:b/>
                <w:bCs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</w:pPr>
            <w:r w:rsidRPr="00F16480">
              <w:rPr>
                <w:rStyle w:val="Emphasis"/>
                <w:rFonts w:hint="cs"/>
                <w:b/>
                <w:bCs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  <w:t>Study 1:</w:t>
            </w:r>
          </w:p>
          <w:p w14:paraId="7619AEE0" w14:textId="2ED96B1A" w:rsidR="005A2DA9" w:rsidRPr="00F16480" w:rsidRDefault="005A2DA9" w:rsidP="00200237">
            <w:pPr>
              <w:rPr>
                <w:color w:val="000000" w:themeColor="text1"/>
                <w:sz w:val="22"/>
                <w:szCs w:val="22"/>
              </w:rPr>
            </w:pPr>
            <w:r w:rsidRPr="00F16480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F16480">
              <w:rPr>
                <w:rFonts w:hint="cs"/>
                <w:color w:val="000000" w:themeColor="text1"/>
                <w:sz w:val="22"/>
                <w:szCs w:val="22"/>
              </w:rPr>
              <w:t>age = 38</w:t>
            </w:r>
            <w:r w:rsidR="000D5A2D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F16480">
              <w:rPr>
                <w:rFonts w:hint="cs"/>
                <w:color w:val="000000" w:themeColor="text1"/>
                <w:sz w:val="22"/>
                <w:szCs w:val="22"/>
              </w:rPr>
              <w:t>years</w:t>
            </w:r>
            <w:r>
              <w:rPr>
                <w:color w:val="000000" w:themeColor="text1"/>
                <w:sz w:val="22"/>
                <w:szCs w:val="22"/>
              </w:rPr>
              <w:t>,</w:t>
            </w:r>
            <w:r w:rsidR="000D5A2D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</w:rPr>
              <w:t>SD</w:t>
            </w:r>
            <w:r w:rsidR="00A90877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</w:rPr>
              <w:t>=17</w:t>
            </w:r>
          </w:p>
          <w:p w14:paraId="3D4718F7" w14:textId="77777777" w:rsidR="005A2DA9" w:rsidRPr="00F16480" w:rsidRDefault="005A2DA9" w:rsidP="00200237">
            <w:pPr>
              <w:rPr>
                <w:color w:val="000000" w:themeColor="text1"/>
                <w:sz w:val="22"/>
                <w:szCs w:val="22"/>
              </w:rPr>
            </w:pPr>
          </w:p>
          <w:p w14:paraId="5F1C8291" w14:textId="62F4F4FC" w:rsidR="005A2DA9" w:rsidRDefault="005A2DA9" w:rsidP="00200237">
            <w:pPr>
              <w:rPr>
                <w:color w:val="000000" w:themeColor="text1"/>
                <w:sz w:val="22"/>
                <w:szCs w:val="22"/>
              </w:rPr>
            </w:pPr>
          </w:p>
          <w:p w14:paraId="4D082F71" w14:textId="5AC8250C" w:rsidR="005A2DA9" w:rsidRPr="00F16480" w:rsidRDefault="005A2DA9" w:rsidP="00200237">
            <w:pPr>
              <w:spacing w:before="100" w:beforeAutospacing="1" w:after="100" w:afterAutospacing="1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215" w:type="dxa"/>
            <w:vAlign w:val="center"/>
          </w:tcPr>
          <w:p w14:paraId="1D73ED54" w14:textId="6B7A7C3C" w:rsidR="005A2DA9" w:rsidRPr="00F16480" w:rsidRDefault="005A2DA9" w:rsidP="00200237">
            <w:pPr>
              <w:rPr>
                <w:b/>
                <w:bCs/>
                <w:color w:val="000000" w:themeColor="text1"/>
              </w:rPr>
            </w:pPr>
            <w:r w:rsidRPr="00F16480">
              <w:rPr>
                <w:b/>
                <w:bCs/>
                <w:color w:val="000000" w:themeColor="text1"/>
              </w:rPr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 w:rsidRPr="00F16480">
              <w:rPr>
                <w:b/>
                <w:bCs/>
                <w:color w:val="000000" w:themeColor="text1"/>
              </w:rPr>
              <w:t>1:</w:t>
            </w:r>
          </w:p>
          <w:p w14:paraId="03648324" w14:textId="65EE809C" w:rsidR="005A2DA9" w:rsidRPr="00F16480" w:rsidRDefault="00610FD9" w:rsidP="0020023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</w:t>
            </w:r>
            <w:r w:rsidR="005A2DA9" w:rsidRPr="00F16480">
              <w:rPr>
                <w:color w:val="000000" w:themeColor="text1"/>
              </w:rPr>
              <w:t>ities, towns, rural areas</w:t>
            </w:r>
          </w:p>
          <w:p w14:paraId="6FFA5B23" w14:textId="3F4352E1" w:rsidR="005A2DA9" w:rsidRPr="00F16480" w:rsidRDefault="005A2DA9" w:rsidP="00200237">
            <w:pPr>
              <w:rPr>
                <w:b/>
                <w:bCs/>
                <w:color w:val="000000" w:themeColor="text1"/>
              </w:rPr>
            </w:pPr>
          </w:p>
        </w:tc>
      </w:tr>
      <w:tr w:rsidR="005A2DA9" w:rsidRPr="00C33D7A" w14:paraId="2987E3AF" w14:textId="77777777" w:rsidTr="00200237">
        <w:trPr>
          <w:cantSplit/>
        </w:trPr>
        <w:tc>
          <w:tcPr>
            <w:tcW w:w="2065" w:type="dxa"/>
            <w:vMerge/>
            <w:shd w:val="clear" w:color="auto" w:fill="auto"/>
            <w:vAlign w:val="center"/>
          </w:tcPr>
          <w:p w14:paraId="3B4F4BCA" w14:textId="77777777" w:rsidR="005A2DA9" w:rsidRPr="00C73516" w:rsidRDefault="005A2DA9" w:rsidP="00200237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auto" w:fill="auto"/>
            <w:vAlign w:val="center"/>
          </w:tcPr>
          <w:p w14:paraId="6C1B456B" w14:textId="77777777" w:rsidR="005A2DA9" w:rsidRPr="00C73516" w:rsidRDefault="005A2DA9" w:rsidP="00200237">
            <w:pPr>
              <w:rPr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3590FFBC" w14:textId="12549DE5" w:rsidR="00541C53" w:rsidRPr="004C0882" w:rsidRDefault="00541C53" w:rsidP="00200237">
            <w:pPr>
              <w:rPr>
                <w:b/>
                <w:bCs/>
                <w:color w:val="000000" w:themeColor="text1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2a</w:t>
            </w:r>
            <w:r w:rsidRPr="004C0882">
              <w:rPr>
                <w:b/>
                <w:bCs/>
                <w:color w:val="000000" w:themeColor="text1"/>
              </w:rPr>
              <w:t>:</w:t>
            </w:r>
          </w:p>
          <w:p w14:paraId="16AF9CB3" w14:textId="77777777" w:rsidR="00541C53" w:rsidRDefault="00541C53" w:rsidP="00200237">
            <w:pPr>
              <w:rPr>
                <w:color w:val="000000" w:themeColor="text1"/>
              </w:rPr>
            </w:pPr>
            <w:r w:rsidRPr="000343B6">
              <w:rPr>
                <w:color w:val="000000" w:themeColor="text1"/>
              </w:rPr>
              <w:t>Canada and Uganda</w:t>
            </w:r>
          </w:p>
          <w:p w14:paraId="6D430D2F" w14:textId="77777777" w:rsidR="005A2DA9" w:rsidRPr="004C0882" w:rsidRDefault="005A2DA9" w:rsidP="0020023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4E4B45AB" w14:textId="1B87BF67" w:rsidR="00541C53" w:rsidRDefault="00541C53" w:rsidP="00200237">
            <w:pPr>
              <w:rPr>
                <w:rFonts w:asciiTheme="majorBidi" w:hAnsiTheme="majorBidi" w:cstheme="majorBidi"/>
                <w:color w:val="000000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2a</w:t>
            </w:r>
            <w:r w:rsidRPr="004C0882">
              <w:rPr>
                <w:b/>
                <w:bCs/>
                <w:color w:val="000000" w:themeColor="text1"/>
              </w:rPr>
              <w:t>:</w:t>
            </w:r>
            <w:r w:rsidRPr="00C33D7A">
              <w:rPr>
                <w:rFonts w:asciiTheme="majorBidi" w:hAnsiTheme="majorBidi" w:cstheme="majorBidi"/>
                <w:color w:val="000000"/>
              </w:rPr>
              <w:t xml:space="preserve"> 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  <w:p w14:paraId="405DB2E5" w14:textId="77777777" w:rsidR="005A2DA9" w:rsidRPr="004C0882" w:rsidRDefault="005A2DA9" w:rsidP="0020023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4509E2FC" w14:textId="08B31762" w:rsidR="00541C53" w:rsidRPr="000343B6" w:rsidRDefault="00541C53" w:rsidP="00200237">
            <w:pPr>
              <w:rPr>
                <w:b/>
                <w:bCs/>
                <w:color w:val="000000" w:themeColor="text1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2a</w:t>
            </w:r>
            <w:r w:rsidRPr="004C0882">
              <w:rPr>
                <w:b/>
                <w:bCs/>
                <w:color w:val="000000" w:themeColor="text1"/>
              </w:rPr>
              <w:t>:</w:t>
            </w:r>
          </w:p>
          <w:p w14:paraId="2755B969" w14:textId="77777777" w:rsidR="00541C53" w:rsidRDefault="00541C53" w:rsidP="00200237">
            <w:r>
              <w:rPr>
                <w:rFonts w:hAnsi="Symbol"/>
              </w:rPr>
              <w:t></w:t>
            </w:r>
            <w:r>
              <w:t xml:space="preserve"> University of British Columbia (Canada): 54% </w:t>
            </w:r>
            <w:r w:rsidRPr="00C33D7A">
              <w:rPr>
                <w:rFonts w:asciiTheme="majorBidi" w:hAnsiTheme="majorBidi" w:cstheme="majorBidi"/>
                <w:color w:val="000000"/>
              </w:rPr>
              <w:t>F</w:t>
            </w:r>
            <w:r>
              <w:rPr>
                <w:color w:val="000000" w:themeColor="text1"/>
              </w:rPr>
              <w:t xml:space="preserve">, </w:t>
            </w:r>
            <w:r w:rsidRPr="00C73516">
              <w:rPr>
                <w:color w:val="000000" w:themeColor="text1"/>
              </w:rPr>
              <w:t>4</w:t>
            </w:r>
            <w:r>
              <w:rPr>
                <w:color w:val="000000" w:themeColor="text1"/>
              </w:rPr>
              <w:t>6</w:t>
            </w:r>
            <w:r w:rsidRPr="00C73516">
              <w:rPr>
                <w:color w:val="000000" w:themeColor="text1"/>
              </w:rPr>
              <w:t xml:space="preserve">% </w:t>
            </w:r>
            <w:r w:rsidRPr="00C33D7A">
              <w:rPr>
                <w:rFonts w:asciiTheme="majorBidi" w:hAnsiTheme="majorBidi" w:cstheme="majorBidi"/>
                <w:color w:val="000000"/>
              </w:rPr>
              <w:t>M</w:t>
            </w:r>
          </w:p>
          <w:p w14:paraId="1EB6BF26" w14:textId="77777777" w:rsidR="00541C53" w:rsidRDefault="00541C53" w:rsidP="00200237">
            <w:r>
              <w:rPr>
                <w:rFonts w:hAnsi="Symbol"/>
              </w:rPr>
              <w:t></w:t>
            </w:r>
            <w:r>
              <w:t xml:space="preserve">  Mbarara University (Uganda): 24% </w:t>
            </w:r>
            <w:r w:rsidRPr="00C33D7A">
              <w:rPr>
                <w:rFonts w:asciiTheme="majorBidi" w:hAnsiTheme="majorBidi" w:cstheme="majorBidi"/>
                <w:color w:val="000000"/>
              </w:rPr>
              <w:t>F</w:t>
            </w:r>
            <w:r>
              <w:rPr>
                <w:color w:val="000000" w:themeColor="text1"/>
              </w:rPr>
              <w:t>, 76</w:t>
            </w:r>
            <w:r w:rsidRPr="00C73516">
              <w:rPr>
                <w:color w:val="000000" w:themeColor="text1"/>
              </w:rPr>
              <w:t xml:space="preserve">% </w:t>
            </w:r>
            <w:r w:rsidRPr="00C33D7A">
              <w:rPr>
                <w:rFonts w:asciiTheme="majorBidi" w:hAnsiTheme="majorBidi" w:cstheme="majorBidi"/>
                <w:color w:val="000000"/>
              </w:rPr>
              <w:t>M</w:t>
            </w:r>
          </w:p>
          <w:p w14:paraId="63CFCBA6" w14:textId="77777777" w:rsidR="00541C53" w:rsidRDefault="00541C53" w:rsidP="00200237">
            <w:r>
              <w:rPr>
                <w:rFonts w:hAnsi="Symbol"/>
              </w:rPr>
              <w:t></w:t>
            </w:r>
            <w:r>
              <w:t xml:space="preserve">  Makerere University (Uganda): 72% </w:t>
            </w:r>
            <w:r w:rsidRPr="00C33D7A">
              <w:rPr>
                <w:rFonts w:asciiTheme="majorBidi" w:hAnsiTheme="majorBidi" w:cstheme="majorBidi"/>
                <w:color w:val="000000"/>
              </w:rPr>
              <w:t>F</w:t>
            </w:r>
            <w:r>
              <w:rPr>
                <w:color w:val="000000" w:themeColor="text1"/>
              </w:rPr>
              <w:t>, 28</w:t>
            </w:r>
            <w:r w:rsidRPr="00C73516">
              <w:rPr>
                <w:color w:val="000000" w:themeColor="text1"/>
              </w:rPr>
              <w:t xml:space="preserve">% </w:t>
            </w:r>
            <w:r w:rsidRPr="00C33D7A">
              <w:rPr>
                <w:rFonts w:asciiTheme="majorBidi" w:hAnsiTheme="majorBidi" w:cstheme="majorBidi"/>
                <w:color w:val="000000"/>
              </w:rPr>
              <w:t>M</w:t>
            </w:r>
          </w:p>
          <w:p w14:paraId="35C49E02" w14:textId="77777777" w:rsidR="00541C53" w:rsidRPr="000C1063" w:rsidRDefault="00541C53" w:rsidP="00200237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rFonts w:hAnsi="Symbol"/>
              </w:rPr>
              <w:t></w:t>
            </w:r>
            <w:r>
              <w:t xml:space="preserve">  Adults from Kampala (Uganda): 51% </w:t>
            </w:r>
            <w:r w:rsidRPr="00C33D7A">
              <w:rPr>
                <w:rFonts w:asciiTheme="majorBidi" w:hAnsiTheme="majorBidi" w:cstheme="majorBidi"/>
                <w:color w:val="000000"/>
              </w:rPr>
              <w:t>F</w:t>
            </w:r>
            <w:r>
              <w:rPr>
                <w:color w:val="000000" w:themeColor="text1"/>
              </w:rPr>
              <w:t xml:space="preserve">, </w:t>
            </w:r>
            <w:r w:rsidRPr="00C73516">
              <w:rPr>
                <w:color w:val="000000" w:themeColor="text1"/>
              </w:rPr>
              <w:t xml:space="preserve">49% </w:t>
            </w:r>
            <w:r w:rsidRPr="00C33D7A">
              <w:rPr>
                <w:rFonts w:asciiTheme="majorBidi" w:hAnsiTheme="majorBidi" w:cstheme="majorBidi"/>
                <w:color w:val="000000"/>
              </w:rPr>
              <w:t>M</w:t>
            </w:r>
          </w:p>
          <w:p w14:paraId="65A4C78B" w14:textId="77777777" w:rsidR="005A2DA9" w:rsidRPr="004C0882" w:rsidRDefault="005A2DA9" w:rsidP="0020023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319" w:type="dxa"/>
            <w:shd w:val="clear" w:color="auto" w:fill="auto"/>
            <w:vAlign w:val="center"/>
          </w:tcPr>
          <w:p w14:paraId="7784646C" w14:textId="579385C6" w:rsidR="00C30A65" w:rsidRPr="00617FCD" w:rsidRDefault="00541C53" w:rsidP="00C30A65">
            <w:pPr>
              <w:rPr>
                <w:color w:val="000000" w:themeColor="text1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2a</w:t>
            </w:r>
            <w:r w:rsidRPr="004C0882">
              <w:rPr>
                <w:b/>
                <w:bCs/>
                <w:color w:val="000000" w:themeColor="text1"/>
              </w:rPr>
              <w:t>:</w:t>
            </w:r>
            <w:r>
              <w:t xml:space="preserve"> </w:t>
            </w:r>
            <w:r w:rsidRPr="00E27C1B">
              <w:rPr>
                <w:color w:val="000000" w:themeColor="text1"/>
              </w:rPr>
              <w:t>Canadian students reported earning substantially more (on average $5,000</w:t>
            </w:r>
            <w:r w:rsidR="00A90877">
              <w:rPr>
                <w:color w:val="000000" w:themeColor="text1"/>
              </w:rPr>
              <w:t>-</w:t>
            </w:r>
            <w:r w:rsidRPr="00E27C1B">
              <w:rPr>
                <w:color w:val="000000" w:themeColor="text1"/>
              </w:rPr>
              <w:t xml:space="preserve">$10,000/year) than Ugandan students (approximately 1,600 Canadian dollars at 2009 </w:t>
            </w:r>
            <w:r w:rsidR="00C30A65" w:rsidRPr="00617FCD">
              <w:rPr>
                <w:color w:val="000000" w:themeColor="text1"/>
              </w:rPr>
              <w:t>purchasing power</w:t>
            </w:r>
          </w:p>
          <w:p w14:paraId="03A58F06" w14:textId="5EA5C12C" w:rsidR="00541C53" w:rsidRPr="00E27C1B" w:rsidRDefault="00C30A65" w:rsidP="00C30A65">
            <w:pPr>
              <w:rPr>
                <w:color w:val="000000" w:themeColor="text1"/>
              </w:rPr>
            </w:pPr>
            <w:r w:rsidRPr="00617FCD">
              <w:rPr>
                <w:color w:val="000000" w:themeColor="text1"/>
              </w:rPr>
              <w:t xml:space="preserve">parity </w:t>
            </w:r>
            <w:r w:rsidR="00541C53" w:rsidRPr="00E27C1B">
              <w:rPr>
                <w:color w:val="000000" w:themeColor="text1"/>
              </w:rPr>
              <w:t>exchange rates)</w:t>
            </w:r>
          </w:p>
          <w:p w14:paraId="016C8252" w14:textId="77777777" w:rsidR="00541C53" w:rsidRPr="00E27C1B" w:rsidRDefault="00541C53" w:rsidP="00200237">
            <w:pPr>
              <w:rPr>
                <w:color w:val="000000" w:themeColor="text1"/>
              </w:rPr>
            </w:pPr>
          </w:p>
          <w:p w14:paraId="3AD02C8D" w14:textId="0D577066" w:rsidR="00541C53" w:rsidRDefault="00541C53" w:rsidP="00200237">
            <w:pPr>
              <w:rPr>
                <w:color w:val="000000" w:themeColor="text1"/>
              </w:rPr>
            </w:pPr>
            <w:r w:rsidRPr="00E27C1B">
              <w:rPr>
                <w:color w:val="000000" w:themeColor="text1"/>
              </w:rPr>
              <w:t xml:space="preserve">In Uganda, </w:t>
            </w:r>
            <w:r w:rsidR="00A90877">
              <w:rPr>
                <w:color w:val="000000" w:themeColor="text1"/>
              </w:rPr>
              <w:t>25%</w:t>
            </w:r>
            <w:r w:rsidRPr="00E27C1B">
              <w:rPr>
                <w:color w:val="000000" w:themeColor="text1"/>
              </w:rPr>
              <w:t xml:space="preserve"> of students had their tuition costs covered by the Ugandan government</w:t>
            </w:r>
            <w:r w:rsidR="00A90877">
              <w:rPr>
                <w:color w:val="000000" w:themeColor="text1"/>
              </w:rPr>
              <w:t xml:space="preserve">; in </w:t>
            </w:r>
            <w:r w:rsidRPr="00E27C1B">
              <w:rPr>
                <w:color w:val="000000" w:themeColor="text1"/>
              </w:rPr>
              <w:t>Canada</w:t>
            </w:r>
            <w:r w:rsidR="00A90877">
              <w:rPr>
                <w:color w:val="000000" w:themeColor="text1"/>
              </w:rPr>
              <w:t>,</w:t>
            </w:r>
            <w:r w:rsidRPr="00E27C1B">
              <w:rPr>
                <w:color w:val="000000" w:themeColor="text1"/>
              </w:rPr>
              <w:t xml:space="preserve"> undergraduate education is heavily subsidized by the government</w:t>
            </w:r>
          </w:p>
          <w:p w14:paraId="7D87FCDA" w14:textId="77777777" w:rsidR="005A2DA9" w:rsidRPr="004C0882" w:rsidRDefault="005A2DA9" w:rsidP="0020023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0D8CA024" w14:textId="77777777" w:rsidR="00541C53" w:rsidRDefault="00541C53" w:rsidP="00200237">
            <w:r w:rsidRPr="00F16480">
              <w:rPr>
                <w:rStyle w:val="Emphasis"/>
                <w:rFonts w:hint="cs"/>
                <w:b/>
                <w:bCs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  <w:t>Study 2a:</w:t>
            </w:r>
          </w:p>
          <w:p w14:paraId="66E83687" w14:textId="32ABD359" w:rsidR="00541C53" w:rsidRPr="00ED2DDB" w:rsidRDefault="00541C53" w:rsidP="00200237">
            <w:pPr>
              <w:rPr>
                <w:b/>
                <w:bCs/>
                <w:color w:val="000000" w:themeColor="text1"/>
                <w:sz w:val="22"/>
                <w:szCs w:val="22"/>
                <w:bdr w:val="none" w:sz="0" w:space="0" w:color="auto" w:frame="1"/>
              </w:rPr>
            </w:pPr>
            <w:r w:rsidRPr="00F16480">
              <w:rPr>
                <w:rFonts w:hint="cs"/>
                <w:color w:val="000000" w:themeColor="text1"/>
                <w:sz w:val="22"/>
                <w:szCs w:val="22"/>
              </w:rPr>
              <w:t xml:space="preserve">University of British Columbia (Canada): </w:t>
            </w:r>
            <w:r w:rsidRPr="00F16480">
              <w:rPr>
                <w:rFonts w:hint="cs"/>
                <w:i/>
                <w:iCs/>
                <w:color w:val="000000" w:themeColor="text1"/>
                <w:sz w:val="22"/>
                <w:szCs w:val="22"/>
              </w:rPr>
              <w:t>M</w:t>
            </w:r>
            <w:r w:rsidRPr="00F16480">
              <w:rPr>
                <w:rFonts w:hint="cs"/>
                <w:color w:val="000000" w:themeColor="text1"/>
                <w:sz w:val="22"/>
                <w:szCs w:val="22"/>
              </w:rPr>
              <w:t>age = 20 years</w:t>
            </w:r>
            <w:r>
              <w:t>, SD = 3.9</w:t>
            </w:r>
          </w:p>
          <w:p w14:paraId="7580D4BF" w14:textId="04D7C558" w:rsidR="00541C53" w:rsidRPr="00F16480" w:rsidRDefault="00541C53" w:rsidP="00200237">
            <w:pPr>
              <w:spacing w:before="100" w:beforeAutospacing="1" w:after="100" w:afterAutospacing="1"/>
              <w:rPr>
                <w:color w:val="000000" w:themeColor="text1"/>
                <w:sz w:val="22"/>
                <w:szCs w:val="22"/>
              </w:rPr>
            </w:pPr>
            <w:r w:rsidRPr="00F16480">
              <w:rPr>
                <w:rFonts w:hint="cs"/>
                <w:color w:val="000000" w:themeColor="text1"/>
                <w:sz w:val="22"/>
                <w:szCs w:val="22"/>
              </w:rPr>
              <w:t xml:space="preserve">Mbarara University (Uganda): </w:t>
            </w:r>
            <w:r w:rsidRPr="00F16480">
              <w:rPr>
                <w:rFonts w:hint="cs"/>
                <w:i/>
                <w:iCs/>
                <w:color w:val="000000" w:themeColor="text1"/>
                <w:sz w:val="22"/>
                <w:szCs w:val="22"/>
              </w:rPr>
              <w:t>M</w:t>
            </w:r>
            <w:r w:rsidRPr="00F16480">
              <w:rPr>
                <w:rFonts w:hint="cs"/>
                <w:color w:val="000000" w:themeColor="text1"/>
                <w:sz w:val="22"/>
                <w:szCs w:val="22"/>
              </w:rPr>
              <w:t>age = 21.7 years</w:t>
            </w:r>
            <w:r>
              <w:t>, SD = 2.6</w:t>
            </w:r>
          </w:p>
          <w:p w14:paraId="6A6E9F51" w14:textId="5D858871" w:rsidR="00541C53" w:rsidRPr="00F16480" w:rsidRDefault="00541C53" w:rsidP="00200237">
            <w:pPr>
              <w:spacing w:before="100" w:beforeAutospacing="1" w:after="100" w:afterAutospacing="1"/>
              <w:rPr>
                <w:color w:val="000000" w:themeColor="text1"/>
                <w:sz w:val="22"/>
                <w:szCs w:val="22"/>
              </w:rPr>
            </w:pPr>
            <w:r w:rsidRPr="00F16480">
              <w:rPr>
                <w:rFonts w:hint="cs"/>
                <w:color w:val="000000" w:themeColor="text1"/>
                <w:sz w:val="22"/>
                <w:szCs w:val="22"/>
              </w:rPr>
              <w:t xml:space="preserve">Makerere University (Uganda): </w:t>
            </w:r>
            <w:r w:rsidRPr="00F16480">
              <w:rPr>
                <w:rFonts w:hint="cs"/>
                <w:i/>
                <w:iCs/>
                <w:color w:val="000000" w:themeColor="text1"/>
                <w:sz w:val="22"/>
                <w:szCs w:val="22"/>
              </w:rPr>
              <w:t>M</w:t>
            </w:r>
            <w:r w:rsidRPr="00F16480">
              <w:rPr>
                <w:rFonts w:hint="cs"/>
                <w:color w:val="000000" w:themeColor="text1"/>
                <w:sz w:val="22"/>
                <w:szCs w:val="22"/>
              </w:rPr>
              <w:t>age = 23 years</w:t>
            </w:r>
            <w:r>
              <w:t>, SD = 4.1</w:t>
            </w:r>
          </w:p>
          <w:p w14:paraId="30E2D0E6" w14:textId="66D03F33" w:rsidR="00541C53" w:rsidRPr="00F16480" w:rsidRDefault="00541C53" w:rsidP="00200237">
            <w:pPr>
              <w:spacing w:before="100" w:beforeAutospacing="1" w:after="100" w:afterAutospacing="1"/>
              <w:rPr>
                <w:color w:val="000000" w:themeColor="text1"/>
                <w:sz w:val="22"/>
                <w:szCs w:val="22"/>
              </w:rPr>
            </w:pPr>
            <w:r w:rsidRPr="00F16480">
              <w:rPr>
                <w:rFonts w:hint="cs"/>
                <w:color w:val="000000" w:themeColor="text1"/>
                <w:sz w:val="22"/>
                <w:szCs w:val="22"/>
              </w:rPr>
              <w:t xml:space="preserve">Adults from Kampala (Uganda): </w:t>
            </w:r>
            <w:r w:rsidRPr="00F16480">
              <w:rPr>
                <w:rFonts w:hint="cs"/>
                <w:i/>
                <w:iCs/>
                <w:color w:val="000000" w:themeColor="text1"/>
                <w:sz w:val="22"/>
                <w:szCs w:val="22"/>
              </w:rPr>
              <w:t>M</w:t>
            </w:r>
            <w:r w:rsidRPr="00F16480">
              <w:rPr>
                <w:rFonts w:hint="cs"/>
                <w:color w:val="000000" w:themeColor="text1"/>
                <w:sz w:val="22"/>
                <w:szCs w:val="22"/>
              </w:rPr>
              <w:t>age = 27.7 years</w:t>
            </w:r>
            <w:r>
              <w:t>, SD = 7.8</w:t>
            </w:r>
          </w:p>
          <w:p w14:paraId="64FC43D5" w14:textId="77777777" w:rsidR="005A2DA9" w:rsidRPr="00F16480" w:rsidRDefault="005A2DA9" w:rsidP="00200237">
            <w:pPr>
              <w:rPr>
                <w:rStyle w:val="Emphasis"/>
                <w:b/>
                <w:bCs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</w:pPr>
          </w:p>
        </w:tc>
        <w:tc>
          <w:tcPr>
            <w:tcW w:w="1215" w:type="dxa"/>
            <w:vAlign w:val="center"/>
          </w:tcPr>
          <w:p w14:paraId="5590569E" w14:textId="5E1573CC" w:rsidR="00541C53" w:rsidRPr="00F16480" w:rsidRDefault="00541C53" w:rsidP="00200237">
            <w:pPr>
              <w:rPr>
                <w:color w:val="000000" w:themeColor="text1"/>
              </w:rPr>
            </w:pPr>
            <w:r w:rsidRPr="00F16480">
              <w:rPr>
                <w:b/>
                <w:bCs/>
                <w:color w:val="000000" w:themeColor="text1"/>
              </w:rPr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 w:rsidRPr="00F16480">
              <w:rPr>
                <w:b/>
                <w:bCs/>
                <w:color w:val="000000" w:themeColor="text1"/>
              </w:rPr>
              <w:t xml:space="preserve">2a: </w:t>
            </w:r>
            <w:r w:rsidR="00610FD9">
              <w:rPr>
                <w:color w:val="000000" w:themeColor="text1"/>
              </w:rPr>
              <w:t>R</w:t>
            </w:r>
            <w:r w:rsidRPr="00F16480">
              <w:rPr>
                <w:color w:val="000000" w:themeColor="text1"/>
              </w:rPr>
              <w:t>ural and urban areas</w:t>
            </w:r>
          </w:p>
          <w:p w14:paraId="3CC34055" w14:textId="77777777" w:rsidR="005A2DA9" w:rsidRPr="00F16480" w:rsidRDefault="005A2DA9" w:rsidP="00200237">
            <w:pPr>
              <w:rPr>
                <w:b/>
                <w:bCs/>
                <w:color w:val="000000" w:themeColor="text1"/>
              </w:rPr>
            </w:pPr>
          </w:p>
        </w:tc>
      </w:tr>
      <w:tr w:rsidR="005A2DA9" w:rsidRPr="00C33D7A" w14:paraId="4821A9D8" w14:textId="77777777" w:rsidTr="00200237">
        <w:trPr>
          <w:cantSplit/>
        </w:trPr>
        <w:tc>
          <w:tcPr>
            <w:tcW w:w="2065" w:type="dxa"/>
            <w:vMerge/>
            <w:shd w:val="clear" w:color="auto" w:fill="auto"/>
            <w:vAlign w:val="center"/>
          </w:tcPr>
          <w:p w14:paraId="14637AA4" w14:textId="77777777" w:rsidR="005A2DA9" w:rsidRPr="00C73516" w:rsidRDefault="005A2DA9" w:rsidP="00200237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auto" w:fill="auto"/>
            <w:vAlign w:val="center"/>
          </w:tcPr>
          <w:p w14:paraId="47649442" w14:textId="77777777" w:rsidR="005A2DA9" w:rsidRPr="00C73516" w:rsidRDefault="005A2DA9" w:rsidP="00200237">
            <w:pPr>
              <w:rPr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6C1BDF9F" w14:textId="48BC680C" w:rsidR="00541C53" w:rsidRPr="00E27C1B" w:rsidRDefault="00541C53" w:rsidP="00200237">
            <w:pPr>
              <w:rPr>
                <w:b/>
                <w:bCs/>
                <w:color w:val="000000" w:themeColor="text1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2b</w:t>
            </w:r>
            <w:r w:rsidRPr="004C0882">
              <w:rPr>
                <w:b/>
                <w:bCs/>
                <w:color w:val="000000" w:themeColor="text1"/>
              </w:rPr>
              <w:t>:</w:t>
            </w:r>
          </w:p>
          <w:p w14:paraId="045ED206" w14:textId="77777777" w:rsidR="00541C53" w:rsidRDefault="00541C53" w:rsidP="00200237">
            <w:pPr>
              <w:rPr>
                <w:color w:val="000000" w:themeColor="text1"/>
              </w:rPr>
            </w:pPr>
            <w:r w:rsidRPr="00E27C1B">
              <w:rPr>
                <w:color w:val="000000" w:themeColor="text1"/>
              </w:rPr>
              <w:t>India</w:t>
            </w:r>
          </w:p>
          <w:p w14:paraId="78988808" w14:textId="77777777" w:rsidR="005A2DA9" w:rsidRPr="004C0882" w:rsidRDefault="005A2DA9" w:rsidP="0020023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6D58D226" w14:textId="1620589F" w:rsidR="00541C53" w:rsidRDefault="00541C53" w:rsidP="00200237">
            <w:pPr>
              <w:rPr>
                <w:rFonts w:asciiTheme="majorBidi" w:hAnsiTheme="majorBidi" w:cstheme="majorBidi"/>
                <w:color w:val="000000"/>
              </w:rPr>
            </w:pPr>
            <w:r w:rsidRPr="004C0882">
              <w:rPr>
                <w:b/>
                <w:bCs/>
                <w:color w:val="000000" w:themeColor="text1"/>
              </w:rPr>
              <w:lastRenderedPageBreak/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2b</w:t>
            </w:r>
            <w:r w:rsidRPr="004C0882">
              <w:rPr>
                <w:b/>
                <w:bCs/>
                <w:color w:val="000000" w:themeColor="text1"/>
              </w:rPr>
              <w:t>:</w:t>
            </w:r>
            <w:r w:rsidRPr="00C33D7A">
              <w:rPr>
                <w:rFonts w:asciiTheme="majorBidi" w:hAnsiTheme="majorBidi" w:cstheme="majorBidi"/>
                <w:color w:val="000000"/>
              </w:rPr>
              <w:t xml:space="preserve"> </w:t>
            </w:r>
            <w:r>
              <w:rPr>
                <w:rFonts w:asciiTheme="majorBidi" w:hAnsiTheme="majorBidi" w:cstheme="majorBidi"/>
                <w:color w:val="000000"/>
              </w:rPr>
              <w:t>N/A</w:t>
            </w:r>
          </w:p>
          <w:p w14:paraId="0EA795DE" w14:textId="77777777" w:rsidR="005A2DA9" w:rsidRPr="004C0882" w:rsidRDefault="005A2DA9" w:rsidP="0020023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71D70B72" w14:textId="1313A08C" w:rsidR="00541C53" w:rsidRDefault="00541C53" w:rsidP="00200237">
            <w:pPr>
              <w:rPr>
                <w:b/>
                <w:bCs/>
                <w:color w:val="000000" w:themeColor="text1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981635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2b</w:t>
            </w:r>
            <w:r w:rsidRPr="004C0882">
              <w:rPr>
                <w:b/>
                <w:bCs/>
                <w:color w:val="000000" w:themeColor="text1"/>
              </w:rPr>
              <w:t>:</w:t>
            </w:r>
          </w:p>
          <w:p w14:paraId="61DF06D4" w14:textId="77777777" w:rsidR="00541C53" w:rsidRPr="000343B6" w:rsidRDefault="00541C53" w:rsidP="00200237">
            <w:pPr>
              <w:rPr>
                <w:b/>
                <w:bCs/>
                <w:color w:val="000000" w:themeColor="text1"/>
              </w:rPr>
            </w:pPr>
            <w:r>
              <w:t xml:space="preserve">43% </w:t>
            </w:r>
            <w:r w:rsidRPr="00C33D7A">
              <w:rPr>
                <w:rFonts w:asciiTheme="majorBidi" w:hAnsiTheme="majorBidi" w:cstheme="majorBidi"/>
                <w:color w:val="000000"/>
              </w:rPr>
              <w:t>F</w:t>
            </w:r>
            <w:r>
              <w:rPr>
                <w:color w:val="000000" w:themeColor="text1"/>
              </w:rPr>
              <w:t>, 57</w:t>
            </w:r>
            <w:r w:rsidRPr="00C73516">
              <w:rPr>
                <w:color w:val="000000" w:themeColor="text1"/>
              </w:rPr>
              <w:t xml:space="preserve">% </w:t>
            </w:r>
            <w:r w:rsidRPr="00C33D7A">
              <w:rPr>
                <w:rFonts w:asciiTheme="majorBidi" w:hAnsiTheme="majorBidi" w:cstheme="majorBidi"/>
                <w:color w:val="000000"/>
              </w:rPr>
              <w:t>M</w:t>
            </w:r>
          </w:p>
          <w:p w14:paraId="4E2D1BF9" w14:textId="77777777" w:rsidR="005A2DA9" w:rsidRPr="004C0882" w:rsidRDefault="005A2DA9" w:rsidP="0020023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319" w:type="dxa"/>
            <w:shd w:val="clear" w:color="auto" w:fill="auto"/>
            <w:vAlign w:val="center"/>
          </w:tcPr>
          <w:p w14:paraId="32840A5D" w14:textId="05FDBE18" w:rsidR="00541C53" w:rsidRDefault="00541C53" w:rsidP="00200237">
            <w:pPr>
              <w:rPr>
                <w:rFonts w:asciiTheme="majorBidi" w:hAnsiTheme="majorBidi" w:cstheme="majorBidi"/>
                <w:color w:val="000000"/>
              </w:rPr>
            </w:pPr>
            <w:r w:rsidRPr="004C0882">
              <w:rPr>
                <w:b/>
                <w:bCs/>
                <w:color w:val="000000" w:themeColor="text1"/>
              </w:rPr>
              <w:lastRenderedPageBreak/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2b</w:t>
            </w:r>
            <w:r w:rsidRPr="004C0882">
              <w:rPr>
                <w:b/>
                <w:bCs/>
                <w:color w:val="000000" w:themeColor="text1"/>
              </w:rPr>
              <w:t>:</w:t>
            </w:r>
            <w:r w:rsidRPr="00C33D7A">
              <w:rPr>
                <w:rFonts w:asciiTheme="majorBidi" w:hAnsiTheme="majorBidi" w:cstheme="majorBidi"/>
                <w:color w:val="000000"/>
              </w:rPr>
              <w:t xml:space="preserve"> </w:t>
            </w:r>
            <w:r>
              <w:rPr>
                <w:rFonts w:asciiTheme="majorBidi" w:hAnsiTheme="majorBidi" w:cstheme="majorBidi"/>
                <w:color w:val="000000"/>
              </w:rPr>
              <w:t xml:space="preserve">relatively poor </w:t>
            </w:r>
          </w:p>
          <w:p w14:paraId="3396ED62" w14:textId="77777777" w:rsidR="005A2DA9" w:rsidRPr="004C0882" w:rsidRDefault="005A2DA9" w:rsidP="0020023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EAEE558" w14:textId="03F2B0B9" w:rsidR="00541C53" w:rsidRPr="00F16480" w:rsidRDefault="00541C53" w:rsidP="00200237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16480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A90877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F16480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2b:</w:t>
            </w:r>
          </w:p>
          <w:p w14:paraId="06A120E3" w14:textId="77777777" w:rsidR="00541C53" w:rsidRPr="00FD40E4" w:rsidRDefault="00541C53" w:rsidP="00200237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16480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lastRenderedPageBreak/>
              <w:t xml:space="preserve">M </w:t>
            </w:r>
            <w:r w:rsidRPr="00F16480">
              <w:rPr>
                <w:rStyle w:val="Emphasis"/>
                <w:rFonts w:eastAsiaTheme="majorEastAsia" w:hint="cs"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  <w:t>age</w:t>
            </w:r>
            <w:r w:rsidRPr="00F16480">
              <w:rPr>
                <w:rFonts w:hint="cs"/>
                <w:i/>
                <w:iCs/>
                <w:color w:val="000000" w:themeColor="text1"/>
                <w:sz w:val="22"/>
                <w:szCs w:val="22"/>
              </w:rPr>
              <w:t> </w:t>
            </w:r>
            <w:r w:rsidRPr="00F16480">
              <w:rPr>
                <w:rFonts w:hint="cs"/>
                <w:color w:val="000000" w:themeColor="text1"/>
                <w:sz w:val="22"/>
                <w:szCs w:val="22"/>
              </w:rPr>
              <w:t>= 28.4 years</w:t>
            </w:r>
            <w:r>
              <w:t>, SD = 8.3</w:t>
            </w:r>
          </w:p>
          <w:p w14:paraId="401D9ED8" w14:textId="77777777" w:rsidR="005A2DA9" w:rsidRPr="00F16480" w:rsidRDefault="005A2DA9" w:rsidP="00200237">
            <w:pPr>
              <w:rPr>
                <w:rStyle w:val="Emphasis"/>
                <w:b/>
                <w:bCs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</w:pPr>
          </w:p>
        </w:tc>
        <w:tc>
          <w:tcPr>
            <w:tcW w:w="1215" w:type="dxa"/>
            <w:vAlign w:val="center"/>
          </w:tcPr>
          <w:p w14:paraId="4C617962" w14:textId="60FFC8BB" w:rsidR="00541C53" w:rsidRPr="00F16480" w:rsidRDefault="00541C53" w:rsidP="00200237">
            <w:pPr>
              <w:rPr>
                <w:b/>
                <w:bCs/>
                <w:color w:val="000000" w:themeColor="text1"/>
              </w:rPr>
            </w:pPr>
            <w:r w:rsidRPr="00F16480">
              <w:rPr>
                <w:b/>
                <w:bCs/>
                <w:color w:val="000000" w:themeColor="text1"/>
              </w:rPr>
              <w:lastRenderedPageBreak/>
              <w:t>Study</w:t>
            </w:r>
            <w:r w:rsidR="00A90877">
              <w:rPr>
                <w:b/>
                <w:bCs/>
                <w:color w:val="000000" w:themeColor="text1"/>
              </w:rPr>
              <w:t xml:space="preserve"> </w:t>
            </w:r>
            <w:r w:rsidRPr="00F16480">
              <w:rPr>
                <w:b/>
                <w:bCs/>
                <w:color w:val="000000" w:themeColor="text1"/>
              </w:rPr>
              <w:t>2b:</w:t>
            </w:r>
            <w:r w:rsidRPr="00F16480">
              <w:rPr>
                <w:rFonts w:asciiTheme="majorBidi" w:hAnsiTheme="majorBidi" w:cstheme="majorBidi"/>
                <w:color w:val="000000" w:themeColor="text1"/>
              </w:rPr>
              <w:t xml:space="preserve"> N/A</w:t>
            </w:r>
          </w:p>
          <w:p w14:paraId="4B63A0EE" w14:textId="77777777" w:rsidR="005A2DA9" w:rsidRPr="00F16480" w:rsidRDefault="005A2DA9" w:rsidP="00200237">
            <w:pPr>
              <w:rPr>
                <w:b/>
                <w:bCs/>
                <w:color w:val="000000" w:themeColor="text1"/>
              </w:rPr>
            </w:pPr>
          </w:p>
        </w:tc>
      </w:tr>
      <w:tr w:rsidR="005A2DA9" w:rsidRPr="00C33D7A" w14:paraId="4EBAA70D" w14:textId="77777777" w:rsidTr="00200237">
        <w:trPr>
          <w:cantSplit/>
        </w:trPr>
        <w:tc>
          <w:tcPr>
            <w:tcW w:w="2065" w:type="dxa"/>
            <w:vMerge/>
            <w:shd w:val="clear" w:color="auto" w:fill="auto"/>
            <w:vAlign w:val="center"/>
          </w:tcPr>
          <w:p w14:paraId="2240B82B" w14:textId="77777777" w:rsidR="005A2DA9" w:rsidRPr="00C73516" w:rsidRDefault="005A2DA9" w:rsidP="00200237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auto" w:fill="auto"/>
            <w:vAlign w:val="center"/>
          </w:tcPr>
          <w:p w14:paraId="27E60E42" w14:textId="77777777" w:rsidR="005A2DA9" w:rsidRPr="00C73516" w:rsidRDefault="005A2DA9" w:rsidP="00200237">
            <w:pPr>
              <w:rPr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5A2722EE" w14:textId="3A267544" w:rsidR="00541C53" w:rsidRPr="00E27C1B" w:rsidRDefault="00541C53" w:rsidP="00200237">
            <w:pPr>
              <w:rPr>
                <w:b/>
                <w:bCs/>
                <w:color w:val="000000" w:themeColor="text1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610FD9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3</w:t>
            </w:r>
            <w:r w:rsidRPr="004C0882">
              <w:rPr>
                <w:b/>
                <w:bCs/>
                <w:color w:val="000000" w:themeColor="text1"/>
              </w:rPr>
              <w:t>:</w:t>
            </w:r>
          </w:p>
          <w:p w14:paraId="2A73F933" w14:textId="77777777" w:rsidR="00541C53" w:rsidRDefault="00541C53" w:rsidP="00200237">
            <w:pPr>
              <w:rPr>
                <w:color w:val="000000" w:themeColor="text1"/>
              </w:rPr>
            </w:pPr>
            <w:r>
              <w:t>Canada and South Africa</w:t>
            </w:r>
          </w:p>
          <w:p w14:paraId="3FBDBC23" w14:textId="77777777" w:rsidR="005A2DA9" w:rsidRPr="004C0882" w:rsidRDefault="005A2DA9" w:rsidP="0020023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3F1E6CEC" w14:textId="6DC82BC1" w:rsidR="00541C53" w:rsidRDefault="00541C53" w:rsidP="00200237">
            <w:pPr>
              <w:rPr>
                <w:rFonts w:asciiTheme="majorBidi" w:hAnsiTheme="majorBidi" w:cstheme="majorBidi"/>
                <w:color w:val="000000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610FD9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3</w:t>
            </w:r>
            <w:r w:rsidRPr="004C0882">
              <w:rPr>
                <w:b/>
                <w:bCs/>
                <w:color w:val="000000" w:themeColor="text1"/>
              </w:rPr>
              <w:t>:</w:t>
            </w:r>
            <w:r w:rsidRPr="00C33D7A">
              <w:rPr>
                <w:rFonts w:asciiTheme="majorBidi" w:hAnsiTheme="majorBidi" w:cstheme="majorBidi"/>
                <w:color w:val="000000"/>
              </w:rPr>
              <w:t xml:space="preserve"> 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  <w:p w14:paraId="6CE77376" w14:textId="77777777" w:rsidR="005A2DA9" w:rsidRPr="004C0882" w:rsidRDefault="005A2DA9" w:rsidP="0020023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6A8AD3DC" w14:textId="68C609EF" w:rsidR="00541C53" w:rsidRDefault="00541C53" w:rsidP="00200237">
            <w:pPr>
              <w:rPr>
                <w:b/>
                <w:bCs/>
                <w:color w:val="000000" w:themeColor="text1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610FD9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3</w:t>
            </w:r>
            <w:r w:rsidRPr="004C0882">
              <w:rPr>
                <w:b/>
                <w:bCs/>
                <w:color w:val="000000" w:themeColor="text1"/>
              </w:rPr>
              <w:t>:</w:t>
            </w:r>
          </w:p>
          <w:p w14:paraId="6AEE9229" w14:textId="77777777" w:rsidR="00541C53" w:rsidRPr="00FB58F4" w:rsidRDefault="00541C53" w:rsidP="00200237">
            <w:pPr>
              <w:rPr>
                <w:b/>
                <w:bCs/>
                <w:color w:val="000000" w:themeColor="text1"/>
              </w:rPr>
            </w:pPr>
            <w:r>
              <w:rPr>
                <w:rFonts w:hAnsi="Symbol"/>
              </w:rPr>
              <w:t></w:t>
            </w:r>
            <w:r>
              <w:t xml:space="preserve">University of British Columbia (Canada): 74% </w:t>
            </w:r>
            <w:r w:rsidRPr="00C33D7A">
              <w:rPr>
                <w:rFonts w:asciiTheme="majorBidi" w:hAnsiTheme="majorBidi" w:cstheme="majorBidi"/>
                <w:color w:val="000000"/>
              </w:rPr>
              <w:t>F</w:t>
            </w:r>
            <w:r>
              <w:rPr>
                <w:color w:val="000000" w:themeColor="text1"/>
              </w:rPr>
              <w:t>, 36</w:t>
            </w:r>
            <w:r w:rsidRPr="00C73516">
              <w:rPr>
                <w:color w:val="000000" w:themeColor="text1"/>
              </w:rPr>
              <w:t xml:space="preserve">% </w:t>
            </w:r>
            <w:r w:rsidRPr="00C33D7A">
              <w:rPr>
                <w:rFonts w:asciiTheme="majorBidi" w:hAnsiTheme="majorBidi" w:cstheme="majorBidi"/>
                <w:color w:val="000000"/>
              </w:rPr>
              <w:t>M</w:t>
            </w:r>
          </w:p>
          <w:p w14:paraId="49F48DFD" w14:textId="78084501" w:rsidR="00541C53" w:rsidRPr="000343B6" w:rsidRDefault="00541C53" w:rsidP="00200237">
            <w:pPr>
              <w:rPr>
                <w:b/>
                <w:bCs/>
                <w:color w:val="000000" w:themeColor="text1"/>
              </w:rPr>
            </w:pPr>
            <w:r>
              <w:rPr>
                <w:rFonts w:hAnsi="Symbol"/>
              </w:rPr>
              <w:t></w:t>
            </w:r>
            <w:r>
              <w:t xml:space="preserve"> University of Cape Town (South Africa): 54% </w:t>
            </w:r>
            <w:r w:rsidRPr="00C33D7A">
              <w:rPr>
                <w:rFonts w:asciiTheme="majorBidi" w:hAnsiTheme="majorBidi" w:cstheme="majorBidi"/>
                <w:color w:val="000000"/>
              </w:rPr>
              <w:t>F</w:t>
            </w:r>
            <w:r>
              <w:rPr>
                <w:color w:val="000000" w:themeColor="text1"/>
              </w:rPr>
              <w:t>, 46</w:t>
            </w:r>
            <w:r w:rsidRPr="00C73516">
              <w:rPr>
                <w:color w:val="000000" w:themeColor="text1"/>
              </w:rPr>
              <w:t xml:space="preserve">% </w:t>
            </w:r>
            <w:r w:rsidRPr="00C33D7A">
              <w:rPr>
                <w:rFonts w:asciiTheme="majorBidi" w:hAnsiTheme="majorBidi" w:cstheme="majorBidi"/>
                <w:color w:val="000000"/>
              </w:rPr>
              <w:t>M</w:t>
            </w:r>
          </w:p>
          <w:p w14:paraId="06457387" w14:textId="77777777" w:rsidR="005A2DA9" w:rsidRPr="004C0882" w:rsidRDefault="005A2DA9" w:rsidP="0020023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319" w:type="dxa"/>
            <w:shd w:val="clear" w:color="auto" w:fill="auto"/>
            <w:vAlign w:val="center"/>
          </w:tcPr>
          <w:p w14:paraId="094AC4B9" w14:textId="13477329" w:rsidR="00541C53" w:rsidRPr="00FB58F4" w:rsidRDefault="00541C53" w:rsidP="00200237">
            <w:pPr>
              <w:rPr>
                <w:rFonts w:asciiTheme="majorBidi" w:hAnsiTheme="majorBidi" w:cstheme="majorBidi"/>
                <w:color w:val="000000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610FD9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3</w:t>
            </w:r>
            <w:r w:rsidRPr="004C0882">
              <w:rPr>
                <w:b/>
                <w:bCs/>
                <w:color w:val="000000" w:themeColor="text1"/>
              </w:rPr>
              <w:t>: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="00D82D9E">
              <w:rPr>
                <w:color w:val="000000" w:themeColor="text1"/>
              </w:rPr>
              <w:t>I</w:t>
            </w:r>
            <w:r w:rsidR="00446D3D" w:rsidRPr="0048209B">
              <w:rPr>
                <w:color w:val="000000" w:themeColor="text1"/>
              </w:rPr>
              <w:t>ncome level in Canada</w:t>
            </w:r>
            <w:r w:rsidR="00C827C8" w:rsidRPr="0048209B">
              <w:rPr>
                <w:color w:val="000000" w:themeColor="text1"/>
              </w:rPr>
              <w:t xml:space="preserve"> is greater than</w:t>
            </w:r>
            <w:r w:rsidR="00C827C8">
              <w:rPr>
                <w:b/>
                <w:bCs/>
                <w:color w:val="000000" w:themeColor="text1"/>
              </w:rPr>
              <w:t xml:space="preserve"> </w:t>
            </w:r>
            <w:r w:rsidR="00D82D9E" w:rsidRPr="0048209B">
              <w:rPr>
                <w:color w:val="000000" w:themeColor="text1"/>
              </w:rPr>
              <w:t xml:space="preserve">in </w:t>
            </w:r>
            <w:r w:rsidRPr="00FB58F4">
              <w:rPr>
                <w:color w:val="000000" w:themeColor="text1"/>
              </w:rPr>
              <w:t>South Africa</w:t>
            </w:r>
            <w:r w:rsidR="00610FD9">
              <w:rPr>
                <w:color w:val="000000" w:themeColor="text1"/>
              </w:rPr>
              <w:t xml:space="preserve"> </w:t>
            </w:r>
          </w:p>
          <w:p w14:paraId="316DA6AF" w14:textId="77777777" w:rsidR="005A2DA9" w:rsidRPr="004C0882" w:rsidRDefault="005A2DA9" w:rsidP="0020023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ED23E4F" w14:textId="1582FFCF" w:rsidR="00541C53" w:rsidRDefault="00541C53" w:rsidP="00200237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16480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610FD9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3</w:t>
            </w:r>
            <w:r w:rsidRPr="00F16480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52AD3470" w14:textId="3719B5C6" w:rsidR="00541C53" w:rsidRPr="00FD40E4" w:rsidRDefault="00541C53" w:rsidP="00200237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b/>
                <w:bCs/>
                <w:color w:val="000000" w:themeColor="text1"/>
                <w:sz w:val="22"/>
                <w:szCs w:val="22"/>
              </w:rPr>
              <w:t>U</w:t>
            </w:r>
            <w:r>
              <w:t xml:space="preserve">niversity of British Columbia (Canada): </w:t>
            </w:r>
            <w:r w:rsidRPr="00F16480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F16480">
              <w:rPr>
                <w:rStyle w:val="Emphasis"/>
                <w:rFonts w:eastAsiaTheme="majorEastAsia" w:hint="cs"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  <w:t>age</w:t>
            </w:r>
            <w:r w:rsidRPr="00F16480">
              <w:rPr>
                <w:rFonts w:hint="cs"/>
                <w:i/>
                <w:iCs/>
                <w:color w:val="000000" w:themeColor="text1"/>
                <w:sz w:val="22"/>
                <w:szCs w:val="22"/>
              </w:rPr>
              <w:t> </w:t>
            </w:r>
            <w:r>
              <w:t>= 21.1 years, SD = 4.6</w:t>
            </w:r>
          </w:p>
          <w:p w14:paraId="56A05A98" w14:textId="705F4A83" w:rsidR="005A2DA9" w:rsidRPr="003E5607" w:rsidRDefault="00541C53" w:rsidP="00200237">
            <w:pPr>
              <w:spacing w:before="100" w:beforeAutospacing="1" w:after="100" w:afterAutospacing="1"/>
              <w:rPr>
                <w:rStyle w:val="Emphasis"/>
                <w:i w:val="0"/>
                <w:iCs w:val="0"/>
              </w:rPr>
            </w:pPr>
            <w:r>
              <w:t xml:space="preserve">University of Cape Town (South Africa): </w:t>
            </w:r>
            <w:r w:rsidRPr="00F16480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F16480">
              <w:rPr>
                <w:rStyle w:val="Emphasis"/>
                <w:rFonts w:eastAsiaTheme="majorEastAsia" w:hint="cs"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  <w:t>age</w:t>
            </w:r>
            <w:r w:rsidRPr="00F16480">
              <w:rPr>
                <w:rFonts w:hint="cs"/>
                <w:i/>
                <w:iCs/>
                <w:color w:val="000000" w:themeColor="text1"/>
                <w:sz w:val="22"/>
                <w:szCs w:val="22"/>
              </w:rPr>
              <w:t> </w:t>
            </w:r>
            <w:r>
              <w:t>= 20.2</w:t>
            </w:r>
            <w:r w:rsidR="00610FD9">
              <w:t xml:space="preserve"> years</w:t>
            </w:r>
            <w:r>
              <w:t>, SD = 2.1</w:t>
            </w:r>
          </w:p>
        </w:tc>
        <w:tc>
          <w:tcPr>
            <w:tcW w:w="1215" w:type="dxa"/>
            <w:vAlign w:val="center"/>
          </w:tcPr>
          <w:p w14:paraId="60C05CF2" w14:textId="296D159E" w:rsidR="005A2DA9" w:rsidRPr="00F16480" w:rsidRDefault="00541C53" w:rsidP="00200237">
            <w:pPr>
              <w:rPr>
                <w:b/>
                <w:bCs/>
                <w:color w:val="000000" w:themeColor="text1"/>
              </w:rPr>
            </w:pPr>
            <w:r w:rsidRPr="00F16480">
              <w:rPr>
                <w:b/>
                <w:bCs/>
                <w:color w:val="000000" w:themeColor="text1"/>
              </w:rPr>
              <w:t>Study</w:t>
            </w:r>
            <w:r w:rsidR="00610FD9">
              <w:rPr>
                <w:b/>
                <w:bCs/>
                <w:color w:val="000000" w:themeColor="text1"/>
              </w:rPr>
              <w:t xml:space="preserve"> </w:t>
            </w:r>
            <w:r w:rsidRPr="00F16480">
              <w:rPr>
                <w:b/>
                <w:bCs/>
                <w:color w:val="000000" w:themeColor="text1"/>
              </w:rPr>
              <w:t>3:</w:t>
            </w:r>
            <w:r w:rsidRPr="00F16480">
              <w:rPr>
                <w:rFonts w:asciiTheme="majorBidi" w:hAnsiTheme="majorBidi" w:cstheme="majorBidi"/>
                <w:color w:val="000000" w:themeColor="text1"/>
              </w:rPr>
              <w:t xml:space="preserve"> N/A</w:t>
            </w:r>
          </w:p>
        </w:tc>
      </w:tr>
      <w:tr w:rsidR="003E5607" w:rsidRPr="00C33D7A" w14:paraId="3370B5EF" w14:textId="084AD601" w:rsidTr="00200237">
        <w:trPr>
          <w:cantSplit/>
        </w:trPr>
        <w:tc>
          <w:tcPr>
            <w:tcW w:w="2065" w:type="dxa"/>
            <w:vMerge w:val="restart"/>
            <w:shd w:val="clear" w:color="D9D9D9" w:fill="D9D9D9"/>
            <w:vAlign w:val="center"/>
            <w:hideMark/>
          </w:tcPr>
          <w:p w14:paraId="65066F95" w14:textId="2E025F90" w:rsidR="003E5607" w:rsidRPr="00C33D7A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  <w:r w:rsidRPr="00C46DF5">
              <w:rPr>
                <w:color w:val="000000" w:themeColor="text1"/>
              </w:rPr>
              <w:t xml:space="preserve">Aknin, L. B., </w:t>
            </w:r>
            <w:proofErr w:type="spellStart"/>
            <w:r w:rsidRPr="00C46DF5">
              <w:rPr>
                <w:color w:val="000000" w:themeColor="text1"/>
              </w:rPr>
              <w:t>Broesch</w:t>
            </w:r>
            <w:proofErr w:type="spellEnd"/>
            <w:r w:rsidRPr="00C46DF5">
              <w:rPr>
                <w:color w:val="000000" w:themeColor="text1"/>
              </w:rPr>
              <w:t xml:space="preserve">, T., Hamlin, J. K., &amp; Van de </w:t>
            </w:r>
            <w:proofErr w:type="spellStart"/>
            <w:r w:rsidRPr="00C46DF5">
              <w:rPr>
                <w:color w:val="000000" w:themeColor="text1"/>
              </w:rPr>
              <w:t>Vondervoort</w:t>
            </w:r>
            <w:proofErr w:type="spellEnd"/>
            <w:r w:rsidRPr="00C46DF5">
              <w:rPr>
                <w:color w:val="000000" w:themeColor="text1"/>
              </w:rPr>
              <w:t>, J. W</w:t>
            </w:r>
          </w:p>
        </w:tc>
        <w:tc>
          <w:tcPr>
            <w:tcW w:w="630" w:type="dxa"/>
            <w:vMerge w:val="restart"/>
            <w:shd w:val="clear" w:color="D9D9D9" w:fill="D9D9D9"/>
            <w:vAlign w:val="center"/>
            <w:hideMark/>
          </w:tcPr>
          <w:p w14:paraId="42F38384" w14:textId="3D2A4C51" w:rsidR="003E5607" w:rsidRPr="00C33D7A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201</w:t>
            </w:r>
            <w:r>
              <w:rPr>
                <w:rFonts w:asciiTheme="majorBidi" w:hAnsiTheme="majorBidi" w:cstheme="majorBidi"/>
                <w:color w:val="000000"/>
              </w:rPr>
              <w:t>5</w:t>
            </w:r>
          </w:p>
        </w:tc>
        <w:tc>
          <w:tcPr>
            <w:tcW w:w="1710" w:type="dxa"/>
            <w:shd w:val="clear" w:color="D9D9D9" w:fill="D9D9D9"/>
            <w:vAlign w:val="center"/>
            <w:hideMark/>
          </w:tcPr>
          <w:p w14:paraId="3E3B2757" w14:textId="3F5D6755" w:rsidR="003E5607" w:rsidRPr="00C33D7A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  <w:r>
              <w:t>Vanuatu</w:t>
            </w:r>
          </w:p>
        </w:tc>
        <w:tc>
          <w:tcPr>
            <w:tcW w:w="2430" w:type="dxa"/>
            <w:shd w:val="clear" w:color="D9D9D9" w:fill="D9D9D9"/>
            <w:vAlign w:val="center"/>
            <w:hideMark/>
          </w:tcPr>
          <w:p w14:paraId="7E60FBB5" w14:textId="6B903E51" w:rsidR="003E5607" w:rsidRPr="00C33D7A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610FD9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rFonts w:hint="eastAsia"/>
                <w:b/>
                <w:bCs/>
                <w:color w:val="000000" w:themeColor="text1"/>
              </w:rPr>
              <w:t>1</w:t>
            </w:r>
            <w:r w:rsidRPr="004C0882">
              <w:rPr>
                <w:b/>
                <w:bCs/>
                <w:color w:val="000000" w:themeColor="text1"/>
              </w:rPr>
              <w:t>:</w:t>
            </w:r>
            <w:r w:rsidRPr="00C33D7A">
              <w:rPr>
                <w:rFonts w:asciiTheme="majorBidi" w:hAnsiTheme="majorBidi" w:cstheme="majorBidi"/>
                <w:color w:val="000000"/>
              </w:rPr>
              <w:t xml:space="preserve"> 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</w:tc>
        <w:tc>
          <w:tcPr>
            <w:tcW w:w="1890" w:type="dxa"/>
            <w:shd w:val="clear" w:color="D9D9D9" w:fill="D9D9D9"/>
            <w:vAlign w:val="center"/>
            <w:hideMark/>
          </w:tcPr>
          <w:p w14:paraId="12D147FE" w14:textId="2FC35279" w:rsidR="003E5607" w:rsidRPr="005F257C" w:rsidRDefault="003E5607" w:rsidP="00200237">
            <w:pPr>
              <w:rPr>
                <w:b/>
                <w:bCs/>
                <w:color w:val="222222"/>
              </w:rPr>
            </w:pPr>
            <w:r w:rsidRPr="005F257C">
              <w:rPr>
                <w:rFonts w:hint="cs"/>
                <w:b/>
                <w:bCs/>
                <w:color w:val="222222"/>
              </w:rPr>
              <w:t>Study</w:t>
            </w:r>
            <w:r w:rsidR="00610FD9">
              <w:rPr>
                <w:b/>
                <w:bCs/>
                <w:color w:val="222222"/>
              </w:rPr>
              <w:t xml:space="preserve"> </w:t>
            </w:r>
            <w:r w:rsidRPr="005F257C">
              <w:rPr>
                <w:rFonts w:hint="cs"/>
                <w:b/>
                <w:bCs/>
                <w:color w:val="222222"/>
              </w:rPr>
              <w:t>1:</w:t>
            </w:r>
          </w:p>
          <w:p w14:paraId="01C3A562" w14:textId="79F31957" w:rsidR="003E5607" w:rsidRDefault="003E5607" w:rsidP="00200237">
            <w:pPr>
              <w:rPr>
                <w:color w:val="222222"/>
              </w:rPr>
            </w:pPr>
            <w:r>
              <w:rPr>
                <w:color w:val="222222"/>
              </w:rPr>
              <w:t>15</w:t>
            </w:r>
            <w:r w:rsidR="00610FD9">
              <w:rPr>
                <w:color w:val="222222"/>
              </w:rPr>
              <w:t xml:space="preserve"> </w:t>
            </w:r>
            <w:r w:rsidRPr="005F257C">
              <w:rPr>
                <w:rFonts w:hint="cs"/>
                <w:color w:val="222222"/>
              </w:rPr>
              <w:t xml:space="preserve">F, </w:t>
            </w:r>
            <w:r>
              <w:rPr>
                <w:color w:val="222222"/>
              </w:rPr>
              <w:t>11</w:t>
            </w:r>
            <w:r w:rsidRPr="005F257C">
              <w:rPr>
                <w:rFonts w:hint="cs"/>
                <w:color w:val="222222"/>
              </w:rPr>
              <w:t xml:space="preserve"> M</w:t>
            </w:r>
          </w:p>
          <w:p w14:paraId="3D8E11D5" w14:textId="77777777" w:rsidR="003E5607" w:rsidRPr="005F257C" w:rsidRDefault="003E5607" w:rsidP="00200237">
            <w:pPr>
              <w:rPr>
                <w:color w:val="222222"/>
              </w:rPr>
            </w:pPr>
          </w:p>
          <w:p w14:paraId="69A55D6A" w14:textId="16D8D907" w:rsidR="003E5607" w:rsidRPr="00F16480" w:rsidRDefault="003E5607" w:rsidP="00200237">
            <w:pPr>
              <w:rPr>
                <w:color w:val="222222"/>
              </w:rPr>
            </w:pPr>
          </w:p>
        </w:tc>
        <w:tc>
          <w:tcPr>
            <w:tcW w:w="3319" w:type="dxa"/>
            <w:shd w:val="clear" w:color="D9D9D9" w:fill="D9D9D9"/>
            <w:vAlign w:val="center"/>
            <w:hideMark/>
          </w:tcPr>
          <w:p w14:paraId="53059D8C" w14:textId="12BA7EC6" w:rsidR="003E5607" w:rsidRPr="005F257C" w:rsidRDefault="003E5607" w:rsidP="00200237">
            <w:pPr>
              <w:rPr>
                <w:b/>
                <w:bCs/>
                <w:color w:val="222222"/>
              </w:rPr>
            </w:pPr>
            <w:r w:rsidRPr="005F257C">
              <w:rPr>
                <w:rFonts w:hint="cs"/>
                <w:b/>
                <w:bCs/>
                <w:color w:val="222222"/>
              </w:rPr>
              <w:t>Study</w:t>
            </w:r>
            <w:r w:rsidR="00610FD9">
              <w:rPr>
                <w:b/>
                <w:bCs/>
                <w:color w:val="222222"/>
              </w:rPr>
              <w:t xml:space="preserve"> </w:t>
            </w:r>
            <w:r w:rsidRPr="005F257C">
              <w:rPr>
                <w:rFonts w:hint="cs"/>
                <w:b/>
                <w:bCs/>
                <w:color w:val="222222"/>
              </w:rPr>
              <w:t>1:</w:t>
            </w:r>
            <w:r>
              <w:t xml:space="preserve"> </w:t>
            </w:r>
            <w:r w:rsidR="00610FD9">
              <w:t xml:space="preserve">Most </w:t>
            </w:r>
            <w:r>
              <w:t>engage</w:t>
            </w:r>
            <w:r w:rsidR="00702EC6">
              <w:t>d</w:t>
            </w:r>
            <w:r>
              <w:t xml:space="preserve"> in subsistence farming, no electricity, minimal formal education</w:t>
            </w:r>
          </w:p>
          <w:p w14:paraId="07FDA5B8" w14:textId="072A95AC" w:rsidR="003E5607" w:rsidRPr="00C33D7A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126" w:type="dxa"/>
            <w:shd w:val="clear" w:color="D9D9D9" w:fill="D9D9D9"/>
            <w:vAlign w:val="center"/>
            <w:hideMark/>
          </w:tcPr>
          <w:p w14:paraId="55798F3A" w14:textId="77777777" w:rsidR="003E5607" w:rsidRPr="00700F0B" w:rsidRDefault="003E5607" w:rsidP="00200237">
            <w:pPr>
              <w:rPr>
                <w:rStyle w:val="Emphasis"/>
                <w:b/>
                <w:bCs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</w:pPr>
            <w:r w:rsidRPr="00700F0B">
              <w:rPr>
                <w:rStyle w:val="Emphasis"/>
                <w:rFonts w:hint="cs"/>
                <w:b/>
                <w:bCs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  <w:t>Study 1:</w:t>
            </w:r>
          </w:p>
          <w:p w14:paraId="337881CF" w14:textId="179E3D16" w:rsidR="003E5607" w:rsidRPr="00700F0B" w:rsidRDefault="003E5607" w:rsidP="00200237">
            <w:pPr>
              <w:rPr>
                <w:color w:val="000000" w:themeColor="text1"/>
                <w:sz w:val="22"/>
                <w:szCs w:val="22"/>
              </w:rPr>
            </w:pPr>
            <w:r w:rsidRPr="00700F0B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700F0B">
              <w:rPr>
                <w:rFonts w:hint="cs"/>
                <w:color w:val="000000" w:themeColor="text1"/>
                <w:sz w:val="22"/>
                <w:szCs w:val="22"/>
              </w:rPr>
              <w:t>age = 45 years</w:t>
            </w:r>
          </w:p>
          <w:p w14:paraId="31189E98" w14:textId="77777777" w:rsidR="003E5607" w:rsidRPr="00700F0B" w:rsidRDefault="003E5607" w:rsidP="00200237">
            <w:pPr>
              <w:rPr>
                <w:color w:val="000000" w:themeColor="text1"/>
                <w:sz w:val="22"/>
                <w:szCs w:val="22"/>
              </w:rPr>
            </w:pPr>
          </w:p>
          <w:p w14:paraId="188EA586" w14:textId="420A66AF" w:rsidR="003E5607" w:rsidRPr="00C33D7A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215" w:type="dxa"/>
            <w:shd w:val="clear" w:color="auto" w:fill="D1D1D1" w:themeFill="background2" w:themeFillShade="E6"/>
            <w:vAlign w:val="center"/>
          </w:tcPr>
          <w:p w14:paraId="47FF2D92" w14:textId="2C9A2F96" w:rsidR="003E5607" w:rsidRPr="004C0882" w:rsidRDefault="003E5607" w:rsidP="00200237">
            <w:pPr>
              <w:spacing w:after="160" w:line="259" w:lineRule="auto"/>
              <w:rPr>
                <w:b/>
                <w:bCs/>
                <w:color w:val="000000" w:themeColor="text1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610FD9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1</w:t>
            </w:r>
            <w:r w:rsidRPr="004C0882">
              <w:rPr>
                <w:b/>
                <w:bCs/>
                <w:color w:val="000000" w:themeColor="text1"/>
              </w:rPr>
              <w:t>:</w:t>
            </w:r>
            <w:r w:rsidRPr="00C33D7A">
              <w:rPr>
                <w:rFonts w:asciiTheme="majorBidi" w:hAnsiTheme="majorBidi" w:cstheme="majorBidi"/>
                <w:color w:val="000000"/>
              </w:rPr>
              <w:t xml:space="preserve"> </w:t>
            </w:r>
            <w:r w:rsidR="00610FD9">
              <w:rPr>
                <w:rFonts w:asciiTheme="majorBidi" w:hAnsiTheme="majorBidi" w:cstheme="majorBidi"/>
                <w:color w:val="000000"/>
              </w:rPr>
              <w:t>S</w:t>
            </w:r>
            <w:r w:rsidRPr="00F16480">
              <w:rPr>
                <w:rFonts w:asciiTheme="majorBidi" w:hAnsiTheme="majorBidi" w:cstheme="majorBidi"/>
                <w:color w:val="000000"/>
              </w:rPr>
              <w:t xml:space="preserve">mall-scale, rural, and isolated village </w:t>
            </w:r>
          </w:p>
        </w:tc>
      </w:tr>
      <w:tr w:rsidR="003E5607" w:rsidRPr="00C33D7A" w14:paraId="75074D11" w14:textId="77777777" w:rsidTr="00200237">
        <w:trPr>
          <w:cantSplit/>
        </w:trPr>
        <w:tc>
          <w:tcPr>
            <w:tcW w:w="2065" w:type="dxa"/>
            <w:vMerge/>
            <w:shd w:val="clear" w:color="D9D9D9" w:fill="D9D9D9"/>
            <w:vAlign w:val="center"/>
          </w:tcPr>
          <w:p w14:paraId="6C230446" w14:textId="77777777" w:rsidR="003E5607" w:rsidRPr="00C46DF5" w:rsidRDefault="003E5607" w:rsidP="00200237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1667D7EF" w14:textId="77777777" w:rsidR="003E5607" w:rsidRPr="00C33D7A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28D3B1E2" w14:textId="058517AB" w:rsidR="003E5607" w:rsidRDefault="003E5607" w:rsidP="00200237">
            <w:r>
              <w:t>Vanuatu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5C5BFE92" w14:textId="2762DDDA" w:rsidR="003E5607" w:rsidRPr="004C0882" w:rsidRDefault="003E5607" w:rsidP="00200237">
            <w:pPr>
              <w:rPr>
                <w:b/>
                <w:bCs/>
                <w:color w:val="000000" w:themeColor="text1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610FD9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2</w:t>
            </w:r>
            <w:r w:rsidRPr="004C0882">
              <w:rPr>
                <w:b/>
                <w:bCs/>
                <w:color w:val="000000" w:themeColor="text1"/>
              </w:rPr>
              <w:t>:</w:t>
            </w:r>
            <w:r w:rsidRPr="00C33D7A">
              <w:rPr>
                <w:rFonts w:asciiTheme="majorBidi" w:hAnsiTheme="majorBidi" w:cstheme="majorBidi"/>
                <w:color w:val="000000"/>
              </w:rPr>
              <w:t xml:space="preserve"> 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180AA967" w14:textId="651A36A9" w:rsidR="003E5607" w:rsidRPr="005F257C" w:rsidRDefault="003E5607" w:rsidP="00200237">
            <w:pPr>
              <w:rPr>
                <w:b/>
                <w:bCs/>
                <w:color w:val="222222"/>
              </w:rPr>
            </w:pPr>
            <w:r w:rsidRPr="005F257C">
              <w:rPr>
                <w:rFonts w:hint="cs"/>
                <w:b/>
                <w:bCs/>
                <w:color w:val="222222"/>
              </w:rPr>
              <w:t>Study</w:t>
            </w:r>
            <w:r w:rsidR="00610FD9">
              <w:rPr>
                <w:b/>
                <w:bCs/>
                <w:color w:val="222222"/>
              </w:rPr>
              <w:t xml:space="preserve"> </w:t>
            </w:r>
            <w:r w:rsidRPr="005F257C">
              <w:rPr>
                <w:rFonts w:hint="cs"/>
                <w:b/>
                <w:bCs/>
                <w:color w:val="222222"/>
              </w:rPr>
              <w:t>2:</w:t>
            </w:r>
          </w:p>
          <w:p w14:paraId="50420E37" w14:textId="44807385" w:rsidR="003E5607" w:rsidRPr="005F257C" w:rsidRDefault="003E5607" w:rsidP="00200237">
            <w:pPr>
              <w:rPr>
                <w:b/>
                <w:bCs/>
                <w:color w:val="222222"/>
              </w:rPr>
            </w:pPr>
            <w:r>
              <w:rPr>
                <w:color w:val="222222"/>
              </w:rPr>
              <w:t>6</w:t>
            </w:r>
            <w:r w:rsidR="00610FD9">
              <w:rPr>
                <w:color w:val="222222"/>
              </w:rPr>
              <w:t xml:space="preserve"> </w:t>
            </w:r>
            <w:r w:rsidRPr="005F257C">
              <w:rPr>
                <w:rFonts w:hint="cs"/>
                <w:color w:val="222222"/>
              </w:rPr>
              <w:t>F,</w:t>
            </w:r>
            <w:r>
              <w:rPr>
                <w:color w:val="222222"/>
              </w:rPr>
              <w:t>14</w:t>
            </w:r>
            <w:r w:rsidR="00610FD9">
              <w:rPr>
                <w:color w:val="222222"/>
              </w:rPr>
              <w:t xml:space="preserve"> </w:t>
            </w:r>
            <w:r w:rsidRPr="005F257C">
              <w:rPr>
                <w:rFonts w:hint="cs"/>
                <w:color w:val="222222"/>
              </w:rPr>
              <w:t>M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11283265" w14:textId="206836B5" w:rsidR="003E5607" w:rsidRPr="005F257C" w:rsidRDefault="003E5607" w:rsidP="00200237">
            <w:pPr>
              <w:rPr>
                <w:b/>
                <w:bCs/>
                <w:color w:val="222222"/>
              </w:rPr>
            </w:pPr>
            <w:r w:rsidRPr="005F257C">
              <w:rPr>
                <w:rFonts w:hint="cs"/>
                <w:b/>
                <w:bCs/>
                <w:color w:val="222222"/>
              </w:rPr>
              <w:t>Study</w:t>
            </w:r>
            <w:r w:rsidR="00610FD9">
              <w:rPr>
                <w:b/>
                <w:bCs/>
                <w:color w:val="222222"/>
              </w:rPr>
              <w:t xml:space="preserve"> </w:t>
            </w:r>
            <w:r w:rsidR="003F69CE">
              <w:rPr>
                <w:b/>
                <w:bCs/>
                <w:color w:val="222222"/>
              </w:rPr>
              <w:t>2</w:t>
            </w:r>
            <w:r w:rsidR="003F69CE">
              <w:rPr>
                <w:rFonts w:ascii="SimSun" w:eastAsia="SimSun" w:hAnsi="SimSun" w:cs="SimSun"/>
                <w:b/>
                <w:bCs/>
                <w:color w:val="222222"/>
              </w:rPr>
              <w:t>:</w:t>
            </w:r>
            <w:r w:rsidR="003F69CE">
              <w:t xml:space="preserve"> </w:t>
            </w:r>
            <w:r w:rsidR="00610FD9">
              <w:t xml:space="preserve">Most </w:t>
            </w:r>
            <w:r>
              <w:t>engage</w:t>
            </w:r>
            <w:r w:rsidR="00702EC6">
              <w:t>d</w:t>
            </w:r>
            <w:r>
              <w:t xml:space="preserve"> in subsistence farming, no electricity, minimal formal education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241214E7" w14:textId="77777777" w:rsidR="003E5607" w:rsidRPr="00700F0B" w:rsidRDefault="003E5607" w:rsidP="00200237">
            <w:pPr>
              <w:rPr>
                <w:rStyle w:val="Emphasis"/>
                <w:b/>
                <w:bCs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</w:pPr>
            <w:r w:rsidRPr="00700F0B">
              <w:rPr>
                <w:rStyle w:val="Emphasis"/>
                <w:rFonts w:hint="cs"/>
                <w:b/>
                <w:bCs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  <w:t>Study 2:</w:t>
            </w:r>
          </w:p>
          <w:p w14:paraId="4E21FB12" w14:textId="59078935" w:rsidR="003E5607" w:rsidRPr="00700F0B" w:rsidRDefault="003E5607" w:rsidP="00200237">
            <w:pPr>
              <w:rPr>
                <w:rStyle w:val="Emphasis"/>
                <w:b/>
                <w:bCs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</w:pPr>
            <w:r w:rsidRPr="00700F0B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700F0B">
              <w:rPr>
                <w:rFonts w:hint="cs"/>
                <w:color w:val="000000" w:themeColor="text1"/>
                <w:sz w:val="22"/>
                <w:szCs w:val="22"/>
              </w:rPr>
              <w:t>age = 2 years and 1 month</w:t>
            </w:r>
          </w:p>
        </w:tc>
        <w:tc>
          <w:tcPr>
            <w:tcW w:w="1215" w:type="dxa"/>
            <w:shd w:val="clear" w:color="auto" w:fill="D1D1D1" w:themeFill="background2" w:themeFillShade="E6"/>
            <w:vAlign w:val="center"/>
          </w:tcPr>
          <w:p w14:paraId="08A9CC17" w14:textId="11278CB9" w:rsidR="003E5607" w:rsidRPr="004C0882" w:rsidRDefault="003E5607" w:rsidP="00200237">
            <w:pPr>
              <w:spacing w:after="160" w:line="259" w:lineRule="auto"/>
              <w:rPr>
                <w:b/>
                <w:bCs/>
                <w:color w:val="000000" w:themeColor="text1"/>
              </w:rPr>
            </w:pPr>
            <w:r w:rsidRPr="004C0882">
              <w:rPr>
                <w:b/>
                <w:bCs/>
                <w:color w:val="000000" w:themeColor="text1"/>
              </w:rPr>
              <w:t>Study</w:t>
            </w:r>
            <w:r w:rsidR="00610FD9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2</w:t>
            </w:r>
            <w:r w:rsidRPr="004C0882">
              <w:rPr>
                <w:b/>
                <w:bCs/>
                <w:color w:val="000000" w:themeColor="text1"/>
              </w:rPr>
              <w:t>:</w:t>
            </w:r>
            <w:r w:rsidRPr="00C33D7A">
              <w:rPr>
                <w:rFonts w:asciiTheme="majorBidi" w:hAnsiTheme="majorBidi" w:cstheme="majorBidi"/>
                <w:color w:val="000000"/>
              </w:rPr>
              <w:t xml:space="preserve"> </w:t>
            </w:r>
            <w:r w:rsidR="00610FD9">
              <w:rPr>
                <w:rFonts w:asciiTheme="majorBidi" w:hAnsiTheme="majorBidi" w:cstheme="majorBidi"/>
                <w:color w:val="000000"/>
              </w:rPr>
              <w:t>S</w:t>
            </w:r>
            <w:r w:rsidRPr="00F16480">
              <w:rPr>
                <w:rFonts w:asciiTheme="majorBidi" w:hAnsiTheme="majorBidi" w:cstheme="majorBidi"/>
                <w:color w:val="000000"/>
              </w:rPr>
              <w:t>mall-scale, rural, and isolated village</w:t>
            </w:r>
          </w:p>
        </w:tc>
      </w:tr>
      <w:tr w:rsidR="003E5607" w:rsidRPr="00C33D7A" w14:paraId="1CA450DC" w14:textId="66A01A79" w:rsidTr="00200237">
        <w:trPr>
          <w:cantSplit/>
        </w:trPr>
        <w:tc>
          <w:tcPr>
            <w:tcW w:w="2065" w:type="dxa"/>
            <w:vMerge w:val="restart"/>
            <w:shd w:val="clear" w:color="auto" w:fill="auto"/>
            <w:vAlign w:val="center"/>
            <w:hideMark/>
          </w:tcPr>
          <w:p w14:paraId="590CABFB" w14:textId="2C26D9B9" w:rsidR="003E5607" w:rsidRPr="00C33D7A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  <w:r w:rsidRPr="00C46DF5">
              <w:rPr>
                <w:color w:val="000000" w:themeColor="text1"/>
              </w:rPr>
              <w:t>Aknin, L. B., Hamlin, J. K., &amp; Dunn, E. W.</w:t>
            </w:r>
          </w:p>
        </w:tc>
        <w:tc>
          <w:tcPr>
            <w:tcW w:w="630" w:type="dxa"/>
            <w:vMerge w:val="restart"/>
            <w:shd w:val="clear" w:color="auto" w:fill="auto"/>
            <w:vAlign w:val="center"/>
            <w:hideMark/>
          </w:tcPr>
          <w:p w14:paraId="562EA0A9" w14:textId="22505DB7" w:rsidR="003E5607" w:rsidRPr="00C33D7A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  <w:r w:rsidRPr="00C46DF5">
              <w:rPr>
                <w:color w:val="000000" w:themeColor="text1"/>
              </w:rPr>
              <w:t>2012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2D915683" w14:textId="3259E06D" w:rsidR="003E5607" w:rsidRPr="00C33D7A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 w:hint="eastAsia"/>
                <w:color w:val="000000"/>
              </w:rPr>
              <w:t>Canada</w:t>
            </w:r>
          </w:p>
        </w:tc>
        <w:tc>
          <w:tcPr>
            <w:tcW w:w="2430" w:type="dxa"/>
            <w:shd w:val="clear" w:color="auto" w:fill="auto"/>
            <w:vAlign w:val="center"/>
            <w:hideMark/>
          </w:tcPr>
          <w:p w14:paraId="3BB0A9FF" w14:textId="4A088899" w:rsidR="003E5607" w:rsidRPr="00C33D7A" w:rsidRDefault="003E5607" w:rsidP="00200237">
            <w:pPr>
              <w:rPr>
                <w:rFonts w:asciiTheme="majorBidi" w:hAnsiTheme="majorBidi" w:cstheme="majorBidi"/>
                <w:color w:val="1F1F1F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</w:tc>
        <w:tc>
          <w:tcPr>
            <w:tcW w:w="1890" w:type="dxa"/>
            <w:shd w:val="clear" w:color="auto" w:fill="auto"/>
            <w:vAlign w:val="center"/>
            <w:hideMark/>
          </w:tcPr>
          <w:p w14:paraId="2F226A64" w14:textId="354E6036" w:rsidR="003E5607" w:rsidRDefault="003E5607" w:rsidP="00200237">
            <w:pPr>
              <w:rPr>
                <w:rFonts w:ascii="SimSun" w:eastAsia="SimSun" w:hAnsi="SimSun" w:cs="SimSun"/>
                <w:color w:val="000000"/>
              </w:rPr>
            </w:pPr>
            <w:r w:rsidRPr="00EE079F">
              <w:rPr>
                <w:rFonts w:asciiTheme="majorBidi" w:hAnsiTheme="majorBidi" w:cstheme="majorBidi"/>
                <w:color w:val="000000"/>
              </w:rPr>
              <w:t xml:space="preserve">Preliminary </w:t>
            </w:r>
            <w:r w:rsidR="00610FD9">
              <w:rPr>
                <w:rFonts w:asciiTheme="majorBidi" w:hAnsiTheme="majorBidi" w:cstheme="majorBidi"/>
                <w:color w:val="000000"/>
              </w:rPr>
              <w:t>s</w:t>
            </w:r>
            <w:r w:rsidRPr="00EE079F">
              <w:rPr>
                <w:rFonts w:asciiTheme="majorBidi" w:hAnsiTheme="majorBidi" w:cstheme="majorBidi"/>
                <w:color w:val="000000"/>
              </w:rPr>
              <w:t>tudy</w:t>
            </w:r>
            <w:r>
              <w:rPr>
                <w:rFonts w:ascii="SimSun" w:eastAsia="SimSun" w:hAnsi="SimSun" w:cs="SimSun" w:hint="eastAsia"/>
                <w:color w:val="000000"/>
              </w:rPr>
              <w:t>:</w:t>
            </w:r>
          </w:p>
          <w:p w14:paraId="30FCE777" w14:textId="20771B06" w:rsidR="003E5607" w:rsidRPr="003E5607" w:rsidRDefault="003E5607" w:rsidP="00200237">
            <w:pPr>
              <w:rPr>
                <w:color w:val="222222"/>
              </w:rPr>
            </w:pPr>
            <w:r>
              <w:rPr>
                <w:rFonts w:hint="eastAsia"/>
                <w:color w:val="222222"/>
              </w:rPr>
              <w:t>12</w:t>
            </w:r>
            <w:r w:rsidR="00610FD9">
              <w:rPr>
                <w:color w:val="222222"/>
              </w:rPr>
              <w:t xml:space="preserve"> </w:t>
            </w:r>
            <w:r w:rsidRPr="005F257C">
              <w:rPr>
                <w:rFonts w:hint="cs"/>
                <w:color w:val="222222"/>
              </w:rPr>
              <w:t xml:space="preserve">F, </w:t>
            </w:r>
            <w:r>
              <w:rPr>
                <w:rFonts w:hint="eastAsia"/>
                <w:color w:val="222222"/>
              </w:rPr>
              <w:t>11</w:t>
            </w:r>
            <w:r w:rsidR="00610FD9">
              <w:rPr>
                <w:color w:val="222222"/>
              </w:rPr>
              <w:t xml:space="preserve"> </w:t>
            </w:r>
            <w:r w:rsidRPr="005F257C">
              <w:rPr>
                <w:rFonts w:hint="cs"/>
                <w:color w:val="222222"/>
              </w:rPr>
              <w:t>M</w:t>
            </w:r>
          </w:p>
          <w:p w14:paraId="03765D47" w14:textId="76FD5FA2" w:rsidR="003E5607" w:rsidRPr="00C33D7A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3319" w:type="dxa"/>
            <w:shd w:val="clear" w:color="auto" w:fill="auto"/>
            <w:vAlign w:val="center"/>
            <w:hideMark/>
          </w:tcPr>
          <w:p w14:paraId="6EE524C3" w14:textId="63E3B2F1" w:rsidR="003E5607" w:rsidRPr="00C33D7A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  <w:r>
              <w:t xml:space="preserve"> </w:t>
            </w:r>
            <w:r>
              <w:rPr>
                <w:rFonts w:hint="eastAsia"/>
              </w:rPr>
              <w:t>(</w:t>
            </w:r>
            <w:r>
              <w:t xml:space="preserve">participants recruited </w:t>
            </w:r>
            <w:r>
              <w:rPr>
                <w:rFonts w:hint="eastAsia"/>
              </w:rPr>
              <w:t xml:space="preserve">from </w:t>
            </w:r>
            <w:r w:rsidRPr="00FA48F5">
              <w:t>local libraries, hospitals</w:t>
            </w:r>
            <w:r w:rsidR="00610FD9">
              <w:t>,</w:t>
            </w:r>
            <w:r w:rsidRPr="00FA48F5">
              <w:t xml:space="preserve"> and community events in Vancouver, Canada</w:t>
            </w:r>
            <w:r>
              <w:rPr>
                <w:rFonts w:hint="eastAsia"/>
              </w:rPr>
              <w:t>)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2A19827F" w14:textId="3154BEB0" w:rsidR="003E5607" w:rsidRDefault="003E5607" w:rsidP="00200237">
            <w:pPr>
              <w:rPr>
                <w:rFonts w:ascii="SimSun" w:eastAsia="SimSun" w:hAnsi="SimSun" w:cs="SimSun"/>
                <w:color w:val="000000"/>
              </w:rPr>
            </w:pPr>
            <w:r w:rsidRPr="00EE079F">
              <w:rPr>
                <w:rFonts w:asciiTheme="majorBidi" w:hAnsiTheme="majorBidi" w:cstheme="majorBidi"/>
                <w:color w:val="000000"/>
              </w:rPr>
              <w:t xml:space="preserve">Preliminary </w:t>
            </w:r>
            <w:r w:rsidR="00610FD9">
              <w:rPr>
                <w:rFonts w:asciiTheme="majorBidi" w:hAnsiTheme="majorBidi" w:cstheme="majorBidi"/>
                <w:color w:val="000000"/>
              </w:rPr>
              <w:t>s</w:t>
            </w:r>
            <w:r w:rsidRPr="00EE079F">
              <w:rPr>
                <w:rFonts w:asciiTheme="majorBidi" w:hAnsiTheme="majorBidi" w:cstheme="majorBidi"/>
                <w:color w:val="000000"/>
              </w:rPr>
              <w:t>tudy</w:t>
            </w:r>
            <w:r>
              <w:rPr>
                <w:rFonts w:ascii="SimSun" w:eastAsia="SimSun" w:hAnsi="SimSun" w:cs="SimSun" w:hint="eastAsia"/>
                <w:color w:val="000000"/>
              </w:rPr>
              <w:t>:</w:t>
            </w:r>
          </w:p>
          <w:p w14:paraId="627793E7" w14:textId="1B243870" w:rsidR="003E5607" w:rsidRDefault="003E5607" w:rsidP="00200237">
            <w:pPr>
              <w:rPr>
                <w:color w:val="222222"/>
              </w:rPr>
            </w:pPr>
            <w:r w:rsidRPr="00ED2DDB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ED2DDB">
              <w:rPr>
                <w:rFonts w:hint="cs"/>
                <w:color w:val="000000" w:themeColor="text1"/>
                <w:sz w:val="22"/>
                <w:szCs w:val="22"/>
              </w:rPr>
              <w:t xml:space="preserve">age </w:t>
            </w:r>
            <w:r>
              <w:rPr>
                <w:rFonts w:hint="eastAsia"/>
                <w:color w:val="000000" w:themeColor="text1"/>
                <w:sz w:val="22"/>
                <w:szCs w:val="22"/>
              </w:rPr>
              <w:t>=</w:t>
            </w:r>
            <w:r w:rsidR="00E53D4D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700F0B">
              <w:rPr>
                <w:color w:val="222222"/>
              </w:rPr>
              <w:t>22 months, 1 day</w:t>
            </w:r>
          </w:p>
          <w:p w14:paraId="1FFF8530" w14:textId="77777777" w:rsidR="003E5607" w:rsidRDefault="003E5607" w:rsidP="00200237">
            <w:pPr>
              <w:rPr>
                <w:color w:val="222222"/>
              </w:rPr>
            </w:pPr>
          </w:p>
          <w:p w14:paraId="5589A5A3" w14:textId="4E9D4A65" w:rsidR="003E5607" w:rsidRPr="00C33D7A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215" w:type="dxa"/>
            <w:vAlign w:val="center"/>
          </w:tcPr>
          <w:p w14:paraId="1E825ED3" w14:textId="477ACCD4" w:rsidR="003E5607" w:rsidRDefault="003E5607" w:rsidP="00200237">
            <w:pPr>
              <w:spacing w:after="160" w:line="259" w:lineRule="auto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Urban</w:t>
            </w:r>
          </w:p>
        </w:tc>
      </w:tr>
      <w:tr w:rsidR="003E5607" w:rsidRPr="00C33D7A" w14:paraId="2DE1AA4A" w14:textId="77777777" w:rsidTr="00200237">
        <w:trPr>
          <w:cantSplit/>
        </w:trPr>
        <w:tc>
          <w:tcPr>
            <w:tcW w:w="2065" w:type="dxa"/>
            <w:vMerge/>
            <w:shd w:val="clear" w:color="auto" w:fill="auto"/>
            <w:vAlign w:val="center"/>
          </w:tcPr>
          <w:p w14:paraId="4F8C94B7" w14:textId="77777777" w:rsidR="003E5607" w:rsidRPr="00C46DF5" w:rsidRDefault="003E5607" w:rsidP="00200237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auto" w:fill="auto"/>
            <w:vAlign w:val="center"/>
          </w:tcPr>
          <w:p w14:paraId="5F321003" w14:textId="77777777" w:rsidR="003E5607" w:rsidRPr="00C46DF5" w:rsidRDefault="003E5607" w:rsidP="00200237">
            <w:pPr>
              <w:rPr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1E9D33A2" w14:textId="71BAC08E" w:rsidR="003E5607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Canada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FD2A0F3" w14:textId="495CFDD0" w:rsidR="003E5607" w:rsidRPr="00C33D7A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N/A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29D60CAF" w14:textId="5795D3A3" w:rsidR="003E5607" w:rsidRDefault="003E5607" w:rsidP="00200237">
            <w:pPr>
              <w:rPr>
                <w:color w:val="222222"/>
              </w:rPr>
            </w:pPr>
            <w:r w:rsidRPr="00700F0B">
              <w:rPr>
                <w:color w:val="222222"/>
              </w:rPr>
              <w:t xml:space="preserve">Main </w:t>
            </w:r>
            <w:r w:rsidR="00610FD9">
              <w:rPr>
                <w:color w:val="222222"/>
              </w:rPr>
              <w:t>s</w:t>
            </w:r>
            <w:r w:rsidRPr="00700F0B">
              <w:rPr>
                <w:color w:val="222222"/>
              </w:rPr>
              <w:t>tudy</w:t>
            </w:r>
            <w:r>
              <w:rPr>
                <w:rFonts w:hint="eastAsia"/>
                <w:color w:val="222222"/>
              </w:rPr>
              <w:t>:</w:t>
            </w:r>
          </w:p>
          <w:p w14:paraId="1E754E9D" w14:textId="0F1FE7B0" w:rsidR="003E5607" w:rsidRPr="003E5607" w:rsidRDefault="003E5607" w:rsidP="00200237">
            <w:pPr>
              <w:rPr>
                <w:color w:val="222222"/>
              </w:rPr>
            </w:pPr>
            <w:r>
              <w:rPr>
                <w:rFonts w:hint="eastAsia"/>
                <w:color w:val="222222"/>
              </w:rPr>
              <w:t>9</w:t>
            </w:r>
            <w:r w:rsidR="00610FD9">
              <w:rPr>
                <w:color w:val="222222"/>
              </w:rPr>
              <w:t xml:space="preserve"> </w:t>
            </w:r>
            <w:r w:rsidRPr="005F257C">
              <w:rPr>
                <w:rFonts w:hint="cs"/>
                <w:color w:val="222222"/>
              </w:rPr>
              <w:t xml:space="preserve">F, </w:t>
            </w:r>
            <w:r>
              <w:rPr>
                <w:rFonts w:hint="eastAsia"/>
                <w:color w:val="222222"/>
              </w:rPr>
              <w:t>11</w:t>
            </w:r>
            <w:r w:rsidR="00610FD9">
              <w:rPr>
                <w:color w:val="222222"/>
              </w:rPr>
              <w:t xml:space="preserve"> </w:t>
            </w:r>
            <w:r w:rsidRPr="005F257C">
              <w:rPr>
                <w:rFonts w:hint="cs"/>
                <w:color w:val="222222"/>
              </w:rPr>
              <w:t>M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1555A9B1" w14:textId="29E501D6" w:rsidR="003E5607" w:rsidRPr="00C33D7A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 xml:space="preserve">N/A </w:t>
            </w:r>
            <w:r>
              <w:rPr>
                <w:rFonts w:hint="eastAsia"/>
              </w:rPr>
              <w:t>(</w:t>
            </w:r>
            <w:r>
              <w:t xml:space="preserve">participants recruited </w:t>
            </w:r>
            <w:r>
              <w:rPr>
                <w:rFonts w:hint="eastAsia"/>
              </w:rPr>
              <w:t xml:space="preserve">from </w:t>
            </w:r>
            <w:r w:rsidRPr="00FA48F5">
              <w:t>local libraries, hospitals, and community events in Vancouver, Canada</w:t>
            </w:r>
            <w:r>
              <w:rPr>
                <w:rFonts w:hint="eastAsia"/>
              </w:rPr>
              <w:t>)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33BE5A7" w14:textId="51843E9D" w:rsidR="003E5607" w:rsidRDefault="003E5607" w:rsidP="00200237">
            <w:pPr>
              <w:rPr>
                <w:color w:val="222222"/>
              </w:rPr>
            </w:pPr>
            <w:r w:rsidRPr="00700F0B">
              <w:rPr>
                <w:color w:val="222222"/>
              </w:rPr>
              <w:t xml:space="preserve">Main </w:t>
            </w:r>
            <w:r w:rsidR="00610FD9">
              <w:rPr>
                <w:color w:val="222222"/>
              </w:rPr>
              <w:t>s</w:t>
            </w:r>
            <w:r w:rsidRPr="00700F0B">
              <w:rPr>
                <w:color w:val="222222"/>
              </w:rPr>
              <w:t>tudy</w:t>
            </w:r>
            <w:r>
              <w:rPr>
                <w:rFonts w:hint="eastAsia"/>
                <w:color w:val="222222"/>
              </w:rPr>
              <w:t>:</w:t>
            </w:r>
          </w:p>
          <w:p w14:paraId="125B97D0" w14:textId="5962FF00" w:rsidR="003E5607" w:rsidRPr="00EE079F" w:rsidRDefault="003E5607" w:rsidP="00200237">
            <w:pPr>
              <w:rPr>
                <w:rFonts w:asciiTheme="majorBidi" w:hAnsiTheme="majorBidi" w:cstheme="majorBidi"/>
                <w:color w:val="000000"/>
              </w:rPr>
            </w:pPr>
            <w:r w:rsidRPr="00ED2DDB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ED2DDB">
              <w:rPr>
                <w:rFonts w:hint="cs"/>
                <w:color w:val="000000" w:themeColor="text1"/>
                <w:sz w:val="22"/>
                <w:szCs w:val="22"/>
              </w:rPr>
              <w:t xml:space="preserve">age </w:t>
            </w:r>
            <w:r>
              <w:rPr>
                <w:rFonts w:hint="eastAsia"/>
                <w:color w:val="000000" w:themeColor="text1"/>
                <w:sz w:val="22"/>
                <w:szCs w:val="22"/>
              </w:rPr>
              <w:t>=</w:t>
            </w:r>
            <w:r w:rsidR="00E53D4D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700F0B">
              <w:rPr>
                <w:rFonts w:asciiTheme="majorBidi" w:hAnsiTheme="majorBidi" w:cstheme="majorBidi"/>
                <w:color w:val="000000"/>
              </w:rPr>
              <w:t>22 months, 26 days</w:t>
            </w:r>
          </w:p>
        </w:tc>
        <w:tc>
          <w:tcPr>
            <w:tcW w:w="1215" w:type="dxa"/>
            <w:vAlign w:val="center"/>
          </w:tcPr>
          <w:p w14:paraId="5EDBB5FE" w14:textId="31347FF9" w:rsidR="003E5607" w:rsidRDefault="003E5607" w:rsidP="00200237">
            <w:pPr>
              <w:spacing w:after="160" w:line="259" w:lineRule="auto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Urban</w:t>
            </w:r>
          </w:p>
        </w:tc>
      </w:tr>
      <w:tr w:rsidR="003F69CE" w:rsidRPr="00C33D7A" w14:paraId="516EBEA7" w14:textId="33CFD6FF" w:rsidTr="00200237">
        <w:trPr>
          <w:cantSplit/>
        </w:trPr>
        <w:tc>
          <w:tcPr>
            <w:tcW w:w="2065" w:type="dxa"/>
            <w:vMerge w:val="restart"/>
            <w:shd w:val="clear" w:color="D9D9D9" w:fill="D9D9D9"/>
            <w:vAlign w:val="center"/>
            <w:hideMark/>
          </w:tcPr>
          <w:p w14:paraId="3DA3CFAD" w14:textId="32E75254" w:rsidR="003F69CE" w:rsidRPr="00C33D7A" w:rsidRDefault="003F69CE" w:rsidP="00200237">
            <w:pPr>
              <w:rPr>
                <w:rFonts w:asciiTheme="majorBidi" w:hAnsiTheme="majorBidi" w:cstheme="majorBidi"/>
                <w:color w:val="000000"/>
              </w:rPr>
            </w:pPr>
            <w:r w:rsidRPr="00C46DF5">
              <w:rPr>
                <w:color w:val="000000" w:themeColor="text1"/>
              </w:rPr>
              <w:t xml:space="preserve">Aknin, L. B., Whillans, A. V., </w:t>
            </w:r>
            <w:r w:rsidRPr="00C46DF5">
              <w:rPr>
                <w:color w:val="000000" w:themeColor="text1"/>
              </w:rPr>
              <w:lastRenderedPageBreak/>
              <w:t>Norton, M. I., &amp; Dunn, E. W.</w:t>
            </w:r>
          </w:p>
        </w:tc>
        <w:tc>
          <w:tcPr>
            <w:tcW w:w="630" w:type="dxa"/>
            <w:vMerge w:val="restart"/>
            <w:shd w:val="clear" w:color="D9D9D9" w:fill="D9D9D9"/>
            <w:vAlign w:val="center"/>
            <w:hideMark/>
          </w:tcPr>
          <w:p w14:paraId="5062F6FD" w14:textId="15D08A48" w:rsidR="003F69CE" w:rsidRPr="00C33D7A" w:rsidRDefault="003F69CE" w:rsidP="00200237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lastRenderedPageBreak/>
              <w:t>20</w:t>
            </w:r>
            <w:r>
              <w:rPr>
                <w:rFonts w:asciiTheme="majorBidi" w:hAnsiTheme="majorBidi" w:cstheme="majorBidi" w:hint="eastAsia"/>
                <w:color w:val="000000"/>
              </w:rPr>
              <w:t>19</w:t>
            </w:r>
          </w:p>
        </w:tc>
        <w:tc>
          <w:tcPr>
            <w:tcW w:w="1710" w:type="dxa"/>
            <w:shd w:val="clear" w:color="D9D9D9" w:fill="D9D9D9"/>
            <w:vAlign w:val="center"/>
            <w:hideMark/>
          </w:tcPr>
          <w:p w14:paraId="30FE385D" w14:textId="77777777" w:rsidR="00331514" w:rsidRDefault="00331514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061DDAFE" w14:textId="77777777" w:rsidR="000D5A2D" w:rsidRDefault="000D5A2D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033C34EF" w14:textId="77777777" w:rsidR="000D5A2D" w:rsidRDefault="000D5A2D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508254D0" w14:textId="01FE2452" w:rsidR="003F69CE" w:rsidRPr="000D5A2D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lastRenderedPageBreak/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1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  <w:r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 w:rsidRPr="00407C46">
              <w:rPr>
                <w:rFonts w:asciiTheme="majorBidi" w:hAnsiTheme="majorBidi" w:cstheme="majorBidi"/>
                <w:color w:val="1F1F1F"/>
              </w:rPr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  <w:hideMark/>
          </w:tcPr>
          <w:p w14:paraId="5CEFA590" w14:textId="77777777" w:rsidR="00331514" w:rsidRDefault="00331514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787A7DD3" w14:textId="77777777" w:rsidR="000D5A2D" w:rsidRDefault="000D5A2D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61E1FE99" w14:textId="77777777" w:rsidR="000D5A2D" w:rsidRDefault="000D5A2D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32FC8DF9" w14:textId="45DD8767" w:rsidR="003F69CE" w:rsidRPr="00FA48F5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lastRenderedPageBreak/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1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  <w:r>
              <w:t xml:space="preserve"> Predominantly </w:t>
            </w:r>
            <w:r w:rsidR="00E53D4D">
              <w:t>White</w:t>
            </w:r>
          </w:p>
        </w:tc>
        <w:tc>
          <w:tcPr>
            <w:tcW w:w="1890" w:type="dxa"/>
            <w:shd w:val="clear" w:color="D9D9D9" w:fill="D9D9D9"/>
            <w:vAlign w:val="center"/>
            <w:hideMark/>
          </w:tcPr>
          <w:p w14:paraId="149FB8CC" w14:textId="77777777" w:rsidR="00331514" w:rsidRDefault="00331514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0EA72E4D" w14:textId="77777777" w:rsidR="00331514" w:rsidRDefault="00331514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7FAA6B37" w14:textId="77777777" w:rsidR="000D5A2D" w:rsidRDefault="000D5A2D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273D3A3C" w14:textId="6362DF39" w:rsidR="003F69CE" w:rsidRDefault="003F69CE" w:rsidP="00200237">
            <w:pPr>
              <w:rPr>
                <w:rFonts w:asciiTheme="majorBidi" w:hAnsiTheme="majorBidi" w:cstheme="majorBidi"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lastRenderedPageBreak/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1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 w:rsidRPr="00407C46">
              <w:rPr>
                <w:rFonts w:asciiTheme="majorBidi" w:hAnsiTheme="majorBidi" w:cstheme="majorBidi"/>
                <w:color w:val="1F1F1F"/>
              </w:rPr>
              <w:t>N/A</w:t>
            </w:r>
          </w:p>
          <w:p w14:paraId="0D2A6BFF" w14:textId="77777777" w:rsidR="003F69CE" w:rsidRDefault="003F69CE" w:rsidP="00200237">
            <w:pPr>
              <w:rPr>
                <w:rFonts w:asciiTheme="majorBidi" w:hAnsiTheme="majorBidi" w:cstheme="majorBidi"/>
                <w:color w:val="1F1F1F"/>
              </w:rPr>
            </w:pPr>
          </w:p>
          <w:p w14:paraId="43985817" w14:textId="77777777" w:rsidR="003F69CE" w:rsidRDefault="003F69CE" w:rsidP="00200237"/>
          <w:p w14:paraId="3AECE136" w14:textId="77777777" w:rsidR="003F69CE" w:rsidRDefault="003F69CE" w:rsidP="00200237"/>
          <w:p w14:paraId="1DDF5E34" w14:textId="5C8F8FB5" w:rsidR="003F69CE" w:rsidRPr="00C33D7A" w:rsidRDefault="003F69CE" w:rsidP="00200237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3319" w:type="dxa"/>
            <w:shd w:val="clear" w:color="D9D9D9" w:fill="D9D9D9"/>
            <w:vAlign w:val="center"/>
            <w:hideMark/>
          </w:tcPr>
          <w:p w14:paraId="4C4CFEA9" w14:textId="77777777" w:rsidR="00331514" w:rsidRDefault="00331514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7CFFF80E" w14:textId="77777777" w:rsidR="000D5A2D" w:rsidRDefault="000D5A2D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5389DF25" w14:textId="77777777" w:rsidR="000D5A2D" w:rsidRDefault="000D5A2D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1D2DB514" w14:textId="5272A7F3" w:rsidR="003F69CE" w:rsidRPr="00331514" w:rsidRDefault="003F69CE" w:rsidP="00200237"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lastRenderedPageBreak/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1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  <w:r>
              <w:t xml:space="preserve"> Diverse, including various income levels</w:t>
            </w:r>
          </w:p>
        </w:tc>
        <w:tc>
          <w:tcPr>
            <w:tcW w:w="2126" w:type="dxa"/>
            <w:shd w:val="clear" w:color="D9D9D9" w:fill="D9D9D9"/>
            <w:vAlign w:val="center"/>
            <w:hideMark/>
          </w:tcPr>
          <w:p w14:paraId="665082CF" w14:textId="77777777" w:rsidR="00331514" w:rsidRDefault="00331514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4FBFAB95" w14:textId="77777777" w:rsidR="00331514" w:rsidRDefault="00331514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6EC40E06" w14:textId="77777777" w:rsidR="000D5A2D" w:rsidRDefault="000D5A2D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787C3E4B" w14:textId="47FC3689" w:rsidR="003F69CE" w:rsidRPr="0095035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lastRenderedPageBreak/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 w:rsidR="0095035E">
              <w:rPr>
                <w:rFonts w:asciiTheme="majorBidi" w:hAnsiTheme="majorBidi" w:cstheme="majorBidi"/>
                <w:b/>
                <w:bCs/>
                <w:color w:val="1F1F1F"/>
              </w:rPr>
              <w:t>1</w:t>
            </w:r>
            <w:r w:rsidR="0095035E" w:rsidRPr="00FA48F5">
              <w:rPr>
                <w:rFonts w:asciiTheme="majorBidi" w:hAnsiTheme="majorBidi" w:cstheme="majorBidi"/>
                <w:b/>
                <w:bCs/>
                <w:color w:val="1F1F1F"/>
              </w:rPr>
              <w:t>:</w:t>
            </w:r>
            <w:r w:rsidR="0095035E">
              <w:rPr>
                <w:rFonts w:asciiTheme="majorBidi" w:hAnsiTheme="majorBidi" w:cstheme="majorBidi"/>
                <w:b/>
                <w:bCs/>
                <w:color w:val="1F1F1F"/>
              </w:rPr>
              <w:t xml:space="preserve"> N</w:t>
            </w:r>
            <w:r>
              <w:rPr>
                <w:rFonts w:asciiTheme="majorBidi" w:hAnsiTheme="majorBidi" w:cstheme="majorBidi"/>
                <w:b/>
                <w:bCs/>
                <w:color w:val="1F1F1F"/>
              </w:rPr>
              <w:t>/A</w:t>
            </w:r>
          </w:p>
        </w:tc>
        <w:tc>
          <w:tcPr>
            <w:tcW w:w="1215" w:type="dxa"/>
            <w:vAlign w:val="center"/>
          </w:tcPr>
          <w:p w14:paraId="4413FA98" w14:textId="77777777" w:rsidR="00331514" w:rsidRDefault="00331514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5B3AC134" w14:textId="77777777" w:rsidR="000D5A2D" w:rsidRDefault="000D5A2D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04ACFCF1" w14:textId="77777777" w:rsidR="000D5A2D" w:rsidRDefault="000D5A2D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66470292" w14:textId="1A1D23C4" w:rsidR="003F69CE" w:rsidRPr="003F69CE" w:rsidRDefault="003F69CE" w:rsidP="00200237"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lastRenderedPageBreak/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1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  <w:r>
              <w:t xml:space="preserve"> Urban and suburban areas</w:t>
            </w:r>
          </w:p>
        </w:tc>
      </w:tr>
      <w:tr w:rsidR="003F69CE" w:rsidRPr="00C33D7A" w14:paraId="4EDA8AC0" w14:textId="77777777" w:rsidTr="00200237">
        <w:trPr>
          <w:cantSplit/>
        </w:trPr>
        <w:tc>
          <w:tcPr>
            <w:tcW w:w="2065" w:type="dxa"/>
            <w:vMerge/>
            <w:shd w:val="clear" w:color="D9D9D9" w:fill="D9D9D9"/>
            <w:vAlign w:val="center"/>
          </w:tcPr>
          <w:p w14:paraId="698B394A" w14:textId="77777777" w:rsidR="003F69CE" w:rsidRPr="00C46DF5" w:rsidRDefault="003F69CE" w:rsidP="00200237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1D21CD83" w14:textId="77777777" w:rsidR="003F69CE" w:rsidRPr="00C33D7A" w:rsidRDefault="003F69CE" w:rsidP="00200237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24D301AC" w14:textId="19161F65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2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</w:p>
          <w:p w14:paraId="4DF3F3CF" w14:textId="77777777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>
              <w:t>Canada and Uganda</w:t>
            </w:r>
          </w:p>
          <w:p w14:paraId="34D5D735" w14:textId="77777777" w:rsidR="003F69CE" w:rsidRPr="00FA48F5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</w:tc>
        <w:tc>
          <w:tcPr>
            <w:tcW w:w="2430" w:type="dxa"/>
            <w:shd w:val="clear" w:color="D9D9D9" w:fill="D9D9D9"/>
            <w:vAlign w:val="center"/>
          </w:tcPr>
          <w:p w14:paraId="29E3A882" w14:textId="6CC4CBE2" w:rsidR="003F69CE" w:rsidRDefault="003F69CE" w:rsidP="00200237">
            <w:pPr>
              <w:rPr>
                <w:rFonts w:hAnsi="Symbol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2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  <w:r>
              <w:rPr>
                <w:rFonts w:hAnsi="Symbol"/>
              </w:rPr>
              <w:t xml:space="preserve"> </w:t>
            </w:r>
          </w:p>
          <w:p w14:paraId="1DC45460" w14:textId="5EA0638A" w:rsidR="003F69CE" w:rsidRDefault="003F69CE" w:rsidP="00200237">
            <w:r>
              <w:rPr>
                <w:rStyle w:val="Strong"/>
                <w:rFonts w:eastAsiaTheme="majorEastAsia"/>
              </w:rPr>
              <w:t>Canada</w:t>
            </w:r>
            <w:r>
              <w:t xml:space="preserve">: Predominantly </w:t>
            </w:r>
            <w:r w:rsidR="00E53D4D">
              <w:t>White</w:t>
            </w:r>
          </w:p>
          <w:p w14:paraId="0FE5B5DA" w14:textId="77777777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>
              <w:t xml:space="preserve"> </w:t>
            </w:r>
            <w:r>
              <w:rPr>
                <w:rStyle w:val="Strong"/>
                <w:rFonts w:eastAsiaTheme="majorEastAsia"/>
              </w:rPr>
              <w:t>Uganda</w:t>
            </w:r>
            <w:r>
              <w:t>: Predominantly African</w:t>
            </w:r>
          </w:p>
          <w:p w14:paraId="0AADE413" w14:textId="77777777" w:rsidR="003F69CE" w:rsidRPr="00FA48F5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</w:tc>
        <w:tc>
          <w:tcPr>
            <w:tcW w:w="1890" w:type="dxa"/>
            <w:shd w:val="clear" w:color="D9D9D9" w:fill="D9D9D9"/>
            <w:vAlign w:val="center"/>
          </w:tcPr>
          <w:p w14:paraId="55C313B3" w14:textId="1C867D9B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2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</w:p>
          <w:p w14:paraId="37D79CEF" w14:textId="4C8F742A" w:rsidR="003F69CE" w:rsidRDefault="003F69CE" w:rsidP="00200237">
            <w:r>
              <w:rPr>
                <w:rFonts w:hAnsi="Symbol"/>
              </w:rPr>
              <w:t></w:t>
            </w:r>
            <w:r>
              <w:t xml:space="preserve"> </w:t>
            </w:r>
            <w:r w:rsidRPr="003F69CE">
              <w:rPr>
                <w:rStyle w:val="Strong"/>
                <w:rFonts w:eastAsiaTheme="majorEastAsia"/>
              </w:rPr>
              <w:t>Canada</w:t>
            </w:r>
            <w:r>
              <w:t>: 54% F,</w:t>
            </w:r>
            <w:r w:rsidR="00610FD9">
              <w:t xml:space="preserve"> </w:t>
            </w:r>
            <w:r>
              <w:t>46%M</w:t>
            </w:r>
          </w:p>
          <w:p w14:paraId="65AC4DAB" w14:textId="0745D065" w:rsidR="003F69CE" w:rsidRDefault="003F69CE" w:rsidP="00200237">
            <w:r>
              <w:rPr>
                <w:rFonts w:hAnsi="Symbol"/>
              </w:rPr>
              <w:t></w:t>
            </w:r>
            <w:r>
              <w:t xml:space="preserve"> </w:t>
            </w:r>
            <w:r>
              <w:rPr>
                <w:rStyle w:val="Strong"/>
                <w:rFonts w:eastAsiaTheme="majorEastAsia"/>
              </w:rPr>
              <w:t>Uganda</w:t>
            </w:r>
            <w:r>
              <w:t>: 24% F, 76</w:t>
            </w:r>
            <w:r w:rsidR="00C14E7D">
              <w:t xml:space="preserve"> M</w:t>
            </w:r>
            <w:r>
              <w:t xml:space="preserve"> at Mbarara University;</w:t>
            </w:r>
          </w:p>
          <w:p w14:paraId="1E2C98F3" w14:textId="1328E54D" w:rsidR="003F69CE" w:rsidRDefault="003F69CE" w:rsidP="00200237">
            <w:r>
              <w:t>51% F,</w:t>
            </w:r>
            <w:r w:rsidR="00610FD9">
              <w:t xml:space="preserve"> </w:t>
            </w:r>
            <w:r>
              <w:t>49%</w:t>
            </w:r>
            <w:r w:rsidR="00610FD9">
              <w:t xml:space="preserve"> </w:t>
            </w:r>
            <w:r>
              <w:t>M at Makerere University;</w:t>
            </w:r>
          </w:p>
          <w:p w14:paraId="4C135BE2" w14:textId="6C78F979" w:rsidR="003F69CE" w:rsidRPr="003F69CE" w:rsidRDefault="003F69CE" w:rsidP="00200237">
            <w:r>
              <w:t>51% F,</w:t>
            </w:r>
            <w:r w:rsidR="00610FD9">
              <w:t xml:space="preserve"> </w:t>
            </w:r>
            <w:r>
              <w:t>49%M from Kampala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6D72DFE1" w14:textId="42B807CE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2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</w:p>
          <w:p w14:paraId="6B03A6C8" w14:textId="77777777" w:rsidR="003F69CE" w:rsidRPr="00407C46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>
              <w:t xml:space="preserve"> </w:t>
            </w:r>
            <w:r w:rsidRPr="00407C46">
              <w:rPr>
                <w:rFonts w:asciiTheme="majorBidi" w:hAnsiTheme="majorBidi" w:cstheme="majorBidi"/>
                <w:b/>
                <w:bCs/>
                <w:color w:val="1F1F1F"/>
              </w:rPr>
              <w:t xml:space="preserve">Canada: </w:t>
            </w:r>
            <w:r w:rsidRPr="00407C46">
              <w:rPr>
                <w:rFonts w:asciiTheme="majorBidi" w:hAnsiTheme="majorBidi" w:cstheme="majorBidi"/>
                <w:color w:val="1F1F1F"/>
              </w:rPr>
              <w:t>Higher income levels, students with substantial earnings</w:t>
            </w:r>
          </w:p>
          <w:p w14:paraId="06224404" w14:textId="77777777" w:rsidR="003F69CE" w:rsidRDefault="003F69CE" w:rsidP="00200237">
            <w:pPr>
              <w:rPr>
                <w:rFonts w:asciiTheme="majorBidi" w:hAnsiTheme="majorBidi" w:cstheme="majorBidi"/>
                <w:color w:val="1F1F1F"/>
              </w:rPr>
            </w:pPr>
            <w:r w:rsidRPr="00407C46">
              <w:rPr>
                <w:rFonts w:asciiTheme="majorBidi" w:hAnsiTheme="majorBidi" w:cstheme="majorBidi"/>
                <w:b/>
                <w:bCs/>
                <w:color w:val="1F1F1F"/>
              </w:rPr>
              <w:t xml:space="preserve">Uganda: </w:t>
            </w:r>
            <w:r w:rsidRPr="00407C46">
              <w:rPr>
                <w:rFonts w:asciiTheme="majorBidi" w:hAnsiTheme="majorBidi" w:cstheme="majorBidi"/>
                <w:color w:val="1F1F1F"/>
              </w:rPr>
              <w:t>Lower income levels, many students supported by government funding</w:t>
            </w:r>
          </w:p>
          <w:p w14:paraId="1DB8C2AC" w14:textId="77777777" w:rsidR="003F69CE" w:rsidRPr="00FA48F5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</w:tc>
        <w:tc>
          <w:tcPr>
            <w:tcW w:w="2126" w:type="dxa"/>
            <w:shd w:val="clear" w:color="D9D9D9" w:fill="D9D9D9"/>
            <w:vAlign w:val="center"/>
          </w:tcPr>
          <w:p w14:paraId="2134C066" w14:textId="20EC8686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2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</w:p>
          <w:p w14:paraId="7FC5C200" w14:textId="1C585A42" w:rsidR="003F69CE" w:rsidRPr="00407C46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407C46">
              <w:rPr>
                <w:rFonts w:asciiTheme="majorBidi" w:hAnsiTheme="majorBidi" w:cstheme="majorBidi"/>
                <w:b/>
                <w:bCs/>
                <w:color w:val="1F1F1F"/>
              </w:rPr>
              <w:t xml:space="preserve">Canada: </w:t>
            </w:r>
            <w:r w:rsidRPr="00ED2DDB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ED2DDB">
              <w:rPr>
                <w:rFonts w:hint="cs"/>
                <w:color w:val="000000" w:themeColor="text1"/>
                <w:sz w:val="22"/>
                <w:szCs w:val="22"/>
              </w:rPr>
              <w:t xml:space="preserve">age </w:t>
            </w:r>
            <w:r>
              <w:rPr>
                <w:color w:val="000000" w:themeColor="text1"/>
                <w:sz w:val="22"/>
                <w:szCs w:val="22"/>
              </w:rPr>
              <w:t xml:space="preserve">around </w:t>
            </w:r>
            <w:r w:rsidRPr="00407C46">
              <w:rPr>
                <w:rFonts w:asciiTheme="majorBidi" w:hAnsiTheme="majorBidi" w:cstheme="majorBidi"/>
                <w:b/>
                <w:bCs/>
                <w:color w:val="1F1F1F"/>
              </w:rPr>
              <w:t>20 years</w:t>
            </w:r>
          </w:p>
          <w:p w14:paraId="60B06CA3" w14:textId="1A954136" w:rsidR="003F69CE" w:rsidRDefault="003F69CE" w:rsidP="00200237">
            <w:pPr>
              <w:rPr>
                <w:rFonts w:asciiTheme="majorBidi" w:hAnsiTheme="majorBidi" w:cstheme="majorBidi"/>
                <w:color w:val="1F1F1F"/>
              </w:rPr>
            </w:pPr>
            <w:r w:rsidRPr="00407C46">
              <w:rPr>
                <w:rFonts w:asciiTheme="majorBidi" w:hAnsiTheme="majorBidi" w:cstheme="majorBidi"/>
                <w:b/>
                <w:bCs/>
                <w:color w:val="1F1F1F"/>
              </w:rPr>
              <w:t>Uganda:</w:t>
            </w:r>
            <w:r w:rsidRPr="00ED2DDB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 xml:space="preserve"> M</w:t>
            </w:r>
            <w:r w:rsidRPr="00ED2DDB">
              <w:rPr>
                <w:rFonts w:hint="cs"/>
                <w:color w:val="000000" w:themeColor="text1"/>
                <w:sz w:val="22"/>
                <w:szCs w:val="22"/>
              </w:rPr>
              <w:t>age</w:t>
            </w:r>
            <w:r w:rsidR="00E53D4D">
              <w:rPr>
                <w:rFonts w:asciiTheme="majorBidi" w:hAnsiTheme="majorBidi" w:cstheme="majorBidi"/>
                <w:color w:val="1F1F1F"/>
              </w:rPr>
              <w:t xml:space="preserve"> = </w:t>
            </w:r>
            <w:r w:rsidRPr="00407C46">
              <w:rPr>
                <w:rFonts w:asciiTheme="majorBidi" w:hAnsiTheme="majorBidi" w:cstheme="majorBidi"/>
                <w:color w:val="1F1F1F"/>
              </w:rPr>
              <w:t>21.7</w:t>
            </w:r>
            <w:r>
              <w:rPr>
                <w:rFonts w:asciiTheme="majorBidi" w:hAnsiTheme="majorBidi" w:cstheme="majorBidi"/>
                <w:color w:val="1F1F1F"/>
              </w:rPr>
              <w:t>-</w:t>
            </w:r>
            <w:r w:rsidRPr="00407C46">
              <w:rPr>
                <w:rFonts w:asciiTheme="majorBidi" w:hAnsiTheme="majorBidi" w:cstheme="majorBidi"/>
                <w:color w:val="1F1F1F"/>
              </w:rPr>
              <w:t>27.7 years</w:t>
            </w:r>
          </w:p>
          <w:p w14:paraId="54110498" w14:textId="77777777" w:rsidR="003F69CE" w:rsidRPr="00FA48F5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</w:tc>
        <w:tc>
          <w:tcPr>
            <w:tcW w:w="1215" w:type="dxa"/>
            <w:vAlign w:val="center"/>
          </w:tcPr>
          <w:p w14:paraId="681DB80E" w14:textId="3255F1D7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2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</w:p>
          <w:p w14:paraId="572AE5FA" w14:textId="77777777" w:rsidR="003F69CE" w:rsidRDefault="003F69CE" w:rsidP="00200237">
            <w:pPr>
              <w:rPr>
                <w:rFonts w:asciiTheme="majorBidi" w:hAnsiTheme="majorBidi" w:cstheme="majorBidi"/>
                <w:color w:val="1F1F1F"/>
              </w:rPr>
            </w:pPr>
            <w:r w:rsidRPr="00433058">
              <w:rPr>
                <w:rFonts w:asciiTheme="majorBidi" w:hAnsiTheme="majorBidi" w:cstheme="majorBidi"/>
                <w:color w:val="1F1F1F"/>
              </w:rPr>
              <w:t>Both urban and rural</w:t>
            </w:r>
          </w:p>
          <w:p w14:paraId="2BEA1955" w14:textId="77777777" w:rsidR="003F69CE" w:rsidRPr="00FA48F5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</w:tc>
      </w:tr>
      <w:tr w:rsidR="003F69CE" w:rsidRPr="00C33D7A" w14:paraId="641123D6" w14:textId="77777777" w:rsidTr="00200237">
        <w:trPr>
          <w:cantSplit/>
        </w:trPr>
        <w:tc>
          <w:tcPr>
            <w:tcW w:w="2065" w:type="dxa"/>
            <w:vMerge/>
            <w:shd w:val="clear" w:color="D9D9D9" w:fill="D9D9D9"/>
            <w:vAlign w:val="center"/>
          </w:tcPr>
          <w:p w14:paraId="7440663A" w14:textId="77777777" w:rsidR="003F69CE" w:rsidRPr="00C46DF5" w:rsidRDefault="003F69CE" w:rsidP="00200237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659EB6CE" w14:textId="77777777" w:rsidR="003F69CE" w:rsidRPr="00C33D7A" w:rsidRDefault="003F69CE" w:rsidP="00200237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2296513B" w14:textId="77777777" w:rsidR="000D5A2D" w:rsidRDefault="000D5A2D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44D838E7" w14:textId="633A6913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3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</w:p>
          <w:p w14:paraId="360BDAD9" w14:textId="77777777" w:rsidR="003F69CE" w:rsidRPr="00433058" w:rsidRDefault="003F69CE" w:rsidP="00200237">
            <w:pPr>
              <w:rPr>
                <w:rFonts w:asciiTheme="majorBidi" w:hAnsiTheme="majorBidi" w:cstheme="majorBidi"/>
                <w:color w:val="1F1F1F"/>
              </w:rPr>
            </w:pPr>
            <w:r w:rsidRPr="00433058">
              <w:rPr>
                <w:rFonts w:asciiTheme="majorBidi" w:hAnsiTheme="majorBidi" w:cstheme="majorBidi"/>
                <w:color w:val="1F1F1F"/>
              </w:rPr>
              <w:t>India</w:t>
            </w:r>
          </w:p>
          <w:p w14:paraId="14D7E0B8" w14:textId="77777777" w:rsidR="003F69CE" w:rsidRPr="00FA48F5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</w:tc>
        <w:tc>
          <w:tcPr>
            <w:tcW w:w="2430" w:type="dxa"/>
            <w:shd w:val="clear" w:color="D9D9D9" w:fill="D9D9D9"/>
            <w:vAlign w:val="center"/>
          </w:tcPr>
          <w:p w14:paraId="0EDD9813" w14:textId="06F86A67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3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</w:p>
          <w:p w14:paraId="38D4AB31" w14:textId="1D7F4659" w:rsidR="003F69CE" w:rsidRPr="003F69CE" w:rsidRDefault="003F69CE" w:rsidP="00200237">
            <w:pPr>
              <w:rPr>
                <w:rFonts w:asciiTheme="majorBidi" w:hAnsiTheme="majorBidi" w:cstheme="majorBidi"/>
                <w:color w:val="1F1F1F"/>
              </w:rPr>
            </w:pPr>
            <w:r w:rsidRPr="00433058">
              <w:rPr>
                <w:rFonts w:asciiTheme="majorBidi" w:hAnsiTheme="majorBidi" w:cstheme="majorBidi"/>
                <w:color w:val="1F1F1F"/>
              </w:rPr>
              <w:t>N/A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36D293C4" w14:textId="46BC3730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3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</w:p>
          <w:p w14:paraId="51B8410E" w14:textId="20D6A7DB" w:rsidR="003F69CE" w:rsidRPr="003F69CE" w:rsidRDefault="003F69CE" w:rsidP="00200237">
            <w:r>
              <w:t>43% F,57%</w:t>
            </w:r>
            <w:r w:rsidR="00610FD9">
              <w:t xml:space="preserve"> </w:t>
            </w:r>
            <w:r>
              <w:t>M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21917B69" w14:textId="0A6A7F01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3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</w:p>
          <w:p w14:paraId="24A49027" w14:textId="36BA8BE4" w:rsidR="003F69CE" w:rsidRPr="003F69CE" w:rsidRDefault="003F69CE" w:rsidP="00200237">
            <w:pPr>
              <w:rPr>
                <w:rFonts w:asciiTheme="majorBidi" w:hAnsiTheme="majorBidi" w:cstheme="majorBidi"/>
                <w:color w:val="1F1F1F"/>
              </w:rPr>
            </w:pPr>
            <w:r w:rsidRPr="00433058">
              <w:rPr>
                <w:rFonts w:asciiTheme="majorBidi" w:hAnsiTheme="majorBidi" w:cstheme="majorBidi"/>
                <w:color w:val="1F1F1F"/>
              </w:rPr>
              <w:t>N/A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6FD09218" w14:textId="7948390C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3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</w:p>
          <w:p w14:paraId="583AE861" w14:textId="183203C8" w:rsidR="003F69CE" w:rsidRPr="003F69CE" w:rsidRDefault="003F69CE" w:rsidP="00200237">
            <w:pPr>
              <w:rPr>
                <w:rFonts w:asciiTheme="majorBidi" w:hAnsiTheme="majorBidi" w:cstheme="majorBidi"/>
                <w:color w:val="1F1F1F"/>
              </w:rPr>
            </w:pPr>
            <w:r w:rsidRPr="00433058">
              <w:rPr>
                <w:rFonts w:asciiTheme="majorBidi" w:hAnsiTheme="majorBidi" w:cstheme="majorBidi"/>
                <w:color w:val="1F1F1F"/>
              </w:rPr>
              <w:t>19</w:t>
            </w:r>
            <w:r w:rsidR="00610FD9">
              <w:rPr>
                <w:rFonts w:asciiTheme="majorBidi" w:hAnsiTheme="majorBidi" w:cstheme="majorBidi"/>
                <w:color w:val="1F1F1F"/>
              </w:rPr>
              <w:t>-</w:t>
            </w:r>
            <w:r w:rsidRPr="00433058">
              <w:rPr>
                <w:rFonts w:asciiTheme="majorBidi" w:hAnsiTheme="majorBidi" w:cstheme="majorBidi"/>
                <w:color w:val="1F1F1F"/>
              </w:rPr>
              <w:t xml:space="preserve">66 years, </w:t>
            </w:r>
            <w:r w:rsidRPr="00ED2DDB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ED2DDB">
              <w:rPr>
                <w:rFonts w:hint="cs"/>
                <w:color w:val="000000" w:themeColor="text1"/>
                <w:sz w:val="22"/>
                <w:szCs w:val="22"/>
              </w:rPr>
              <w:t>age</w:t>
            </w:r>
            <w:r w:rsidRPr="00433058">
              <w:rPr>
                <w:rFonts w:asciiTheme="majorBidi" w:hAnsiTheme="majorBidi" w:cstheme="majorBidi"/>
                <w:color w:val="1F1F1F"/>
              </w:rPr>
              <w:t xml:space="preserve"> </w:t>
            </w:r>
            <w:r>
              <w:rPr>
                <w:rFonts w:asciiTheme="majorBidi" w:hAnsiTheme="majorBidi" w:cstheme="majorBidi"/>
                <w:color w:val="1F1F1F"/>
              </w:rPr>
              <w:t>=</w:t>
            </w:r>
            <w:r w:rsidR="00610FD9">
              <w:rPr>
                <w:rFonts w:asciiTheme="majorBidi" w:hAnsiTheme="majorBidi" w:cstheme="majorBidi"/>
                <w:color w:val="1F1F1F"/>
              </w:rPr>
              <w:t xml:space="preserve"> </w:t>
            </w:r>
            <w:r w:rsidRPr="00433058">
              <w:rPr>
                <w:rFonts w:asciiTheme="majorBidi" w:hAnsiTheme="majorBidi" w:cstheme="majorBidi"/>
                <w:color w:val="1F1F1F"/>
              </w:rPr>
              <w:t>28.4 years</w:t>
            </w:r>
          </w:p>
        </w:tc>
        <w:tc>
          <w:tcPr>
            <w:tcW w:w="1215" w:type="dxa"/>
            <w:vAlign w:val="center"/>
          </w:tcPr>
          <w:p w14:paraId="1ED6D8EA" w14:textId="2A0B7311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3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</w:p>
          <w:p w14:paraId="334C3AFC" w14:textId="77777777" w:rsidR="003F69CE" w:rsidRPr="00433058" w:rsidRDefault="003F69CE" w:rsidP="00200237">
            <w:pPr>
              <w:rPr>
                <w:rFonts w:asciiTheme="majorBidi" w:hAnsiTheme="majorBidi" w:cstheme="majorBidi"/>
                <w:color w:val="1F1F1F"/>
              </w:rPr>
            </w:pPr>
            <w:r w:rsidRPr="00433058">
              <w:rPr>
                <w:rFonts w:asciiTheme="majorBidi" w:hAnsiTheme="majorBidi" w:cstheme="majorBidi"/>
                <w:color w:val="1F1F1F"/>
              </w:rPr>
              <w:t>N/A</w:t>
            </w:r>
          </w:p>
          <w:p w14:paraId="66F1C4A0" w14:textId="77777777" w:rsidR="003F69CE" w:rsidRPr="00FA48F5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</w:tc>
      </w:tr>
      <w:tr w:rsidR="003F69CE" w:rsidRPr="00C33D7A" w14:paraId="2AB53A5D" w14:textId="77777777" w:rsidTr="00200237">
        <w:trPr>
          <w:cantSplit/>
        </w:trPr>
        <w:tc>
          <w:tcPr>
            <w:tcW w:w="2065" w:type="dxa"/>
            <w:vMerge/>
            <w:shd w:val="clear" w:color="D9D9D9" w:fill="D9D9D9"/>
            <w:vAlign w:val="center"/>
          </w:tcPr>
          <w:p w14:paraId="651A8B50" w14:textId="77777777" w:rsidR="003F69CE" w:rsidRPr="00C46DF5" w:rsidRDefault="003F69CE" w:rsidP="00200237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465F6483" w14:textId="77777777" w:rsidR="003F69CE" w:rsidRPr="00C33D7A" w:rsidRDefault="003F69CE" w:rsidP="00200237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09F01E04" w14:textId="1E6F08F0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4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  <w:r>
              <w:t xml:space="preserve"> Vanuatu</w:t>
            </w:r>
          </w:p>
          <w:p w14:paraId="549FD75F" w14:textId="77777777" w:rsidR="003F69CE" w:rsidRPr="00FA48F5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</w:tc>
        <w:tc>
          <w:tcPr>
            <w:tcW w:w="2430" w:type="dxa"/>
            <w:shd w:val="clear" w:color="D9D9D9" w:fill="D9D9D9"/>
            <w:vAlign w:val="center"/>
          </w:tcPr>
          <w:p w14:paraId="541EDBA6" w14:textId="44121682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4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</w:p>
          <w:p w14:paraId="3EDD5941" w14:textId="77777777" w:rsidR="003F69CE" w:rsidRPr="00433058" w:rsidRDefault="003F69CE" w:rsidP="00200237">
            <w:pPr>
              <w:rPr>
                <w:rFonts w:asciiTheme="majorBidi" w:hAnsiTheme="majorBidi" w:cstheme="majorBidi"/>
                <w:color w:val="1F1F1F"/>
              </w:rPr>
            </w:pPr>
            <w:r w:rsidRPr="00433058">
              <w:rPr>
                <w:rFonts w:asciiTheme="majorBidi" w:hAnsiTheme="majorBidi" w:cstheme="majorBidi"/>
                <w:color w:val="1F1F1F"/>
              </w:rPr>
              <w:t>N/A</w:t>
            </w:r>
          </w:p>
          <w:p w14:paraId="131632ED" w14:textId="77777777" w:rsidR="003F69CE" w:rsidRPr="00FA48F5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</w:tc>
        <w:tc>
          <w:tcPr>
            <w:tcW w:w="1890" w:type="dxa"/>
            <w:shd w:val="clear" w:color="D9D9D9" w:fill="D9D9D9"/>
            <w:vAlign w:val="center"/>
          </w:tcPr>
          <w:p w14:paraId="3C3AECEB" w14:textId="217A76D3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4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</w:p>
          <w:p w14:paraId="3B9FC950" w14:textId="2871F8C0" w:rsidR="003F69CE" w:rsidRPr="00433058" w:rsidRDefault="003F69CE" w:rsidP="00200237">
            <w:pPr>
              <w:rPr>
                <w:rFonts w:asciiTheme="majorBidi" w:hAnsiTheme="majorBidi" w:cstheme="majorBidi"/>
                <w:color w:val="1F1F1F"/>
              </w:rPr>
            </w:pPr>
            <w:r>
              <w:t>1</w:t>
            </w:r>
            <w:r w:rsidR="00610FD9">
              <w:t xml:space="preserve"> </w:t>
            </w:r>
            <w:r>
              <w:t>5F, 11</w:t>
            </w:r>
            <w:r w:rsidR="00610FD9">
              <w:t xml:space="preserve"> </w:t>
            </w:r>
            <w:r>
              <w:t>M</w:t>
            </w:r>
          </w:p>
          <w:p w14:paraId="55AC78A6" w14:textId="7728592C" w:rsidR="003F69CE" w:rsidRPr="00FA48F5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</w:tc>
        <w:tc>
          <w:tcPr>
            <w:tcW w:w="3319" w:type="dxa"/>
            <w:shd w:val="clear" w:color="D9D9D9" w:fill="D9D9D9"/>
            <w:vAlign w:val="center"/>
          </w:tcPr>
          <w:p w14:paraId="397EC735" w14:textId="77777777" w:rsidR="000D5A2D" w:rsidRDefault="000D5A2D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  <w:p w14:paraId="270C773B" w14:textId="61F1D38F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4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</w:p>
          <w:p w14:paraId="549D6E3E" w14:textId="51C7BD70" w:rsidR="003F69CE" w:rsidRPr="00FA48F5" w:rsidRDefault="00610FD9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>
              <w:t xml:space="preserve">Most </w:t>
            </w:r>
            <w:r w:rsidR="003F69CE">
              <w:t>engaged in subsistence farming, minimal formal education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64382E41" w14:textId="0E2A09E0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981635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4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</w:p>
          <w:p w14:paraId="5A534F06" w14:textId="76BB4AD9" w:rsidR="003F69CE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ED2DDB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ED2DDB">
              <w:rPr>
                <w:rFonts w:hint="cs"/>
                <w:color w:val="000000" w:themeColor="text1"/>
                <w:sz w:val="22"/>
                <w:szCs w:val="22"/>
              </w:rPr>
              <w:t>age</w:t>
            </w:r>
            <w:r w:rsidRPr="00433058">
              <w:rPr>
                <w:rFonts w:asciiTheme="majorBidi" w:hAnsiTheme="majorBidi" w:cstheme="majorBidi"/>
                <w:color w:val="1F1F1F"/>
              </w:rPr>
              <w:t xml:space="preserve"> </w:t>
            </w:r>
            <w:r>
              <w:rPr>
                <w:rFonts w:asciiTheme="majorBidi" w:hAnsiTheme="majorBidi" w:cstheme="majorBidi"/>
                <w:color w:val="1F1F1F"/>
              </w:rPr>
              <w:t>around 45</w:t>
            </w:r>
            <w:r w:rsidR="0095035E">
              <w:rPr>
                <w:rFonts w:asciiTheme="majorBidi" w:hAnsiTheme="majorBidi" w:cstheme="majorBidi"/>
                <w:color w:val="1F1F1F"/>
              </w:rPr>
              <w:t xml:space="preserve"> </w:t>
            </w:r>
            <w:r w:rsidRPr="00433058">
              <w:rPr>
                <w:rFonts w:asciiTheme="majorBidi" w:hAnsiTheme="majorBidi" w:cstheme="majorBidi"/>
                <w:color w:val="1F1F1F"/>
              </w:rPr>
              <w:t>years</w:t>
            </w:r>
          </w:p>
          <w:p w14:paraId="369B169E" w14:textId="77777777" w:rsidR="003F69CE" w:rsidRPr="00FA48F5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</w:p>
        </w:tc>
        <w:tc>
          <w:tcPr>
            <w:tcW w:w="1215" w:type="dxa"/>
            <w:vAlign w:val="center"/>
          </w:tcPr>
          <w:p w14:paraId="64FA26D6" w14:textId="0EE10049" w:rsidR="003F69CE" w:rsidRPr="00433058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Study</w:t>
            </w:r>
            <w:r w:rsidR="00610FD9">
              <w:rPr>
                <w:rFonts w:asciiTheme="majorBidi" w:hAnsiTheme="majorBidi" w:cstheme="majorBidi"/>
                <w:b/>
                <w:bCs/>
                <w:color w:val="1F1F1F"/>
              </w:rPr>
              <w:t xml:space="preserve"> </w:t>
            </w:r>
            <w:r>
              <w:rPr>
                <w:rFonts w:asciiTheme="majorBidi" w:hAnsiTheme="majorBidi" w:cstheme="majorBidi" w:hint="eastAsia"/>
                <w:b/>
                <w:bCs/>
                <w:color w:val="1F1F1F"/>
              </w:rPr>
              <w:t>4</w:t>
            </w:r>
            <w:r w:rsidRPr="00FA48F5">
              <w:rPr>
                <w:rFonts w:asciiTheme="majorBidi" w:hAnsiTheme="majorBidi" w:cstheme="majorBidi" w:hint="eastAsia"/>
                <w:b/>
                <w:bCs/>
                <w:color w:val="1F1F1F"/>
              </w:rPr>
              <w:t>:</w:t>
            </w:r>
          </w:p>
          <w:p w14:paraId="76BF79EC" w14:textId="6BB0CE7C" w:rsidR="003F69CE" w:rsidRPr="00FA48F5" w:rsidRDefault="003F69CE" w:rsidP="00200237">
            <w:pPr>
              <w:rPr>
                <w:rFonts w:asciiTheme="majorBidi" w:hAnsiTheme="majorBidi" w:cstheme="majorBidi"/>
                <w:b/>
                <w:bCs/>
                <w:color w:val="1F1F1F"/>
              </w:rPr>
            </w:pPr>
            <w:r>
              <w:t>Rural, isolated villages</w:t>
            </w:r>
          </w:p>
        </w:tc>
      </w:tr>
      <w:tr w:rsidR="003E5607" w:rsidRPr="00C33D7A" w14:paraId="0511427E" w14:textId="2F7F0E5E" w:rsidTr="00200237">
        <w:trPr>
          <w:cantSplit/>
        </w:trPr>
        <w:tc>
          <w:tcPr>
            <w:tcW w:w="2065" w:type="dxa"/>
            <w:shd w:val="clear" w:color="auto" w:fill="auto"/>
            <w:vAlign w:val="center"/>
            <w:hideMark/>
          </w:tcPr>
          <w:p w14:paraId="2A34D466" w14:textId="508FC3DF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 w:themeColor="text1"/>
                <w:sz w:val="22"/>
                <w:szCs w:val="22"/>
              </w:rPr>
              <w:t>Blake, P. R., &amp; McAuliffe, K.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14:paraId="47C51715" w14:textId="2E262D32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2011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5642CB70" w14:textId="100BDD27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  <w:hideMark/>
          </w:tcPr>
          <w:p w14:paraId="5B836F89" w14:textId="0A336CE2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 xml:space="preserve">Majority </w:t>
            </w:r>
            <w:r w:rsidR="00610FD9">
              <w:rPr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1890" w:type="dxa"/>
            <w:shd w:val="clear" w:color="auto" w:fill="auto"/>
            <w:vAlign w:val="center"/>
            <w:hideMark/>
          </w:tcPr>
          <w:p w14:paraId="5C5AD188" w14:textId="0FAB5E4E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95 F,</w:t>
            </w:r>
            <w:r w:rsidR="00610FD9">
              <w:rPr>
                <w:color w:val="000000"/>
                <w:sz w:val="22"/>
                <w:szCs w:val="22"/>
              </w:rPr>
              <w:t xml:space="preserve"> </w:t>
            </w:r>
            <w:r w:rsidRPr="00DB6D7C">
              <w:rPr>
                <w:rFonts w:hint="cs"/>
                <w:color w:val="000000"/>
                <w:sz w:val="22"/>
                <w:szCs w:val="22"/>
              </w:rPr>
              <w:t>83</w:t>
            </w:r>
            <w:r w:rsidR="00610FD9">
              <w:rPr>
                <w:color w:val="000000"/>
                <w:sz w:val="22"/>
                <w:szCs w:val="22"/>
              </w:rPr>
              <w:t xml:space="preserve"> </w:t>
            </w:r>
            <w:r w:rsidRPr="00DB6D7C">
              <w:rPr>
                <w:rFonts w:hint="cs"/>
                <w:color w:val="000000"/>
                <w:sz w:val="22"/>
                <w:szCs w:val="22"/>
              </w:rPr>
              <w:t>M</w:t>
            </w:r>
          </w:p>
        </w:tc>
        <w:tc>
          <w:tcPr>
            <w:tcW w:w="3319" w:type="dxa"/>
            <w:shd w:val="clear" w:color="auto" w:fill="auto"/>
            <w:vAlign w:val="center"/>
            <w:hideMark/>
          </w:tcPr>
          <w:p w14:paraId="2325246D" w14:textId="71E4CBED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  <w:r w:rsidR="00610FD9">
              <w:rPr>
                <w:sz w:val="22"/>
                <w:szCs w:val="22"/>
              </w:rPr>
              <w:t xml:space="preserve"> </w:t>
            </w:r>
            <w:r w:rsidRPr="00DB6D7C">
              <w:rPr>
                <w:rFonts w:hint="cs"/>
                <w:sz w:val="22"/>
                <w:szCs w:val="22"/>
              </w:rPr>
              <w:t>(participants were recruited in public parks around Boston and surrounding towns)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26B190EB" w14:textId="71703B48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sz w:val="22"/>
                <w:szCs w:val="22"/>
              </w:rPr>
              <w:t>4</w:t>
            </w:r>
            <w:r w:rsidR="00610FD9">
              <w:rPr>
                <w:sz w:val="22"/>
                <w:szCs w:val="22"/>
              </w:rPr>
              <w:t>-</w:t>
            </w:r>
            <w:r w:rsidRPr="00DB6D7C">
              <w:rPr>
                <w:rFonts w:hint="cs"/>
                <w:sz w:val="22"/>
                <w:szCs w:val="22"/>
              </w:rPr>
              <w:t>8 years</w:t>
            </w:r>
          </w:p>
        </w:tc>
        <w:tc>
          <w:tcPr>
            <w:tcW w:w="1215" w:type="dxa"/>
            <w:vAlign w:val="center"/>
          </w:tcPr>
          <w:p w14:paraId="05BAB2C0" w14:textId="4311094E" w:rsidR="003E5607" w:rsidRPr="00DB6D7C" w:rsidRDefault="003E5607" w:rsidP="00200237">
            <w:pPr>
              <w:spacing w:after="160" w:line="259" w:lineRule="auto"/>
              <w:rPr>
                <w:sz w:val="22"/>
                <w:szCs w:val="22"/>
              </w:rPr>
            </w:pPr>
            <w:r w:rsidRPr="00DB6D7C">
              <w:rPr>
                <w:rFonts w:hint="cs"/>
                <w:sz w:val="22"/>
                <w:szCs w:val="22"/>
              </w:rPr>
              <w:t xml:space="preserve">Urban </w:t>
            </w:r>
          </w:p>
        </w:tc>
      </w:tr>
      <w:tr w:rsidR="003E5607" w:rsidRPr="00C33D7A" w14:paraId="0053623D" w14:textId="4CAC3129" w:rsidTr="00200237">
        <w:trPr>
          <w:cantSplit/>
        </w:trPr>
        <w:tc>
          <w:tcPr>
            <w:tcW w:w="2065" w:type="dxa"/>
            <w:shd w:val="clear" w:color="D9D9D9" w:fill="D9D9D9"/>
            <w:vAlign w:val="center"/>
            <w:hideMark/>
          </w:tcPr>
          <w:p w14:paraId="1DC3271A" w14:textId="2AE00AF2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proofErr w:type="spellStart"/>
            <w:r w:rsidRPr="00C46DF5">
              <w:rPr>
                <w:color w:val="000000" w:themeColor="text1"/>
              </w:rPr>
              <w:t>Brethel</w:t>
            </w:r>
            <w:proofErr w:type="spellEnd"/>
            <w:r w:rsidRPr="00C46DF5">
              <w:rPr>
                <w:color w:val="000000" w:themeColor="text1"/>
              </w:rPr>
              <w:t>-Haurwitz, K. M., &amp; Marsh, A. A.</w:t>
            </w:r>
          </w:p>
        </w:tc>
        <w:tc>
          <w:tcPr>
            <w:tcW w:w="630" w:type="dxa"/>
            <w:shd w:val="clear" w:color="D9D9D9" w:fill="D9D9D9"/>
            <w:vAlign w:val="center"/>
            <w:hideMark/>
          </w:tcPr>
          <w:p w14:paraId="62BFDE85" w14:textId="16ECC664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201</w:t>
            </w: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710" w:type="dxa"/>
            <w:shd w:val="clear" w:color="D9D9D9" w:fill="D9D9D9"/>
            <w:vAlign w:val="center"/>
            <w:hideMark/>
          </w:tcPr>
          <w:p w14:paraId="71C4A3B3" w14:textId="7664052C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 w:rsidRPr="00782F9B">
              <w:rPr>
                <w:color w:val="000000"/>
                <w:sz w:val="22"/>
                <w:szCs w:val="22"/>
              </w:rPr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  <w:hideMark/>
          </w:tcPr>
          <w:p w14:paraId="1FC8EC7C" w14:textId="68ADFB1A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hite 91.94%,</w:t>
            </w:r>
            <w:r w:rsidR="000D5A2D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 xml:space="preserve">Hispanic 2.51%, Black 3.14%, Asian 1.47%, American Indian/Alaska Native 0.31%, </w:t>
            </w:r>
            <w:r w:rsidR="00610FD9">
              <w:rPr>
                <w:color w:val="000000"/>
                <w:sz w:val="22"/>
                <w:szCs w:val="22"/>
              </w:rPr>
              <w:t>m</w:t>
            </w:r>
            <w:r>
              <w:rPr>
                <w:color w:val="000000"/>
                <w:sz w:val="22"/>
                <w:szCs w:val="22"/>
              </w:rPr>
              <w:t>ultiracial 0.63%</w:t>
            </w:r>
          </w:p>
        </w:tc>
        <w:tc>
          <w:tcPr>
            <w:tcW w:w="1890" w:type="dxa"/>
            <w:shd w:val="clear" w:color="D9D9D9" w:fill="D9D9D9"/>
            <w:vAlign w:val="center"/>
            <w:hideMark/>
          </w:tcPr>
          <w:p w14:paraId="7A251E98" w14:textId="630E2503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35</w:t>
            </w:r>
            <w:r w:rsidR="00610FD9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F</w:t>
            </w:r>
            <w:r w:rsidR="000D5A2D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(56.02%),</w:t>
            </w:r>
            <w:r w:rsidR="00610FD9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420 M</w:t>
            </w:r>
            <w:r w:rsidR="00610FD9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(43.98%)</w:t>
            </w:r>
          </w:p>
        </w:tc>
        <w:tc>
          <w:tcPr>
            <w:tcW w:w="3319" w:type="dxa"/>
            <w:shd w:val="clear" w:color="D9D9D9" w:fill="D9D9D9"/>
            <w:vAlign w:val="center"/>
            <w:hideMark/>
          </w:tcPr>
          <w:p w14:paraId="7D13AD58" w14:textId="61C8EB4B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iverse</w:t>
            </w:r>
          </w:p>
        </w:tc>
        <w:tc>
          <w:tcPr>
            <w:tcW w:w="2126" w:type="dxa"/>
            <w:shd w:val="clear" w:color="D9D9D9" w:fill="D9D9D9"/>
            <w:vAlign w:val="center"/>
            <w:hideMark/>
          </w:tcPr>
          <w:p w14:paraId="22A3C899" w14:textId="55D97C69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-65+</w:t>
            </w:r>
            <w:r w:rsidR="00610FD9">
              <w:rPr>
                <w:color w:val="000000"/>
                <w:sz w:val="22"/>
                <w:szCs w:val="22"/>
              </w:rPr>
              <w:t xml:space="preserve"> years</w:t>
            </w:r>
          </w:p>
        </w:tc>
        <w:tc>
          <w:tcPr>
            <w:tcW w:w="1215" w:type="dxa"/>
            <w:vAlign w:val="center"/>
          </w:tcPr>
          <w:p w14:paraId="42CEC8BE" w14:textId="7F9EDA69" w:rsidR="003E5607" w:rsidRPr="00DB6D7C" w:rsidRDefault="003E5607" w:rsidP="00200237">
            <w:pPr>
              <w:spacing w:after="160" w:line="259" w:lineRule="auto"/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</w:tc>
      </w:tr>
      <w:tr w:rsidR="003E5607" w:rsidRPr="00C33D7A" w14:paraId="0F9A85D4" w14:textId="7955829D" w:rsidTr="00200237">
        <w:trPr>
          <w:cantSplit/>
        </w:trPr>
        <w:tc>
          <w:tcPr>
            <w:tcW w:w="2065" w:type="dxa"/>
            <w:shd w:val="clear" w:color="auto" w:fill="auto"/>
            <w:vAlign w:val="center"/>
            <w:hideMark/>
          </w:tcPr>
          <w:p w14:paraId="1DC4F7EB" w14:textId="0A04DF55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 w:rsidRPr="00C46DF5">
              <w:rPr>
                <w:color w:val="000000" w:themeColor="text1"/>
              </w:rPr>
              <w:t xml:space="preserve">Brickman, P., Coates, D., &amp; </w:t>
            </w:r>
            <w:proofErr w:type="spellStart"/>
            <w:r w:rsidRPr="00C46DF5">
              <w:rPr>
                <w:color w:val="000000" w:themeColor="text1"/>
              </w:rPr>
              <w:t>Janoff</w:t>
            </w:r>
            <w:proofErr w:type="spellEnd"/>
            <w:r w:rsidRPr="00C46DF5">
              <w:rPr>
                <w:color w:val="000000" w:themeColor="text1"/>
              </w:rPr>
              <w:t>-Bulman, R.</w:t>
            </w:r>
          </w:p>
        </w:tc>
        <w:tc>
          <w:tcPr>
            <w:tcW w:w="630" w:type="dxa"/>
            <w:shd w:val="clear" w:color="auto" w:fill="auto"/>
            <w:vAlign w:val="center"/>
            <w:hideMark/>
          </w:tcPr>
          <w:p w14:paraId="2867B364" w14:textId="0FA89380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 w:rsidRPr="00C46DF5">
              <w:rPr>
                <w:color w:val="000000" w:themeColor="text1"/>
              </w:rPr>
              <w:t>1978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47533BF6" w14:textId="429CA9FA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  <w:hideMark/>
          </w:tcPr>
          <w:p w14:paraId="3F180010" w14:textId="75870E5A" w:rsidR="003E5607" w:rsidRDefault="003E5607" w:rsidP="00200237">
            <w:r>
              <w:t xml:space="preserve">Lottery </w:t>
            </w:r>
            <w:r w:rsidR="008224BD">
              <w:t>w</w:t>
            </w:r>
            <w:r>
              <w:t>inners: White: 86%, Black: 14%</w:t>
            </w:r>
          </w:p>
          <w:p w14:paraId="5AACFEC8" w14:textId="77777777" w:rsidR="003E5607" w:rsidRDefault="003E5607" w:rsidP="00200237"/>
          <w:p w14:paraId="16C72CC6" w14:textId="593E80D7" w:rsidR="003E5607" w:rsidRDefault="003E5607" w:rsidP="00200237">
            <w:r>
              <w:t xml:space="preserve">Accident </w:t>
            </w:r>
            <w:r w:rsidR="008224BD">
              <w:t>v</w:t>
            </w:r>
            <w:r>
              <w:t xml:space="preserve">ictims: White: 72%, Black: </w:t>
            </w:r>
            <w:r>
              <w:lastRenderedPageBreak/>
              <w:t>24%, Latin American: 4%</w:t>
            </w:r>
          </w:p>
          <w:p w14:paraId="602FB5EF" w14:textId="77777777" w:rsidR="003E5607" w:rsidRDefault="003E5607" w:rsidP="00200237"/>
          <w:p w14:paraId="5F302801" w14:textId="0F31A122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>
              <w:t>Controls: White: 73%, Black: 27%</w:t>
            </w:r>
          </w:p>
        </w:tc>
        <w:tc>
          <w:tcPr>
            <w:tcW w:w="1890" w:type="dxa"/>
            <w:shd w:val="clear" w:color="auto" w:fill="auto"/>
            <w:vAlign w:val="center"/>
            <w:hideMark/>
          </w:tcPr>
          <w:p w14:paraId="386FAB80" w14:textId="4DE1928B" w:rsidR="003E5607" w:rsidRDefault="003E5607" w:rsidP="00200237">
            <w:pPr>
              <w:spacing w:before="100" w:beforeAutospacing="1" w:after="100" w:afterAutospacing="1"/>
            </w:pPr>
            <w:r>
              <w:lastRenderedPageBreak/>
              <w:t xml:space="preserve">Lottery </w:t>
            </w:r>
            <w:r w:rsidR="008224BD">
              <w:t>w</w:t>
            </w:r>
            <w:r>
              <w:t>inners:</w:t>
            </w:r>
            <w:r w:rsidR="008224BD">
              <w:t xml:space="preserve"> </w:t>
            </w:r>
            <w:r>
              <w:t xml:space="preserve">37% F, 63% M </w:t>
            </w:r>
          </w:p>
          <w:p w14:paraId="2F131E46" w14:textId="61BFC18D" w:rsidR="003E5607" w:rsidRDefault="003E5607" w:rsidP="00200237">
            <w:pPr>
              <w:spacing w:before="100" w:beforeAutospacing="1" w:after="100" w:afterAutospacing="1"/>
            </w:pPr>
            <w:r>
              <w:t xml:space="preserve">Accident </w:t>
            </w:r>
            <w:r w:rsidR="008224BD">
              <w:t>v</w:t>
            </w:r>
            <w:r>
              <w:t>ictims: 21% F, 79% M</w:t>
            </w:r>
          </w:p>
          <w:p w14:paraId="557B8DD2" w14:textId="14168748" w:rsidR="003E5607" w:rsidRPr="00DB6D7C" w:rsidRDefault="003E5607" w:rsidP="00200237">
            <w:pPr>
              <w:spacing w:before="100" w:beforeAutospacing="1" w:after="100" w:afterAutospacing="1"/>
              <w:rPr>
                <w:color w:val="000000"/>
                <w:sz w:val="22"/>
                <w:szCs w:val="22"/>
              </w:rPr>
            </w:pPr>
            <w:r>
              <w:lastRenderedPageBreak/>
              <w:t>Controls: 45%</w:t>
            </w:r>
            <w:r w:rsidR="008224BD">
              <w:t xml:space="preserve"> </w:t>
            </w:r>
            <w:r>
              <w:rPr>
                <w:rFonts w:hAnsi="Symbol"/>
              </w:rPr>
              <w:t>F</w:t>
            </w:r>
            <w:r>
              <w:t>,</w:t>
            </w:r>
            <w:r w:rsidR="008224BD">
              <w:t xml:space="preserve"> </w:t>
            </w:r>
            <w:r>
              <w:t>55%</w:t>
            </w:r>
            <w:r w:rsidR="00633B31">
              <w:t xml:space="preserve"> </w:t>
            </w:r>
            <w:r>
              <w:rPr>
                <w:rFonts w:hAnsi="Symbol"/>
              </w:rPr>
              <w:t>M</w:t>
            </w:r>
            <w:r>
              <w:t xml:space="preserve"> </w:t>
            </w:r>
          </w:p>
        </w:tc>
        <w:tc>
          <w:tcPr>
            <w:tcW w:w="3319" w:type="dxa"/>
            <w:shd w:val="clear" w:color="auto" w:fill="auto"/>
            <w:vAlign w:val="center"/>
            <w:hideMark/>
          </w:tcPr>
          <w:p w14:paraId="3B5BA06A" w14:textId="0A14EC01" w:rsidR="003E5607" w:rsidRPr="00510A45" w:rsidRDefault="003E5607" w:rsidP="00200237">
            <w:pPr>
              <w:rPr>
                <w:color w:val="000000"/>
                <w:sz w:val="22"/>
                <w:szCs w:val="22"/>
              </w:rPr>
            </w:pPr>
            <w:r w:rsidRPr="000D5A2D">
              <w:rPr>
                <w:b/>
                <w:bCs/>
                <w:color w:val="000000"/>
                <w:sz w:val="22"/>
                <w:szCs w:val="22"/>
              </w:rPr>
              <w:lastRenderedPageBreak/>
              <w:t>Diploma:</w:t>
            </w:r>
            <w:r w:rsidR="000D5A2D">
              <w:rPr>
                <w:color w:val="000000"/>
                <w:sz w:val="22"/>
                <w:szCs w:val="22"/>
              </w:rPr>
              <w:t xml:space="preserve"> </w:t>
            </w:r>
            <w:r w:rsidRPr="00510A45">
              <w:rPr>
                <w:color w:val="000000"/>
                <w:sz w:val="22"/>
                <w:szCs w:val="22"/>
              </w:rPr>
              <w:t>45% of the participants had high school diploma</w:t>
            </w:r>
            <w:r w:rsidR="008224BD">
              <w:rPr>
                <w:color w:val="000000"/>
                <w:sz w:val="22"/>
                <w:szCs w:val="22"/>
              </w:rPr>
              <w:t>;</w:t>
            </w:r>
            <w:r w:rsidRPr="00510A45">
              <w:rPr>
                <w:color w:val="000000"/>
                <w:sz w:val="22"/>
                <w:szCs w:val="22"/>
              </w:rPr>
              <w:t xml:space="preserve"> 32% of winners, 18% of controls, and 27% of victims did not finish high school; 23% of winners and controls and 21% of paraplegics had some college training</w:t>
            </w:r>
            <w:r w:rsidR="008224BD">
              <w:rPr>
                <w:color w:val="000000"/>
                <w:sz w:val="22"/>
                <w:szCs w:val="22"/>
              </w:rPr>
              <w:t>;</w:t>
            </w:r>
            <w:r w:rsidRPr="00510A45">
              <w:rPr>
                <w:color w:val="000000"/>
                <w:sz w:val="22"/>
                <w:szCs w:val="22"/>
              </w:rPr>
              <w:t xml:space="preserve"> 14% of </w:t>
            </w:r>
            <w:r w:rsidRPr="00510A45">
              <w:rPr>
                <w:color w:val="000000"/>
                <w:sz w:val="22"/>
                <w:szCs w:val="22"/>
              </w:rPr>
              <w:lastRenderedPageBreak/>
              <w:t>controls and 7% of victims had advanced graduate or professional education</w:t>
            </w:r>
          </w:p>
          <w:p w14:paraId="4525D7C7" w14:textId="77777777" w:rsidR="003E5607" w:rsidRPr="00510A45" w:rsidRDefault="003E5607" w:rsidP="00200237">
            <w:pPr>
              <w:rPr>
                <w:color w:val="000000"/>
                <w:sz w:val="22"/>
                <w:szCs w:val="22"/>
              </w:rPr>
            </w:pPr>
          </w:p>
          <w:p w14:paraId="7FFC9ADC" w14:textId="2BCCE1CE" w:rsidR="003E5607" w:rsidRPr="000D5A2D" w:rsidRDefault="003E5607" w:rsidP="00200237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10A45">
              <w:rPr>
                <w:b/>
                <w:bCs/>
                <w:color w:val="000000"/>
                <w:sz w:val="22"/>
                <w:szCs w:val="22"/>
              </w:rPr>
              <w:t>Occupation:</w:t>
            </w:r>
            <w:r w:rsidR="000D5A2D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510A45">
              <w:rPr>
                <w:color w:val="000000"/>
                <w:sz w:val="22"/>
                <w:szCs w:val="22"/>
              </w:rPr>
              <w:t>Most of the winners (63%) and controls (59%) held blue-collar jobs, and 23% of each of these groups consisted of students, housewives, and others who were technically unemployed</w:t>
            </w:r>
            <w:r w:rsidR="008224BD">
              <w:rPr>
                <w:color w:val="000000"/>
                <w:sz w:val="22"/>
                <w:szCs w:val="22"/>
              </w:rPr>
              <w:t>;</w:t>
            </w:r>
            <w:r w:rsidRPr="00510A45">
              <w:rPr>
                <w:color w:val="000000"/>
                <w:sz w:val="22"/>
                <w:szCs w:val="22"/>
              </w:rPr>
              <w:t xml:space="preserve"> 14% of winners and 18% of controls, were in white-collar positions</w:t>
            </w:r>
            <w:r w:rsidR="008224BD">
              <w:rPr>
                <w:color w:val="000000"/>
                <w:sz w:val="22"/>
                <w:szCs w:val="22"/>
              </w:rPr>
              <w:t xml:space="preserve">; </w:t>
            </w:r>
            <w:r w:rsidRPr="00510A45">
              <w:rPr>
                <w:color w:val="000000"/>
                <w:sz w:val="22"/>
                <w:szCs w:val="22"/>
              </w:rPr>
              <w:t xml:space="preserve">info </w:t>
            </w:r>
            <w:r w:rsidR="008224BD">
              <w:rPr>
                <w:color w:val="000000"/>
                <w:sz w:val="22"/>
                <w:szCs w:val="22"/>
              </w:rPr>
              <w:t xml:space="preserve">N/A </w:t>
            </w:r>
            <w:r w:rsidRPr="00510A45">
              <w:rPr>
                <w:color w:val="000000"/>
                <w:sz w:val="22"/>
                <w:szCs w:val="22"/>
              </w:rPr>
              <w:t>for handicapped sample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72A93DCF" w14:textId="7A27787A" w:rsidR="003E5607" w:rsidRDefault="003E5607" w:rsidP="00200237">
            <w:r>
              <w:lastRenderedPageBreak/>
              <w:t xml:space="preserve">Lottery </w:t>
            </w:r>
            <w:r w:rsidR="008224BD">
              <w:t>w</w:t>
            </w:r>
            <w:r>
              <w:t xml:space="preserve">inners: </w:t>
            </w:r>
            <w:r w:rsidRPr="00ED2DDB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ED2DDB">
              <w:rPr>
                <w:rFonts w:hint="cs"/>
                <w:color w:val="000000" w:themeColor="text1"/>
                <w:sz w:val="22"/>
                <w:szCs w:val="22"/>
              </w:rPr>
              <w:t>age</w:t>
            </w:r>
            <w:r w:rsidRPr="00433058">
              <w:rPr>
                <w:rFonts w:asciiTheme="majorBidi" w:hAnsiTheme="majorBidi" w:cstheme="majorBidi"/>
                <w:color w:val="1F1F1F"/>
              </w:rPr>
              <w:t xml:space="preserve"> </w:t>
            </w:r>
            <w:r>
              <w:rPr>
                <w:rFonts w:asciiTheme="majorBidi" w:hAnsiTheme="majorBidi" w:cstheme="majorBidi"/>
                <w:color w:val="1F1F1F"/>
              </w:rPr>
              <w:t>=</w:t>
            </w:r>
            <w:r w:rsidR="008224BD">
              <w:rPr>
                <w:rFonts w:asciiTheme="majorBidi" w:hAnsiTheme="majorBidi" w:cstheme="majorBidi"/>
                <w:color w:val="1F1F1F"/>
              </w:rPr>
              <w:t xml:space="preserve"> </w:t>
            </w:r>
            <w:r>
              <w:t>44 years</w:t>
            </w:r>
          </w:p>
          <w:p w14:paraId="61B52855" w14:textId="2D2B18CB" w:rsidR="003E5607" w:rsidRDefault="003E5607" w:rsidP="00200237">
            <w:r>
              <w:t xml:space="preserve">Accident </w:t>
            </w:r>
            <w:r w:rsidR="008224BD">
              <w:t>v</w:t>
            </w:r>
            <w:r>
              <w:t xml:space="preserve">ictims: </w:t>
            </w:r>
            <w:r w:rsidRPr="00ED2DDB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ED2DDB">
              <w:rPr>
                <w:rFonts w:hint="cs"/>
                <w:color w:val="000000" w:themeColor="text1"/>
                <w:sz w:val="22"/>
                <w:szCs w:val="22"/>
              </w:rPr>
              <w:t>age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color w:val="1F1F1F"/>
              </w:rPr>
              <w:t>=</w:t>
            </w:r>
            <w:r w:rsidR="008224BD">
              <w:rPr>
                <w:rFonts w:asciiTheme="majorBidi" w:hAnsiTheme="majorBidi" w:cstheme="majorBidi"/>
                <w:color w:val="1F1F1F"/>
              </w:rPr>
              <w:t xml:space="preserve"> </w:t>
            </w:r>
            <w:r>
              <w:t>23 years</w:t>
            </w:r>
          </w:p>
          <w:p w14:paraId="2E3703D3" w14:textId="517FDDE3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>
              <w:t xml:space="preserve">Controls: </w:t>
            </w:r>
            <w:r w:rsidRPr="00ED2DDB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ED2DDB">
              <w:rPr>
                <w:rFonts w:hint="cs"/>
                <w:color w:val="000000" w:themeColor="text1"/>
                <w:sz w:val="22"/>
                <w:szCs w:val="22"/>
              </w:rPr>
              <w:t>age</w:t>
            </w:r>
            <w:r w:rsidRPr="00433058">
              <w:rPr>
                <w:rFonts w:asciiTheme="majorBidi" w:hAnsiTheme="majorBidi" w:cstheme="majorBidi"/>
                <w:color w:val="1F1F1F"/>
              </w:rPr>
              <w:t xml:space="preserve"> </w:t>
            </w:r>
            <w:r>
              <w:rPr>
                <w:rFonts w:asciiTheme="majorBidi" w:hAnsiTheme="majorBidi" w:cstheme="majorBidi"/>
                <w:color w:val="1F1F1F"/>
              </w:rPr>
              <w:t>=</w:t>
            </w:r>
            <w:r w:rsidR="008224BD">
              <w:rPr>
                <w:rFonts w:asciiTheme="majorBidi" w:hAnsiTheme="majorBidi" w:cstheme="majorBidi"/>
                <w:color w:val="1F1F1F"/>
              </w:rPr>
              <w:t xml:space="preserve"> </w:t>
            </w:r>
            <w:r>
              <w:t>46 years</w:t>
            </w:r>
          </w:p>
        </w:tc>
        <w:tc>
          <w:tcPr>
            <w:tcW w:w="1215" w:type="dxa"/>
            <w:vAlign w:val="center"/>
          </w:tcPr>
          <w:p w14:paraId="73F4E436" w14:textId="0C2DEFA0" w:rsidR="003E5607" w:rsidRDefault="003E5607" w:rsidP="00200237">
            <w:pPr>
              <w:spacing w:after="160" w:line="259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Various regions but N/A</w:t>
            </w:r>
          </w:p>
        </w:tc>
      </w:tr>
      <w:tr w:rsidR="0095035E" w:rsidRPr="00C33D7A" w14:paraId="220FCC0B" w14:textId="3E751506" w:rsidTr="00200237">
        <w:trPr>
          <w:cantSplit/>
        </w:trPr>
        <w:tc>
          <w:tcPr>
            <w:tcW w:w="2065" w:type="dxa"/>
            <w:vMerge w:val="restart"/>
            <w:shd w:val="clear" w:color="D9D9D9" w:fill="D9D9D9"/>
            <w:vAlign w:val="center"/>
            <w:hideMark/>
          </w:tcPr>
          <w:p w14:paraId="34085098" w14:textId="081E3E80" w:rsidR="0095035E" w:rsidRPr="00DB6D7C" w:rsidRDefault="0095035E" w:rsidP="00200237">
            <w:pPr>
              <w:rPr>
                <w:color w:val="000000"/>
                <w:sz w:val="22"/>
                <w:szCs w:val="22"/>
              </w:rPr>
            </w:pPr>
            <w:r w:rsidRPr="00C46DF5">
              <w:rPr>
                <w:color w:val="000000" w:themeColor="text1"/>
              </w:rPr>
              <w:t>Chen, X., Harris, P. L., &amp; Yang, F</w:t>
            </w:r>
          </w:p>
        </w:tc>
        <w:tc>
          <w:tcPr>
            <w:tcW w:w="630" w:type="dxa"/>
            <w:vMerge w:val="restart"/>
            <w:shd w:val="clear" w:color="D9D9D9" w:fill="D9D9D9"/>
            <w:vAlign w:val="center"/>
            <w:hideMark/>
          </w:tcPr>
          <w:p w14:paraId="3E089C14" w14:textId="73287F2D" w:rsidR="0095035E" w:rsidRPr="00DB6D7C" w:rsidRDefault="0095035E" w:rsidP="00200237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20</w:t>
            </w:r>
            <w:r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1710" w:type="dxa"/>
            <w:shd w:val="clear" w:color="D9D9D9" w:fill="D9D9D9"/>
            <w:vAlign w:val="center"/>
            <w:hideMark/>
          </w:tcPr>
          <w:p w14:paraId="5E91B031" w14:textId="2FDFFA19" w:rsidR="0095035E" w:rsidRPr="00DB6D7C" w:rsidRDefault="0095035E" w:rsidP="00200237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hina</w:t>
            </w:r>
          </w:p>
        </w:tc>
        <w:tc>
          <w:tcPr>
            <w:tcW w:w="2430" w:type="dxa"/>
            <w:shd w:val="clear" w:color="D9D9D9" w:fill="D9D9D9"/>
            <w:vAlign w:val="center"/>
            <w:hideMark/>
          </w:tcPr>
          <w:p w14:paraId="2D475804" w14:textId="23A862CC" w:rsidR="0095035E" w:rsidRPr="006A5BE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>Study 1:</w:t>
            </w:r>
          </w:p>
          <w:p w14:paraId="16213580" w14:textId="4D00A85A" w:rsidR="0095035E" w:rsidRPr="00DB6D7C" w:rsidRDefault="0095035E" w:rsidP="00200237">
            <w:pPr>
              <w:rPr>
                <w:color w:val="000000"/>
                <w:sz w:val="22"/>
                <w:szCs w:val="22"/>
              </w:rPr>
            </w:pPr>
            <w:r>
              <w:t>Chinese (all participants were from Guangzhou, China)</w:t>
            </w:r>
          </w:p>
        </w:tc>
        <w:tc>
          <w:tcPr>
            <w:tcW w:w="1890" w:type="dxa"/>
            <w:shd w:val="clear" w:color="D9D9D9" w:fill="D9D9D9"/>
            <w:vAlign w:val="center"/>
            <w:hideMark/>
          </w:tcPr>
          <w:p w14:paraId="4F8C19C9" w14:textId="77777777" w:rsidR="0095035E" w:rsidRPr="00EC1A4E" w:rsidRDefault="0095035E" w:rsidP="00200237">
            <w:pPr>
              <w:rPr>
                <w:b/>
                <w:bCs/>
              </w:rPr>
            </w:pPr>
            <w:r w:rsidRPr="00EC1A4E">
              <w:rPr>
                <w:b/>
                <w:bCs/>
              </w:rPr>
              <w:t>Study 1:</w:t>
            </w:r>
          </w:p>
          <w:p w14:paraId="130E1FFB" w14:textId="30614509" w:rsidR="0095035E" w:rsidRPr="0095035E" w:rsidRDefault="0095035E" w:rsidP="00200237">
            <w:r>
              <w:t>32</w:t>
            </w:r>
            <w:r w:rsidR="008224BD">
              <w:t xml:space="preserve"> </w:t>
            </w:r>
            <w:r>
              <w:t>F,</w:t>
            </w:r>
            <w:r w:rsidR="000D5A2D">
              <w:t xml:space="preserve"> </w:t>
            </w:r>
            <w:r>
              <w:t>32</w:t>
            </w:r>
            <w:r w:rsidR="008224BD">
              <w:t xml:space="preserve"> </w:t>
            </w:r>
            <w:r>
              <w:t>M</w:t>
            </w:r>
          </w:p>
        </w:tc>
        <w:tc>
          <w:tcPr>
            <w:tcW w:w="3319" w:type="dxa"/>
            <w:shd w:val="clear" w:color="D9D9D9" w:fill="D9D9D9"/>
            <w:vAlign w:val="center"/>
            <w:hideMark/>
          </w:tcPr>
          <w:p w14:paraId="3D95A2DC" w14:textId="401202D3" w:rsidR="0095035E" w:rsidRPr="00EC1A4E" w:rsidRDefault="0095035E" w:rsidP="00200237">
            <w:pPr>
              <w:rPr>
                <w:b/>
                <w:bCs/>
              </w:rPr>
            </w:pPr>
            <w:r w:rsidRPr="00EC1A4E">
              <w:rPr>
                <w:b/>
                <w:bCs/>
              </w:rPr>
              <w:t>Study 1:</w:t>
            </w:r>
          </w:p>
          <w:p w14:paraId="1FEDA7AB" w14:textId="378B5FE7" w:rsidR="0095035E" w:rsidRPr="00DB6D7C" w:rsidRDefault="0095035E" w:rsidP="00200237">
            <w:pPr>
              <w:rPr>
                <w:color w:val="000000"/>
                <w:sz w:val="22"/>
                <w:szCs w:val="22"/>
              </w:rPr>
            </w:pPr>
            <w:r>
              <w:t xml:space="preserve">Mainly from </w:t>
            </w:r>
            <w:r w:rsidR="008224BD">
              <w:t xml:space="preserve">families from </w:t>
            </w:r>
            <w:r>
              <w:t>lower to middle</w:t>
            </w:r>
            <w:r w:rsidR="008224BD">
              <w:t xml:space="preserve"> </w:t>
            </w:r>
            <w:r>
              <w:t xml:space="preserve">class </w:t>
            </w:r>
          </w:p>
        </w:tc>
        <w:tc>
          <w:tcPr>
            <w:tcW w:w="2126" w:type="dxa"/>
            <w:shd w:val="clear" w:color="D9D9D9" w:fill="D9D9D9"/>
            <w:vAlign w:val="center"/>
            <w:hideMark/>
          </w:tcPr>
          <w:p w14:paraId="119987FD" w14:textId="77777777" w:rsidR="0095035E" w:rsidRPr="006A5BE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>Study 1:</w:t>
            </w:r>
          </w:p>
          <w:p w14:paraId="5A718282" w14:textId="78EAF3B6" w:rsidR="008224BD" w:rsidRDefault="0095035E" w:rsidP="002002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  <w:r w:rsidRPr="00EC1A4E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>8</w:t>
            </w:r>
            <w:r w:rsidRPr="00EC1A4E">
              <w:rPr>
                <w:sz w:val="22"/>
                <w:szCs w:val="22"/>
              </w:rPr>
              <w:t xml:space="preserve"> years (</w:t>
            </w:r>
            <w:r w:rsidRPr="00EC1A4E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EC1A4E">
              <w:rPr>
                <w:rFonts w:hint="cs"/>
                <w:color w:val="000000" w:themeColor="text1"/>
                <w:sz w:val="22"/>
                <w:szCs w:val="22"/>
              </w:rPr>
              <w:t>age</w:t>
            </w:r>
            <w:r w:rsidRPr="00EC1A4E">
              <w:rPr>
                <w:rFonts w:asciiTheme="majorBidi" w:hAnsiTheme="majorBidi" w:cstheme="majorBidi"/>
                <w:color w:val="1F1F1F"/>
                <w:sz w:val="22"/>
                <w:szCs w:val="22"/>
              </w:rPr>
              <w:t xml:space="preserve"> =</w:t>
            </w:r>
            <w:r w:rsidR="008224BD">
              <w:rPr>
                <w:rFonts w:asciiTheme="majorBidi" w:hAnsiTheme="majorBidi" w:cstheme="majorBidi"/>
                <w:color w:val="1F1F1F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7</w:t>
            </w:r>
            <w:r w:rsidRPr="00EC1A4E">
              <w:rPr>
                <w:sz w:val="22"/>
                <w:szCs w:val="22"/>
              </w:rPr>
              <w:t xml:space="preserve"> years </w:t>
            </w:r>
            <w:r>
              <w:rPr>
                <w:sz w:val="22"/>
                <w:szCs w:val="22"/>
              </w:rPr>
              <w:t>9</w:t>
            </w:r>
            <w:r w:rsidRPr="00EC1A4E">
              <w:rPr>
                <w:sz w:val="22"/>
                <w:szCs w:val="22"/>
              </w:rPr>
              <w:t xml:space="preserve"> months</w:t>
            </w:r>
            <w:r>
              <w:rPr>
                <w:sz w:val="22"/>
                <w:szCs w:val="22"/>
              </w:rPr>
              <w:t>;</w:t>
            </w:r>
          </w:p>
          <w:p w14:paraId="1E894FF4" w14:textId="6894824E" w:rsidR="0095035E" w:rsidRDefault="0095035E" w:rsidP="002002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  <w:r w:rsidRPr="00EC1A4E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>11</w:t>
            </w:r>
            <w:r w:rsidRPr="00EC1A4E">
              <w:rPr>
                <w:sz w:val="22"/>
                <w:szCs w:val="22"/>
              </w:rPr>
              <w:t xml:space="preserve"> years (</w:t>
            </w:r>
            <w:r w:rsidRPr="00EC1A4E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EC1A4E">
              <w:rPr>
                <w:rFonts w:hint="cs"/>
                <w:color w:val="000000" w:themeColor="text1"/>
                <w:sz w:val="22"/>
                <w:szCs w:val="22"/>
              </w:rPr>
              <w:t>age</w:t>
            </w:r>
            <w:r w:rsidRPr="00EC1A4E">
              <w:rPr>
                <w:rFonts w:asciiTheme="majorBidi" w:hAnsiTheme="majorBidi" w:cstheme="majorBidi"/>
                <w:color w:val="1F1F1F"/>
                <w:sz w:val="22"/>
                <w:szCs w:val="22"/>
              </w:rPr>
              <w:t xml:space="preserve"> =</w:t>
            </w:r>
            <w:r w:rsidR="008224BD">
              <w:rPr>
                <w:rFonts w:asciiTheme="majorBidi" w:hAnsiTheme="majorBidi" w:cstheme="majorBidi"/>
                <w:color w:val="1F1F1F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0</w:t>
            </w:r>
            <w:r w:rsidRPr="00EC1A4E">
              <w:rPr>
                <w:sz w:val="22"/>
                <w:szCs w:val="22"/>
              </w:rPr>
              <w:t xml:space="preserve"> years </w:t>
            </w:r>
            <w:r>
              <w:rPr>
                <w:sz w:val="22"/>
                <w:szCs w:val="22"/>
              </w:rPr>
              <w:t xml:space="preserve">10 </w:t>
            </w:r>
            <w:r w:rsidRPr="00EC1A4E">
              <w:rPr>
                <w:sz w:val="22"/>
                <w:szCs w:val="22"/>
              </w:rPr>
              <w:t>months</w:t>
            </w:r>
            <w:r w:rsidR="008224BD">
              <w:rPr>
                <w:sz w:val="22"/>
                <w:szCs w:val="22"/>
              </w:rPr>
              <w:t>)</w:t>
            </w:r>
          </w:p>
          <w:p w14:paraId="19478802" w14:textId="77777777" w:rsidR="0095035E" w:rsidRDefault="0095035E" w:rsidP="00200237">
            <w:pPr>
              <w:rPr>
                <w:sz w:val="22"/>
                <w:szCs w:val="22"/>
              </w:rPr>
            </w:pPr>
          </w:p>
          <w:p w14:paraId="48E8B25F" w14:textId="601FB762" w:rsidR="0095035E" w:rsidRPr="00EC1A4E" w:rsidRDefault="0095035E" w:rsidP="0020023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15" w:type="dxa"/>
            <w:vAlign w:val="center"/>
          </w:tcPr>
          <w:p w14:paraId="4CB4BEC9" w14:textId="77777777" w:rsidR="0095035E" w:rsidRDefault="0095035E" w:rsidP="00200237">
            <w:pPr>
              <w:rPr>
                <w:color w:val="000000"/>
                <w:sz w:val="22"/>
                <w:szCs w:val="22"/>
              </w:rPr>
            </w:pPr>
          </w:p>
          <w:p w14:paraId="4D0801A1" w14:textId="77777777" w:rsidR="0095035E" w:rsidRDefault="0095035E" w:rsidP="00200237">
            <w:pPr>
              <w:rPr>
                <w:color w:val="000000"/>
                <w:sz w:val="22"/>
                <w:szCs w:val="22"/>
              </w:rPr>
            </w:pPr>
          </w:p>
          <w:p w14:paraId="47336ACF" w14:textId="77777777" w:rsidR="0095035E" w:rsidRDefault="0095035E" w:rsidP="00200237">
            <w:pPr>
              <w:rPr>
                <w:color w:val="000000"/>
                <w:sz w:val="22"/>
                <w:szCs w:val="22"/>
              </w:rPr>
            </w:pPr>
          </w:p>
          <w:p w14:paraId="1A956191" w14:textId="1982D991" w:rsidR="0095035E" w:rsidRPr="006A5BE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>Study 1:</w:t>
            </w:r>
          </w:p>
          <w:p w14:paraId="6FCCAD66" w14:textId="77777777" w:rsidR="0095035E" w:rsidRDefault="0095035E" w:rsidP="00200237">
            <w:pPr>
              <w:rPr>
                <w:color w:val="000000"/>
                <w:sz w:val="22"/>
                <w:szCs w:val="22"/>
              </w:rPr>
            </w:pPr>
            <w:r>
              <w:t>Urban</w:t>
            </w:r>
          </w:p>
          <w:p w14:paraId="1A2504F6" w14:textId="77777777" w:rsidR="0095035E" w:rsidRDefault="0095035E" w:rsidP="00200237">
            <w:pPr>
              <w:rPr>
                <w:color w:val="000000"/>
                <w:sz w:val="22"/>
                <w:szCs w:val="22"/>
              </w:rPr>
            </w:pPr>
          </w:p>
          <w:p w14:paraId="275A4481" w14:textId="77777777" w:rsidR="0095035E" w:rsidRDefault="0095035E" w:rsidP="00200237">
            <w:pPr>
              <w:rPr>
                <w:color w:val="000000"/>
                <w:sz w:val="22"/>
                <w:szCs w:val="22"/>
              </w:rPr>
            </w:pPr>
          </w:p>
        </w:tc>
      </w:tr>
      <w:tr w:rsidR="0095035E" w:rsidRPr="00C33D7A" w14:paraId="57B30406" w14:textId="77777777" w:rsidTr="00200237">
        <w:trPr>
          <w:cantSplit/>
        </w:trPr>
        <w:tc>
          <w:tcPr>
            <w:tcW w:w="2065" w:type="dxa"/>
            <w:vMerge/>
            <w:shd w:val="clear" w:color="D9D9D9" w:fill="D9D9D9"/>
            <w:vAlign w:val="center"/>
          </w:tcPr>
          <w:p w14:paraId="6EF0398E" w14:textId="77777777" w:rsidR="0095035E" w:rsidRPr="00C46DF5" w:rsidRDefault="0095035E" w:rsidP="00200237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10DCFD17" w14:textId="77777777" w:rsidR="0095035E" w:rsidRPr="00DB6D7C" w:rsidRDefault="0095035E" w:rsidP="0020023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08E6229E" w14:textId="0F47CB44" w:rsidR="0095035E" w:rsidRDefault="0095035E" w:rsidP="00200237">
            <w:pPr>
              <w:rPr>
                <w:color w:val="000000"/>
                <w:sz w:val="22"/>
                <w:szCs w:val="22"/>
              </w:rPr>
            </w:pPr>
            <w:r w:rsidRPr="0095035E">
              <w:rPr>
                <w:color w:val="000000"/>
                <w:sz w:val="22"/>
                <w:szCs w:val="22"/>
              </w:rPr>
              <w:t>China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011A3F43" w14:textId="14952E1F" w:rsidR="0095035E" w:rsidRPr="006A5BE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6A5BEE">
              <w:rPr>
                <w:b/>
                <w:bCs/>
              </w:rPr>
              <w:t>:</w:t>
            </w:r>
          </w:p>
          <w:p w14:paraId="7FCAB0E8" w14:textId="66F9981F" w:rsidR="0095035E" w:rsidRPr="006A5BEE" w:rsidRDefault="0095035E" w:rsidP="00200237">
            <w:pPr>
              <w:rPr>
                <w:b/>
                <w:bCs/>
              </w:rPr>
            </w:pPr>
            <w:r>
              <w:t>Chinese (all participants were from Guangzhou, China)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531E2D2F" w14:textId="77777777" w:rsidR="0095035E" w:rsidRDefault="0095035E" w:rsidP="00200237">
            <w:pPr>
              <w:rPr>
                <w:b/>
                <w:bCs/>
              </w:rPr>
            </w:pPr>
            <w:r w:rsidRPr="00EC1A4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EC1A4E">
              <w:rPr>
                <w:b/>
                <w:bCs/>
              </w:rPr>
              <w:t>:</w:t>
            </w:r>
          </w:p>
          <w:p w14:paraId="47B83CB7" w14:textId="66005C76" w:rsidR="0095035E" w:rsidRDefault="0095035E" w:rsidP="00200237">
            <w:r>
              <w:t>16</w:t>
            </w:r>
            <w:r w:rsidR="008224BD">
              <w:t xml:space="preserve"> </w:t>
            </w:r>
            <w:r>
              <w:t>F,</w:t>
            </w:r>
            <w:r w:rsidR="000D5A2D">
              <w:t xml:space="preserve"> </w:t>
            </w:r>
            <w:r>
              <w:t>16</w:t>
            </w:r>
            <w:r w:rsidR="008224BD">
              <w:t xml:space="preserve"> </w:t>
            </w:r>
            <w:r>
              <w:t>M</w:t>
            </w:r>
          </w:p>
          <w:p w14:paraId="1DF1A640" w14:textId="77777777" w:rsidR="0095035E" w:rsidRPr="00EC1A4E" w:rsidRDefault="0095035E" w:rsidP="00200237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D9D9D9" w:fill="D9D9D9"/>
            <w:vAlign w:val="center"/>
          </w:tcPr>
          <w:p w14:paraId="76AB3E6F" w14:textId="731364FA" w:rsidR="0095035E" w:rsidRPr="00EC1A4E" w:rsidRDefault="0095035E" w:rsidP="00200237">
            <w:pPr>
              <w:rPr>
                <w:b/>
                <w:bCs/>
              </w:rPr>
            </w:pPr>
            <w:r w:rsidRPr="00EC1A4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EC1A4E">
              <w:rPr>
                <w:b/>
                <w:bCs/>
              </w:rPr>
              <w:t>:</w:t>
            </w:r>
          </w:p>
          <w:p w14:paraId="5A83A35D" w14:textId="568C3E54" w:rsidR="0095035E" w:rsidRPr="00EC1A4E" w:rsidRDefault="0095035E" w:rsidP="00200237">
            <w:pPr>
              <w:rPr>
                <w:b/>
                <w:bCs/>
              </w:rPr>
            </w:pPr>
            <w:r>
              <w:t xml:space="preserve">Mainly from </w:t>
            </w:r>
            <w:r w:rsidR="008224BD">
              <w:t xml:space="preserve">families from </w:t>
            </w:r>
            <w:r>
              <w:t>lower to middle</w:t>
            </w:r>
            <w:r w:rsidR="008224BD">
              <w:t xml:space="preserve"> </w:t>
            </w:r>
            <w:r>
              <w:t xml:space="preserve">class 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6129DFF3" w14:textId="77777777" w:rsidR="0095035E" w:rsidRPr="006A5BEE" w:rsidRDefault="0095035E" w:rsidP="00200237">
            <w:pPr>
              <w:rPr>
                <w:b/>
                <w:bCs/>
                <w:sz w:val="22"/>
                <w:szCs w:val="22"/>
              </w:rPr>
            </w:pPr>
            <w:r w:rsidRPr="006A5BEE">
              <w:rPr>
                <w:b/>
                <w:bCs/>
                <w:sz w:val="22"/>
                <w:szCs w:val="22"/>
              </w:rPr>
              <w:t>Study 2:</w:t>
            </w:r>
          </w:p>
          <w:p w14:paraId="1E816863" w14:textId="313580E3" w:rsidR="0095035E" w:rsidRPr="006A5BEE" w:rsidRDefault="0095035E" w:rsidP="00200237">
            <w:pPr>
              <w:rPr>
                <w:sz w:val="22"/>
                <w:szCs w:val="22"/>
              </w:rPr>
            </w:pPr>
            <w:r w:rsidRPr="006A5BEE">
              <w:rPr>
                <w:sz w:val="22"/>
                <w:szCs w:val="22"/>
              </w:rPr>
              <w:t>5-6 years (</w:t>
            </w:r>
            <w:r w:rsidRPr="006A5BEE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6A5BEE">
              <w:rPr>
                <w:rFonts w:hint="cs"/>
                <w:color w:val="000000" w:themeColor="text1"/>
                <w:sz w:val="22"/>
                <w:szCs w:val="22"/>
              </w:rPr>
              <w:t> age</w:t>
            </w:r>
            <w:r w:rsidRPr="006A5BEE">
              <w:rPr>
                <w:rFonts w:asciiTheme="majorBidi" w:hAnsiTheme="majorBidi" w:cstheme="majorBidi"/>
                <w:color w:val="1F1F1F"/>
                <w:sz w:val="22"/>
                <w:szCs w:val="22"/>
              </w:rPr>
              <w:t xml:space="preserve"> </w:t>
            </w:r>
            <w:r w:rsidRPr="006A5BEE">
              <w:rPr>
                <w:sz w:val="22"/>
                <w:szCs w:val="22"/>
              </w:rPr>
              <w:t>= 6 years 1 month</w:t>
            </w:r>
            <w:r w:rsidR="008224BD">
              <w:rPr>
                <w:sz w:val="22"/>
                <w:szCs w:val="22"/>
              </w:rPr>
              <w:t>)</w:t>
            </w:r>
          </w:p>
          <w:p w14:paraId="071F16E2" w14:textId="77777777" w:rsidR="0095035E" w:rsidRPr="006A5BEE" w:rsidRDefault="0095035E" w:rsidP="00200237">
            <w:pPr>
              <w:rPr>
                <w:b/>
                <w:bCs/>
              </w:rPr>
            </w:pPr>
          </w:p>
        </w:tc>
        <w:tc>
          <w:tcPr>
            <w:tcW w:w="1215" w:type="dxa"/>
            <w:vAlign w:val="center"/>
          </w:tcPr>
          <w:p w14:paraId="3AA4E8EE" w14:textId="12C872F4" w:rsidR="0095035E" w:rsidRPr="006A5BE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6A5BEE">
              <w:rPr>
                <w:b/>
                <w:bCs/>
              </w:rPr>
              <w:t>:</w:t>
            </w:r>
          </w:p>
          <w:p w14:paraId="6388C1E2" w14:textId="77777777" w:rsidR="0095035E" w:rsidRDefault="0095035E" w:rsidP="00200237">
            <w:pPr>
              <w:rPr>
                <w:color w:val="000000"/>
                <w:sz w:val="22"/>
                <w:szCs w:val="22"/>
              </w:rPr>
            </w:pPr>
            <w:r>
              <w:t>Urban</w:t>
            </w:r>
          </w:p>
          <w:p w14:paraId="4EBD8563" w14:textId="77777777" w:rsidR="0095035E" w:rsidRDefault="0095035E" w:rsidP="00200237">
            <w:pPr>
              <w:rPr>
                <w:color w:val="000000"/>
                <w:sz w:val="22"/>
                <w:szCs w:val="22"/>
              </w:rPr>
            </w:pPr>
          </w:p>
        </w:tc>
      </w:tr>
      <w:tr w:rsidR="0095035E" w:rsidRPr="00C33D7A" w14:paraId="0E6BE29F" w14:textId="77777777" w:rsidTr="00200237">
        <w:trPr>
          <w:cantSplit/>
        </w:trPr>
        <w:tc>
          <w:tcPr>
            <w:tcW w:w="2065" w:type="dxa"/>
            <w:vMerge/>
            <w:shd w:val="clear" w:color="D9D9D9" w:fill="D9D9D9"/>
            <w:vAlign w:val="center"/>
          </w:tcPr>
          <w:p w14:paraId="18ABA49D" w14:textId="77777777" w:rsidR="0095035E" w:rsidRPr="00C46DF5" w:rsidRDefault="0095035E" w:rsidP="00200237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0BD6DCC0" w14:textId="77777777" w:rsidR="0095035E" w:rsidRPr="00DB6D7C" w:rsidRDefault="0095035E" w:rsidP="0020023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4CDF70B0" w14:textId="504DAD25" w:rsidR="0095035E" w:rsidRDefault="0095035E" w:rsidP="00200237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hina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1788AC5F" w14:textId="4CD05E5C" w:rsidR="0095035E" w:rsidRPr="006A5BE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3</w:t>
            </w:r>
            <w:r w:rsidRPr="006A5BEE">
              <w:rPr>
                <w:b/>
                <w:bCs/>
              </w:rPr>
              <w:t>:</w:t>
            </w:r>
          </w:p>
          <w:p w14:paraId="32F2FFF5" w14:textId="71496A09" w:rsidR="0095035E" w:rsidRPr="006A5BEE" w:rsidRDefault="0095035E" w:rsidP="00200237">
            <w:pPr>
              <w:rPr>
                <w:b/>
                <w:bCs/>
              </w:rPr>
            </w:pPr>
            <w:r>
              <w:t>Chinese (all participants were from Guangzhou, China)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3C442316" w14:textId="77777777" w:rsidR="0095035E" w:rsidRDefault="0095035E" w:rsidP="00200237">
            <w:pPr>
              <w:rPr>
                <w:b/>
                <w:bCs/>
              </w:rPr>
            </w:pPr>
            <w:r w:rsidRPr="00EC1A4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3</w:t>
            </w:r>
            <w:r w:rsidRPr="00EC1A4E">
              <w:rPr>
                <w:b/>
                <w:bCs/>
              </w:rPr>
              <w:t>:</w:t>
            </w:r>
          </w:p>
          <w:p w14:paraId="2F5222B0" w14:textId="7AFFC44B" w:rsidR="0095035E" w:rsidRPr="0095035E" w:rsidRDefault="0095035E" w:rsidP="00200237">
            <w:r>
              <w:t>36</w:t>
            </w:r>
            <w:r w:rsidR="008224BD">
              <w:t xml:space="preserve"> </w:t>
            </w:r>
            <w:r>
              <w:t>F,</w:t>
            </w:r>
            <w:r w:rsidR="000D5A2D">
              <w:t xml:space="preserve"> </w:t>
            </w:r>
            <w:r>
              <w:t>36</w:t>
            </w:r>
            <w:r w:rsidR="008224BD">
              <w:t xml:space="preserve"> </w:t>
            </w:r>
            <w:r>
              <w:t>M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3475A873" w14:textId="42272607" w:rsidR="0095035E" w:rsidRPr="00EC1A4E" w:rsidRDefault="0095035E" w:rsidP="00200237">
            <w:pPr>
              <w:rPr>
                <w:b/>
                <w:bCs/>
              </w:rPr>
            </w:pPr>
            <w:r w:rsidRPr="00EC1A4E">
              <w:rPr>
                <w:b/>
                <w:bCs/>
              </w:rPr>
              <w:t>Study 3:</w:t>
            </w:r>
          </w:p>
          <w:p w14:paraId="7D0974C1" w14:textId="7B5C0166" w:rsidR="0095035E" w:rsidRPr="00EC1A4E" w:rsidRDefault="0095035E" w:rsidP="00200237">
            <w:pPr>
              <w:rPr>
                <w:b/>
                <w:bCs/>
              </w:rPr>
            </w:pPr>
            <w:r>
              <w:t xml:space="preserve">Mainly from </w:t>
            </w:r>
            <w:r w:rsidR="008224BD">
              <w:t xml:space="preserve">families from </w:t>
            </w:r>
            <w:r>
              <w:t>lower to middle</w:t>
            </w:r>
            <w:r w:rsidR="008224BD">
              <w:t xml:space="preserve"> </w:t>
            </w:r>
            <w:r>
              <w:t xml:space="preserve">class 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04254E49" w14:textId="77777777" w:rsidR="0095035E" w:rsidRDefault="0095035E" w:rsidP="00200237">
            <w:pPr>
              <w:rPr>
                <w:b/>
                <w:bCs/>
              </w:rPr>
            </w:pPr>
            <w:r w:rsidRPr="00EC1A4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3</w:t>
            </w:r>
            <w:r w:rsidRPr="00EC1A4E">
              <w:rPr>
                <w:b/>
                <w:bCs/>
              </w:rPr>
              <w:t>:</w:t>
            </w:r>
          </w:p>
          <w:p w14:paraId="6ED10081" w14:textId="13AE96AD" w:rsidR="0095035E" w:rsidRPr="0095035E" w:rsidRDefault="0095035E" w:rsidP="00200237">
            <w:pPr>
              <w:rPr>
                <w:sz w:val="22"/>
                <w:szCs w:val="22"/>
              </w:rPr>
            </w:pPr>
            <w:r w:rsidRPr="006A5BEE">
              <w:rPr>
                <w:sz w:val="22"/>
                <w:szCs w:val="22"/>
              </w:rPr>
              <w:t>4-6 years (</w:t>
            </w:r>
            <w:r w:rsidRPr="006A5BEE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6A5BEE">
              <w:rPr>
                <w:rFonts w:hint="cs"/>
                <w:color w:val="000000" w:themeColor="text1"/>
                <w:sz w:val="22"/>
                <w:szCs w:val="22"/>
              </w:rPr>
              <w:t>age</w:t>
            </w:r>
            <w:r w:rsidRPr="006A5BEE">
              <w:rPr>
                <w:rFonts w:asciiTheme="majorBidi" w:hAnsiTheme="majorBidi" w:cstheme="majorBidi"/>
                <w:color w:val="1F1F1F"/>
                <w:sz w:val="22"/>
                <w:szCs w:val="22"/>
              </w:rPr>
              <w:t xml:space="preserve"> </w:t>
            </w:r>
            <w:r w:rsidRPr="006A5BEE">
              <w:rPr>
                <w:sz w:val="22"/>
                <w:szCs w:val="22"/>
              </w:rPr>
              <w:t>= 5 years 7 months)</w:t>
            </w:r>
          </w:p>
        </w:tc>
        <w:tc>
          <w:tcPr>
            <w:tcW w:w="1215" w:type="dxa"/>
            <w:vAlign w:val="center"/>
          </w:tcPr>
          <w:p w14:paraId="1082E9A0" w14:textId="3C012445" w:rsidR="0095035E" w:rsidRPr="006A5BE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>Study 3:</w:t>
            </w:r>
          </w:p>
          <w:p w14:paraId="09494F88" w14:textId="77777777" w:rsidR="0095035E" w:rsidRDefault="0095035E" w:rsidP="00200237">
            <w:pPr>
              <w:rPr>
                <w:color w:val="000000"/>
                <w:sz w:val="22"/>
                <w:szCs w:val="22"/>
              </w:rPr>
            </w:pPr>
            <w:r>
              <w:t>Urban</w:t>
            </w:r>
          </w:p>
          <w:p w14:paraId="630D4062" w14:textId="77777777" w:rsidR="0095035E" w:rsidRDefault="0095035E" w:rsidP="00200237">
            <w:pPr>
              <w:rPr>
                <w:color w:val="000000"/>
                <w:sz w:val="22"/>
                <w:szCs w:val="22"/>
              </w:rPr>
            </w:pPr>
          </w:p>
        </w:tc>
      </w:tr>
      <w:tr w:rsidR="0060316D" w:rsidRPr="00C33D7A" w14:paraId="7DBF2ADF" w14:textId="770B1BD7" w:rsidTr="00200237">
        <w:trPr>
          <w:cantSplit/>
        </w:trPr>
        <w:tc>
          <w:tcPr>
            <w:tcW w:w="2065" w:type="dxa"/>
            <w:vMerge w:val="restart"/>
            <w:shd w:val="clear" w:color="auto" w:fill="auto"/>
            <w:vAlign w:val="center"/>
          </w:tcPr>
          <w:p w14:paraId="2D438C7C" w14:textId="48BFCFC1" w:rsidR="0060316D" w:rsidRPr="00DB6D7C" w:rsidRDefault="0060316D" w:rsidP="00200237">
            <w:pPr>
              <w:rPr>
                <w:color w:val="000000"/>
                <w:sz w:val="22"/>
                <w:szCs w:val="22"/>
              </w:rPr>
            </w:pPr>
            <w:r w:rsidRPr="0060316D">
              <w:rPr>
                <w:color w:val="000000"/>
                <w:sz w:val="22"/>
                <w:szCs w:val="22"/>
              </w:rPr>
              <w:t>Dahl, A.</w:t>
            </w:r>
          </w:p>
        </w:tc>
        <w:tc>
          <w:tcPr>
            <w:tcW w:w="630" w:type="dxa"/>
            <w:vMerge w:val="restart"/>
            <w:shd w:val="clear" w:color="auto" w:fill="auto"/>
            <w:vAlign w:val="center"/>
          </w:tcPr>
          <w:p w14:paraId="13712CFE" w14:textId="0268EB85" w:rsidR="0060316D" w:rsidRPr="00DB6D7C" w:rsidRDefault="0060316D" w:rsidP="00200237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16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30D0947" w14:textId="59DC1083" w:rsidR="0060316D" w:rsidRPr="00DB6D7C" w:rsidRDefault="0060316D" w:rsidP="00200237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60775F1" w14:textId="77777777" w:rsidR="0060316D" w:rsidRPr="006A5BEE" w:rsidRDefault="0060316D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>Study 1:</w:t>
            </w:r>
          </w:p>
          <w:p w14:paraId="5CCFD0D3" w14:textId="0B254A9C" w:rsidR="0060316D" w:rsidRPr="0060316D" w:rsidRDefault="0060316D" w:rsidP="00200237">
            <w:pPr>
              <w:rPr>
                <w:color w:val="000000"/>
                <w:sz w:val="22"/>
                <w:szCs w:val="22"/>
              </w:rPr>
            </w:pPr>
            <w:r w:rsidRPr="0060316D">
              <w:rPr>
                <w:rFonts w:hint="cs"/>
                <w:color w:val="000000"/>
                <w:sz w:val="22"/>
                <w:szCs w:val="22"/>
              </w:rPr>
              <w:t>White</w:t>
            </w:r>
            <w:r w:rsidRPr="0060316D">
              <w:rPr>
                <w:rFonts w:eastAsia="SimSun" w:hint="cs"/>
                <w:color w:val="000000"/>
                <w:sz w:val="22"/>
                <w:szCs w:val="22"/>
              </w:rPr>
              <w:t>:</w:t>
            </w:r>
            <w:r w:rsidR="008224BD">
              <w:rPr>
                <w:rFonts w:eastAsia="SimSun"/>
                <w:color w:val="000000"/>
                <w:sz w:val="22"/>
                <w:szCs w:val="22"/>
              </w:rPr>
              <w:t xml:space="preserve"> </w:t>
            </w:r>
            <w:r w:rsidRPr="0060316D">
              <w:rPr>
                <w:rFonts w:hint="cs"/>
                <w:color w:val="000000"/>
                <w:sz w:val="22"/>
                <w:szCs w:val="22"/>
              </w:rPr>
              <w:t>47</w:t>
            </w:r>
            <w:r w:rsidR="00E53D4D">
              <w:rPr>
                <w:color w:val="000000"/>
                <w:sz w:val="22"/>
                <w:szCs w:val="22"/>
              </w:rPr>
              <w:t xml:space="preserve">, </w:t>
            </w:r>
            <w:r w:rsidRPr="0060316D">
              <w:rPr>
                <w:rFonts w:hint="cs"/>
                <w:color w:val="000000"/>
                <w:sz w:val="22"/>
                <w:szCs w:val="22"/>
              </w:rPr>
              <w:t>Asian</w:t>
            </w:r>
            <w:r w:rsidRPr="0060316D">
              <w:rPr>
                <w:rFonts w:eastAsia="SimSun" w:hint="cs"/>
                <w:color w:val="000000"/>
                <w:sz w:val="22"/>
                <w:szCs w:val="22"/>
              </w:rPr>
              <w:t>:</w:t>
            </w:r>
            <w:r w:rsidR="008224BD">
              <w:rPr>
                <w:rFonts w:eastAsia="SimSun"/>
                <w:color w:val="000000"/>
                <w:sz w:val="22"/>
                <w:szCs w:val="22"/>
              </w:rPr>
              <w:t xml:space="preserve"> </w:t>
            </w:r>
            <w:r w:rsidRPr="0060316D">
              <w:rPr>
                <w:rFonts w:hint="cs"/>
                <w:color w:val="000000"/>
                <w:sz w:val="22"/>
                <w:szCs w:val="22"/>
              </w:rPr>
              <w:t>5</w:t>
            </w:r>
            <w:r w:rsidR="00E53D4D">
              <w:rPr>
                <w:color w:val="000000"/>
                <w:sz w:val="22"/>
                <w:szCs w:val="22"/>
              </w:rPr>
              <w:t xml:space="preserve">, </w:t>
            </w:r>
          </w:p>
          <w:p w14:paraId="5629DA88" w14:textId="2D11715D" w:rsidR="0060316D" w:rsidRPr="00DB6D7C" w:rsidRDefault="00E53D4D" w:rsidP="00200237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</w:t>
            </w:r>
            <w:r w:rsidR="0060316D" w:rsidRPr="0060316D">
              <w:rPr>
                <w:rFonts w:hint="cs"/>
                <w:color w:val="000000"/>
                <w:sz w:val="22"/>
                <w:szCs w:val="22"/>
              </w:rPr>
              <w:t>ther/</w:t>
            </w:r>
            <w:r w:rsidR="008224BD">
              <w:rPr>
                <w:color w:val="000000"/>
                <w:sz w:val="22"/>
                <w:szCs w:val="22"/>
              </w:rPr>
              <w:t>m</w:t>
            </w:r>
            <w:r w:rsidR="0060316D" w:rsidRPr="0060316D">
              <w:rPr>
                <w:rFonts w:hint="cs"/>
                <w:color w:val="000000"/>
                <w:sz w:val="22"/>
                <w:szCs w:val="22"/>
              </w:rPr>
              <w:t xml:space="preserve">ixed </w:t>
            </w:r>
            <w:r w:rsidR="008224BD">
              <w:rPr>
                <w:color w:val="000000"/>
                <w:sz w:val="22"/>
                <w:szCs w:val="22"/>
              </w:rPr>
              <w:t>e</w:t>
            </w:r>
            <w:r w:rsidR="0060316D" w:rsidRPr="0060316D">
              <w:rPr>
                <w:rFonts w:hint="cs"/>
                <w:color w:val="000000"/>
                <w:sz w:val="22"/>
                <w:szCs w:val="22"/>
              </w:rPr>
              <w:t>thnicity</w:t>
            </w:r>
            <w:r w:rsidR="0060316D" w:rsidRPr="0060316D">
              <w:rPr>
                <w:rFonts w:eastAsia="SimSun" w:hint="cs"/>
                <w:color w:val="000000"/>
                <w:sz w:val="22"/>
                <w:szCs w:val="22"/>
              </w:rPr>
              <w:t>：</w:t>
            </w:r>
            <w:r w:rsidR="0060316D" w:rsidRPr="0060316D">
              <w:rPr>
                <w:rFonts w:hint="cs"/>
                <w:color w:val="000000"/>
                <w:sz w:val="22"/>
                <w:szCs w:val="22"/>
              </w:rPr>
              <w:t>22</w:t>
            </w:r>
            <w:r w:rsidR="0060316D" w:rsidRPr="0060316D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57445CBD" w14:textId="77777777" w:rsidR="0060316D" w:rsidRPr="006A5BEE" w:rsidRDefault="0060316D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>Study 1:</w:t>
            </w:r>
          </w:p>
          <w:p w14:paraId="1EB1896C" w14:textId="496EC8F6" w:rsidR="0060316D" w:rsidRPr="00DB6D7C" w:rsidRDefault="0060316D" w:rsidP="00200237">
            <w:pPr>
              <w:rPr>
                <w:color w:val="000000"/>
                <w:sz w:val="22"/>
                <w:szCs w:val="22"/>
              </w:rPr>
            </w:pPr>
            <w:r w:rsidRPr="0060316D">
              <w:rPr>
                <w:color w:val="000000"/>
                <w:sz w:val="22"/>
                <w:szCs w:val="22"/>
              </w:rPr>
              <w:t>33</w:t>
            </w:r>
            <w:r w:rsidR="008224BD">
              <w:rPr>
                <w:color w:val="000000"/>
                <w:sz w:val="22"/>
                <w:szCs w:val="22"/>
              </w:rPr>
              <w:t xml:space="preserve"> </w:t>
            </w:r>
            <w:r w:rsidRPr="0060316D">
              <w:rPr>
                <w:color w:val="000000"/>
                <w:sz w:val="22"/>
                <w:szCs w:val="22"/>
              </w:rPr>
              <w:t>F</w:t>
            </w:r>
            <w:r>
              <w:rPr>
                <w:color w:val="000000"/>
                <w:sz w:val="22"/>
                <w:szCs w:val="22"/>
              </w:rPr>
              <w:t>,</w:t>
            </w:r>
            <w:r w:rsidRPr="0060316D">
              <w:rPr>
                <w:color w:val="000000"/>
                <w:sz w:val="22"/>
                <w:szCs w:val="22"/>
              </w:rPr>
              <w:t xml:space="preserve"> 41</w:t>
            </w:r>
            <w:r w:rsidR="008224BD">
              <w:rPr>
                <w:color w:val="000000"/>
                <w:sz w:val="22"/>
                <w:szCs w:val="22"/>
              </w:rPr>
              <w:t xml:space="preserve"> </w:t>
            </w:r>
            <w:r w:rsidRPr="0060316D">
              <w:rPr>
                <w:color w:val="000000"/>
                <w:sz w:val="22"/>
                <w:szCs w:val="22"/>
              </w:rPr>
              <w:t>M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74A6B5B8" w14:textId="77777777" w:rsidR="0060316D" w:rsidRPr="006A5BEE" w:rsidRDefault="0060316D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>Study 1:</w:t>
            </w:r>
          </w:p>
          <w:p w14:paraId="1BF1AAEF" w14:textId="1136BF2D" w:rsidR="0060316D" w:rsidRPr="00DB6D7C" w:rsidRDefault="0060316D" w:rsidP="00200237">
            <w:pPr>
              <w:rPr>
                <w:color w:val="000000"/>
                <w:sz w:val="22"/>
                <w:szCs w:val="22"/>
              </w:rPr>
            </w:pPr>
            <w:r w:rsidRPr="0060316D">
              <w:rPr>
                <w:color w:val="000000"/>
                <w:sz w:val="22"/>
                <w:szCs w:val="22"/>
              </w:rPr>
              <w:t xml:space="preserve">Families were mostly </w:t>
            </w:r>
            <w:r w:rsidR="008224BD">
              <w:rPr>
                <w:color w:val="000000"/>
                <w:sz w:val="22"/>
                <w:szCs w:val="22"/>
              </w:rPr>
              <w:t xml:space="preserve">from </w:t>
            </w:r>
            <w:r w:rsidRPr="00144A27">
              <w:rPr>
                <w:b/>
                <w:bCs/>
                <w:color w:val="000000"/>
                <w:sz w:val="22"/>
                <w:szCs w:val="22"/>
              </w:rPr>
              <w:t>upper middle-class</w:t>
            </w:r>
            <w:r w:rsidRPr="0060316D">
              <w:rPr>
                <w:color w:val="000000"/>
                <w:sz w:val="22"/>
                <w:szCs w:val="22"/>
              </w:rPr>
              <w:t xml:space="preserve"> living in a large metropolitan area in the western United States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A9645BC" w14:textId="77777777" w:rsidR="0060316D" w:rsidRDefault="0060316D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>Study 1:</w:t>
            </w:r>
          </w:p>
          <w:p w14:paraId="26E8F4BD" w14:textId="5EBC4F57" w:rsidR="0060316D" w:rsidRPr="0060316D" w:rsidRDefault="0060316D" w:rsidP="00200237">
            <w:r w:rsidRPr="0060316D">
              <w:t>16.6 months</w:t>
            </w:r>
          </w:p>
          <w:p w14:paraId="64006212" w14:textId="35EFC507" w:rsidR="0060316D" w:rsidRPr="00DB6D7C" w:rsidRDefault="0060316D" w:rsidP="0020023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15" w:type="dxa"/>
            <w:vAlign w:val="center"/>
          </w:tcPr>
          <w:p w14:paraId="31FE1ABC" w14:textId="77777777" w:rsidR="0060316D" w:rsidRPr="006A5BEE" w:rsidRDefault="0060316D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>Study 1:</w:t>
            </w:r>
          </w:p>
          <w:p w14:paraId="00BA7C58" w14:textId="39BB6A33" w:rsidR="0060316D" w:rsidRPr="00DB6D7C" w:rsidRDefault="0060316D" w:rsidP="00200237">
            <w:pPr>
              <w:spacing w:after="160" w:line="259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rban</w:t>
            </w:r>
          </w:p>
        </w:tc>
      </w:tr>
      <w:tr w:rsidR="0060316D" w:rsidRPr="00C33D7A" w14:paraId="666D9432" w14:textId="77777777" w:rsidTr="00200237">
        <w:trPr>
          <w:cantSplit/>
        </w:trPr>
        <w:tc>
          <w:tcPr>
            <w:tcW w:w="2065" w:type="dxa"/>
            <w:vMerge/>
            <w:shd w:val="clear" w:color="auto" w:fill="auto"/>
            <w:vAlign w:val="center"/>
          </w:tcPr>
          <w:p w14:paraId="7D608DC8" w14:textId="77777777" w:rsidR="0060316D" w:rsidRPr="00DB6D7C" w:rsidRDefault="0060316D" w:rsidP="0020023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vMerge/>
            <w:shd w:val="clear" w:color="auto" w:fill="auto"/>
            <w:vAlign w:val="center"/>
          </w:tcPr>
          <w:p w14:paraId="7C2C1BD4" w14:textId="77777777" w:rsidR="0060316D" w:rsidRPr="00DB6D7C" w:rsidRDefault="0060316D" w:rsidP="0020023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43347CB1" w14:textId="6A72613B" w:rsidR="0060316D" w:rsidRPr="00DB6D7C" w:rsidRDefault="0060316D" w:rsidP="00200237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00CB5FD" w14:textId="747C4F3F" w:rsidR="0060316D" w:rsidRPr="006A5BEE" w:rsidRDefault="0060316D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6A5BEE">
              <w:rPr>
                <w:b/>
                <w:bCs/>
              </w:rPr>
              <w:t>:</w:t>
            </w:r>
          </w:p>
          <w:p w14:paraId="4FA062B3" w14:textId="317028F4" w:rsidR="0060316D" w:rsidRPr="0060316D" w:rsidRDefault="0060316D" w:rsidP="00200237">
            <w:pPr>
              <w:rPr>
                <w:color w:val="000000"/>
                <w:sz w:val="22"/>
                <w:szCs w:val="22"/>
              </w:rPr>
            </w:pPr>
            <w:r w:rsidRPr="0060316D">
              <w:rPr>
                <w:rFonts w:hint="cs"/>
                <w:color w:val="000000"/>
                <w:sz w:val="22"/>
                <w:szCs w:val="22"/>
              </w:rPr>
              <w:t>White</w:t>
            </w:r>
            <w:r w:rsidRPr="0060316D">
              <w:rPr>
                <w:rFonts w:eastAsia="SimSun" w:hint="cs"/>
                <w:color w:val="000000"/>
                <w:sz w:val="22"/>
                <w:szCs w:val="22"/>
              </w:rPr>
              <w:t>:</w:t>
            </w:r>
            <w:r w:rsidR="008224BD">
              <w:rPr>
                <w:rFonts w:eastAsia="SimSun"/>
                <w:color w:val="000000"/>
                <w:sz w:val="22"/>
                <w:szCs w:val="22"/>
              </w:rPr>
              <w:t xml:space="preserve"> </w:t>
            </w:r>
            <w:r w:rsidRPr="0060316D">
              <w:rPr>
                <w:rFonts w:hint="cs"/>
                <w:color w:val="000000"/>
                <w:sz w:val="22"/>
                <w:szCs w:val="22"/>
              </w:rPr>
              <w:t>16</w:t>
            </w:r>
            <w:r w:rsidR="00E53D4D">
              <w:rPr>
                <w:color w:val="000000"/>
                <w:sz w:val="22"/>
                <w:szCs w:val="22"/>
              </w:rPr>
              <w:t>,</w:t>
            </w:r>
            <w:r w:rsidRPr="0060316D">
              <w:rPr>
                <w:rFonts w:hint="cs"/>
                <w:color w:val="000000"/>
                <w:sz w:val="22"/>
                <w:szCs w:val="22"/>
              </w:rPr>
              <w:t xml:space="preserve"> Asian</w:t>
            </w:r>
            <w:r w:rsidRPr="0060316D">
              <w:rPr>
                <w:rFonts w:eastAsia="SimSun" w:hint="cs"/>
                <w:color w:val="000000"/>
                <w:sz w:val="22"/>
                <w:szCs w:val="22"/>
              </w:rPr>
              <w:t>:</w:t>
            </w:r>
            <w:r w:rsidR="008224BD">
              <w:rPr>
                <w:rFonts w:eastAsia="SimSun"/>
                <w:color w:val="000000"/>
                <w:sz w:val="22"/>
                <w:szCs w:val="22"/>
              </w:rPr>
              <w:t xml:space="preserve"> </w:t>
            </w:r>
            <w:r w:rsidRPr="0060316D">
              <w:rPr>
                <w:rFonts w:hint="cs"/>
                <w:color w:val="000000"/>
                <w:sz w:val="22"/>
                <w:szCs w:val="22"/>
              </w:rPr>
              <w:t>5</w:t>
            </w:r>
            <w:r w:rsidR="00E53D4D">
              <w:rPr>
                <w:color w:val="000000"/>
                <w:sz w:val="22"/>
                <w:szCs w:val="22"/>
              </w:rPr>
              <w:t xml:space="preserve">, </w:t>
            </w:r>
            <w:r w:rsidRPr="0060316D">
              <w:rPr>
                <w:color w:val="000000"/>
                <w:sz w:val="22"/>
                <w:szCs w:val="22"/>
              </w:rPr>
              <w:t>African American</w:t>
            </w:r>
            <w:r w:rsidRPr="0060316D">
              <w:rPr>
                <w:rFonts w:hint="cs"/>
                <w:color w:val="000000"/>
                <w:sz w:val="22"/>
                <w:szCs w:val="22"/>
              </w:rPr>
              <w:t>/Hispanic/</w:t>
            </w:r>
            <w:r w:rsidR="008224BD">
              <w:rPr>
                <w:color w:val="000000"/>
                <w:sz w:val="22"/>
                <w:szCs w:val="22"/>
              </w:rPr>
              <w:t>o</w:t>
            </w:r>
            <w:r w:rsidRPr="0060316D">
              <w:rPr>
                <w:rFonts w:hint="cs"/>
                <w:color w:val="000000"/>
                <w:sz w:val="22"/>
                <w:szCs w:val="22"/>
              </w:rPr>
              <w:t>ther/</w:t>
            </w:r>
            <w:r w:rsidR="008224BD">
              <w:rPr>
                <w:color w:val="000000"/>
                <w:sz w:val="22"/>
                <w:szCs w:val="22"/>
              </w:rPr>
              <w:t>m</w:t>
            </w:r>
            <w:r w:rsidRPr="0060316D">
              <w:rPr>
                <w:rFonts w:hint="cs"/>
                <w:color w:val="000000"/>
                <w:sz w:val="22"/>
                <w:szCs w:val="22"/>
              </w:rPr>
              <w:t>ixed</w:t>
            </w:r>
            <w:r w:rsidRPr="0060316D">
              <w:rPr>
                <w:rFonts w:eastAsia="SimSun" w:hint="cs"/>
                <w:color w:val="000000"/>
                <w:sz w:val="22"/>
                <w:szCs w:val="22"/>
              </w:rPr>
              <w:t>:</w:t>
            </w:r>
            <w:r w:rsidR="008224BD">
              <w:rPr>
                <w:rFonts w:eastAsia="SimSun"/>
                <w:color w:val="000000"/>
                <w:sz w:val="22"/>
                <w:szCs w:val="22"/>
              </w:rPr>
              <w:t xml:space="preserve"> </w:t>
            </w:r>
            <w:r w:rsidRPr="0060316D">
              <w:rPr>
                <w:rFonts w:eastAsia="SimSun" w:hint="cs"/>
                <w:color w:val="000000"/>
                <w:sz w:val="22"/>
                <w:szCs w:val="22"/>
              </w:rPr>
              <w:t>5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750ADF0D" w14:textId="77777777" w:rsidR="0060316D" w:rsidRPr="006A5BEE" w:rsidRDefault="0060316D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6A5BEE">
              <w:rPr>
                <w:b/>
                <w:bCs/>
              </w:rPr>
              <w:t>:</w:t>
            </w:r>
          </w:p>
          <w:p w14:paraId="56F7430B" w14:textId="03657D61" w:rsidR="0060316D" w:rsidRPr="00DB6D7C" w:rsidRDefault="0060316D" w:rsidP="00200237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</w:t>
            </w:r>
            <w:r w:rsidR="008224BD">
              <w:rPr>
                <w:color w:val="000000"/>
                <w:sz w:val="22"/>
                <w:szCs w:val="22"/>
              </w:rPr>
              <w:t xml:space="preserve"> </w:t>
            </w:r>
            <w:r w:rsidRPr="0060316D">
              <w:rPr>
                <w:color w:val="000000"/>
                <w:sz w:val="22"/>
                <w:szCs w:val="22"/>
              </w:rPr>
              <w:t>F</w:t>
            </w:r>
            <w:r>
              <w:rPr>
                <w:color w:val="000000"/>
                <w:sz w:val="22"/>
                <w:szCs w:val="22"/>
              </w:rPr>
              <w:t>,</w:t>
            </w:r>
            <w:r w:rsidRPr="0060316D">
              <w:rPr>
                <w:color w:val="000000"/>
                <w:sz w:val="22"/>
                <w:szCs w:val="22"/>
              </w:rPr>
              <w:t xml:space="preserve"> 1</w:t>
            </w:r>
            <w:r>
              <w:rPr>
                <w:color w:val="000000"/>
                <w:sz w:val="22"/>
                <w:szCs w:val="22"/>
              </w:rPr>
              <w:t>5</w:t>
            </w:r>
            <w:r w:rsidR="008224BD">
              <w:rPr>
                <w:color w:val="000000"/>
                <w:sz w:val="22"/>
                <w:szCs w:val="22"/>
              </w:rPr>
              <w:t xml:space="preserve"> </w:t>
            </w:r>
            <w:r w:rsidRPr="0060316D">
              <w:rPr>
                <w:color w:val="000000"/>
                <w:sz w:val="22"/>
                <w:szCs w:val="22"/>
              </w:rPr>
              <w:t>M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3D1BFEB1" w14:textId="77777777" w:rsidR="0060316D" w:rsidRPr="006A5BEE" w:rsidRDefault="0060316D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6A5BEE">
              <w:rPr>
                <w:b/>
                <w:bCs/>
              </w:rPr>
              <w:t>:</w:t>
            </w:r>
          </w:p>
          <w:p w14:paraId="337D70C7" w14:textId="5980BB99" w:rsidR="00144A27" w:rsidRDefault="00144A27" w:rsidP="00200237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7</w:t>
            </w:r>
            <w:r w:rsidRPr="00144A27">
              <w:rPr>
                <w:color w:val="000000"/>
                <w:sz w:val="22"/>
                <w:szCs w:val="22"/>
              </w:rPr>
              <w:t xml:space="preserve">% </w:t>
            </w:r>
            <w:r w:rsidR="008224BD">
              <w:rPr>
                <w:color w:val="000000"/>
                <w:sz w:val="22"/>
                <w:szCs w:val="22"/>
              </w:rPr>
              <w:t xml:space="preserve">of </w:t>
            </w:r>
            <w:r w:rsidRPr="00144A27">
              <w:rPr>
                <w:color w:val="000000"/>
                <w:sz w:val="22"/>
                <w:szCs w:val="22"/>
              </w:rPr>
              <w:t>caregivers had a college degree and 29% had a graduate degree</w:t>
            </w:r>
          </w:p>
          <w:p w14:paraId="66D3EAEA" w14:textId="4959C96E" w:rsidR="0060316D" w:rsidRPr="00DB6D7C" w:rsidRDefault="00144A27" w:rsidP="00200237">
            <w:pPr>
              <w:rPr>
                <w:color w:val="000000"/>
                <w:sz w:val="22"/>
                <w:szCs w:val="22"/>
              </w:rPr>
            </w:pPr>
            <w:r w:rsidRPr="00144A27">
              <w:rPr>
                <w:color w:val="000000"/>
                <w:sz w:val="22"/>
                <w:szCs w:val="22"/>
              </w:rPr>
              <w:t xml:space="preserve">Most families were </w:t>
            </w:r>
            <w:r w:rsidRPr="00144A27">
              <w:rPr>
                <w:b/>
                <w:bCs/>
                <w:color w:val="000000"/>
                <w:sz w:val="22"/>
                <w:szCs w:val="22"/>
              </w:rPr>
              <w:t>middle-class</w:t>
            </w:r>
            <w:r w:rsidRPr="00144A27">
              <w:rPr>
                <w:color w:val="000000"/>
                <w:sz w:val="22"/>
                <w:szCs w:val="22"/>
              </w:rPr>
              <w:t xml:space="preserve"> living in a metropolitan area in the western United States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7606A7A3" w14:textId="77777777" w:rsidR="0060316D" w:rsidRPr="006A5BEE" w:rsidRDefault="0060316D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6A5BEE">
              <w:rPr>
                <w:b/>
                <w:bCs/>
              </w:rPr>
              <w:t>:</w:t>
            </w:r>
          </w:p>
          <w:p w14:paraId="6AE7FEC1" w14:textId="591782B2" w:rsidR="0060316D" w:rsidRPr="00DB6D7C" w:rsidRDefault="0060316D" w:rsidP="00200237">
            <w:pPr>
              <w:rPr>
                <w:color w:val="000000"/>
                <w:sz w:val="22"/>
                <w:szCs w:val="22"/>
              </w:rPr>
            </w:pPr>
            <w:r w:rsidRPr="0060316D">
              <w:rPr>
                <w:color w:val="000000"/>
                <w:sz w:val="22"/>
                <w:szCs w:val="22"/>
              </w:rPr>
              <w:t>14 months</w:t>
            </w:r>
          </w:p>
        </w:tc>
        <w:tc>
          <w:tcPr>
            <w:tcW w:w="1215" w:type="dxa"/>
            <w:vAlign w:val="center"/>
          </w:tcPr>
          <w:p w14:paraId="785A0229" w14:textId="77777777" w:rsidR="0060316D" w:rsidRPr="006A5BEE" w:rsidRDefault="0060316D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6A5BEE">
              <w:rPr>
                <w:b/>
                <w:bCs/>
              </w:rPr>
              <w:t>:</w:t>
            </w:r>
          </w:p>
          <w:p w14:paraId="61251398" w14:textId="37BCDE6F" w:rsidR="0060316D" w:rsidRPr="00DB6D7C" w:rsidRDefault="0060316D" w:rsidP="00200237">
            <w:pPr>
              <w:spacing w:after="160" w:line="259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rban</w:t>
            </w:r>
          </w:p>
        </w:tc>
      </w:tr>
      <w:tr w:rsidR="003E5607" w:rsidRPr="00C33D7A" w14:paraId="59A0B9E0" w14:textId="25A4A2FB" w:rsidTr="00200237">
        <w:trPr>
          <w:cantSplit/>
        </w:trPr>
        <w:tc>
          <w:tcPr>
            <w:tcW w:w="2065" w:type="dxa"/>
            <w:shd w:val="clear" w:color="auto" w:fill="auto"/>
            <w:vAlign w:val="center"/>
          </w:tcPr>
          <w:p w14:paraId="257569A0" w14:textId="6F91A379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 w:rsidRPr="00C46DF5">
              <w:rPr>
                <w:color w:val="000000" w:themeColor="text1"/>
                <w:lang w:val="es-US"/>
              </w:rPr>
              <w:lastRenderedPageBreak/>
              <w:t>Diener, M. L., &amp; Lucas, R. E.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461F24C" w14:textId="4139496D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04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8A52E61" w14:textId="4DC2A6CD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 w:rsidRPr="002650EA">
              <w:rPr>
                <w:color w:val="000000"/>
                <w:sz w:val="22"/>
                <w:szCs w:val="22"/>
              </w:rPr>
              <w:t>48 countries globally</w:t>
            </w:r>
            <w:r>
              <w:rPr>
                <w:color w:val="000000"/>
                <w:sz w:val="22"/>
                <w:szCs w:val="22"/>
              </w:rPr>
              <w:t xml:space="preserve"> (data collection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3F11196" w14:textId="3F85D5E6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  <w:r>
              <w:rPr>
                <w:color w:val="000000"/>
                <w:sz w:val="22"/>
                <w:szCs w:val="22"/>
              </w:rPr>
              <w:t xml:space="preserve"> but diverse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423C72DF" w14:textId="0C6BA0B7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Both F and M, but not specified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240FA483" w14:textId="18013CE3" w:rsidR="003E5607" w:rsidRPr="00DB6D7C" w:rsidRDefault="003E5607" w:rsidP="00200237">
            <w:pPr>
              <w:rPr>
                <w:color w:val="000000"/>
                <w:sz w:val="22"/>
                <w:szCs w:val="22"/>
              </w:rPr>
            </w:pPr>
            <w:r>
              <w:t>Diverse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14:paraId="7EECB31F" w14:textId="028990FB" w:rsidR="003E5607" w:rsidRPr="00FF4D58" w:rsidRDefault="003E5607" w:rsidP="00200237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Adults but specific age range </w:t>
            </w: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215" w:type="dxa"/>
            <w:vAlign w:val="center"/>
          </w:tcPr>
          <w:p w14:paraId="2BAE36A3" w14:textId="728BAFB8" w:rsidR="003E5607" w:rsidRPr="006A5BEE" w:rsidRDefault="003E5607" w:rsidP="00200237">
            <w:pPr>
              <w:rPr>
                <w:b/>
                <w:bCs/>
              </w:rPr>
            </w:pPr>
            <w:r>
              <w:rPr>
                <w:color w:val="000000"/>
                <w:sz w:val="22"/>
                <w:szCs w:val="22"/>
              </w:rPr>
              <w:t>Both urban and rural</w:t>
            </w:r>
          </w:p>
        </w:tc>
      </w:tr>
      <w:tr w:rsidR="0095035E" w:rsidRPr="00C33D7A" w14:paraId="5BDECEF4" w14:textId="18B944F6" w:rsidTr="000D5A2D">
        <w:trPr>
          <w:cantSplit/>
          <w:trHeight w:val="1340"/>
        </w:trPr>
        <w:tc>
          <w:tcPr>
            <w:tcW w:w="2065" w:type="dxa"/>
            <w:vMerge w:val="restart"/>
            <w:shd w:val="clear" w:color="D9D9D9" w:fill="D9D9D9"/>
            <w:vAlign w:val="center"/>
          </w:tcPr>
          <w:p w14:paraId="6F5A9B7A" w14:textId="73E10B12" w:rsidR="0095035E" w:rsidRPr="00DB6D7C" w:rsidRDefault="0095035E" w:rsidP="00200237">
            <w:pPr>
              <w:rPr>
                <w:color w:val="000000"/>
                <w:sz w:val="22"/>
                <w:szCs w:val="22"/>
              </w:rPr>
            </w:pPr>
            <w:r w:rsidRPr="00C46DF5">
              <w:rPr>
                <w:color w:val="000000" w:themeColor="text1"/>
              </w:rPr>
              <w:t>Dunn, E. W., Aknin, L. B., &amp; Norton, M. I.</w:t>
            </w:r>
          </w:p>
        </w:tc>
        <w:tc>
          <w:tcPr>
            <w:tcW w:w="630" w:type="dxa"/>
            <w:vMerge w:val="restart"/>
            <w:shd w:val="clear" w:color="D9D9D9" w:fill="D9D9D9"/>
            <w:vAlign w:val="center"/>
          </w:tcPr>
          <w:p w14:paraId="020B7A01" w14:textId="1B72B198" w:rsidR="0095035E" w:rsidRPr="00DB6D7C" w:rsidRDefault="0095035E" w:rsidP="00200237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20</w:t>
            </w:r>
            <w:r>
              <w:rPr>
                <w:color w:val="000000"/>
                <w:sz w:val="22"/>
                <w:szCs w:val="22"/>
              </w:rPr>
              <w:t>08</w:t>
            </w:r>
          </w:p>
        </w:tc>
        <w:tc>
          <w:tcPr>
            <w:tcW w:w="1710" w:type="dxa"/>
            <w:shd w:val="clear" w:color="D9D9D9" w:fill="D9D9D9"/>
            <w:vAlign w:val="center"/>
          </w:tcPr>
          <w:p w14:paraId="1A13D808" w14:textId="77777777" w:rsidR="0095035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>Study 1:</w:t>
            </w:r>
          </w:p>
          <w:p w14:paraId="750CF235" w14:textId="598E8715" w:rsidR="0095035E" w:rsidRPr="0095035E" w:rsidRDefault="0095035E" w:rsidP="00200237">
            <w:r>
              <w:t>Canada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06B7F430" w14:textId="77777777" w:rsidR="0095035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>Study 1:</w:t>
            </w:r>
          </w:p>
          <w:p w14:paraId="0CB4E25A" w14:textId="348125A9" w:rsidR="0095035E" w:rsidRPr="0095035E" w:rsidRDefault="0095035E" w:rsidP="00200237">
            <w:r w:rsidRPr="00895721">
              <w:t>N/A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63A3C62D" w14:textId="77777777" w:rsidR="0095035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>Study 1:</w:t>
            </w:r>
          </w:p>
          <w:p w14:paraId="125C5D5B" w14:textId="509D5AD6" w:rsidR="0095035E" w:rsidRPr="0095035E" w:rsidRDefault="0095035E" w:rsidP="00200237">
            <w:pPr>
              <w:rPr>
                <w:color w:val="000000" w:themeColor="text1"/>
                <w:sz w:val="22"/>
                <w:szCs w:val="22"/>
              </w:rPr>
            </w:pPr>
            <w:r w:rsidRPr="00D66B1A">
              <w:rPr>
                <w:rFonts w:hint="cs"/>
                <w:color w:val="000000" w:themeColor="text1"/>
                <w:sz w:val="22"/>
                <w:szCs w:val="22"/>
              </w:rPr>
              <w:t>73.6%</w:t>
            </w:r>
            <w:r w:rsidR="008224BD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D66B1A">
              <w:rPr>
                <w:rFonts w:eastAsia="SimSun" w:hint="cs"/>
                <w:color w:val="000000" w:themeColor="text1"/>
                <w:sz w:val="22"/>
                <w:szCs w:val="22"/>
              </w:rPr>
              <w:t>F</w:t>
            </w:r>
            <w:r>
              <w:rPr>
                <w:rFonts w:eastAsia="SimSun"/>
                <w:color w:val="000000" w:themeColor="text1"/>
                <w:sz w:val="22"/>
                <w:szCs w:val="22"/>
              </w:rPr>
              <w:t xml:space="preserve">, </w:t>
            </w:r>
            <w:r w:rsidRPr="00FF4D58">
              <w:rPr>
                <w:rFonts w:hint="cs"/>
                <w:color w:val="000000" w:themeColor="text1"/>
                <w:sz w:val="22"/>
                <w:szCs w:val="22"/>
              </w:rPr>
              <w:t>25.6%</w:t>
            </w:r>
            <w:r w:rsidR="008224BD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FF4D58">
              <w:rPr>
                <w:rFonts w:eastAsia="SimSun" w:hint="cs"/>
                <w:color w:val="000000" w:themeColor="text1"/>
                <w:sz w:val="22"/>
                <w:szCs w:val="22"/>
              </w:rPr>
              <w:t xml:space="preserve">M, </w:t>
            </w:r>
            <w:r w:rsidRPr="00FF4D58">
              <w:rPr>
                <w:rFonts w:hint="cs"/>
                <w:color w:val="000000" w:themeColor="text1"/>
                <w:sz w:val="22"/>
                <w:szCs w:val="22"/>
              </w:rPr>
              <w:t>0.4%</w:t>
            </w:r>
            <w:r w:rsidRPr="00FF4D58">
              <w:rPr>
                <w:rFonts w:eastAsia="SimSun" w:hint="cs"/>
                <w:color w:val="000000" w:themeColor="text1"/>
                <w:sz w:val="22"/>
                <w:szCs w:val="22"/>
              </w:rPr>
              <w:t xml:space="preserve"> other, </w:t>
            </w:r>
            <w:r w:rsidRPr="00FF4D58">
              <w:rPr>
                <w:rFonts w:hint="cs"/>
                <w:color w:val="000000" w:themeColor="text1"/>
                <w:sz w:val="22"/>
                <w:szCs w:val="22"/>
              </w:rPr>
              <w:t xml:space="preserve">0.4% </w:t>
            </w:r>
            <w:r w:rsidRPr="00FF4D58">
              <w:rPr>
                <w:rFonts w:eastAsia="SimSun" w:hint="cs"/>
                <w:color w:val="000000" w:themeColor="text1"/>
                <w:sz w:val="22"/>
                <w:szCs w:val="22"/>
              </w:rPr>
              <w:t>missing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2A0C0D8C" w14:textId="77777777" w:rsidR="0095035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>Study 1:</w:t>
            </w:r>
          </w:p>
          <w:p w14:paraId="7C762A8C" w14:textId="5AD49D35" w:rsidR="0095035E" w:rsidRPr="0095035E" w:rsidRDefault="0095035E" w:rsidP="00200237">
            <w:r w:rsidRPr="00895721">
              <w:t>N/A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35E79A61" w14:textId="77777777" w:rsidR="0095035E" w:rsidRPr="00FF4D58" w:rsidRDefault="0095035E" w:rsidP="00200237">
            <w:pPr>
              <w:rPr>
                <w:b/>
                <w:bCs/>
                <w:color w:val="000000" w:themeColor="text1"/>
              </w:rPr>
            </w:pPr>
            <w:r w:rsidRPr="00FF4D58">
              <w:rPr>
                <w:b/>
                <w:bCs/>
                <w:color w:val="000000" w:themeColor="text1"/>
              </w:rPr>
              <w:t>Study 1:</w:t>
            </w:r>
          </w:p>
          <w:p w14:paraId="4A814271" w14:textId="14915C60" w:rsidR="0095035E" w:rsidRPr="0095035E" w:rsidRDefault="0095035E" w:rsidP="00200237">
            <w:pPr>
              <w:rPr>
                <w:color w:val="000000" w:themeColor="text1"/>
                <w:sz w:val="22"/>
                <w:szCs w:val="22"/>
              </w:rPr>
            </w:pPr>
            <w:r w:rsidRPr="00FF4D58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FF4D58">
              <w:rPr>
                <w:rFonts w:hint="cs"/>
                <w:color w:val="000000" w:themeColor="text1"/>
                <w:sz w:val="22"/>
                <w:szCs w:val="22"/>
              </w:rPr>
              <w:t>age = 19.91</w:t>
            </w:r>
            <w:r w:rsidR="008224BD">
              <w:rPr>
                <w:color w:val="000000" w:themeColor="text1"/>
                <w:sz w:val="22"/>
                <w:szCs w:val="22"/>
              </w:rPr>
              <w:t xml:space="preserve"> years</w:t>
            </w:r>
            <w:r w:rsidRPr="00FF4D58">
              <w:rPr>
                <w:rFonts w:hint="cs"/>
                <w:color w:val="000000" w:themeColor="text1"/>
                <w:sz w:val="22"/>
                <w:szCs w:val="22"/>
              </w:rPr>
              <w:t>, </w:t>
            </w:r>
            <w:r w:rsidRPr="00FF4D58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SD</w:t>
            </w:r>
            <w:r w:rsidRPr="00FF4D58">
              <w:rPr>
                <w:rFonts w:hint="cs"/>
                <w:color w:val="000000" w:themeColor="text1"/>
                <w:sz w:val="22"/>
                <w:szCs w:val="22"/>
              </w:rPr>
              <w:t> = 2.71</w:t>
            </w:r>
          </w:p>
        </w:tc>
        <w:tc>
          <w:tcPr>
            <w:tcW w:w="1215" w:type="dxa"/>
            <w:vAlign w:val="center"/>
          </w:tcPr>
          <w:p w14:paraId="7FEBE908" w14:textId="77777777" w:rsidR="0095035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>Study 1:</w:t>
            </w:r>
          </w:p>
          <w:p w14:paraId="305ED324" w14:textId="79B41960" w:rsidR="0095035E" w:rsidRPr="0095035E" w:rsidRDefault="0095035E" w:rsidP="00200237">
            <w:r w:rsidRPr="00895721">
              <w:t>N/A</w:t>
            </w:r>
          </w:p>
        </w:tc>
      </w:tr>
      <w:tr w:rsidR="0095035E" w:rsidRPr="00C33D7A" w14:paraId="66DEB13F" w14:textId="77777777" w:rsidTr="00200237">
        <w:trPr>
          <w:cantSplit/>
        </w:trPr>
        <w:tc>
          <w:tcPr>
            <w:tcW w:w="2065" w:type="dxa"/>
            <w:vMerge/>
            <w:shd w:val="clear" w:color="D9D9D9" w:fill="D9D9D9"/>
            <w:vAlign w:val="center"/>
          </w:tcPr>
          <w:p w14:paraId="4CB87D7B" w14:textId="77777777" w:rsidR="0095035E" w:rsidRPr="00C46DF5" w:rsidRDefault="0095035E" w:rsidP="00200237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5CB2B977" w14:textId="77777777" w:rsidR="0095035E" w:rsidRPr="00DB6D7C" w:rsidRDefault="0095035E" w:rsidP="0020023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683C7C6A" w14:textId="77777777" w:rsidR="0095035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6A5BEE">
              <w:rPr>
                <w:b/>
                <w:bCs/>
              </w:rPr>
              <w:t>:</w:t>
            </w:r>
          </w:p>
          <w:p w14:paraId="4F81E5A4" w14:textId="2D0C039E" w:rsidR="0095035E" w:rsidRPr="0095035E" w:rsidRDefault="0095035E" w:rsidP="00200237">
            <w:r>
              <w:t>N/A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303693F2" w14:textId="77777777" w:rsidR="0095035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6A5BEE">
              <w:rPr>
                <w:b/>
                <w:bCs/>
              </w:rPr>
              <w:t>:</w:t>
            </w:r>
          </w:p>
          <w:p w14:paraId="38D6746B" w14:textId="77777777" w:rsidR="0095035E" w:rsidRDefault="0095035E" w:rsidP="00200237">
            <w:pPr>
              <w:rPr>
                <w:b/>
                <w:bCs/>
              </w:rPr>
            </w:pPr>
            <w:r>
              <w:t xml:space="preserve"> First Nation/Native American: 1.1%,</w:t>
            </w:r>
          </w:p>
          <w:p w14:paraId="163D0DFB" w14:textId="77777777" w:rsidR="0095035E" w:rsidRDefault="0095035E" w:rsidP="00200237">
            <w:pPr>
              <w:rPr>
                <w:b/>
                <w:bCs/>
              </w:rPr>
            </w:pPr>
            <w:r>
              <w:t>African American/Black: 12.1%,</w:t>
            </w:r>
          </w:p>
          <w:p w14:paraId="3F4E193F" w14:textId="77777777" w:rsidR="0095035E" w:rsidRDefault="0095035E" w:rsidP="00200237">
            <w:pPr>
              <w:rPr>
                <w:b/>
                <w:bCs/>
              </w:rPr>
            </w:pPr>
            <w:r>
              <w:t>Hispanic: 7.2%,</w:t>
            </w:r>
          </w:p>
          <w:p w14:paraId="322B4F2B" w14:textId="2791996E" w:rsidR="0095035E" w:rsidRDefault="0095035E" w:rsidP="00200237">
            <w:pPr>
              <w:rPr>
                <w:b/>
                <w:bCs/>
              </w:rPr>
            </w:pPr>
            <w:r>
              <w:t>White: 72.8%,</w:t>
            </w:r>
            <w:r>
              <w:rPr>
                <w:b/>
                <w:bCs/>
              </w:rPr>
              <w:t xml:space="preserve"> </w:t>
            </w:r>
          </w:p>
          <w:p w14:paraId="4288F0D3" w14:textId="77777777" w:rsidR="0095035E" w:rsidRDefault="0095035E" w:rsidP="00200237">
            <w:pPr>
              <w:rPr>
                <w:b/>
                <w:bCs/>
              </w:rPr>
            </w:pPr>
            <w:r>
              <w:t>Asian: 3.9%,</w:t>
            </w:r>
            <w:r>
              <w:rPr>
                <w:b/>
                <w:bCs/>
              </w:rPr>
              <w:t xml:space="preserve"> </w:t>
            </w:r>
          </w:p>
          <w:p w14:paraId="1A8B9E14" w14:textId="77777777" w:rsidR="0095035E" w:rsidRDefault="0095035E" w:rsidP="00200237">
            <w:pPr>
              <w:rPr>
                <w:b/>
                <w:bCs/>
              </w:rPr>
            </w:pPr>
            <w:r>
              <w:t>Middle Eastern 0.3%,</w:t>
            </w:r>
          </w:p>
          <w:p w14:paraId="793C2D6B" w14:textId="042DBDDE" w:rsidR="0095035E" w:rsidRDefault="00E53D4D" w:rsidP="00200237">
            <w:pPr>
              <w:rPr>
                <w:b/>
                <w:bCs/>
              </w:rPr>
            </w:pPr>
            <w:r>
              <w:t>m</w:t>
            </w:r>
            <w:r w:rsidR="0095035E">
              <w:t>ultiracial: 1.8%,</w:t>
            </w:r>
          </w:p>
          <w:p w14:paraId="14A75F01" w14:textId="69D995CF" w:rsidR="0095035E" w:rsidRDefault="008224BD" w:rsidP="00200237">
            <w:pPr>
              <w:rPr>
                <w:b/>
                <w:bCs/>
              </w:rPr>
            </w:pPr>
            <w:r>
              <w:t>o</w:t>
            </w:r>
            <w:r w:rsidR="0095035E">
              <w:t>ther: 0.5%,</w:t>
            </w:r>
            <w:r w:rsidR="0095035E">
              <w:rPr>
                <w:b/>
                <w:bCs/>
              </w:rPr>
              <w:t xml:space="preserve"> </w:t>
            </w:r>
          </w:p>
          <w:p w14:paraId="73F469E0" w14:textId="5B550DD3" w:rsidR="0095035E" w:rsidRDefault="008224BD" w:rsidP="00200237">
            <w:pPr>
              <w:rPr>
                <w:b/>
                <w:bCs/>
              </w:rPr>
            </w:pPr>
            <w:r>
              <w:t>p</w:t>
            </w:r>
            <w:r w:rsidR="0095035E">
              <w:t>refer</w:t>
            </w:r>
            <w:r w:rsidR="00E53D4D">
              <w:t>red</w:t>
            </w:r>
            <w:r w:rsidR="0095035E">
              <w:t xml:space="preserve"> not to answer: 0.3%</w:t>
            </w:r>
          </w:p>
          <w:p w14:paraId="4553B57F" w14:textId="77777777" w:rsidR="0095035E" w:rsidRPr="006A5BEE" w:rsidRDefault="0095035E" w:rsidP="000D5A2D">
            <w:pPr>
              <w:rPr>
                <w:b/>
                <w:bCs/>
              </w:rPr>
            </w:pPr>
          </w:p>
        </w:tc>
        <w:tc>
          <w:tcPr>
            <w:tcW w:w="1890" w:type="dxa"/>
            <w:shd w:val="clear" w:color="D9D9D9" w:fill="D9D9D9"/>
            <w:vAlign w:val="center"/>
          </w:tcPr>
          <w:p w14:paraId="5C6B030E" w14:textId="77777777" w:rsidR="0095035E" w:rsidRPr="00FF4D58" w:rsidRDefault="0095035E" w:rsidP="00200237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F4D58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 2:</w:t>
            </w:r>
          </w:p>
          <w:p w14:paraId="10612966" w14:textId="69003982" w:rsidR="0095035E" w:rsidRPr="00FF4D58" w:rsidRDefault="0095035E" w:rsidP="00200237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F4D58">
              <w:rPr>
                <w:rFonts w:hint="cs"/>
                <w:color w:val="000000" w:themeColor="text1"/>
                <w:sz w:val="22"/>
                <w:szCs w:val="22"/>
              </w:rPr>
              <w:t>68.7% F, 31.0% M, 0.3% other, 0.1% prefer</w:t>
            </w:r>
            <w:r w:rsidR="00633B31">
              <w:rPr>
                <w:color w:val="000000" w:themeColor="text1"/>
                <w:sz w:val="22"/>
                <w:szCs w:val="22"/>
              </w:rPr>
              <w:t xml:space="preserve">red </w:t>
            </w:r>
            <w:r w:rsidRPr="00FF4D58">
              <w:rPr>
                <w:rFonts w:hint="cs"/>
                <w:color w:val="000000" w:themeColor="text1"/>
                <w:sz w:val="22"/>
                <w:szCs w:val="22"/>
              </w:rPr>
              <w:t>not to say</w:t>
            </w:r>
          </w:p>
          <w:p w14:paraId="376698B6" w14:textId="77777777" w:rsidR="0095035E" w:rsidRPr="006A5BEE" w:rsidRDefault="0095035E" w:rsidP="00200237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D9D9D9" w:fill="D9D9D9"/>
            <w:vAlign w:val="center"/>
          </w:tcPr>
          <w:p w14:paraId="44DF3EDD" w14:textId="77777777" w:rsidR="0095035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6A5BEE">
              <w:rPr>
                <w:b/>
                <w:bCs/>
              </w:rPr>
              <w:t>:</w:t>
            </w:r>
          </w:p>
          <w:p w14:paraId="437B774E" w14:textId="77777777" w:rsidR="0095035E" w:rsidRDefault="0095035E" w:rsidP="00200237">
            <w:r w:rsidRPr="00895721">
              <w:t>Diverse</w:t>
            </w:r>
          </w:p>
          <w:p w14:paraId="75FD5435" w14:textId="77777777" w:rsidR="0095035E" w:rsidRPr="006A5BEE" w:rsidRDefault="0095035E" w:rsidP="00200237">
            <w:pPr>
              <w:rPr>
                <w:b/>
                <w:bCs/>
              </w:rPr>
            </w:pPr>
          </w:p>
        </w:tc>
        <w:tc>
          <w:tcPr>
            <w:tcW w:w="2126" w:type="dxa"/>
            <w:shd w:val="clear" w:color="D9D9D9" w:fill="D9D9D9"/>
            <w:vAlign w:val="center"/>
          </w:tcPr>
          <w:p w14:paraId="1D2591D8" w14:textId="77777777" w:rsidR="0095035E" w:rsidRPr="00FF4D58" w:rsidRDefault="0095035E" w:rsidP="00200237">
            <w:pPr>
              <w:rPr>
                <w:b/>
                <w:bCs/>
                <w:color w:val="000000" w:themeColor="text1"/>
              </w:rPr>
            </w:pPr>
            <w:r w:rsidRPr="00FF4D58">
              <w:rPr>
                <w:b/>
                <w:bCs/>
                <w:color w:val="000000" w:themeColor="text1"/>
              </w:rPr>
              <w:t>Study 2:</w:t>
            </w:r>
          </w:p>
          <w:p w14:paraId="12946A25" w14:textId="48AB129B" w:rsidR="0095035E" w:rsidRPr="00FF4D58" w:rsidRDefault="0095035E" w:rsidP="00200237">
            <w:pPr>
              <w:rPr>
                <w:b/>
                <w:bCs/>
                <w:color w:val="000000" w:themeColor="text1"/>
              </w:rPr>
            </w:pPr>
            <w:r w:rsidRPr="008E07C7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8E07C7">
              <w:rPr>
                <w:rFonts w:hint="cs"/>
                <w:color w:val="000000" w:themeColor="text1"/>
                <w:sz w:val="22"/>
                <w:szCs w:val="22"/>
              </w:rPr>
              <w:t>age = 47.72</w:t>
            </w:r>
            <w:r w:rsidR="008224BD">
              <w:rPr>
                <w:color w:val="000000" w:themeColor="text1"/>
                <w:sz w:val="22"/>
                <w:szCs w:val="22"/>
              </w:rPr>
              <w:t xml:space="preserve"> years</w:t>
            </w:r>
            <w:r w:rsidRPr="008E07C7">
              <w:rPr>
                <w:rFonts w:hint="cs"/>
                <w:color w:val="000000" w:themeColor="text1"/>
                <w:sz w:val="22"/>
                <w:szCs w:val="22"/>
              </w:rPr>
              <w:t>, </w:t>
            </w:r>
            <w:r w:rsidRPr="008E07C7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SD</w:t>
            </w:r>
            <w:r w:rsidRPr="008E07C7">
              <w:rPr>
                <w:rFonts w:hint="cs"/>
                <w:color w:val="000000" w:themeColor="text1"/>
                <w:sz w:val="22"/>
                <w:szCs w:val="22"/>
              </w:rPr>
              <w:t> = 15.19</w:t>
            </w:r>
          </w:p>
        </w:tc>
        <w:tc>
          <w:tcPr>
            <w:tcW w:w="1215" w:type="dxa"/>
            <w:vAlign w:val="center"/>
          </w:tcPr>
          <w:p w14:paraId="21189B6D" w14:textId="77777777" w:rsidR="0095035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6A5BEE">
              <w:rPr>
                <w:b/>
                <w:bCs/>
              </w:rPr>
              <w:t>:</w:t>
            </w:r>
          </w:p>
          <w:p w14:paraId="62B8CEB4" w14:textId="7EA77803" w:rsidR="0095035E" w:rsidRPr="0095035E" w:rsidRDefault="0095035E" w:rsidP="00200237">
            <w:r w:rsidRPr="00FF4D58">
              <w:t>N/A</w:t>
            </w:r>
          </w:p>
        </w:tc>
      </w:tr>
      <w:tr w:rsidR="0095035E" w:rsidRPr="00C33D7A" w14:paraId="44CD2E63" w14:textId="77777777" w:rsidTr="00200237">
        <w:trPr>
          <w:cantSplit/>
        </w:trPr>
        <w:tc>
          <w:tcPr>
            <w:tcW w:w="2065" w:type="dxa"/>
            <w:vMerge/>
            <w:shd w:val="clear" w:color="D9D9D9" w:fill="D9D9D9"/>
            <w:vAlign w:val="center"/>
          </w:tcPr>
          <w:p w14:paraId="3E036F80" w14:textId="77777777" w:rsidR="0095035E" w:rsidRPr="00C46DF5" w:rsidRDefault="0095035E" w:rsidP="00200237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24D955A5" w14:textId="77777777" w:rsidR="0095035E" w:rsidRPr="00DB6D7C" w:rsidRDefault="0095035E" w:rsidP="0020023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5A32B1B3" w14:textId="77777777" w:rsidR="0095035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3</w:t>
            </w:r>
            <w:r w:rsidRPr="006A5BEE">
              <w:rPr>
                <w:b/>
                <w:bCs/>
              </w:rPr>
              <w:t>:</w:t>
            </w:r>
          </w:p>
          <w:p w14:paraId="40B7741B" w14:textId="40F39E9D" w:rsidR="0095035E" w:rsidRPr="0095035E" w:rsidRDefault="0095035E" w:rsidP="00200237">
            <w:r>
              <w:t>N/A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7D9E752B" w14:textId="77777777" w:rsidR="0095035E" w:rsidRPr="00FF4D58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3</w:t>
            </w:r>
            <w:r w:rsidRPr="006A5BEE">
              <w:rPr>
                <w:b/>
                <w:bCs/>
              </w:rPr>
              <w:t>:</w:t>
            </w:r>
          </w:p>
          <w:p w14:paraId="4301F97E" w14:textId="65F5B11A" w:rsidR="0095035E" w:rsidRDefault="0095035E" w:rsidP="00200237">
            <w:r>
              <w:t>First Nation/Native American: 0.7%</w:t>
            </w:r>
            <w:r w:rsidR="008224BD">
              <w:t>,</w:t>
            </w:r>
          </w:p>
          <w:p w14:paraId="3DCD2ED1" w14:textId="77777777" w:rsidR="0095035E" w:rsidRDefault="0095035E" w:rsidP="00200237">
            <w:r>
              <w:t>African American/Black: 8.5%,</w:t>
            </w:r>
          </w:p>
          <w:p w14:paraId="0389CBD1" w14:textId="77777777" w:rsidR="0095035E" w:rsidRDefault="0095035E" w:rsidP="00200237">
            <w:r>
              <w:t>Hispanic: 4.8%,</w:t>
            </w:r>
          </w:p>
          <w:p w14:paraId="585CB3C4" w14:textId="1D9828C2" w:rsidR="0095035E" w:rsidRDefault="0095035E" w:rsidP="00200237">
            <w:r>
              <w:t>White:</w:t>
            </w:r>
            <w:r w:rsidR="008224BD">
              <w:t xml:space="preserve"> </w:t>
            </w:r>
            <w:r>
              <w:t>76.9%,</w:t>
            </w:r>
          </w:p>
          <w:p w14:paraId="776951CC" w14:textId="71606D0B" w:rsidR="0095035E" w:rsidRDefault="0095035E" w:rsidP="00200237">
            <w:r>
              <w:t>Asian: 6.2%</w:t>
            </w:r>
            <w:r w:rsidR="008224BD">
              <w:t>,</w:t>
            </w:r>
          </w:p>
          <w:p w14:paraId="1E73F905" w14:textId="1B4445A5" w:rsidR="0095035E" w:rsidRDefault="0095035E" w:rsidP="00200237">
            <w:r>
              <w:t>Middle Eastern:</w:t>
            </w:r>
            <w:r w:rsidR="008224BD">
              <w:t xml:space="preserve"> </w:t>
            </w:r>
            <w:r>
              <w:t>0.2%</w:t>
            </w:r>
            <w:r w:rsidR="008224BD">
              <w:t>,</w:t>
            </w:r>
          </w:p>
          <w:p w14:paraId="6224FCAC" w14:textId="25308E27" w:rsidR="0095035E" w:rsidRDefault="008224BD" w:rsidP="00200237">
            <w:r>
              <w:t>M</w:t>
            </w:r>
            <w:r w:rsidR="0095035E">
              <w:t>ulti-racial: 2.0%,</w:t>
            </w:r>
          </w:p>
          <w:p w14:paraId="3FFE33BE" w14:textId="52CA4562" w:rsidR="0095035E" w:rsidRDefault="008224BD" w:rsidP="00200237">
            <w:r>
              <w:t>o</w:t>
            </w:r>
            <w:r w:rsidR="0095035E">
              <w:t>ther: 0.3%,</w:t>
            </w:r>
          </w:p>
          <w:p w14:paraId="1613D106" w14:textId="34D4AAED" w:rsidR="0095035E" w:rsidRDefault="008224BD" w:rsidP="00200237">
            <w:r>
              <w:t>p</w:t>
            </w:r>
            <w:r w:rsidR="0095035E">
              <w:t>refer</w:t>
            </w:r>
            <w:r w:rsidR="00E53D4D">
              <w:t>red</w:t>
            </w:r>
            <w:r w:rsidR="0095035E">
              <w:t xml:space="preserve"> not to answer: 0.3%,</w:t>
            </w:r>
          </w:p>
          <w:p w14:paraId="11469438" w14:textId="5DAE1645" w:rsidR="0095035E" w:rsidRPr="00FF4D58" w:rsidRDefault="008224BD" w:rsidP="00200237">
            <w:pPr>
              <w:rPr>
                <w:b/>
                <w:bCs/>
              </w:rPr>
            </w:pPr>
            <w:r>
              <w:t>m</w:t>
            </w:r>
            <w:r w:rsidR="0095035E">
              <w:t>issing data: 0</w:t>
            </w:r>
          </w:p>
          <w:p w14:paraId="58EE0F7E" w14:textId="77777777" w:rsidR="0095035E" w:rsidRPr="006A5BEE" w:rsidRDefault="0095035E" w:rsidP="00200237">
            <w:pPr>
              <w:rPr>
                <w:b/>
                <w:bCs/>
              </w:rPr>
            </w:pPr>
          </w:p>
        </w:tc>
        <w:tc>
          <w:tcPr>
            <w:tcW w:w="1890" w:type="dxa"/>
            <w:shd w:val="clear" w:color="D9D9D9" w:fill="D9D9D9"/>
            <w:vAlign w:val="center"/>
          </w:tcPr>
          <w:p w14:paraId="005D608E" w14:textId="77777777" w:rsidR="0095035E" w:rsidRPr="00FF4D58" w:rsidRDefault="0095035E" w:rsidP="00200237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F4D58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 3:</w:t>
            </w:r>
          </w:p>
          <w:p w14:paraId="194DDAEA" w14:textId="7A993C8A" w:rsidR="0095035E" w:rsidRPr="00FF4D58" w:rsidRDefault="0095035E" w:rsidP="00200237">
            <w:pPr>
              <w:rPr>
                <w:color w:val="000000" w:themeColor="text1"/>
                <w:sz w:val="22"/>
                <w:szCs w:val="22"/>
              </w:rPr>
            </w:pPr>
            <w:r w:rsidRPr="00FF4D58">
              <w:rPr>
                <w:rFonts w:hint="cs"/>
                <w:color w:val="000000" w:themeColor="text1"/>
                <w:sz w:val="22"/>
                <w:szCs w:val="22"/>
              </w:rPr>
              <w:t>57% F, 42.4% M, 0.4% other, 0.04% prefer</w:t>
            </w:r>
            <w:r w:rsidR="00633B31">
              <w:rPr>
                <w:color w:val="000000" w:themeColor="text1"/>
                <w:sz w:val="22"/>
                <w:szCs w:val="22"/>
              </w:rPr>
              <w:t>red</w:t>
            </w:r>
            <w:r w:rsidRPr="00FF4D58">
              <w:rPr>
                <w:rFonts w:hint="cs"/>
                <w:color w:val="000000" w:themeColor="text1"/>
                <w:sz w:val="22"/>
                <w:szCs w:val="22"/>
              </w:rPr>
              <w:t xml:space="preserve"> not to say</w:t>
            </w:r>
          </w:p>
          <w:p w14:paraId="3FD52CE4" w14:textId="77777777" w:rsidR="0095035E" w:rsidRPr="006A5BEE" w:rsidRDefault="0095035E" w:rsidP="00200237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D9D9D9" w:fill="D9D9D9"/>
            <w:vAlign w:val="center"/>
          </w:tcPr>
          <w:p w14:paraId="4AF7E8C1" w14:textId="77777777" w:rsidR="0095035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3</w:t>
            </w:r>
            <w:r w:rsidRPr="006A5BEE">
              <w:rPr>
                <w:b/>
                <w:bCs/>
              </w:rPr>
              <w:t>:</w:t>
            </w:r>
          </w:p>
          <w:p w14:paraId="23A904AA" w14:textId="77777777" w:rsidR="0095035E" w:rsidRDefault="0095035E" w:rsidP="00200237">
            <w:r w:rsidRPr="00895721">
              <w:t>Diverse</w:t>
            </w:r>
          </w:p>
          <w:p w14:paraId="7027F1AE" w14:textId="77777777" w:rsidR="0095035E" w:rsidRPr="006A5BEE" w:rsidRDefault="0095035E" w:rsidP="00200237">
            <w:pPr>
              <w:rPr>
                <w:b/>
                <w:bCs/>
              </w:rPr>
            </w:pPr>
          </w:p>
        </w:tc>
        <w:tc>
          <w:tcPr>
            <w:tcW w:w="2126" w:type="dxa"/>
            <w:shd w:val="clear" w:color="D9D9D9" w:fill="D9D9D9"/>
            <w:vAlign w:val="center"/>
          </w:tcPr>
          <w:p w14:paraId="7ABF7943" w14:textId="77777777" w:rsidR="0095035E" w:rsidRPr="008E07C7" w:rsidRDefault="0095035E" w:rsidP="00200237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8E07C7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 3:</w:t>
            </w:r>
          </w:p>
          <w:p w14:paraId="476F8BA8" w14:textId="1CE2F122" w:rsidR="0095035E" w:rsidRPr="00FF4D58" w:rsidRDefault="0095035E" w:rsidP="00200237">
            <w:pPr>
              <w:rPr>
                <w:b/>
                <w:bCs/>
                <w:color w:val="000000" w:themeColor="text1"/>
              </w:rPr>
            </w:pPr>
            <w:r w:rsidRPr="008E07C7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8E07C7">
              <w:rPr>
                <w:rFonts w:hint="cs"/>
                <w:color w:val="000000" w:themeColor="text1"/>
                <w:sz w:val="22"/>
                <w:szCs w:val="22"/>
              </w:rPr>
              <w:t>age = 39.00</w:t>
            </w:r>
            <w:r w:rsidR="008224BD">
              <w:rPr>
                <w:color w:val="000000" w:themeColor="text1"/>
                <w:sz w:val="22"/>
                <w:szCs w:val="22"/>
              </w:rPr>
              <w:t xml:space="preserve"> years</w:t>
            </w:r>
            <w:r w:rsidR="00E53D4D">
              <w:rPr>
                <w:color w:val="000000" w:themeColor="text1"/>
                <w:sz w:val="22"/>
                <w:szCs w:val="22"/>
              </w:rPr>
              <w:t xml:space="preserve">, </w:t>
            </w:r>
            <w:r w:rsidRPr="008E07C7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SD</w:t>
            </w:r>
            <w:r w:rsidRPr="008E07C7">
              <w:rPr>
                <w:rFonts w:hint="cs"/>
                <w:color w:val="000000" w:themeColor="text1"/>
                <w:sz w:val="22"/>
                <w:szCs w:val="22"/>
              </w:rPr>
              <w:t> = 11.77</w:t>
            </w:r>
          </w:p>
        </w:tc>
        <w:tc>
          <w:tcPr>
            <w:tcW w:w="1215" w:type="dxa"/>
            <w:vAlign w:val="center"/>
          </w:tcPr>
          <w:p w14:paraId="422D7427" w14:textId="77777777" w:rsidR="0095035E" w:rsidRDefault="0095035E" w:rsidP="00200237">
            <w:pPr>
              <w:rPr>
                <w:b/>
                <w:bCs/>
              </w:rPr>
            </w:pPr>
            <w:r w:rsidRPr="006A5BEE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3</w:t>
            </w:r>
            <w:r w:rsidRPr="006A5BEE">
              <w:rPr>
                <w:b/>
                <w:bCs/>
              </w:rPr>
              <w:t>:</w:t>
            </w:r>
          </w:p>
          <w:p w14:paraId="4780DD6F" w14:textId="35BBBF52" w:rsidR="0095035E" w:rsidRPr="0048209B" w:rsidRDefault="0095035E" w:rsidP="00200237">
            <w:r w:rsidRPr="0048209B">
              <w:t>N/A</w:t>
            </w:r>
          </w:p>
          <w:p w14:paraId="1D4D9801" w14:textId="77777777" w:rsidR="0095035E" w:rsidRPr="006A5BEE" w:rsidRDefault="0095035E" w:rsidP="00200237">
            <w:pPr>
              <w:rPr>
                <w:b/>
                <w:bCs/>
              </w:rPr>
            </w:pPr>
          </w:p>
        </w:tc>
      </w:tr>
      <w:tr w:rsidR="004A2054" w:rsidRPr="00C33D7A" w14:paraId="49938293" w14:textId="64EB5015" w:rsidTr="004A2054">
        <w:trPr>
          <w:cantSplit/>
          <w:trHeight w:val="280"/>
        </w:trPr>
        <w:tc>
          <w:tcPr>
            <w:tcW w:w="2065" w:type="dxa"/>
            <w:vMerge w:val="restart"/>
            <w:shd w:val="clear" w:color="auto" w:fill="auto"/>
            <w:vAlign w:val="center"/>
          </w:tcPr>
          <w:p w14:paraId="24027E4A" w14:textId="5F0DB29F" w:rsidR="004A2054" w:rsidRPr="00CD71C5" w:rsidRDefault="004A2054" w:rsidP="004A2054">
            <w:pPr>
              <w:rPr>
                <w:color w:val="000000"/>
                <w:sz w:val="22"/>
                <w:szCs w:val="22"/>
                <w:highlight w:val="yellow"/>
              </w:rPr>
            </w:pPr>
            <w:r w:rsidRPr="00C46DF5">
              <w:rPr>
                <w:color w:val="000000" w:themeColor="text1"/>
                <w:lang w:val="sv-SE"/>
              </w:rPr>
              <w:t>Fast, A. A., Ravi, S., &amp; Olson, K. R.</w:t>
            </w:r>
          </w:p>
        </w:tc>
        <w:tc>
          <w:tcPr>
            <w:tcW w:w="630" w:type="dxa"/>
            <w:vMerge w:val="restart"/>
            <w:shd w:val="clear" w:color="auto" w:fill="auto"/>
            <w:vAlign w:val="center"/>
          </w:tcPr>
          <w:p w14:paraId="0EB39AB4" w14:textId="7851DDF4" w:rsidR="004A2054" w:rsidRPr="00CD71C5" w:rsidRDefault="004A2054" w:rsidP="004A2054">
            <w:pPr>
              <w:rPr>
                <w:color w:val="000000"/>
                <w:sz w:val="22"/>
                <w:szCs w:val="22"/>
                <w:highlight w:val="yellow"/>
              </w:rPr>
            </w:pPr>
            <w:r w:rsidRPr="00C46DF5">
              <w:rPr>
                <w:color w:val="000000" w:themeColor="text1"/>
                <w:lang w:val="sv-SE"/>
              </w:rPr>
              <w:t>2023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95BB9F5" w14:textId="77777777" w:rsidR="004A2054" w:rsidRDefault="004A2054" w:rsidP="004A2054">
            <w:pPr>
              <w:rPr>
                <w:color w:val="000000"/>
                <w:sz w:val="22"/>
                <w:szCs w:val="22"/>
              </w:rPr>
            </w:pPr>
          </w:p>
          <w:p w14:paraId="3EF9AA32" w14:textId="77777777" w:rsidR="004A2054" w:rsidRDefault="004A2054" w:rsidP="004A2054">
            <w:pPr>
              <w:rPr>
                <w:color w:val="000000"/>
                <w:sz w:val="22"/>
                <w:szCs w:val="22"/>
              </w:rPr>
            </w:pPr>
            <w:r>
              <w:lastRenderedPageBreak/>
              <w:t>United States</w:t>
            </w:r>
          </w:p>
          <w:p w14:paraId="0B0310DE" w14:textId="77777777" w:rsidR="004A2054" w:rsidRDefault="004A2054" w:rsidP="004A2054">
            <w:pPr>
              <w:rPr>
                <w:color w:val="000000"/>
                <w:sz w:val="22"/>
                <w:szCs w:val="22"/>
              </w:rPr>
            </w:pPr>
          </w:p>
          <w:p w14:paraId="7B6E2960" w14:textId="2FE739FF" w:rsidR="004A2054" w:rsidRPr="00CD71C5" w:rsidRDefault="004A2054" w:rsidP="004A2054">
            <w:pPr>
              <w:rPr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0FAAB9D1" w14:textId="77777777" w:rsidR="004A2054" w:rsidRPr="004A2054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4A2054">
              <w:rPr>
                <w:b/>
                <w:bCs/>
                <w:color w:val="000000"/>
                <w:sz w:val="22"/>
                <w:szCs w:val="22"/>
              </w:rPr>
              <w:lastRenderedPageBreak/>
              <w:t xml:space="preserve">Study 1: </w:t>
            </w:r>
          </w:p>
          <w:p w14:paraId="23A73E00" w14:textId="00A8638A" w:rsidR="004A2054" w:rsidRPr="00015481" w:rsidRDefault="004A2054" w:rsidP="004A2054">
            <w:pPr>
              <w:rPr>
                <w:color w:val="000000"/>
                <w:sz w:val="22"/>
                <w:szCs w:val="22"/>
              </w:rPr>
            </w:pPr>
            <w:r w:rsidRPr="00015481">
              <w:rPr>
                <w:color w:val="000000"/>
                <w:sz w:val="22"/>
                <w:szCs w:val="22"/>
              </w:rPr>
              <w:lastRenderedPageBreak/>
              <w:t xml:space="preserve">Monoracial White: 66%, </w:t>
            </w:r>
            <w:r w:rsidR="00B94B35">
              <w:rPr>
                <w:color w:val="000000"/>
                <w:sz w:val="22"/>
                <w:szCs w:val="22"/>
              </w:rPr>
              <w:t>m</w:t>
            </w:r>
            <w:r w:rsidRPr="00015481">
              <w:rPr>
                <w:color w:val="000000"/>
                <w:sz w:val="22"/>
                <w:szCs w:val="22"/>
              </w:rPr>
              <w:t xml:space="preserve">onoracial non-White: 2%, </w:t>
            </w:r>
            <w:r w:rsidR="00B94B35">
              <w:rPr>
                <w:color w:val="000000"/>
                <w:sz w:val="22"/>
                <w:szCs w:val="22"/>
              </w:rPr>
              <w:t>m</w:t>
            </w:r>
            <w:r w:rsidRPr="00015481">
              <w:rPr>
                <w:color w:val="000000"/>
                <w:sz w:val="22"/>
                <w:szCs w:val="22"/>
              </w:rPr>
              <w:t>ultiracial: 32%</w:t>
            </w:r>
          </w:p>
          <w:p w14:paraId="4C3646BA" w14:textId="22C77B44" w:rsidR="004A2054" w:rsidRPr="00CD71C5" w:rsidRDefault="004A2054" w:rsidP="004A2054">
            <w:pPr>
              <w:rPr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D4C4D80" w14:textId="44F057A8" w:rsidR="004A2054" w:rsidRPr="004A2054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4A2054">
              <w:rPr>
                <w:b/>
                <w:bCs/>
                <w:color w:val="000000"/>
                <w:sz w:val="22"/>
                <w:szCs w:val="22"/>
              </w:rPr>
              <w:lastRenderedPageBreak/>
              <w:t>Study</w:t>
            </w:r>
            <w:r w:rsidR="008224BD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A2054">
              <w:rPr>
                <w:b/>
                <w:bCs/>
                <w:color w:val="000000"/>
                <w:sz w:val="22"/>
                <w:szCs w:val="22"/>
              </w:rPr>
              <w:t xml:space="preserve">1: </w:t>
            </w:r>
          </w:p>
          <w:p w14:paraId="59443B57" w14:textId="21517090" w:rsidR="004A2054" w:rsidRPr="00CD71C5" w:rsidRDefault="004A2054" w:rsidP="004A2054">
            <w:pPr>
              <w:rPr>
                <w:color w:val="000000"/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>24</w:t>
            </w:r>
            <w:r w:rsidR="00B94B35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F</w:t>
            </w:r>
            <w:r w:rsidR="000D5A2D">
              <w:rPr>
                <w:color w:val="000000"/>
                <w:sz w:val="22"/>
                <w:szCs w:val="22"/>
              </w:rPr>
              <w:t>,</w:t>
            </w:r>
            <w:r>
              <w:rPr>
                <w:color w:val="000000"/>
                <w:sz w:val="22"/>
                <w:szCs w:val="22"/>
              </w:rPr>
              <w:t xml:space="preserve"> 24</w:t>
            </w:r>
            <w:r w:rsidR="00633B31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M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2CB6A94B" w14:textId="3899ADC6" w:rsidR="004A2054" w:rsidRPr="004A2054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4A2054">
              <w:rPr>
                <w:b/>
                <w:bCs/>
                <w:color w:val="000000"/>
                <w:sz w:val="22"/>
                <w:szCs w:val="22"/>
              </w:rPr>
              <w:lastRenderedPageBreak/>
              <w:t>Study</w:t>
            </w:r>
            <w:r w:rsidR="008224BD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A2054">
              <w:rPr>
                <w:b/>
                <w:bCs/>
                <w:color w:val="000000"/>
                <w:sz w:val="22"/>
                <w:szCs w:val="22"/>
              </w:rPr>
              <w:t xml:space="preserve">1: </w:t>
            </w:r>
          </w:p>
          <w:p w14:paraId="29A5566B" w14:textId="56FF5A7B" w:rsidR="004A2054" w:rsidRPr="00CD71C5" w:rsidRDefault="004A2054" w:rsidP="004A2054">
            <w:pPr>
              <w:rPr>
                <w:color w:val="000000"/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 xml:space="preserve">Middle to upper class 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04C77D8" w14:textId="0DFEA581" w:rsidR="004A2054" w:rsidRPr="004A2054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4A2054">
              <w:rPr>
                <w:b/>
                <w:bCs/>
                <w:color w:val="000000"/>
                <w:sz w:val="22"/>
                <w:szCs w:val="22"/>
              </w:rPr>
              <w:lastRenderedPageBreak/>
              <w:t>Study</w:t>
            </w:r>
            <w:r w:rsidR="008224BD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A2054">
              <w:rPr>
                <w:b/>
                <w:bCs/>
                <w:color w:val="000000"/>
                <w:sz w:val="22"/>
                <w:szCs w:val="22"/>
              </w:rPr>
              <w:t xml:space="preserve">1: </w:t>
            </w:r>
          </w:p>
          <w:p w14:paraId="2723ECE8" w14:textId="1D3F071D" w:rsidR="004A2054" w:rsidRDefault="004A2054" w:rsidP="004A2054">
            <w:pPr>
              <w:rPr>
                <w:color w:val="000000"/>
                <w:sz w:val="22"/>
                <w:szCs w:val="22"/>
              </w:rPr>
            </w:pPr>
            <w:r w:rsidRPr="0048209B">
              <w:rPr>
                <w:i/>
                <w:iCs/>
                <w:color w:val="000000"/>
                <w:sz w:val="22"/>
                <w:szCs w:val="22"/>
              </w:rPr>
              <w:lastRenderedPageBreak/>
              <w:t>M</w:t>
            </w:r>
            <w:r>
              <w:rPr>
                <w:color w:val="000000"/>
                <w:sz w:val="22"/>
                <w:szCs w:val="22"/>
              </w:rPr>
              <w:t xml:space="preserve">age = </w:t>
            </w:r>
            <w:r w:rsidRPr="00015481">
              <w:rPr>
                <w:color w:val="000000"/>
                <w:sz w:val="22"/>
                <w:szCs w:val="22"/>
              </w:rPr>
              <w:t>5.38</w:t>
            </w:r>
            <w:r>
              <w:rPr>
                <w:color w:val="000000"/>
                <w:sz w:val="22"/>
                <w:szCs w:val="22"/>
              </w:rPr>
              <w:t xml:space="preserve"> years</w:t>
            </w:r>
          </w:p>
          <w:p w14:paraId="28225E97" w14:textId="28445148" w:rsidR="004A2054" w:rsidRPr="00CD71C5" w:rsidRDefault="004A2054" w:rsidP="004A2054">
            <w:pPr>
              <w:rPr>
                <w:color w:val="000000"/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 xml:space="preserve">SD = </w:t>
            </w:r>
            <w:r w:rsidRPr="00015481">
              <w:rPr>
                <w:color w:val="000000"/>
                <w:sz w:val="22"/>
                <w:szCs w:val="22"/>
              </w:rPr>
              <w:t xml:space="preserve">3.78 </w:t>
            </w:r>
          </w:p>
        </w:tc>
        <w:tc>
          <w:tcPr>
            <w:tcW w:w="1215" w:type="dxa"/>
            <w:vAlign w:val="center"/>
          </w:tcPr>
          <w:p w14:paraId="07EAF929" w14:textId="4877A1DA" w:rsidR="004A2054" w:rsidRPr="004A2054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4A2054">
              <w:rPr>
                <w:b/>
                <w:bCs/>
                <w:color w:val="000000"/>
                <w:sz w:val="22"/>
                <w:szCs w:val="22"/>
              </w:rPr>
              <w:lastRenderedPageBreak/>
              <w:t>Study</w:t>
            </w:r>
            <w:r w:rsidR="008224BD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A2054">
              <w:rPr>
                <w:b/>
                <w:bCs/>
                <w:color w:val="000000"/>
                <w:sz w:val="22"/>
                <w:szCs w:val="22"/>
              </w:rPr>
              <w:t xml:space="preserve">1: </w:t>
            </w:r>
          </w:p>
          <w:p w14:paraId="0AA1CF33" w14:textId="6DB4631D" w:rsidR="004A2054" w:rsidRPr="00CD71C5" w:rsidRDefault="004A2054" w:rsidP="004A2054">
            <w:pPr>
              <w:spacing w:after="160" w:line="259" w:lineRule="auto"/>
              <w:rPr>
                <w:highlight w:val="yellow"/>
              </w:rPr>
            </w:pPr>
            <w:r>
              <w:lastRenderedPageBreak/>
              <w:t>Urban</w:t>
            </w:r>
          </w:p>
        </w:tc>
      </w:tr>
      <w:tr w:rsidR="004A2054" w:rsidRPr="00C33D7A" w14:paraId="6C8B46CB" w14:textId="77777777" w:rsidTr="00200237">
        <w:trPr>
          <w:cantSplit/>
          <w:trHeight w:val="280"/>
        </w:trPr>
        <w:tc>
          <w:tcPr>
            <w:tcW w:w="2065" w:type="dxa"/>
            <w:vMerge/>
            <w:shd w:val="clear" w:color="auto" w:fill="auto"/>
            <w:vAlign w:val="center"/>
          </w:tcPr>
          <w:p w14:paraId="3B7DEFE7" w14:textId="77777777" w:rsidR="004A2054" w:rsidRPr="00C46DF5" w:rsidRDefault="004A2054" w:rsidP="004A2054">
            <w:pPr>
              <w:rPr>
                <w:color w:val="000000" w:themeColor="text1"/>
                <w:lang w:val="sv-SE"/>
              </w:rPr>
            </w:pPr>
          </w:p>
        </w:tc>
        <w:tc>
          <w:tcPr>
            <w:tcW w:w="630" w:type="dxa"/>
            <w:vMerge/>
            <w:shd w:val="clear" w:color="auto" w:fill="auto"/>
            <w:vAlign w:val="center"/>
          </w:tcPr>
          <w:p w14:paraId="69694296" w14:textId="77777777" w:rsidR="004A2054" w:rsidRPr="00C46DF5" w:rsidRDefault="004A2054" w:rsidP="004A2054">
            <w:pPr>
              <w:rPr>
                <w:color w:val="000000" w:themeColor="text1"/>
                <w:lang w:val="sv-SE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359162C3" w14:textId="77777777" w:rsidR="004A2054" w:rsidRDefault="004A2054" w:rsidP="004A2054">
            <w:pPr>
              <w:rPr>
                <w:color w:val="000000"/>
                <w:sz w:val="22"/>
                <w:szCs w:val="22"/>
              </w:rPr>
            </w:pPr>
            <w:r>
              <w:t>United States</w:t>
            </w:r>
          </w:p>
          <w:p w14:paraId="062C7440" w14:textId="77777777" w:rsidR="004A2054" w:rsidRDefault="004A2054" w:rsidP="004A205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3850FB44" w14:textId="4D74051C" w:rsidR="004A2054" w:rsidRPr="00015481" w:rsidRDefault="004A2054" w:rsidP="004A2054">
            <w:pPr>
              <w:rPr>
                <w:color w:val="000000"/>
                <w:sz w:val="22"/>
                <w:szCs w:val="22"/>
              </w:rPr>
            </w:pPr>
            <w:r w:rsidRPr="004A2054">
              <w:rPr>
                <w:b/>
                <w:bCs/>
                <w:color w:val="000000"/>
                <w:sz w:val="22"/>
                <w:szCs w:val="22"/>
              </w:rPr>
              <w:t>Study 2:</w:t>
            </w:r>
            <w:r w:rsidRPr="00015481">
              <w:rPr>
                <w:color w:val="000000"/>
                <w:sz w:val="22"/>
                <w:szCs w:val="22"/>
              </w:rPr>
              <w:t xml:space="preserve"> Monoracial White: 76%, </w:t>
            </w:r>
            <w:r w:rsidR="00B94B35">
              <w:rPr>
                <w:color w:val="000000"/>
                <w:sz w:val="22"/>
                <w:szCs w:val="22"/>
              </w:rPr>
              <w:t>m</w:t>
            </w:r>
            <w:r w:rsidRPr="00015481">
              <w:rPr>
                <w:color w:val="000000"/>
                <w:sz w:val="22"/>
                <w:szCs w:val="22"/>
              </w:rPr>
              <w:t xml:space="preserve">onoracial non-White: 4%, </w:t>
            </w:r>
            <w:r w:rsidR="00B94B35">
              <w:rPr>
                <w:color w:val="000000"/>
                <w:sz w:val="22"/>
                <w:szCs w:val="22"/>
              </w:rPr>
              <w:t>m</w:t>
            </w:r>
            <w:r w:rsidRPr="00015481">
              <w:rPr>
                <w:color w:val="000000"/>
                <w:sz w:val="22"/>
                <w:szCs w:val="22"/>
              </w:rPr>
              <w:t>ultiracial: 20%</w:t>
            </w:r>
          </w:p>
          <w:p w14:paraId="7274631C" w14:textId="25869D65" w:rsidR="004A2054" w:rsidRPr="00015481" w:rsidRDefault="004A2054" w:rsidP="004A205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2350A1A3" w14:textId="2C1EC97C" w:rsidR="004A2054" w:rsidRPr="004A2054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4A2054">
              <w:rPr>
                <w:b/>
                <w:bCs/>
                <w:color w:val="000000"/>
                <w:sz w:val="22"/>
                <w:szCs w:val="22"/>
              </w:rPr>
              <w:t>Study</w:t>
            </w:r>
            <w:r w:rsidR="00B94B35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A2054">
              <w:rPr>
                <w:b/>
                <w:bCs/>
                <w:color w:val="000000"/>
                <w:sz w:val="22"/>
                <w:szCs w:val="22"/>
              </w:rPr>
              <w:t xml:space="preserve">2: </w:t>
            </w:r>
          </w:p>
          <w:p w14:paraId="760B1B49" w14:textId="33BE5C0D" w:rsidR="004A2054" w:rsidRDefault="004A2054" w:rsidP="004A205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</w:t>
            </w:r>
            <w:r w:rsidR="00B94B35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F</w:t>
            </w:r>
            <w:r w:rsidR="000D5A2D">
              <w:rPr>
                <w:color w:val="000000"/>
                <w:sz w:val="22"/>
                <w:szCs w:val="22"/>
              </w:rPr>
              <w:t>,</w:t>
            </w:r>
            <w:r>
              <w:rPr>
                <w:color w:val="000000"/>
                <w:sz w:val="22"/>
                <w:szCs w:val="22"/>
              </w:rPr>
              <w:t xml:space="preserve"> 24</w:t>
            </w:r>
            <w:r w:rsidR="00B94B35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M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35F14033" w14:textId="39855154" w:rsidR="004A2054" w:rsidRPr="004A2054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4A2054">
              <w:rPr>
                <w:b/>
                <w:bCs/>
                <w:color w:val="000000"/>
                <w:sz w:val="22"/>
                <w:szCs w:val="22"/>
              </w:rPr>
              <w:t>Study</w:t>
            </w:r>
            <w:r w:rsidR="00981635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A2054">
              <w:rPr>
                <w:b/>
                <w:bCs/>
                <w:color w:val="000000"/>
                <w:sz w:val="22"/>
                <w:szCs w:val="22"/>
              </w:rPr>
              <w:t xml:space="preserve">2: </w:t>
            </w:r>
          </w:p>
          <w:p w14:paraId="2322B1F0" w14:textId="76F4EACB" w:rsidR="004A2054" w:rsidRDefault="004A2054" w:rsidP="004A205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Middle to upper class </w:t>
            </w:r>
            <w:r w:rsidR="00B94B35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338C590" w14:textId="01466177" w:rsidR="004A2054" w:rsidRPr="004A2054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4A2054">
              <w:rPr>
                <w:b/>
                <w:bCs/>
                <w:color w:val="000000"/>
                <w:sz w:val="22"/>
                <w:szCs w:val="22"/>
              </w:rPr>
              <w:t>Study</w:t>
            </w:r>
            <w:r w:rsidR="00B94B35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A2054">
              <w:rPr>
                <w:b/>
                <w:bCs/>
                <w:color w:val="000000"/>
                <w:sz w:val="22"/>
                <w:szCs w:val="22"/>
              </w:rPr>
              <w:t xml:space="preserve">2: </w:t>
            </w:r>
          </w:p>
          <w:p w14:paraId="59E70F18" w14:textId="2CE075F8" w:rsidR="004A2054" w:rsidRDefault="004A2054" w:rsidP="004A2054">
            <w:pPr>
              <w:rPr>
                <w:color w:val="000000"/>
                <w:sz w:val="22"/>
                <w:szCs w:val="22"/>
              </w:rPr>
            </w:pPr>
            <w:r w:rsidRPr="0048209B">
              <w:rPr>
                <w:i/>
                <w:iCs/>
                <w:color w:val="000000"/>
                <w:sz w:val="22"/>
                <w:szCs w:val="22"/>
              </w:rPr>
              <w:t>M</w:t>
            </w:r>
            <w:r>
              <w:rPr>
                <w:color w:val="000000"/>
                <w:sz w:val="22"/>
                <w:szCs w:val="22"/>
              </w:rPr>
              <w:t xml:space="preserve">age = </w:t>
            </w:r>
            <w:r w:rsidRPr="00015481">
              <w:rPr>
                <w:color w:val="000000"/>
                <w:sz w:val="22"/>
                <w:szCs w:val="22"/>
              </w:rPr>
              <w:t xml:space="preserve">5.39 </w:t>
            </w:r>
            <w:r>
              <w:rPr>
                <w:color w:val="000000"/>
                <w:sz w:val="22"/>
                <w:szCs w:val="22"/>
              </w:rPr>
              <w:t>years</w:t>
            </w:r>
          </w:p>
          <w:p w14:paraId="051105C1" w14:textId="103B04A8" w:rsidR="004A2054" w:rsidRDefault="004A2054" w:rsidP="004A205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SD = </w:t>
            </w:r>
            <w:r w:rsidRPr="00015481">
              <w:rPr>
                <w:color w:val="000000"/>
                <w:sz w:val="22"/>
                <w:szCs w:val="22"/>
              </w:rPr>
              <w:t>3.04</w:t>
            </w:r>
          </w:p>
        </w:tc>
        <w:tc>
          <w:tcPr>
            <w:tcW w:w="1215" w:type="dxa"/>
            <w:vAlign w:val="center"/>
          </w:tcPr>
          <w:p w14:paraId="33FFE168" w14:textId="74143AD3" w:rsidR="004A2054" w:rsidRPr="004A2054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4A2054">
              <w:rPr>
                <w:b/>
                <w:bCs/>
                <w:color w:val="000000"/>
                <w:sz w:val="22"/>
                <w:szCs w:val="22"/>
              </w:rPr>
              <w:t>Study</w:t>
            </w:r>
            <w:r w:rsidR="00B94B35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A2054">
              <w:rPr>
                <w:b/>
                <w:bCs/>
                <w:color w:val="000000"/>
                <w:sz w:val="22"/>
                <w:szCs w:val="22"/>
              </w:rPr>
              <w:t xml:space="preserve">2: </w:t>
            </w:r>
          </w:p>
          <w:p w14:paraId="79166E1D" w14:textId="432E5AF3" w:rsidR="004A2054" w:rsidRDefault="004A2054" w:rsidP="004A2054">
            <w:pPr>
              <w:spacing w:after="160" w:line="259" w:lineRule="auto"/>
            </w:pPr>
            <w:r>
              <w:t xml:space="preserve">Urban </w:t>
            </w:r>
          </w:p>
        </w:tc>
      </w:tr>
      <w:tr w:rsidR="004A2054" w:rsidRPr="00C33D7A" w14:paraId="7AC587B1" w14:textId="77777777" w:rsidTr="00200237">
        <w:trPr>
          <w:cantSplit/>
          <w:trHeight w:val="280"/>
        </w:trPr>
        <w:tc>
          <w:tcPr>
            <w:tcW w:w="2065" w:type="dxa"/>
            <w:vMerge/>
            <w:shd w:val="clear" w:color="auto" w:fill="auto"/>
            <w:vAlign w:val="center"/>
          </w:tcPr>
          <w:p w14:paraId="3627C81E" w14:textId="77777777" w:rsidR="004A2054" w:rsidRPr="00C46DF5" w:rsidRDefault="004A2054" w:rsidP="004A2054">
            <w:pPr>
              <w:rPr>
                <w:color w:val="000000" w:themeColor="text1"/>
                <w:lang w:val="sv-SE"/>
              </w:rPr>
            </w:pPr>
          </w:p>
        </w:tc>
        <w:tc>
          <w:tcPr>
            <w:tcW w:w="630" w:type="dxa"/>
            <w:vMerge/>
            <w:shd w:val="clear" w:color="auto" w:fill="auto"/>
            <w:vAlign w:val="center"/>
          </w:tcPr>
          <w:p w14:paraId="2F34EFCE" w14:textId="77777777" w:rsidR="004A2054" w:rsidRPr="00C46DF5" w:rsidRDefault="004A2054" w:rsidP="004A2054">
            <w:pPr>
              <w:rPr>
                <w:color w:val="000000" w:themeColor="text1"/>
                <w:lang w:val="sv-SE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0273DA6B" w14:textId="77777777" w:rsidR="004A2054" w:rsidRDefault="004A2054" w:rsidP="004A2054">
            <w:pPr>
              <w:rPr>
                <w:color w:val="000000"/>
                <w:sz w:val="22"/>
                <w:szCs w:val="22"/>
              </w:rPr>
            </w:pPr>
            <w:r>
              <w:t>United States</w:t>
            </w:r>
          </w:p>
          <w:p w14:paraId="1CE08190" w14:textId="77777777" w:rsidR="004A2054" w:rsidRDefault="004A2054" w:rsidP="004A205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318EDB77" w14:textId="77777777" w:rsidR="004A2054" w:rsidRPr="004A2054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4A2054">
              <w:rPr>
                <w:b/>
                <w:bCs/>
                <w:color w:val="000000"/>
                <w:sz w:val="22"/>
                <w:szCs w:val="22"/>
              </w:rPr>
              <w:t xml:space="preserve">Study 3: </w:t>
            </w:r>
          </w:p>
          <w:p w14:paraId="6BD72EFA" w14:textId="5B7D7BF9" w:rsidR="004A2054" w:rsidRPr="00015481" w:rsidRDefault="004A2054" w:rsidP="004A2054">
            <w:pPr>
              <w:rPr>
                <w:color w:val="000000"/>
                <w:sz w:val="22"/>
                <w:szCs w:val="22"/>
              </w:rPr>
            </w:pPr>
            <w:r w:rsidRPr="00015481">
              <w:rPr>
                <w:color w:val="000000"/>
                <w:sz w:val="22"/>
                <w:szCs w:val="22"/>
              </w:rPr>
              <w:t xml:space="preserve">Monoracial White: 72%, </w:t>
            </w:r>
            <w:r w:rsidR="00B94B35">
              <w:rPr>
                <w:color w:val="000000"/>
                <w:sz w:val="22"/>
                <w:szCs w:val="22"/>
              </w:rPr>
              <w:t>m</w:t>
            </w:r>
            <w:r w:rsidRPr="00015481">
              <w:rPr>
                <w:color w:val="000000"/>
                <w:sz w:val="22"/>
                <w:szCs w:val="22"/>
              </w:rPr>
              <w:t xml:space="preserve">onoracial non-White: 13%, </w:t>
            </w:r>
            <w:r w:rsidR="00B94B35">
              <w:rPr>
                <w:color w:val="000000"/>
                <w:sz w:val="22"/>
                <w:szCs w:val="22"/>
              </w:rPr>
              <w:t>m</w:t>
            </w:r>
            <w:r w:rsidRPr="00015481">
              <w:rPr>
                <w:color w:val="000000"/>
                <w:sz w:val="22"/>
                <w:szCs w:val="22"/>
              </w:rPr>
              <w:t>ultiracial: 15%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491C404F" w14:textId="316A224F" w:rsidR="004A2054" w:rsidRPr="004A2054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4A2054">
              <w:rPr>
                <w:b/>
                <w:bCs/>
                <w:color w:val="000000"/>
                <w:sz w:val="22"/>
                <w:szCs w:val="22"/>
              </w:rPr>
              <w:t>Study</w:t>
            </w:r>
            <w:r w:rsidR="00B94B35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A2054">
              <w:rPr>
                <w:b/>
                <w:bCs/>
                <w:color w:val="000000"/>
                <w:sz w:val="22"/>
                <w:szCs w:val="22"/>
              </w:rPr>
              <w:t xml:space="preserve">3: </w:t>
            </w:r>
          </w:p>
          <w:p w14:paraId="39321978" w14:textId="27A6B564" w:rsidR="004A2054" w:rsidRDefault="004A2054" w:rsidP="004A205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</w:t>
            </w:r>
            <w:r w:rsidR="00B94B35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F</w:t>
            </w:r>
            <w:r w:rsidR="000D5A2D">
              <w:rPr>
                <w:color w:val="000000"/>
                <w:sz w:val="22"/>
                <w:szCs w:val="22"/>
              </w:rPr>
              <w:t>,</w:t>
            </w:r>
            <w:r>
              <w:rPr>
                <w:color w:val="000000"/>
                <w:sz w:val="22"/>
                <w:szCs w:val="22"/>
              </w:rPr>
              <w:t xml:space="preserve"> 24</w:t>
            </w:r>
            <w:r w:rsidR="00B94B35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M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471A8DE8" w14:textId="3373F5DC" w:rsidR="004A2054" w:rsidRPr="004A2054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4A2054">
              <w:rPr>
                <w:b/>
                <w:bCs/>
                <w:color w:val="000000"/>
                <w:sz w:val="22"/>
                <w:szCs w:val="22"/>
              </w:rPr>
              <w:t>Study</w:t>
            </w:r>
            <w:r w:rsidR="00B94B35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A2054">
              <w:rPr>
                <w:b/>
                <w:bCs/>
                <w:color w:val="000000"/>
                <w:sz w:val="22"/>
                <w:szCs w:val="22"/>
              </w:rPr>
              <w:t xml:space="preserve">3: </w:t>
            </w:r>
          </w:p>
          <w:p w14:paraId="5207D2C1" w14:textId="7809D8B2" w:rsidR="004A2054" w:rsidRDefault="004A2054" w:rsidP="004A205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Middle to upper class 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0C2C73C" w14:textId="54CD6FE7" w:rsidR="004A2054" w:rsidRPr="004A2054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4A2054">
              <w:rPr>
                <w:b/>
                <w:bCs/>
                <w:color w:val="000000"/>
                <w:sz w:val="22"/>
                <w:szCs w:val="22"/>
              </w:rPr>
              <w:t>Study</w:t>
            </w:r>
            <w:r w:rsidR="00B94B35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A2054">
              <w:rPr>
                <w:b/>
                <w:bCs/>
                <w:color w:val="000000"/>
                <w:sz w:val="22"/>
                <w:szCs w:val="22"/>
              </w:rPr>
              <w:t xml:space="preserve">3: </w:t>
            </w:r>
          </w:p>
          <w:p w14:paraId="7F104B39" w14:textId="2CCB0B51" w:rsidR="004A2054" w:rsidRDefault="004A2054" w:rsidP="004A2054">
            <w:pPr>
              <w:rPr>
                <w:color w:val="000000"/>
                <w:sz w:val="22"/>
                <w:szCs w:val="22"/>
              </w:rPr>
            </w:pPr>
            <w:r w:rsidRPr="0048209B">
              <w:rPr>
                <w:i/>
                <w:iCs/>
                <w:color w:val="000000"/>
                <w:sz w:val="22"/>
                <w:szCs w:val="22"/>
              </w:rPr>
              <w:t>M</w:t>
            </w:r>
            <w:r>
              <w:rPr>
                <w:color w:val="000000"/>
                <w:sz w:val="22"/>
                <w:szCs w:val="22"/>
              </w:rPr>
              <w:t xml:space="preserve">age = </w:t>
            </w:r>
            <w:r w:rsidRPr="00015481">
              <w:rPr>
                <w:color w:val="000000"/>
                <w:sz w:val="22"/>
                <w:szCs w:val="22"/>
              </w:rPr>
              <w:t xml:space="preserve">5.47 </w:t>
            </w:r>
            <w:r>
              <w:rPr>
                <w:color w:val="000000"/>
                <w:sz w:val="22"/>
                <w:szCs w:val="22"/>
              </w:rPr>
              <w:t>years</w:t>
            </w:r>
          </w:p>
          <w:p w14:paraId="112D1EDE" w14:textId="2F22BE4C" w:rsidR="004A2054" w:rsidRDefault="004A2054" w:rsidP="004A205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SD = </w:t>
            </w:r>
            <w:r w:rsidRPr="00015481">
              <w:rPr>
                <w:color w:val="000000"/>
                <w:sz w:val="22"/>
                <w:szCs w:val="22"/>
              </w:rPr>
              <w:t>3.71</w:t>
            </w:r>
          </w:p>
        </w:tc>
        <w:tc>
          <w:tcPr>
            <w:tcW w:w="1215" w:type="dxa"/>
            <w:vAlign w:val="center"/>
          </w:tcPr>
          <w:p w14:paraId="2B622D5A" w14:textId="33AF6BE2" w:rsidR="004A2054" w:rsidRPr="004A2054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4A2054">
              <w:rPr>
                <w:b/>
                <w:bCs/>
                <w:color w:val="000000"/>
                <w:sz w:val="22"/>
                <w:szCs w:val="22"/>
              </w:rPr>
              <w:t>Study</w:t>
            </w:r>
            <w:r w:rsidR="00B94B35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A2054">
              <w:rPr>
                <w:b/>
                <w:bCs/>
                <w:color w:val="000000"/>
                <w:sz w:val="22"/>
                <w:szCs w:val="22"/>
              </w:rPr>
              <w:t xml:space="preserve">3: </w:t>
            </w:r>
          </w:p>
          <w:p w14:paraId="0B05DB95" w14:textId="62EB355C" w:rsidR="004A2054" w:rsidRDefault="004A2054" w:rsidP="004A2054">
            <w:pPr>
              <w:spacing w:after="160" w:line="259" w:lineRule="auto"/>
            </w:pPr>
            <w:r>
              <w:t>Urban</w:t>
            </w:r>
          </w:p>
        </w:tc>
      </w:tr>
      <w:tr w:rsidR="004A2054" w:rsidRPr="00C33D7A" w14:paraId="0239C1A8" w14:textId="11D9991D" w:rsidTr="00200237">
        <w:trPr>
          <w:cantSplit/>
        </w:trPr>
        <w:tc>
          <w:tcPr>
            <w:tcW w:w="2065" w:type="dxa"/>
            <w:shd w:val="clear" w:color="D9D9D9" w:fill="D9D9D9"/>
            <w:vAlign w:val="center"/>
          </w:tcPr>
          <w:p w14:paraId="4C9CDA96" w14:textId="606704EA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 w:rsidRPr="00C46DF5">
              <w:rPr>
                <w:color w:val="000000" w:themeColor="text1"/>
              </w:rPr>
              <w:t xml:space="preserve">Fehr, E., Bernhard, H., &amp; </w:t>
            </w:r>
            <w:proofErr w:type="spellStart"/>
            <w:r w:rsidRPr="00C46DF5">
              <w:rPr>
                <w:color w:val="000000" w:themeColor="text1"/>
              </w:rPr>
              <w:t>Rockenbach</w:t>
            </w:r>
            <w:proofErr w:type="spellEnd"/>
            <w:r w:rsidRPr="00C46DF5">
              <w:rPr>
                <w:color w:val="000000" w:themeColor="text1"/>
              </w:rPr>
              <w:t>, B.</w:t>
            </w:r>
          </w:p>
        </w:tc>
        <w:tc>
          <w:tcPr>
            <w:tcW w:w="630" w:type="dxa"/>
            <w:shd w:val="clear" w:color="D9D9D9" w:fill="D9D9D9"/>
            <w:vAlign w:val="center"/>
          </w:tcPr>
          <w:p w14:paraId="387A7D91" w14:textId="6B3469DC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 w:rsidRPr="00C46DF5">
              <w:rPr>
                <w:color w:val="000000" w:themeColor="text1"/>
              </w:rPr>
              <w:t>2008</w:t>
            </w:r>
          </w:p>
        </w:tc>
        <w:tc>
          <w:tcPr>
            <w:tcW w:w="1710" w:type="dxa"/>
            <w:shd w:val="clear" w:color="D9D9D9" w:fill="D9D9D9"/>
            <w:vAlign w:val="center"/>
          </w:tcPr>
          <w:p w14:paraId="5BB29B89" w14:textId="54CE097E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>
              <w:t>Switzerland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6E05BEEB" w14:textId="7F4F0840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6D7A29A4" w14:textId="7519F067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>
              <w:t>127</w:t>
            </w:r>
            <w:r w:rsidR="00B94B35">
              <w:t xml:space="preserve"> </w:t>
            </w:r>
            <w:r w:rsidRPr="00DB6D7C">
              <w:rPr>
                <w:rFonts w:hint="cs"/>
                <w:color w:val="000000"/>
                <w:sz w:val="22"/>
                <w:szCs w:val="22"/>
              </w:rPr>
              <w:t>F</w:t>
            </w:r>
            <w:r>
              <w:rPr>
                <w:color w:val="000000"/>
                <w:sz w:val="22"/>
                <w:szCs w:val="22"/>
              </w:rPr>
              <w:t xml:space="preserve">, </w:t>
            </w:r>
            <w:r>
              <w:t>102</w:t>
            </w:r>
            <w:r w:rsidR="00B94B35">
              <w:t xml:space="preserve"> </w:t>
            </w:r>
            <w:r w:rsidRPr="00DB6D7C">
              <w:rPr>
                <w:rFonts w:hint="cs"/>
                <w:color w:val="000000"/>
                <w:sz w:val="22"/>
                <w:szCs w:val="22"/>
              </w:rPr>
              <w:t>M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029C648E" w14:textId="1923C974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1ED23B4D" w14:textId="3901DB59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>
              <w:t>3-8 years</w:t>
            </w:r>
          </w:p>
        </w:tc>
        <w:tc>
          <w:tcPr>
            <w:tcW w:w="1215" w:type="dxa"/>
            <w:vAlign w:val="center"/>
          </w:tcPr>
          <w:p w14:paraId="372B8DDB" w14:textId="047DF693" w:rsidR="004A2054" w:rsidRPr="00DB6D7C" w:rsidRDefault="00B94B35" w:rsidP="004A2054">
            <w:pPr>
              <w:spacing w:after="160" w:line="259" w:lineRule="auto"/>
              <w:rPr>
                <w:color w:val="000000"/>
                <w:sz w:val="22"/>
                <w:szCs w:val="22"/>
              </w:rPr>
            </w:pPr>
            <w:r>
              <w:t>U</w:t>
            </w:r>
            <w:r w:rsidR="004A2054">
              <w:t>rban or semi-urban</w:t>
            </w:r>
          </w:p>
        </w:tc>
      </w:tr>
      <w:tr w:rsidR="004A2054" w:rsidRPr="00C33D7A" w14:paraId="28CD408D" w14:textId="038DE714" w:rsidTr="00200237">
        <w:trPr>
          <w:cantSplit/>
        </w:trPr>
        <w:tc>
          <w:tcPr>
            <w:tcW w:w="2065" w:type="dxa"/>
            <w:shd w:val="clear" w:color="auto" w:fill="auto"/>
            <w:vAlign w:val="center"/>
          </w:tcPr>
          <w:p w14:paraId="7A11E939" w14:textId="5E677ACF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 w:rsidRPr="00C46DF5">
              <w:rPr>
                <w:color w:val="000000" w:themeColor="text1"/>
              </w:rPr>
              <w:t>Folk, D., &amp; Dunn, E.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C2D324F" w14:textId="42DF3755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20</w:t>
            </w:r>
            <w:r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158A387" w14:textId="085A9372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/A (systematic review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08666EE" w14:textId="15D72E8B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6F27A016" w14:textId="5DE1A347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shd w:val="clear" w:color="auto" w:fill="auto"/>
            <w:vAlign w:val="center"/>
          </w:tcPr>
          <w:p w14:paraId="5E354DEC" w14:textId="6F691833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Diverse</w:t>
            </w:r>
            <w:r w:rsidR="00B94B35">
              <w:rPr>
                <w:color w:val="000000"/>
                <w:sz w:val="22"/>
                <w:szCs w:val="22"/>
              </w:rPr>
              <w:t>:</w:t>
            </w:r>
            <w:r w:rsidRPr="00DB6D7C">
              <w:rPr>
                <w:rFonts w:hint="cs"/>
                <w:color w:val="000000"/>
                <w:sz w:val="22"/>
                <w:szCs w:val="22"/>
              </w:rPr>
              <w:t xml:space="preserve"> ODI N/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AD92E2C" w14:textId="484D08DB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Both adult and children, specific age range N/A</w:t>
            </w:r>
          </w:p>
        </w:tc>
        <w:tc>
          <w:tcPr>
            <w:tcW w:w="1215" w:type="dxa"/>
            <w:vAlign w:val="center"/>
          </w:tcPr>
          <w:p w14:paraId="69B6D8E2" w14:textId="4E59A77A" w:rsidR="004A2054" w:rsidRPr="00DB6D7C" w:rsidRDefault="004A2054" w:rsidP="004A2054">
            <w:pPr>
              <w:spacing w:after="160" w:line="259" w:lineRule="auto"/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</w:tc>
      </w:tr>
      <w:tr w:rsidR="004A2054" w:rsidRPr="00C33D7A" w14:paraId="79A67722" w14:textId="6742D1F5" w:rsidTr="00200237">
        <w:trPr>
          <w:cantSplit/>
        </w:trPr>
        <w:tc>
          <w:tcPr>
            <w:tcW w:w="2065" w:type="dxa"/>
            <w:vMerge w:val="restart"/>
            <w:shd w:val="clear" w:color="auto" w:fill="auto"/>
            <w:vAlign w:val="center"/>
          </w:tcPr>
          <w:p w14:paraId="4A0113D6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37F92985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509D28AF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72431E31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1820AEBD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7734D744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68DCAA7A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2AD8578F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4DA5A614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66D40669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73261A5E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6A432B94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453AF048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630D13D5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3D2EABF3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5CDB9FA0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1C895579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4394232E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6A3DED2B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462AF9E6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1915EBAD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6DBD74F9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3FCE8510" w14:textId="78FF1B0B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 w:rsidRPr="00C46DF5">
              <w:rPr>
                <w:color w:val="000000" w:themeColor="text1"/>
              </w:rPr>
              <w:t>Huang, M., &amp; Yang, F.</w:t>
            </w:r>
          </w:p>
        </w:tc>
        <w:tc>
          <w:tcPr>
            <w:tcW w:w="630" w:type="dxa"/>
            <w:vMerge w:val="restart"/>
            <w:shd w:val="clear" w:color="auto" w:fill="auto"/>
            <w:vAlign w:val="center"/>
          </w:tcPr>
          <w:p w14:paraId="6BA32D9D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71C7D563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5D9FCF70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4C3FF691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381CF388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21348F3D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462543B7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06DF9891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744A30DA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26D8DD63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0DD0F1F4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350F28D3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41B17F8C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59D8D8EB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686BD28E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4F2EA2D5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19FE544A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56321147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4553B547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35E05B29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19392A0A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6419B48C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5C96DEB2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70D3990A" w14:textId="49304A15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 w:rsidRPr="00C46DF5">
              <w:rPr>
                <w:color w:val="000000" w:themeColor="text1"/>
              </w:rPr>
              <w:t>2023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25F5D50" w14:textId="49F32975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>
              <w:lastRenderedPageBreak/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08A3C55" w14:textId="77777777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>Study 1:</w:t>
            </w:r>
          </w:p>
          <w:p w14:paraId="094BBB0B" w14:textId="7B1C7997" w:rsidR="004A2054" w:rsidRDefault="004A2054" w:rsidP="004A2054">
            <w:r>
              <w:t>68% White,</w:t>
            </w:r>
            <w:r w:rsidR="00E53D4D">
              <w:t xml:space="preserve"> </w:t>
            </w:r>
            <w:r>
              <w:t xml:space="preserve">9% Asian or Pacific Islander, </w:t>
            </w:r>
          </w:p>
          <w:p w14:paraId="2F8BB0A6" w14:textId="0E718E0B" w:rsidR="004A2054" w:rsidRPr="006E2983" w:rsidRDefault="004A2054" w:rsidP="004A2054">
            <w:r>
              <w:t>16% Black or African American, 7% Hispanic or Latino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170B6EFC" w14:textId="77777777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>Study 1:</w:t>
            </w:r>
          </w:p>
          <w:p w14:paraId="1D04A5BA" w14:textId="3CBD61E4" w:rsidR="004A2054" w:rsidRPr="00DB6D7C" w:rsidRDefault="00CE42A8" w:rsidP="004A2054">
            <w:pPr>
              <w:rPr>
                <w:color w:val="000000"/>
                <w:sz w:val="22"/>
                <w:szCs w:val="22"/>
              </w:rPr>
            </w:pPr>
            <w:r>
              <w:t>78</w:t>
            </w:r>
            <w:r w:rsidR="004A2054">
              <w:t xml:space="preserve"> </w:t>
            </w:r>
            <w:r w:rsidR="004A2054" w:rsidRPr="00DB6D7C">
              <w:rPr>
                <w:color w:val="000000"/>
                <w:sz w:val="22"/>
                <w:szCs w:val="22"/>
              </w:rPr>
              <w:t xml:space="preserve">F, </w:t>
            </w:r>
            <w:r>
              <w:t xml:space="preserve">122 </w:t>
            </w:r>
            <w:r w:rsidR="004A2054" w:rsidRPr="00DB6D7C">
              <w:rPr>
                <w:rFonts w:hint="cs"/>
                <w:color w:val="000000"/>
                <w:sz w:val="22"/>
                <w:szCs w:val="22"/>
              </w:rPr>
              <w:t>M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1A465E53" w14:textId="77777777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>Study 1:</w:t>
            </w:r>
          </w:p>
          <w:p w14:paraId="565686BE" w14:textId="64739DD4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27158A5" w14:textId="77777777" w:rsidR="004A2054" w:rsidRPr="00234C68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234C68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 1:</w:t>
            </w:r>
          </w:p>
          <w:p w14:paraId="70A21125" w14:textId="5D185C32" w:rsidR="004A2054" w:rsidRPr="006E2983" w:rsidRDefault="004A2054" w:rsidP="004A2054">
            <w:pPr>
              <w:rPr>
                <w:rFonts w:eastAsia="SimSun"/>
                <w:color w:val="000000" w:themeColor="text1"/>
                <w:sz w:val="22"/>
                <w:szCs w:val="22"/>
              </w:rPr>
            </w:pPr>
            <w:r w:rsidRPr="00234C68">
              <w:rPr>
                <w:rFonts w:hint="cs"/>
                <w:i/>
                <w:iCs/>
                <w:color w:val="000000" w:themeColor="text1"/>
                <w:sz w:val="22"/>
                <w:szCs w:val="22"/>
              </w:rPr>
              <w:t>M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>age = 36.14 years, SD = 11.85 years</w:t>
            </w:r>
            <w:r w:rsidR="00B94B35">
              <w:rPr>
                <w:rFonts w:eastAsia="SimSun"/>
                <w:color w:val="000000" w:themeColor="text1"/>
                <w:sz w:val="22"/>
                <w:szCs w:val="22"/>
              </w:rPr>
              <w:t xml:space="preserve"> (</w:t>
            </w:r>
            <w:r w:rsidRPr="00234C68">
              <w:rPr>
                <w:rFonts w:eastAsia="SimSun" w:hint="cs"/>
                <w:color w:val="000000" w:themeColor="text1"/>
                <w:sz w:val="22"/>
                <w:szCs w:val="22"/>
              </w:rPr>
              <w:t>range = 20</w:t>
            </w:r>
            <w:r w:rsidR="00B94B35">
              <w:rPr>
                <w:rFonts w:eastAsia="SimSun"/>
                <w:color w:val="000000" w:themeColor="text1"/>
                <w:sz w:val="22"/>
                <w:szCs w:val="22"/>
              </w:rPr>
              <w:t>-</w:t>
            </w:r>
            <w:r w:rsidRPr="00234C68">
              <w:rPr>
                <w:rFonts w:eastAsia="SimSun" w:hint="cs"/>
                <w:color w:val="000000" w:themeColor="text1"/>
                <w:sz w:val="22"/>
                <w:szCs w:val="22"/>
              </w:rPr>
              <w:t>68)</w:t>
            </w:r>
          </w:p>
          <w:p w14:paraId="1478A04C" w14:textId="77777777" w:rsidR="004A2054" w:rsidRPr="00234C68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  <w:p w14:paraId="4219FA5C" w14:textId="3B66C7ED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15" w:type="dxa"/>
            <w:vAlign w:val="center"/>
          </w:tcPr>
          <w:p w14:paraId="72AA2DA4" w14:textId="229AFADA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>Study 1:</w:t>
            </w:r>
          </w:p>
          <w:p w14:paraId="36E4C73D" w14:textId="7840FA50" w:rsidR="004A2054" w:rsidRPr="00DB6D7C" w:rsidRDefault="004A2054" w:rsidP="004A2054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</w:tc>
      </w:tr>
      <w:tr w:rsidR="004A2054" w:rsidRPr="00C33D7A" w14:paraId="02729621" w14:textId="77777777" w:rsidTr="00200237">
        <w:trPr>
          <w:cantSplit/>
        </w:trPr>
        <w:tc>
          <w:tcPr>
            <w:tcW w:w="2065" w:type="dxa"/>
            <w:vMerge/>
            <w:shd w:val="clear" w:color="auto" w:fill="auto"/>
            <w:vAlign w:val="center"/>
          </w:tcPr>
          <w:p w14:paraId="04CCE991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auto" w:fill="auto"/>
            <w:vAlign w:val="center"/>
          </w:tcPr>
          <w:p w14:paraId="44290D28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75EA9B2F" w14:textId="7E38825F" w:rsidR="004A2054" w:rsidRDefault="004A2054" w:rsidP="004A2054">
            <w:r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FC9BD27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2a</w:t>
            </w:r>
            <w:r w:rsidRPr="005956DF">
              <w:rPr>
                <w:b/>
                <w:bCs/>
              </w:rPr>
              <w:t>:</w:t>
            </w:r>
          </w:p>
          <w:p w14:paraId="50F5A49B" w14:textId="312AEDE7" w:rsidR="004A2054" w:rsidRDefault="004A2054" w:rsidP="004A2054">
            <w:r>
              <w:t>70% White,</w:t>
            </w:r>
            <w:r w:rsidR="00E53D4D">
              <w:t xml:space="preserve"> </w:t>
            </w:r>
            <w:r>
              <w:t xml:space="preserve">9% Asian or Pacific Islander, </w:t>
            </w:r>
          </w:p>
          <w:p w14:paraId="44504A3E" w14:textId="56F58F2F" w:rsidR="004A2054" w:rsidRPr="006E2983" w:rsidRDefault="004A2054" w:rsidP="004A2054">
            <w:r>
              <w:t>15% Black or African American, 3% Hispanic or Latino, 3% other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7425368B" w14:textId="77777777" w:rsidR="004A2054" w:rsidRDefault="004A2054" w:rsidP="004A2054"/>
          <w:p w14:paraId="0B0EA6D1" w14:textId="77777777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2a</w:t>
            </w:r>
            <w:r w:rsidRPr="005956DF">
              <w:rPr>
                <w:b/>
                <w:bCs/>
              </w:rPr>
              <w:t>:</w:t>
            </w:r>
          </w:p>
          <w:p w14:paraId="4C2249E3" w14:textId="40E7F121" w:rsidR="004A2054" w:rsidRDefault="00CE42A8" w:rsidP="004A2054">
            <w:pPr>
              <w:rPr>
                <w:color w:val="000000"/>
                <w:sz w:val="22"/>
                <w:szCs w:val="22"/>
              </w:rPr>
            </w:pPr>
            <w:r>
              <w:t>104</w:t>
            </w:r>
            <w:r w:rsidR="004A2054" w:rsidRPr="00DB6D7C">
              <w:rPr>
                <w:rFonts w:hint="cs"/>
                <w:color w:val="000000"/>
                <w:sz w:val="22"/>
                <w:szCs w:val="22"/>
              </w:rPr>
              <w:t xml:space="preserve"> </w:t>
            </w:r>
            <w:r w:rsidR="004A2054" w:rsidRPr="00DB6D7C">
              <w:rPr>
                <w:color w:val="000000"/>
                <w:sz w:val="22"/>
                <w:szCs w:val="22"/>
              </w:rPr>
              <w:t xml:space="preserve">F, </w:t>
            </w:r>
            <w:r>
              <w:t xml:space="preserve">96 </w:t>
            </w:r>
            <w:r w:rsidR="004A2054" w:rsidRPr="00DB6D7C">
              <w:rPr>
                <w:rFonts w:hint="cs"/>
                <w:color w:val="000000"/>
                <w:sz w:val="22"/>
                <w:szCs w:val="22"/>
              </w:rPr>
              <w:t>M</w:t>
            </w:r>
          </w:p>
          <w:p w14:paraId="573D0337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auto" w:fill="auto"/>
            <w:vAlign w:val="center"/>
          </w:tcPr>
          <w:p w14:paraId="0A6FCD7A" w14:textId="77777777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2a</w:t>
            </w:r>
            <w:r w:rsidRPr="005956DF">
              <w:rPr>
                <w:b/>
                <w:bCs/>
              </w:rPr>
              <w:t>:</w:t>
            </w:r>
          </w:p>
          <w:p w14:paraId="5AB134E3" w14:textId="111B667A" w:rsidR="004A2054" w:rsidRPr="006E2983" w:rsidRDefault="004A2054" w:rsidP="004A2054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31DB59B" w14:textId="77777777" w:rsidR="004A2054" w:rsidRPr="00234C68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234C68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 2a:</w:t>
            </w:r>
          </w:p>
          <w:p w14:paraId="25CCB515" w14:textId="2779BF7E" w:rsidR="004A2054" w:rsidRPr="00234C68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234C68">
              <w:rPr>
                <w:rFonts w:hint="cs"/>
                <w:i/>
                <w:iCs/>
                <w:color w:val="000000" w:themeColor="text1"/>
                <w:sz w:val="22"/>
                <w:szCs w:val="22"/>
              </w:rPr>
              <w:t>M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>age = 37.15 years, SD = 12.32 years</w:t>
            </w:r>
            <w:r w:rsidRPr="00234C68">
              <w:rPr>
                <w:rFonts w:eastAsia="SimSun" w:hint="cs"/>
                <w:color w:val="000000" w:themeColor="text1"/>
                <w:sz w:val="22"/>
                <w:szCs w:val="22"/>
              </w:rPr>
              <w:t>, range =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 xml:space="preserve"> 21</w:t>
            </w:r>
            <w:r w:rsidR="00B94B35">
              <w:rPr>
                <w:color w:val="000000" w:themeColor="text1"/>
                <w:sz w:val="22"/>
                <w:szCs w:val="22"/>
              </w:rPr>
              <w:t>-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>76</w:t>
            </w:r>
            <w:r w:rsidRPr="00234C68">
              <w:rPr>
                <w:rFonts w:eastAsia="SimSun" w:hint="cs"/>
                <w:color w:val="000000" w:themeColor="text1"/>
                <w:sz w:val="22"/>
                <w:szCs w:val="22"/>
              </w:rPr>
              <w:t>)</w:t>
            </w:r>
          </w:p>
          <w:p w14:paraId="394B9BD5" w14:textId="77777777" w:rsidR="004A2054" w:rsidRPr="00234C68" w:rsidRDefault="004A2054" w:rsidP="004A2054">
            <w:pPr>
              <w:rPr>
                <w:color w:val="000000" w:themeColor="text1"/>
                <w:sz w:val="22"/>
                <w:szCs w:val="22"/>
              </w:rPr>
            </w:pPr>
          </w:p>
          <w:p w14:paraId="5B46D57C" w14:textId="77777777" w:rsidR="004A2054" w:rsidRPr="00234C68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215" w:type="dxa"/>
            <w:vAlign w:val="center"/>
          </w:tcPr>
          <w:p w14:paraId="6C0787B1" w14:textId="1754D103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>Study</w:t>
            </w:r>
            <w:r w:rsidR="00981635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a</w:t>
            </w:r>
            <w:r w:rsidRPr="005956DF">
              <w:rPr>
                <w:b/>
                <w:bCs/>
              </w:rPr>
              <w:t>:</w:t>
            </w:r>
          </w:p>
          <w:p w14:paraId="77ED8A3B" w14:textId="77777777" w:rsidR="004A2054" w:rsidRPr="00C50B4F" w:rsidRDefault="004A2054" w:rsidP="004A2054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  <w:p w14:paraId="4778DAE6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</w:tr>
      <w:tr w:rsidR="004A2054" w:rsidRPr="00C33D7A" w14:paraId="49B333BF" w14:textId="77777777" w:rsidTr="00200237">
        <w:trPr>
          <w:cantSplit/>
        </w:trPr>
        <w:tc>
          <w:tcPr>
            <w:tcW w:w="2065" w:type="dxa"/>
            <w:vMerge/>
            <w:shd w:val="clear" w:color="auto" w:fill="auto"/>
            <w:vAlign w:val="center"/>
          </w:tcPr>
          <w:p w14:paraId="35F3D4F7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auto" w:fill="auto"/>
            <w:vAlign w:val="center"/>
          </w:tcPr>
          <w:p w14:paraId="663DD5E1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6D4303E2" w14:textId="58EE8519" w:rsidR="004A2054" w:rsidRDefault="004A2054" w:rsidP="004A2054">
            <w:r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025F08A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2b</w:t>
            </w:r>
            <w:r w:rsidRPr="005956DF">
              <w:rPr>
                <w:b/>
                <w:bCs/>
              </w:rPr>
              <w:t>:</w:t>
            </w:r>
          </w:p>
          <w:p w14:paraId="3AA99F16" w14:textId="04B40B23" w:rsidR="004A2054" w:rsidRDefault="004A2054" w:rsidP="004A2054">
            <w:r>
              <w:t>80% White,</w:t>
            </w:r>
            <w:r w:rsidR="00E53D4D">
              <w:t xml:space="preserve"> </w:t>
            </w:r>
            <w:r>
              <w:t xml:space="preserve">7% Asian or Pacific Islander, </w:t>
            </w:r>
          </w:p>
          <w:p w14:paraId="3EF8EB90" w14:textId="36DFEA2A" w:rsidR="004A2054" w:rsidRPr="005956DF" w:rsidRDefault="004A2054" w:rsidP="004A2054">
            <w:pPr>
              <w:rPr>
                <w:b/>
                <w:bCs/>
              </w:rPr>
            </w:pPr>
            <w:r>
              <w:t>7% Black or African American,</w:t>
            </w:r>
            <w:r w:rsidR="00E53D4D">
              <w:t xml:space="preserve"> </w:t>
            </w:r>
            <w:r>
              <w:t>4% Hispanic or Latino, 2% other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02E45D87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2b</w:t>
            </w:r>
            <w:r w:rsidRPr="005956DF">
              <w:rPr>
                <w:b/>
                <w:bCs/>
              </w:rPr>
              <w:t>:</w:t>
            </w:r>
          </w:p>
          <w:p w14:paraId="0DE4C289" w14:textId="0F9B945D" w:rsidR="004A2054" w:rsidRDefault="00CE42A8" w:rsidP="004A2054">
            <w:r>
              <w:t>74</w:t>
            </w:r>
            <w:r w:rsidR="004A2054">
              <w:t xml:space="preserve"> </w:t>
            </w:r>
            <w:r w:rsidR="004A2054">
              <w:rPr>
                <w:rFonts w:hint="eastAsia"/>
              </w:rPr>
              <w:t xml:space="preserve">F, </w:t>
            </w:r>
            <w:r>
              <w:t>126</w:t>
            </w:r>
            <w:r w:rsidR="004A2054">
              <w:t xml:space="preserve"> </w:t>
            </w:r>
            <w:r w:rsidR="004A2054">
              <w:rPr>
                <w:rFonts w:hint="eastAsia"/>
              </w:rPr>
              <w:t>M</w:t>
            </w:r>
          </w:p>
          <w:p w14:paraId="6E71D3E4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auto" w:fill="auto"/>
            <w:vAlign w:val="center"/>
          </w:tcPr>
          <w:p w14:paraId="6B11344A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2b</w:t>
            </w:r>
            <w:r w:rsidRPr="005956DF">
              <w:rPr>
                <w:b/>
                <w:bCs/>
              </w:rPr>
              <w:t>:</w:t>
            </w:r>
          </w:p>
          <w:p w14:paraId="0E0FD998" w14:textId="77777777" w:rsidR="004A2054" w:rsidRDefault="004A2054" w:rsidP="004A2054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  <w:p w14:paraId="1FDAD734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0C18EF7" w14:textId="77777777" w:rsidR="004A2054" w:rsidRPr="00234C68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234C68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 2b:</w:t>
            </w:r>
          </w:p>
          <w:p w14:paraId="5C967CDC" w14:textId="0E77BBF0" w:rsidR="004A2054" w:rsidRPr="00234C68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234C68">
              <w:rPr>
                <w:rFonts w:hint="cs"/>
                <w:i/>
                <w:iCs/>
                <w:color w:val="000000" w:themeColor="text1"/>
                <w:sz w:val="22"/>
                <w:szCs w:val="22"/>
              </w:rPr>
              <w:t>M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>age = 39.06 years, SD = 12.96 years</w:t>
            </w:r>
            <w:r w:rsidRPr="00234C68">
              <w:rPr>
                <w:rStyle w:val="Heading1Char"/>
                <w:rFonts w:ascii="Times New Roman" w:hAnsi="Times New Roman" w:cs="Times New Roman" w:hint="cs"/>
                <w:color w:val="000000" w:themeColor="text1"/>
                <w:sz w:val="22"/>
                <w:szCs w:val="22"/>
                <w:bdr w:val="none" w:sz="0" w:space="0" w:color="auto" w:frame="1"/>
              </w:rPr>
              <w:t xml:space="preserve"> </w:t>
            </w:r>
            <w:r w:rsidR="00B94B35">
              <w:rPr>
                <w:rStyle w:val="Heading1Char"/>
                <w:rFonts w:ascii="Times New Roman" w:hAnsi="Times New Roman" w:cs="Times New Roman"/>
                <w:color w:val="000000" w:themeColor="text1"/>
                <w:sz w:val="22"/>
                <w:szCs w:val="22"/>
                <w:bdr w:val="none" w:sz="0" w:space="0" w:color="auto" w:frame="1"/>
              </w:rPr>
              <w:t>(</w:t>
            </w:r>
            <w:r w:rsidRPr="0048209B">
              <w:rPr>
                <w:rStyle w:val="Emphasis"/>
                <w:rFonts w:eastAsiaTheme="majorEastAsia"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  <w:t>range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> = 18</w:t>
            </w:r>
            <w:r w:rsidR="00B94B35">
              <w:rPr>
                <w:color w:val="000000" w:themeColor="text1"/>
                <w:sz w:val="22"/>
                <w:szCs w:val="22"/>
              </w:rPr>
              <w:t>-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>76</w:t>
            </w:r>
            <w:r w:rsidR="00B94B35">
              <w:rPr>
                <w:color w:val="000000" w:themeColor="text1"/>
                <w:sz w:val="22"/>
                <w:szCs w:val="22"/>
              </w:rPr>
              <w:t>)</w:t>
            </w:r>
          </w:p>
          <w:p w14:paraId="1440E9AD" w14:textId="77777777" w:rsidR="004A2054" w:rsidRPr="00234C68" w:rsidRDefault="004A2054" w:rsidP="004A2054">
            <w:pPr>
              <w:rPr>
                <w:color w:val="000000" w:themeColor="text1"/>
                <w:sz w:val="22"/>
                <w:szCs w:val="22"/>
              </w:rPr>
            </w:pPr>
          </w:p>
          <w:p w14:paraId="60D0B8A6" w14:textId="77777777" w:rsidR="004A2054" w:rsidRPr="00234C68" w:rsidRDefault="004A2054" w:rsidP="004A2054">
            <w:pPr>
              <w:rPr>
                <w:color w:val="000000" w:themeColor="text1"/>
                <w:sz w:val="22"/>
                <w:szCs w:val="22"/>
              </w:rPr>
            </w:pPr>
          </w:p>
          <w:p w14:paraId="297EA5A8" w14:textId="77777777" w:rsidR="004A2054" w:rsidRPr="00234C68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215" w:type="dxa"/>
            <w:vAlign w:val="center"/>
          </w:tcPr>
          <w:p w14:paraId="6EDD0014" w14:textId="5387951C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b</w:t>
            </w:r>
            <w:r w:rsidRPr="005956DF">
              <w:rPr>
                <w:b/>
                <w:bCs/>
              </w:rPr>
              <w:t>:</w:t>
            </w:r>
          </w:p>
          <w:p w14:paraId="2F58E8D7" w14:textId="77777777" w:rsidR="004A2054" w:rsidRPr="00C50B4F" w:rsidRDefault="004A2054" w:rsidP="004A2054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  <w:p w14:paraId="7AA5E79C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</w:tr>
      <w:tr w:rsidR="004A2054" w:rsidRPr="00C33D7A" w14:paraId="232BE267" w14:textId="77777777" w:rsidTr="00200237">
        <w:trPr>
          <w:cantSplit/>
        </w:trPr>
        <w:tc>
          <w:tcPr>
            <w:tcW w:w="2065" w:type="dxa"/>
            <w:vMerge/>
            <w:shd w:val="clear" w:color="auto" w:fill="auto"/>
            <w:vAlign w:val="center"/>
          </w:tcPr>
          <w:p w14:paraId="283FF5A4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auto" w:fill="auto"/>
            <w:vAlign w:val="center"/>
          </w:tcPr>
          <w:p w14:paraId="38BF4C1A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1DD74BC7" w14:textId="51750365" w:rsidR="004A2054" w:rsidRDefault="004A2054" w:rsidP="004A2054">
            <w:r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B939DCD" w14:textId="77777777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3</w:t>
            </w:r>
            <w:r w:rsidRPr="005956DF">
              <w:rPr>
                <w:b/>
                <w:bCs/>
              </w:rPr>
              <w:t>:</w:t>
            </w:r>
          </w:p>
          <w:p w14:paraId="76C139B9" w14:textId="09BD8348" w:rsidR="004A2054" w:rsidRDefault="004A2054" w:rsidP="004A2054">
            <w:r>
              <w:t xml:space="preserve">75% White, 12% Black/African </w:t>
            </w:r>
            <w:r>
              <w:lastRenderedPageBreak/>
              <w:t>American,</w:t>
            </w:r>
            <w:r w:rsidR="00E53D4D">
              <w:t xml:space="preserve"> </w:t>
            </w:r>
            <w:r>
              <w:t xml:space="preserve">9% Asian/Asian American, </w:t>
            </w:r>
          </w:p>
          <w:p w14:paraId="6DD0614B" w14:textId="77777777" w:rsidR="004A2054" w:rsidRDefault="004A2054" w:rsidP="004A2054">
            <w:r>
              <w:t xml:space="preserve">3% Hispanic/Latinx, </w:t>
            </w:r>
          </w:p>
          <w:p w14:paraId="6782CBF6" w14:textId="6FCFB9FC" w:rsidR="004A2054" w:rsidRPr="006E2983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>
              <w:t>1% other race/ethnicity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6DC4EAC1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lastRenderedPageBreak/>
              <w:t xml:space="preserve">Study </w:t>
            </w:r>
            <w:r>
              <w:rPr>
                <w:rFonts w:hint="eastAsia"/>
                <w:b/>
                <w:bCs/>
              </w:rPr>
              <w:t>3</w:t>
            </w:r>
            <w:r w:rsidRPr="005956DF">
              <w:rPr>
                <w:b/>
                <w:bCs/>
              </w:rPr>
              <w:t>:</w:t>
            </w:r>
          </w:p>
          <w:p w14:paraId="366EEA92" w14:textId="2FA5DACB" w:rsidR="004A2054" w:rsidRDefault="00CE42A8" w:rsidP="004A2054">
            <w:r>
              <w:t>96</w:t>
            </w:r>
            <w:r w:rsidR="004A2054">
              <w:t xml:space="preserve"> </w:t>
            </w:r>
            <w:r w:rsidR="004A2054">
              <w:rPr>
                <w:rFonts w:hint="eastAsia"/>
              </w:rPr>
              <w:t>F</w:t>
            </w:r>
            <w:r w:rsidR="004A2054">
              <w:t xml:space="preserve">, </w:t>
            </w:r>
            <w:r>
              <w:t>102</w:t>
            </w:r>
            <w:r w:rsidR="004A2054">
              <w:t xml:space="preserve"> </w:t>
            </w:r>
            <w:r w:rsidR="004A2054">
              <w:rPr>
                <w:rFonts w:hint="eastAsia"/>
              </w:rPr>
              <w:t>M</w:t>
            </w:r>
            <w:r w:rsidR="004A2054">
              <w:t xml:space="preserve">, </w:t>
            </w:r>
            <w:r>
              <w:t>4</w:t>
            </w:r>
            <w:r w:rsidR="004A2054">
              <w:t xml:space="preserve"> other</w:t>
            </w:r>
          </w:p>
          <w:p w14:paraId="5829B1A3" w14:textId="77777777" w:rsidR="004A2054" w:rsidRDefault="004A2054" w:rsidP="004A2054"/>
          <w:p w14:paraId="5290A8CF" w14:textId="77777777" w:rsidR="004A2054" w:rsidRDefault="004A2054" w:rsidP="004A2054"/>
          <w:p w14:paraId="1FD77ED3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auto" w:fill="auto"/>
            <w:vAlign w:val="center"/>
          </w:tcPr>
          <w:p w14:paraId="72966962" w14:textId="77777777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lastRenderedPageBreak/>
              <w:t xml:space="preserve">Study </w:t>
            </w:r>
            <w:r>
              <w:rPr>
                <w:rFonts w:hint="eastAsia"/>
                <w:b/>
                <w:bCs/>
              </w:rPr>
              <w:t>3</w:t>
            </w:r>
            <w:r w:rsidRPr="005956DF">
              <w:rPr>
                <w:b/>
                <w:bCs/>
              </w:rPr>
              <w:t>:</w:t>
            </w:r>
          </w:p>
          <w:p w14:paraId="0F55D448" w14:textId="77777777" w:rsidR="004A2054" w:rsidRDefault="004A2054" w:rsidP="004A2054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  <w:p w14:paraId="6ABD9569" w14:textId="77777777" w:rsidR="004A2054" w:rsidRDefault="004A2054" w:rsidP="004A2054">
            <w:pPr>
              <w:rPr>
                <w:b/>
                <w:bCs/>
              </w:rPr>
            </w:pPr>
          </w:p>
          <w:p w14:paraId="2929320E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929827F" w14:textId="77777777" w:rsidR="004A2054" w:rsidRPr="00234C68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234C68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lastRenderedPageBreak/>
              <w:t>Study 3:</w:t>
            </w:r>
          </w:p>
          <w:p w14:paraId="288029C4" w14:textId="5001808D" w:rsidR="004A2054" w:rsidRPr="00234C68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234C68">
              <w:rPr>
                <w:rFonts w:hint="cs"/>
                <w:i/>
                <w:iCs/>
                <w:color w:val="000000" w:themeColor="text1"/>
                <w:sz w:val="22"/>
                <w:szCs w:val="22"/>
              </w:rPr>
              <w:lastRenderedPageBreak/>
              <w:t>M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>age = 38.80 years, SD = 11.14 years</w:t>
            </w:r>
            <w:r w:rsidR="00B94B35">
              <w:rPr>
                <w:rStyle w:val="Heading1Char"/>
                <w:rFonts w:ascii="Times New Roman" w:hAnsi="Times New Roman" w:cs="Times New Roman"/>
                <w:color w:val="000000" w:themeColor="text1"/>
                <w:sz w:val="22"/>
                <w:szCs w:val="22"/>
                <w:bdr w:val="none" w:sz="0" w:space="0" w:color="auto" w:frame="1"/>
              </w:rPr>
              <w:t xml:space="preserve"> (</w:t>
            </w:r>
            <w:r w:rsidRPr="0048209B">
              <w:rPr>
                <w:rStyle w:val="Emphasis"/>
                <w:rFonts w:eastAsiaTheme="majorEastAsia"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  <w:t>range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> = 20</w:t>
            </w:r>
            <w:r w:rsidR="00B94B35">
              <w:rPr>
                <w:color w:val="000000" w:themeColor="text1"/>
                <w:sz w:val="22"/>
                <w:szCs w:val="22"/>
              </w:rPr>
              <w:t>-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>70</w:t>
            </w:r>
            <w:r w:rsidR="00B94B35">
              <w:rPr>
                <w:color w:val="000000" w:themeColor="text1"/>
                <w:sz w:val="22"/>
                <w:szCs w:val="22"/>
              </w:rPr>
              <w:t>)</w:t>
            </w:r>
          </w:p>
          <w:p w14:paraId="2C720EEA" w14:textId="77777777" w:rsidR="004A2054" w:rsidRPr="00234C68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215" w:type="dxa"/>
            <w:vAlign w:val="center"/>
          </w:tcPr>
          <w:p w14:paraId="00E95767" w14:textId="379DCC30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lastRenderedPageBreak/>
              <w:t xml:space="preserve">Study </w:t>
            </w:r>
            <w:r>
              <w:rPr>
                <w:b/>
                <w:bCs/>
              </w:rPr>
              <w:t>3</w:t>
            </w:r>
            <w:r w:rsidRPr="005956DF">
              <w:rPr>
                <w:b/>
                <w:bCs/>
              </w:rPr>
              <w:t>:</w:t>
            </w:r>
          </w:p>
          <w:p w14:paraId="12CAAEFC" w14:textId="77777777" w:rsidR="004A2054" w:rsidRPr="00C50B4F" w:rsidRDefault="004A2054" w:rsidP="004A2054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  <w:p w14:paraId="2EB2F9F4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</w:tr>
      <w:tr w:rsidR="004A2054" w:rsidRPr="00C33D7A" w14:paraId="2B5B1C4E" w14:textId="77777777" w:rsidTr="00200237">
        <w:trPr>
          <w:cantSplit/>
        </w:trPr>
        <w:tc>
          <w:tcPr>
            <w:tcW w:w="2065" w:type="dxa"/>
            <w:vMerge/>
            <w:shd w:val="clear" w:color="auto" w:fill="auto"/>
            <w:vAlign w:val="center"/>
          </w:tcPr>
          <w:p w14:paraId="7740A246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auto" w:fill="auto"/>
            <w:vAlign w:val="center"/>
          </w:tcPr>
          <w:p w14:paraId="059E4487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23B7B481" w14:textId="11102870" w:rsidR="004A2054" w:rsidRDefault="004A2054" w:rsidP="004A2054">
            <w:r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B2DBA61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4</w:t>
            </w:r>
            <w:r w:rsidRPr="005956DF">
              <w:rPr>
                <w:b/>
                <w:bCs/>
              </w:rPr>
              <w:t>:</w:t>
            </w:r>
          </w:p>
          <w:p w14:paraId="7217C98E" w14:textId="472718B6" w:rsidR="004A2054" w:rsidRDefault="004A2054" w:rsidP="004A2054">
            <w:r>
              <w:t xml:space="preserve">70% White, 10% Latino or Hispanic, 9% Asian, 7% Black, </w:t>
            </w:r>
          </w:p>
          <w:p w14:paraId="59947AF3" w14:textId="3DD7B692" w:rsidR="004A2054" w:rsidRPr="006E2983" w:rsidRDefault="004A2054" w:rsidP="004A2054">
            <w:r>
              <w:t>2% American Indian or Alaska Native, 2% other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3932F87E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4</w:t>
            </w:r>
            <w:r w:rsidRPr="005956DF">
              <w:rPr>
                <w:b/>
                <w:bCs/>
              </w:rPr>
              <w:t>:</w:t>
            </w:r>
          </w:p>
          <w:p w14:paraId="7373D363" w14:textId="1783CB8B" w:rsidR="004A2054" w:rsidRDefault="00CE42A8" w:rsidP="004A2054">
            <w:r>
              <w:t>114</w:t>
            </w:r>
            <w:r w:rsidR="004A2054">
              <w:rPr>
                <w:rFonts w:hint="eastAsia"/>
              </w:rPr>
              <w:t xml:space="preserve"> F</w:t>
            </w:r>
            <w:r w:rsidR="004A2054">
              <w:t xml:space="preserve">, </w:t>
            </w:r>
            <w:r>
              <w:t>84</w:t>
            </w:r>
            <w:r w:rsidR="004A2054">
              <w:t xml:space="preserve"> </w:t>
            </w:r>
            <w:r w:rsidR="004A2054">
              <w:rPr>
                <w:rFonts w:hint="eastAsia"/>
              </w:rPr>
              <w:t>M</w:t>
            </w:r>
            <w:r w:rsidR="004A2054">
              <w:t xml:space="preserve">, </w:t>
            </w:r>
            <w:r>
              <w:t>2</w:t>
            </w:r>
            <w:r w:rsidR="004A2054">
              <w:t xml:space="preserve"> not</w:t>
            </w:r>
            <w:r w:rsidR="00B94B35">
              <w:t xml:space="preserve"> </w:t>
            </w:r>
            <w:r w:rsidR="004A2054">
              <w:t>reported</w:t>
            </w:r>
          </w:p>
          <w:p w14:paraId="303D9E0F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auto" w:fill="auto"/>
            <w:vAlign w:val="center"/>
          </w:tcPr>
          <w:p w14:paraId="604AD00D" w14:textId="77777777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4</w:t>
            </w:r>
            <w:r w:rsidRPr="005956DF">
              <w:rPr>
                <w:b/>
                <w:bCs/>
              </w:rPr>
              <w:t>:</w:t>
            </w:r>
          </w:p>
          <w:p w14:paraId="2BC0E7D3" w14:textId="680525B5" w:rsidR="004A2054" w:rsidRDefault="004A2054" w:rsidP="004A2054">
            <w:pPr>
              <w:rPr>
                <w:b/>
                <w:bCs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  <w:r w:rsidR="00B94B35">
              <w:rPr>
                <w:color w:val="000000"/>
                <w:sz w:val="22"/>
                <w:szCs w:val="22"/>
              </w:rPr>
              <w:t xml:space="preserve">; </w:t>
            </w:r>
            <w:r w:rsidR="00B94B35">
              <w:t>p</w:t>
            </w:r>
            <w:r>
              <w:t>articipants were recruited from Amazon Mechanical Turk</w:t>
            </w:r>
          </w:p>
          <w:p w14:paraId="46E580DD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387DB4A3" w14:textId="77777777" w:rsidR="004A2054" w:rsidRPr="00234C68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234C68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 4:</w:t>
            </w:r>
          </w:p>
          <w:p w14:paraId="4987971F" w14:textId="40482A8D" w:rsidR="004A2054" w:rsidRPr="00234C68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234C68">
              <w:rPr>
                <w:rFonts w:hint="cs"/>
                <w:i/>
                <w:iCs/>
                <w:color w:val="000000" w:themeColor="text1"/>
                <w:sz w:val="22"/>
                <w:szCs w:val="22"/>
              </w:rPr>
              <w:t>M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>age = 35.34 years, SD = 10.64 years</w:t>
            </w:r>
            <w:r w:rsidRPr="00234C68">
              <w:rPr>
                <w:rStyle w:val="Heading1Char"/>
                <w:rFonts w:ascii="Times New Roman" w:hAnsi="Times New Roman" w:cs="Times New Roman" w:hint="cs"/>
                <w:color w:val="000000" w:themeColor="text1"/>
                <w:sz w:val="22"/>
                <w:szCs w:val="22"/>
                <w:bdr w:val="none" w:sz="0" w:space="0" w:color="auto" w:frame="1"/>
              </w:rPr>
              <w:t xml:space="preserve"> </w:t>
            </w:r>
            <w:r w:rsidR="00B94B35">
              <w:rPr>
                <w:rStyle w:val="Heading1Char"/>
                <w:rFonts w:ascii="Times New Roman" w:hAnsi="Times New Roman" w:cs="Times New Roman"/>
                <w:color w:val="000000" w:themeColor="text1"/>
                <w:sz w:val="22"/>
                <w:szCs w:val="22"/>
                <w:bdr w:val="none" w:sz="0" w:space="0" w:color="auto" w:frame="1"/>
              </w:rPr>
              <w:t>(</w:t>
            </w:r>
            <w:r w:rsidRPr="0048209B">
              <w:rPr>
                <w:rStyle w:val="Emphasis"/>
                <w:rFonts w:eastAsiaTheme="majorEastAsia"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  <w:t>range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> = 18</w:t>
            </w:r>
            <w:r w:rsidR="00B94B35">
              <w:rPr>
                <w:color w:val="000000" w:themeColor="text1"/>
                <w:sz w:val="22"/>
                <w:szCs w:val="22"/>
              </w:rPr>
              <w:t>-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>69</w:t>
            </w:r>
            <w:r w:rsidR="00B94B35">
              <w:rPr>
                <w:color w:val="000000" w:themeColor="text1"/>
                <w:sz w:val="22"/>
                <w:szCs w:val="22"/>
              </w:rPr>
              <w:t>)</w:t>
            </w:r>
          </w:p>
          <w:p w14:paraId="71BD6C28" w14:textId="77777777" w:rsidR="004A2054" w:rsidRPr="00234C68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  <w:p w14:paraId="6D8D68D6" w14:textId="77777777" w:rsidR="004A2054" w:rsidRPr="00234C68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215" w:type="dxa"/>
            <w:vAlign w:val="center"/>
          </w:tcPr>
          <w:p w14:paraId="04A7C59B" w14:textId="3E0047F6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4</w:t>
            </w:r>
            <w:r w:rsidRPr="005956DF">
              <w:rPr>
                <w:b/>
                <w:bCs/>
              </w:rPr>
              <w:t>:</w:t>
            </w:r>
          </w:p>
          <w:p w14:paraId="335471EF" w14:textId="77777777" w:rsidR="004A2054" w:rsidRPr="00C50B4F" w:rsidRDefault="004A2054" w:rsidP="004A2054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  <w:p w14:paraId="64FBCFAD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</w:tr>
      <w:tr w:rsidR="004A2054" w:rsidRPr="00C33D7A" w14:paraId="3B81C8C4" w14:textId="77777777" w:rsidTr="00200237">
        <w:trPr>
          <w:cantSplit/>
        </w:trPr>
        <w:tc>
          <w:tcPr>
            <w:tcW w:w="2065" w:type="dxa"/>
            <w:vMerge/>
            <w:shd w:val="clear" w:color="auto" w:fill="auto"/>
            <w:vAlign w:val="center"/>
          </w:tcPr>
          <w:p w14:paraId="4305C354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auto" w:fill="auto"/>
            <w:vAlign w:val="center"/>
          </w:tcPr>
          <w:p w14:paraId="4F2344BB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1710A442" w14:textId="33EC15FF" w:rsidR="004A2054" w:rsidRDefault="004A2054" w:rsidP="004A2054">
            <w:r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B3D2E32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5</w:t>
            </w:r>
            <w:r w:rsidRPr="005956DF">
              <w:rPr>
                <w:b/>
                <w:bCs/>
              </w:rPr>
              <w:t>:</w:t>
            </w:r>
          </w:p>
          <w:p w14:paraId="76E1C9A3" w14:textId="2B953A11" w:rsidR="004A2054" w:rsidRDefault="004A2054" w:rsidP="004A2054">
            <w:r>
              <w:t xml:space="preserve">67% White, 20% Black or African American, </w:t>
            </w:r>
          </w:p>
          <w:p w14:paraId="747A4826" w14:textId="6005C2CF" w:rsidR="004A2054" w:rsidRPr="006E2983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>
              <w:t>6% Asian or Pacific Islander, 5% Latino or Hispanic, 1% American Indian or Alaska Native, 1% others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0B04D012" w14:textId="77777777" w:rsidR="004A2054" w:rsidRPr="00C50B4F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5</w:t>
            </w:r>
            <w:r w:rsidRPr="005956DF">
              <w:rPr>
                <w:b/>
                <w:bCs/>
              </w:rPr>
              <w:t>:</w:t>
            </w:r>
          </w:p>
          <w:p w14:paraId="52AEFA70" w14:textId="43D45901" w:rsidR="004A2054" w:rsidRPr="005956DF" w:rsidRDefault="00CE42A8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>
              <w:t>88</w:t>
            </w:r>
            <w:r w:rsidR="004A2054">
              <w:rPr>
                <w:rFonts w:hint="eastAsia"/>
              </w:rPr>
              <w:t xml:space="preserve"> F</w:t>
            </w:r>
            <w:r w:rsidR="004A2054">
              <w:t xml:space="preserve">, </w:t>
            </w:r>
            <w:r>
              <w:t>112</w:t>
            </w:r>
            <w:r w:rsidR="004A2054">
              <w:t xml:space="preserve"> </w:t>
            </w:r>
            <w:r w:rsidR="004A2054">
              <w:rPr>
                <w:rFonts w:hint="eastAsia"/>
              </w:rPr>
              <w:t>M</w:t>
            </w:r>
          </w:p>
          <w:p w14:paraId="122EC149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auto" w:fill="auto"/>
            <w:vAlign w:val="center"/>
          </w:tcPr>
          <w:p w14:paraId="15A4B6F4" w14:textId="77777777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5</w:t>
            </w:r>
            <w:r w:rsidRPr="005956DF">
              <w:rPr>
                <w:b/>
                <w:bCs/>
              </w:rPr>
              <w:t>:</w:t>
            </w:r>
          </w:p>
          <w:p w14:paraId="26B9BB27" w14:textId="1042C890" w:rsidR="004A2054" w:rsidRPr="005956DF" w:rsidRDefault="004A2054" w:rsidP="004A2054">
            <w:pPr>
              <w:rPr>
                <w:b/>
                <w:bCs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  <w:r w:rsidR="00B94B35">
              <w:t>; p</w:t>
            </w:r>
            <w:r>
              <w:t xml:space="preserve">articipants were recruited from </w:t>
            </w:r>
            <w:proofErr w:type="spellStart"/>
            <w:r>
              <w:t>TurkPrime</w:t>
            </w:r>
            <w:proofErr w:type="spellEnd"/>
          </w:p>
        </w:tc>
        <w:tc>
          <w:tcPr>
            <w:tcW w:w="2126" w:type="dxa"/>
            <w:shd w:val="clear" w:color="auto" w:fill="auto"/>
            <w:vAlign w:val="center"/>
          </w:tcPr>
          <w:p w14:paraId="1BEEBCF9" w14:textId="77777777" w:rsidR="004A2054" w:rsidRPr="00234C68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234C68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 5:</w:t>
            </w:r>
          </w:p>
          <w:p w14:paraId="30D4563A" w14:textId="1E77C393" w:rsidR="004A2054" w:rsidRPr="00234C68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234C68">
              <w:rPr>
                <w:rFonts w:hint="cs"/>
                <w:i/>
                <w:iCs/>
                <w:color w:val="000000" w:themeColor="text1"/>
                <w:sz w:val="22"/>
                <w:szCs w:val="22"/>
              </w:rPr>
              <w:t>M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>age = 34.58 years, SD = 10.20 years</w:t>
            </w:r>
            <w:r w:rsidR="00B94B35">
              <w:rPr>
                <w:color w:val="000000" w:themeColor="text1"/>
                <w:sz w:val="22"/>
                <w:szCs w:val="22"/>
              </w:rPr>
              <w:t xml:space="preserve"> (</w:t>
            </w:r>
            <w:r w:rsidRPr="0048209B">
              <w:rPr>
                <w:rStyle w:val="Emphasis"/>
                <w:rFonts w:eastAsiaTheme="majorEastAsia"/>
                <w:i w:val="0"/>
                <w:iCs w:val="0"/>
                <w:color w:val="000000" w:themeColor="text1"/>
                <w:sz w:val="22"/>
                <w:szCs w:val="22"/>
                <w:bdr w:val="none" w:sz="0" w:space="0" w:color="auto" w:frame="1"/>
              </w:rPr>
              <w:t>range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> = 20</w:t>
            </w:r>
            <w:r w:rsidR="00B94B35">
              <w:rPr>
                <w:color w:val="000000" w:themeColor="text1"/>
                <w:sz w:val="22"/>
                <w:szCs w:val="22"/>
              </w:rPr>
              <w:t>-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>62</w:t>
            </w:r>
            <w:r w:rsidR="00B94B35">
              <w:rPr>
                <w:color w:val="000000" w:themeColor="text1"/>
                <w:sz w:val="22"/>
                <w:szCs w:val="22"/>
              </w:rPr>
              <w:t>)</w:t>
            </w:r>
          </w:p>
          <w:p w14:paraId="3E4D9265" w14:textId="77777777" w:rsidR="004A2054" w:rsidRPr="00234C68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215" w:type="dxa"/>
            <w:vAlign w:val="center"/>
          </w:tcPr>
          <w:p w14:paraId="4FEC02CA" w14:textId="2DC3277D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5</w:t>
            </w:r>
            <w:r w:rsidRPr="005956DF">
              <w:rPr>
                <w:b/>
                <w:bCs/>
              </w:rPr>
              <w:t>:</w:t>
            </w:r>
          </w:p>
          <w:p w14:paraId="2C33D7F3" w14:textId="77777777" w:rsidR="004A2054" w:rsidRPr="00C50B4F" w:rsidRDefault="004A2054" w:rsidP="004A2054">
            <w:pPr>
              <w:rPr>
                <w:color w:val="000000"/>
                <w:sz w:val="22"/>
                <w:szCs w:val="22"/>
              </w:rPr>
            </w:pPr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  <w:p w14:paraId="40F6149E" w14:textId="29918D71" w:rsidR="004A2054" w:rsidRPr="005956DF" w:rsidRDefault="004A2054" w:rsidP="004A2054">
            <w:pPr>
              <w:rPr>
                <w:b/>
                <w:bCs/>
              </w:rPr>
            </w:pPr>
          </w:p>
        </w:tc>
      </w:tr>
      <w:tr w:rsidR="004A2054" w:rsidRPr="00C33D7A" w14:paraId="2F1EEB40" w14:textId="1AC7096B" w:rsidTr="00200237">
        <w:trPr>
          <w:cantSplit/>
        </w:trPr>
        <w:tc>
          <w:tcPr>
            <w:tcW w:w="2065" w:type="dxa"/>
            <w:vMerge w:val="restart"/>
            <w:shd w:val="clear" w:color="auto" w:fill="auto"/>
            <w:vAlign w:val="center"/>
          </w:tcPr>
          <w:p w14:paraId="39A1A124" w14:textId="1A87F617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46DF5">
              <w:rPr>
                <w:color w:val="000000" w:themeColor="text1"/>
              </w:rPr>
              <w:t xml:space="preserve">Kalish, C. W., &amp; </w:t>
            </w:r>
            <w:proofErr w:type="spellStart"/>
            <w:r w:rsidRPr="00C46DF5">
              <w:rPr>
                <w:color w:val="000000" w:themeColor="text1"/>
              </w:rPr>
              <w:t>Shiverick</w:t>
            </w:r>
            <w:proofErr w:type="spellEnd"/>
            <w:r w:rsidRPr="00C46DF5">
              <w:rPr>
                <w:color w:val="000000" w:themeColor="text1"/>
              </w:rPr>
              <w:t>, S. M.</w:t>
            </w:r>
          </w:p>
        </w:tc>
        <w:tc>
          <w:tcPr>
            <w:tcW w:w="630" w:type="dxa"/>
            <w:vMerge w:val="restart"/>
            <w:shd w:val="clear" w:color="auto" w:fill="auto"/>
            <w:vAlign w:val="center"/>
          </w:tcPr>
          <w:p w14:paraId="08AFBA92" w14:textId="6CF8858D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20</w:t>
            </w:r>
            <w:r>
              <w:rPr>
                <w:rFonts w:asciiTheme="majorBidi" w:hAnsiTheme="majorBidi" w:cstheme="majorBidi" w:hint="eastAsia"/>
                <w:color w:val="000000"/>
              </w:rPr>
              <w:t>04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7BEDB8A" w14:textId="264BC8C7" w:rsidR="004A2054" w:rsidRPr="006E2983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B1F78B3" w14:textId="77777777" w:rsidR="004A2054" w:rsidRDefault="004A2054" w:rsidP="004A2054">
            <w:pPr>
              <w:rPr>
                <w:b/>
                <w:bCs/>
                <w:color w:val="000000"/>
              </w:rPr>
            </w:pPr>
            <w:r w:rsidRPr="00627C99">
              <w:rPr>
                <w:rFonts w:hint="cs"/>
                <w:b/>
                <w:bCs/>
                <w:color w:val="000000"/>
              </w:rPr>
              <w:t>Study 1:</w:t>
            </w:r>
          </w:p>
          <w:p w14:paraId="6FF9220F" w14:textId="4B86D3AC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>
              <w:t>N/A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0E734B4C" w14:textId="77777777" w:rsidR="004A2054" w:rsidRDefault="004A2054" w:rsidP="004A2054">
            <w:pPr>
              <w:rPr>
                <w:b/>
                <w:bCs/>
                <w:color w:val="000000"/>
              </w:rPr>
            </w:pPr>
            <w:r w:rsidRPr="00627C99">
              <w:rPr>
                <w:rFonts w:hint="cs"/>
                <w:b/>
                <w:bCs/>
                <w:color w:val="000000"/>
              </w:rPr>
              <w:t>Study 1:</w:t>
            </w:r>
          </w:p>
          <w:p w14:paraId="781C65F8" w14:textId="77777777" w:rsidR="004A2054" w:rsidRPr="00627C99" w:rsidRDefault="004A2054" w:rsidP="004A2054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Children:</w:t>
            </w:r>
          </w:p>
          <w:p w14:paraId="7480C03E" w14:textId="7DA819D3" w:rsidR="004A2054" w:rsidRPr="00636E3D" w:rsidRDefault="004A2054" w:rsidP="004A2054">
            <w:pPr>
              <w:rPr>
                <w:rFonts w:eastAsia="SimSun"/>
                <w:color w:val="000000"/>
              </w:rPr>
            </w:pPr>
            <w:r w:rsidRPr="00636E3D">
              <w:rPr>
                <w:rFonts w:hint="cs"/>
                <w:color w:val="000000"/>
              </w:rPr>
              <w:t>30</w:t>
            </w:r>
            <w:r w:rsidR="00633B31">
              <w:rPr>
                <w:color w:val="000000"/>
              </w:rPr>
              <w:t xml:space="preserve"> </w:t>
            </w:r>
            <w:r w:rsidRPr="00636E3D">
              <w:rPr>
                <w:rFonts w:hint="cs"/>
                <w:color w:val="000000"/>
              </w:rPr>
              <w:t>F</w:t>
            </w:r>
            <w:r w:rsidR="000D5A2D">
              <w:rPr>
                <w:rFonts w:eastAsia="SimSun"/>
                <w:color w:val="000000"/>
              </w:rPr>
              <w:t xml:space="preserve">, </w:t>
            </w:r>
            <w:r w:rsidRPr="00636E3D">
              <w:rPr>
                <w:rFonts w:eastAsia="SimSun" w:hint="cs"/>
                <w:color w:val="000000"/>
              </w:rPr>
              <w:t>30</w:t>
            </w:r>
            <w:r w:rsidR="00633B31">
              <w:rPr>
                <w:rFonts w:eastAsia="SimSun"/>
                <w:color w:val="000000"/>
              </w:rPr>
              <w:t xml:space="preserve"> </w:t>
            </w:r>
            <w:r w:rsidRPr="00636E3D">
              <w:rPr>
                <w:rFonts w:eastAsia="SimSun" w:hint="cs"/>
                <w:color w:val="000000"/>
              </w:rPr>
              <w:t>M</w:t>
            </w:r>
          </w:p>
          <w:p w14:paraId="439C8D10" w14:textId="77499E26" w:rsidR="004A2054" w:rsidRPr="006E2983" w:rsidRDefault="004A2054" w:rsidP="004A2054">
            <w:pPr>
              <w:rPr>
                <w:rFonts w:eastAsia="SimSun"/>
                <w:color w:val="000000"/>
              </w:rPr>
            </w:pPr>
            <w:r w:rsidRPr="00627C99">
              <w:rPr>
                <w:rFonts w:eastAsia="SimSun" w:hint="cs"/>
                <w:b/>
                <w:bCs/>
                <w:color w:val="000000"/>
              </w:rPr>
              <w:t>Adult</w:t>
            </w:r>
            <w:r w:rsidR="00B94B35">
              <w:rPr>
                <w:rFonts w:eastAsia="SimSun"/>
                <w:color w:val="000000"/>
              </w:rPr>
              <w:t>: G</w:t>
            </w:r>
            <w:r w:rsidRPr="00636E3D">
              <w:rPr>
                <w:rFonts w:eastAsia="SimSun" w:hint="cs"/>
                <w:color w:val="000000"/>
              </w:rPr>
              <w:t>ender not recorded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11466E66" w14:textId="77777777" w:rsidR="004A2054" w:rsidRDefault="004A2054" w:rsidP="004A2054">
            <w:pPr>
              <w:rPr>
                <w:b/>
                <w:bCs/>
                <w:color w:val="000000"/>
              </w:rPr>
            </w:pPr>
            <w:r w:rsidRPr="00627C99">
              <w:rPr>
                <w:rFonts w:hint="cs"/>
                <w:b/>
                <w:bCs/>
                <w:color w:val="000000"/>
              </w:rPr>
              <w:t>Study 1:</w:t>
            </w:r>
          </w:p>
          <w:p w14:paraId="67DC8324" w14:textId="00E9D291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>
              <w:t>N/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53FB575" w14:textId="02379891" w:rsidR="004A2054" w:rsidRPr="008E6509" w:rsidRDefault="004A2054" w:rsidP="004A2054">
            <w:pPr>
              <w:rPr>
                <w:b/>
                <w:bCs/>
                <w:color w:val="000000"/>
              </w:rPr>
            </w:pPr>
            <w:r w:rsidRPr="008E6509">
              <w:rPr>
                <w:b/>
                <w:bCs/>
                <w:color w:val="000000"/>
              </w:rPr>
              <w:t>Study</w:t>
            </w:r>
            <w:r w:rsidR="00B94B35">
              <w:rPr>
                <w:b/>
                <w:bCs/>
                <w:color w:val="000000"/>
              </w:rPr>
              <w:t xml:space="preserve"> </w:t>
            </w:r>
            <w:r w:rsidRPr="008E6509">
              <w:rPr>
                <w:b/>
                <w:bCs/>
                <w:color w:val="000000"/>
              </w:rPr>
              <w:t>1:</w:t>
            </w:r>
          </w:p>
          <w:p w14:paraId="18210680" w14:textId="77777777" w:rsidR="004A2054" w:rsidRPr="00636E3D" w:rsidRDefault="004A2054" w:rsidP="004A2054">
            <w:pPr>
              <w:rPr>
                <w:rFonts w:eastAsia="SimSun"/>
                <w:color w:val="000000"/>
              </w:rPr>
            </w:pPr>
            <w:r w:rsidRPr="008E6509">
              <w:rPr>
                <w:rFonts w:hint="cs"/>
                <w:b/>
                <w:bCs/>
                <w:color w:val="000000"/>
              </w:rPr>
              <w:t>Children</w:t>
            </w:r>
            <w:r w:rsidRPr="00636E3D">
              <w:rPr>
                <w:rFonts w:eastAsia="SimSun" w:hint="cs"/>
                <w:color w:val="000000"/>
              </w:rPr>
              <w:t>：</w:t>
            </w:r>
          </w:p>
          <w:p w14:paraId="460315EF" w14:textId="77777777" w:rsidR="004A2054" w:rsidRPr="00636E3D" w:rsidRDefault="004A2054" w:rsidP="004A2054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  <w:r w:rsidRPr="00636E3D">
              <w:rPr>
                <w:rFonts w:hint="cs"/>
                <w:color w:val="000000"/>
              </w:rPr>
              <w:t>-8 years</w:t>
            </w:r>
          </w:p>
          <w:p w14:paraId="3D1D7BB0" w14:textId="092A2DAB" w:rsidR="004A2054" w:rsidRPr="006E2983" w:rsidRDefault="004A2054" w:rsidP="004A2054">
            <w:pPr>
              <w:rPr>
                <w:rFonts w:eastAsia="SimSun"/>
                <w:color w:val="000000"/>
              </w:rPr>
            </w:pPr>
            <w:r w:rsidRPr="008E6509">
              <w:rPr>
                <w:rFonts w:hint="cs"/>
                <w:b/>
                <w:bCs/>
                <w:color w:val="000000"/>
              </w:rPr>
              <w:t>Adult</w:t>
            </w:r>
            <w:r w:rsidRPr="008E6509">
              <w:rPr>
                <w:rFonts w:eastAsia="SimSun" w:hint="cs"/>
                <w:b/>
                <w:bCs/>
                <w:color w:val="000000"/>
              </w:rPr>
              <w:t>:</w:t>
            </w:r>
            <w:r w:rsidR="00B94B35">
              <w:rPr>
                <w:rFonts w:eastAsia="SimSun"/>
                <w:b/>
                <w:bCs/>
                <w:color w:val="000000"/>
              </w:rPr>
              <w:t xml:space="preserve"> </w:t>
            </w:r>
            <w:r w:rsidRPr="008E6509">
              <w:rPr>
                <w:rFonts w:eastAsia="SimSun" w:hint="cs"/>
                <w:color w:val="000000"/>
              </w:rPr>
              <w:t>N/A</w:t>
            </w:r>
            <w:r w:rsidR="00B94B35">
              <w:t>; c</w:t>
            </w:r>
            <w:r>
              <w:t>ollege students</w:t>
            </w:r>
          </w:p>
        </w:tc>
        <w:tc>
          <w:tcPr>
            <w:tcW w:w="1215" w:type="dxa"/>
            <w:vAlign w:val="center"/>
          </w:tcPr>
          <w:p w14:paraId="5605F381" w14:textId="77777777" w:rsidR="004A2054" w:rsidRDefault="004A2054" w:rsidP="004A2054">
            <w:pPr>
              <w:rPr>
                <w:b/>
                <w:bCs/>
                <w:color w:val="000000"/>
              </w:rPr>
            </w:pPr>
            <w:r w:rsidRPr="00627C99">
              <w:rPr>
                <w:rFonts w:hint="cs"/>
                <w:b/>
                <w:bCs/>
                <w:color w:val="000000"/>
              </w:rPr>
              <w:t>Study 1:</w:t>
            </w:r>
          </w:p>
          <w:p w14:paraId="32C018B6" w14:textId="207883B1" w:rsidR="004A2054" w:rsidRDefault="004A2054" w:rsidP="004A2054">
            <w:pPr>
              <w:spacing w:after="160" w:line="259" w:lineRule="auto"/>
            </w:pPr>
            <w:r>
              <w:t>N/A</w:t>
            </w:r>
            <w:r w:rsidR="00B94B35">
              <w:t xml:space="preserve">; </w:t>
            </w:r>
            <w:r>
              <w:t>participants were recruited from a birth registry database and child</w:t>
            </w:r>
            <w:r w:rsidR="00B94B35">
              <w:t xml:space="preserve"> </w:t>
            </w:r>
            <w:r>
              <w:t xml:space="preserve">care sites in a </w:t>
            </w:r>
            <w:r w:rsidR="00B94B35">
              <w:t>m</w:t>
            </w:r>
            <w:r>
              <w:t xml:space="preserve">idwestern city, and adults participated for </w:t>
            </w:r>
            <w:r>
              <w:lastRenderedPageBreak/>
              <w:t>course credit</w:t>
            </w:r>
          </w:p>
        </w:tc>
      </w:tr>
      <w:tr w:rsidR="004A2054" w:rsidRPr="00C33D7A" w14:paraId="357C1D0A" w14:textId="77777777" w:rsidTr="00200237">
        <w:trPr>
          <w:cantSplit/>
        </w:trPr>
        <w:tc>
          <w:tcPr>
            <w:tcW w:w="2065" w:type="dxa"/>
            <w:vMerge/>
            <w:shd w:val="clear" w:color="auto" w:fill="auto"/>
            <w:vAlign w:val="center"/>
          </w:tcPr>
          <w:p w14:paraId="64B372AA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auto" w:fill="auto"/>
            <w:vAlign w:val="center"/>
          </w:tcPr>
          <w:p w14:paraId="5342D007" w14:textId="77777777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45338871" w14:textId="6307E2FA" w:rsidR="004A2054" w:rsidRPr="006E2983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4BC9DB9" w14:textId="77777777" w:rsidR="004A2054" w:rsidRDefault="004A2054" w:rsidP="004A2054">
            <w:pPr>
              <w:rPr>
                <w:b/>
                <w:bCs/>
                <w:color w:val="000000"/>
              </w:rPr>
            </w:pPr>
            <w:r w:rsidRPr="00627C99">
              <w:rPr>
                <w:rFonts w:hint="cs"/>
                <w:b/>
                <w:bCs/>
                <w:color w:val="000000"/>
              </w:rPr>
              <w:t xml:space="preserve">Study </w:t>
            </w:r>
            <w:r>
              <w:rPr>
                <w:b/>
                <w:bCs/>
                <w:color w:val="000000"/>
              </w:rPr>
              <w:t>2</w:t>
            </w:r>
            <w:r w:rsidRPr="00627C99">
              <w:rPr>
                <w:rFonts w:hint="cs"/>
                <w:b/>
                <w:bCs/>
                <w:color w:val="000000"/>
              </w:rPr>
              <w:t>:</w:t>
            </w:r>
          </w:p>
          <w:p w14:paraId="6506201B" w14:textId="57A4A983" w:rsidR="004A2054" w:rsidRDefault="004A2054" w:rsidP="004A2054">
            <w:r>
              <w:t>N/A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08697BDC" w14:textId="77777777" w:rsidR="004A2054" w:rsidRDefault="004A2054" w:rsidP="004A2054">
            <w:pPr>
              <w:rPr>
                <w:b/>
                <w:bCs/>
                <w:color w:val="000000"/>
              </w:rPr>
            </w:pPr>
            <w:r w:rsidRPr="00627C99">
              <w:rPr>
                <w:rFonts w:hint="cs"/>
                <w:b/>
                <w:bCs/>
                <w:color w:val="000000"/>
              </w:rPr>
              <w:t xml:space="preserve">Study </w:t>
            </w:r>
            <w:r>
              <w:rPr>
                <w:b/>
                <w:bCs/>
                <w:color w:val="000000"/>
              </w:rPr>
              <w:t>2</w:t>
            </w:r>
            <w:r w:rsidRPr="00627C99">
              <w:rPr>
                <w:rFonts w:hint="cs"/>
                <w:b/>
                <w:bCs/>
                <w:color w:val="000000"/>
              </w:rPr>
              <w:t>:</w:t>
            </w:r>
          </w:p>
          <w:p w14:paraId="51C16AA8" w14:textId="77777777" w:rsidR="004A2054" w:rsidRPr="00627C99" w:rsidRDefault="004A2054" w:rsidP="004A2054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Children:</w:t>
            </w:r>
          </w:p>
          <w:p w14:paraId="042590AB" w14:textId="4A60D80B" w:rsidR="004A2054" w:rsidRPr="00636E3D" w:rsidRDefault="004A2054" w:rsidP="004A2054">
            <w:pPr>
              <w:rPr>
                <w:rFonts w:eastAsia="SimSun"/>
                <w:color w:val="000000"/>
              </w:rPr>
            </w:pPr>
            <w:r w:rsidRPr="00636E3D">
              <w:rPr>
                <w:rFonts w:eastAsia="SimSun" w:hint="cs"/>
                <w:color w:val="000000"/>
              </w:rPr>
              <w:t>21</w:t>
            </w:r>
            <w:r w:rsidR="00633B31">
              <w:rPr>
                <w:rFonts w:eastAsia="SimSun"/>
                <w:color w:val="000000"/>
              </w:rPr>
              <w:t xml:space="preserve"> </w:t>
            </w:r>
            <w:r w:rsidRPr="00636E3D">
              <w:rPr>
                <w:rFonts w:eastAsia="SimSun" w:hint="cs"/>
                <w:color w:val="000000"/>
              </w:rPr>
              <w:t>F</w:t>
            </w:r>
            <w:r w:rsidR="00B94B35">
              <w:rPr>
                <w:rFonts w:eastAsia="SimSun"/>
                <w:color w:val="000000"/>
              </w:rPr>
              <w:t xml:space="preserve">, </w:t>
            </w:r>
            <w:r w:rsidRPr="00636E3D">
              <w:rPr>
                <w:rFonts w:eastAsia="SimSun" w:hint="cs"/>
                <w:color w:val="000000"/>
              </w:rPr>
              <w:t>18</w:t>
            </w:r>
            <w:r w:rsidR="00633B31">
              <w:rPr>
                <w:rFonts w:eastAsia="SimSun"/>
                <w:color w:val="000000"/>
              </w:rPr>
              <w:t xml:space="preserve"> </w:t>
            </w:r>
            <w:r w:rsidRPr="00636E3D">
              <w:rPr>
                <w:rFonts w:eastAsia="SimSun" w:hint="cs"/>
                <w:color w:val="000000"/>
              </w:rPr>
              <w:t>M</w:t>
            </w:r>
          </w:p>
          <w:p w14:paraId="302B973C" w14:textId="77777777" w:rsidR="004A2054" w:rsidRPr="00627C99" w:rsidRDefault="004A2054" w:rsidP="004A2054">
            <w:pPr>
              <w:rPr>
                <w:rFonts w:eastAsia="SimSun"/>
                <w:b/>
                <w:bCs/>
                <w:color w:val="000000"/>
              </w:rPr>
            </w:pPr>
            <w:r w:rsidRPr="00627C99">
              <w:rPr>
                <w:rFonts w:eastAsia="SimSun" w:hint="cs"/>
                <w:b/>
                <w:bCs/>
                <w:color w:val="000000"/>
              </w:rPr>
              <w:t>Adult</w:t>
            </w:r>
            <w:r w:rsidRPr="00627C99">
              <w:rPr>
                <w:rFonts w:eastAsia="SimSun" w:hint="cs"/>
                <w:b/>
                <w:bCs/>
                <w:color w:val="000000"/>
              </w:rPr>
              <w:t>：</w:t>
            </w:r>
          </w:p>
          <w:p w14:paraId="370A8978" w14:textId="004D076D" w:rsidR="004A2054" w:rsidRPr="00627C99" w:rsidRDefault="004A2054" w:rsidP="004A2054">
            <w:pPr>
              <w:rPr>
                <w:b/>
                <w:bCs/>
                <w:color w:val="000000"/>
              </w:rPr>
            </w:pPr>
            <w:r w:rsidRPr="00636E3D">
              <w:rPr>
                <w:rFonts w:eastAsia="SimSun" w:hint="cs"/>
                <w:color w:val="000000"/>
              </w:rPr>
              <w:t>13</w:t>
            </w:r>
            <w:r w:rsidR="00633B31">
              <w:rPr>
                <w:rFonts w:eastAsia="SimSun"/>
                <w:color w:val="000000"/>
              </w:rPr>
              <w:t xml:space="preserve"> </w:t>
            </w:r>
            <w:r w:rsidRPr="00636E3D">
              <w:rPr>
                <w:rFonts w:eastAsia="SimSun" w:hint="cs"/>
                <w:color w:val="000000"/>
              </w:rPr>
              <w:t>F</w:t>
            </w:r>
            <w:r w:rsidR="00B94B35">
              <w:rPr>
                <w:rFonts w:eastAsia="SimSun"/>
                <w:color w:val="000000"/>
              </w:rPr>
              <w:t xml:space="preserve">, </w:t>
            </w:r>
            <w:r w:rsidRPr="00636E3D">
              <w:rPr>
                <w:rFonts w:eastAsia="SimSun" w:hint="cs"/>
                <w:color w:val="000000"/>
              </w:rPr>
              <w:t>10</w:t>
            </w:r>
            <w:r w:rsidR="00633B31">
              <w:rPr>
                <w:rFonts w:eastAsia="SimSun"/>
                <w:color w:val="000000"/>
              </w:rPr>
              <w:t xml:space="preserve"> </w:t>
            </w:r>
            <w:r w:rsidRPr="00636E3D">
              <w:rPr>
                <w:rFonts w:eastAsia="SimSun" w:hint="cs"/>
                <w:color w:val="000000"/>
              </w:rPr>
              <w:t>M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60910974" w14:textId="77777777" w:rsidR="004A2054" w:rsidRDefault="004A2054" w:rsidP="004A2054">
            <w:pPr>
              <w:rPr>
                <w:b/>
                <w:bCs/>
                <w:color w:val="000000"/>
              </w:rPr>
            </w:pPr>
            <w:r w:rsidRPr="00627C99">
              <w:rPr>
                <w:rFonts w:hint="cs"/>
                <w:b/>
                <w:bCs/>
                <w:color w:val="000000"/>
              </w:rPr>
              <w:t xml:space="preserve">Study </w:t>
            </w:r>
            <w:r>
              <w:rPr>
                <w:b/>
                <w:bCs/>
                <w:color w:val="000000"/>
              </w:rPr>
              <w:t>2</w:t>
            </w:r>
            <w:r w:rsidRPr="00627C99">
              <w:rPr>
                <w:rFonts w:hint="cs"/>
                <w:b/>
                <w:bCs/>
                <w:color w:val="000000"/>
              </w:rPr>
              <w:t>:</w:t>
            </w:r>
          </w:p>
          <w:p w14:paraId="2A489C62" w14:textId="4B3B23CF" w:rsidR="004A2054" w:rsidRDefault="004A2054" w:rsidP="004A2054">
            <w:r>
              <w:t>N/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F252BF0" w14:textId="1989242E" w:rsidR="004A2054" w:rsidRPr="008E6509" w:rsidRDefault="004A2054" w:rsidP="004A2054">
            <w:pPr>
              <w:rPr>
                <w:b/>
                <w:bCs/>
                <w:color w:val="000000"/>
              </w:rPr>
            </w:pPr>
            <w:r w:rsidRPr="008E6509">
              <w:rPr>
                <w:b/>
                <w:bCs/>
                <w:color w:val="000000"/>
              </w:rPr>
              <w:t>Study</w:t>
            </w:r>
            <w:r w:rsidR="00B94B35">
              <w:rPr>
                <w:b/>
                <w:bCs/>
                <w:color w:val="000000"/>
              </w:rPr>
              <w:t xml:space="preserve"> </w:t>
            </w:r>
            <w:r>
              <w:rPr>
                <w:b/>
                <w:bCs/>
                <w:color w:val="000000"/>
              </w:rPr>
              <w:t>2</w:t>
            </w:r>
            <w:r w:rsidRPr="008E6509">
              <w:rPr>
                <w:b/>
                <w:bCs/>
                <w:color w:val="000000"/>
              </w:rPr>
              <w:t>:</w:t>
            </w:r>
          </w:p>
          <w:p w14:paraId="20135415" w14:textId="77777777" w:rsidR="004A2054" w:rsidRPr="00636E3D" w:rsidRDefault="004A2054" w:rsidP="004A2054">
            <w:pPr>
              <w:rPr>
                <w:rFonts w:eastAsia="SimSun"/>
                <w:color w:val="000000"/>
              </w:rPr>
            </w:pPr>
            <w:r w:rsidRPr="008E6509">
              <w:rPr>
                <w:rFonts w:hint="cs"/>
                <w:b/>
                <w:bCs/>
                <w:color w:val="000000"/>
              </w:rPr>
              <w:t>Children</w:t>
            </w:r>
            <w:r w:rsidRPr="00636E3D">
              <w:rPr>
                <w:rFonts w:eastAsia="SimSun" w:hint="cs"/>
                <w:color w:val="000000"/>
              </w:rPr>
              <w:t>：</w:t>
            </w:r>
          </w:p>
          <w:p w14:paraId="208D5E75" w14:textId="77777777" w:rsidR="004A2054" w:rsidRPr="00636E3D" w:rsidRDefault="004A2054" w:rsidP="004A2054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  <w:r w:rsidRPr="00636E3D">
              <w:rPr>
                <w:rFonts w:hint="cs"/>
                <w:color w:val="000000"/>
              </w:rPr>
              <w:t>-8 years</w:t>
            </w:r>
          </w:p>
          <w:p w14:paraId="6A6D6426" w14:textId="151C2B29" w:rsidR="004A2054" w:rsidRPr="008E6509" w:rsidRDefault="004A2054" w:rsidP="004A2054">
            <w:pPr>
              <w:rPr>
                <w:rFonts w:eastAsia="SimSun"/>
                <w:b/>
                <w:bCs/>
                <w:color w:val="000000"/>
              </w:rPr>
            </w:pPr>
            <w:r w:rsidRPr="008E6509">
              <w:rPr>
                <w:rFonts w:hint="cs"/>
                <w:b/>
                <w:bCs/>
                <w:color w:val="000000"/>
              </w:rPr>
              <w:t>Adult</w:t>
            </w:r>
            <w:r w:rsidRPr="008E6509">
              <w:rPr>
                <w:rFonts w:eastAsia="SimSun" w:hint="cs"/>
                <w:b/>
                <w:bCs/>
                <w:color w:val="000000"/>
              </w:rPr>
              <w:t>:</w:t>
            </w:r>
            <w:r w:rsidR="00B94B35">
              <w:rPr>
                <w:rFonts w:eastAsia="SimSun"/>
                <w:b/>
                <w:bCs/>
                <w:color w:val="000000"/>
              </w:rPr>
              <w:t xml:space="preserve"> </w:t>
            </w:r>
            <w:r w:rsidRPr="008E6509">
              <w:rPr>
                <w:rFonts w:eastAsia="SimSun" w:hint="cs"/>
                <w:color w:val="000000"/>
              </w:rPr>
              <w:t>N/A</w:t>
            </w:r>
            <w:r w:rsidR="00B94B35">
              <w:t>; c</w:t>
            </w:r>
            <w:r>
              <w:t>ollege students</w:t>
            </w:r>
          </w:p>
          <w:p w14:paraId="3EA422A2" w14:textId="77777777" w:rsidR="004A2054" w:rsidRPr="008E6509" w:rsidRDefault="004A2054" w:rsidP="004A2054">
            <w:pPr>
              <w:rPr>
                <w:b/>
                <w:bCs/>
                <w:color w:val="000000"/>
              </w:rPr>
            </w:pPr>
          </w:p>
        </w:tc>
        <w:tc>
          <w:tcPr>
            <w:tcW w:w="1215" w:type="dxa"/>
            <w:vAlign w:val="center"/>
          </w:tcPr>
          <w:p w14:paraId="3D5B7B66" w14:textId="7BF855BE" w:rsidR="004A2054" w:rsidRDefault="004A2054" w:rsidP="004A2054">
            <w:pPr>
              <w:rPr>
                <w:b/>
                <w:bCs/>
                <w:color w:val="000000"/>
              </w:rPr>
            </w:pPr>
            <w:r w:rsidRPr="00627C99">
              <w:rPr>
                <w:rFonts w:hint="cs"/>
                <w:b/>
                <w:bCs/>
                <w:color w:val="000000"/>
              </w:rPr>
              <w:t xml:space="preserve">Study </w:t>
            </w:r>
            <w:r>
              <w:rPr>
                <w:b/>
                <w:bCs/>
                <w:color w:val="000000"/>
              </w:rPr>
              <w:t>2</w:t>
            </w:r>
            <w:r w:rsidRPr="00627C99">
              <w:rPr>
                <w:rFonts w:hint="cs"/>
                <w:b/>
                <w:bCs/>
                <w:color w:val="000000"/>
              </w:rPr>
              <w:t>:</w:t>
            </w:r>
            <w:r>
              <w:t xml:space="preserve"> N/A</w:t>
            </w:r>
            <w:r w:rsidR="00B94B35">
              <w:t xml:space="preserve">; </w:t>
            </w:r>
            <w:r>
              <w:t>participants were recruited from a birth registry database and child</w:t>
            </w:r>
            <w:r w:rsidR="00B94B35">
              <w:t xml:space="preserve"> </w:t>
            </w:r>
            <w:r>
              <w:t xml:space="preserve">care sites in a </w:t>
            </w:r>
            <w:r w:rsidR="00B94B35">
              <w:t>m</w:t>
            </w:r>
            <w:r>
              <w:t>idwestern city, and adults participated for course credit</w:t>
            </w:r>
          </w:p>
          <w:p w14:paraId="39D1822F" w14:textId="77777777" w:rsidR="004A2054" w:rsidRDefault="004A2054" w:rsidP="004A2054">
            <w:pPr>
              <w:spacing w:after="160" w:line="259" w:lineRule="auto"/>
            </w:pPr>
          </w:p>
        </w:tc>
      </w:tr>
      <w:tr w:rsidR="004A2054" w:rsidRPr="00C33D7A" w14:paraId="03D37DF1" w14:textId="4E858AE9" w:rsidTr="00200237">
        <w:trPr>
          <w:cantSplit/>
        </w:trPr>
        <w:tc>
          <w:tcPr>
            <w:tcW w:w="2065" w:type="dxa"/>
            <w:shd w:val="clear" w:color="D9D9D9" w:fill="D9D9D9"/>
            <w:vAlign w:val="center"/>
          </w:tcPr>
          <w:p w14:paraId="6D80E282" w14:textId="7626C08F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46DF5">
              <w:rPr>
                <w:color w:val="000000" w:themeColor="text1"/>
              </w:rPr>
              <w:t xml:space="preserve">Keller, M., Lourenço, O., Malti, T., &amp; </w:t>
            </w:r>
            <w:proofErr w:type="spellStart"/>
            <w:r w:rsidRPr="00C46DF5">
              <w:rPr>
                <w:color w:val="000000" w:themeColor="text1"/>
              </w:rPr>
              <w:t>Saalbach</w:t>
            </w:r>
            <w:proofErr w:type="spellEnd"/>
            <w:r w:rsidRPr="00C46DF5">
              <w:rPr>
                <w:color w:val="000000" w:themeColor="text1"/>
              </w:rPr>
              <w:t>, H.</w:t>
            </w:r>
          </w:p>
        </w:tc>
        <w:tc>
          <w:tcPr>
            <w:tcW w:w="630" w:type="dxa"/>
            <w:shd w:val="clear" w:color="D9D9D9" w:fill="D9D9D9"/>
            <w:vAlign w:val="center"/>
          </w:tcPr>
          <w:p w14:paraId="047E962F" w14:textId="47B62828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46DF5">
              <w:rPr>
                <w:color w:val="000000" w:themeColor="text1"/>
              </w:rPr>
              <w:t>2003</w:t>
            </w:r>
          </w:p>
        </w:tc>
        <w:tc>
          <w:tcPr>
            <w:tcW w:w="1710" w:type="dxa"/>
            <w:shd w:val="clear" w:color="D9D9D9" w:fill="D9D9D9"/>
            <w:vAlign w:val="center"/>
          </w:tcPr>
          <w:p w14:paraId="324FA2AB" w14:textId="322F6A43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>
              <w:t>Germany and Portugal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34204965" w14:textId="600C5D1C" w:rsidR="004A2054" w:rsidRPr="004B338B" w:rsidRDefault="004A2054" w:rsidP="004A2054">
            <w:r w:rsidRPr="00DB6D7C">
              <w:rPr>
                <w:rFonts w:hint="cs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55AC8846" w14:textId="555CF408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AA738D">
              <w:rPr>
                <w:rFonts w:asciiTheme="majorBidi" w:hAnsiTheme="majorBidi" w:cstheme="majorBidi"/>
                <w:color w:val="000000"/>
              </w:rPr>
              <w:t>German&amp; Portuguese</w:t>
            </w:r>
            <w:r w:rsidRPr="00AA738D">
              <w:rPr>
                <w:rFonts w:ascii="SimSun" w:eastAsia="SimSun" w:hAnsi="SimSun" w:cs="SimSun" w:hint="eastAsia"/>
                <w:color w:val="000000"/>
              </w:rPr>
              <w:t>：</w:t>
            </w:r>
            <w:r w:rsidRPr="00AA738D">
              <w:rPr>
                <w:rFonts w:asciiTheme="majorBidi" w:hAnsiTheme="majorBidi" w:cstheme="majorBidi"/>
                <w:color w:val="000000"/>
              </w:rPr>
              <w:t>equal number of boys and girls in each age group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56F4C470" w14:textId="6A0AB038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59275B">
              <w:rPr>
                <w:rFonts w:asciiTheme="majorBidi" w:hAnsiTheme="majorBidi" w:cstheme="majorBidi"/>
                <w:color w:val="000000"/>
              </w:rPr>
              <w:t>Middle</w:t>
            </w:r>
            <w:r>
              <w:rPr>
                <w:rFonts w:asciiTheme="majorBidi" w:hAnsiTheme="majorBidi" w:cstheme="majorBidi" w:hint="eastAsia"/>
                <w:color w:val="000000"/>
              </w:rPr>
              <w:t>-</w:t>
            </w:r>
            <w:r w:rsidRPr="0059275B">
              <w:rPr>
                <w:rFonts w:asciiTheme="majorBidi" w:hAnsiTheme="majorBidi" w:cstheme="majorBidi"/>
                <w:color w:val="000000"/>
              </w:rPr>
              <w:t xml:space="preserve"> or upper-middle-class families.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13AA3582" w14:textId="371741F7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AA738D">
              <w:rPr>
                <w:rFonts w:asciiTheme="majorBidi" w:hAnsiTheme="majorBidi" w:cstheme="majorBidi"/>
                <w:color w:val="000000"/>
              </w:rPr>
              <w:t>5-6 years; 8-9 years</w:t>
            </w:r>
          </w:p>
        </w:tc>
        <w:tc>
          <w:tcPr>
            <w:tcW w:w="1215" w:type="dxa"/>
            <w:vAlign w:val="center"/>
          </w:tcPr>
          <w:p w14:paraId="7D23A39E" w14:textId="124A709B" w:rsidR="004A2054" w:rsidRPr="005956DF" w:rsidRDefault="004A2054" w:rsidP="004A2054">
            <w:pPr>
              <w:rPr>
                <w:b/>
                <w:bCs/>
              </w:rPr>
            </w:pPr>
            <w:r>
              <w:t>urban or semi-urban</w:t>
            </w:r>
          </w:p>
        </w:tc>
      </w:tr>
      <w:tr w:rsidR="004A2054" w:rsidRPr="00C33D7A" w14:paraId="40BA24E8" w14:textId="2DD13649" w:rsidTr="00200237">
        <w:trPr>
          <w:cantSplit/>
        </w:trPr>
        <w:tc>
          <w:tcPr>
            <w:tcW w:w="2065" w:type="dxa"/>
            <w:vMerge w:val="restart"/>
            <w:shd w:val="clear" w:color="auto" w:fill="auto"/>
            <w:vAlign w:val="center"/>
          </w:tcPr>
          <w:p w14:paraId="23DDBC6E" w14:textId="076EE5A6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46DF5">
              <w:rPr>
                <w:color w:val="000000" w:themeColor="text1"/>
              </w:rPr>
              <w:t xml:space="preserve">Kramer, H. J., Lara, K. H., </w:t>
            </w:r>
            <w:proofErr w:type="spellStart"/>
            <w:r w:rsidRPr="00C46DF5">
              <w:rPr>
                <w:color w:val="000000" w:themeColor="text1"/>
              </w:rPr>
              <w:t>Gweon</w:t>
            </w:r>
            <w:proofErr w:type="spellEnd"/>
            <w:r w:rsidRPr="00C46DF5">
              <w:rPr>
                <w:color w:val="000000" w:themeColor="text1"/>
              </w:rPr>
              <w:t>, H., Zaki, J., Miramontes, M., &amp; Lagattuta, K. H.</w:t>
            </w:r>
          </w:p>
        </w:tc>
        <w:tc>
          <w:tcPr>
            <w:tcW w:w="630" w:type="dxa"/>
            <w:vMerge w:val="restart"/>
            <w:shd w:val="clear" w:color="auto" w:fill="auto"/>
            <w:vAlign w:val="center"/>
          </w:tcPr>
          <w:p w14:paraId="0C9290A5" w14:textId="3125900D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202</w:t>
            </w:r>
            <w:r>
              <w:rPr>
                <w:rFonts w:asciiTheme="majorBidi" w:hAnsiTheme="majorBidi" w:cstheme="majorBidi" w:hint="eastAsia"/>
                <w:color w:val="000000"/>
              </w:rPr>
              <w:t>4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914057D" w14:textId="7B7D03BD" w:rsidR="004A2054" w:rsidRPr="00DF709C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1</w:t>
            </w:r>
            <w:r w:rsidRPr="005956DF">
              <w:rPr>
                <w:b/>
                <w:bCs/>
              </w:rPr>
              <w:t>:</w:t>
            </w:r>
          </w:p>
          <w:p w14:paraId="602339D1" w14:textId="77777777" w:rsidR="004A2054" w:rsidRDefault="004A2054" w:rsidP="004A2054">
            <w:r>
              <w:t>United States</w:t>
            </w:r>
          </w:p>
          <w:p w14:paraId="426DE39D" w14:textId="77777777" w:rsidR="004A2054" w:rsidRDefault="004A2054" w:rsidP="004A2054"/>
          <w:p w14:paraId="2825CE2C" w14:textId="1CC69DC2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68CBA722" w14:textId="77777777" w:rsidR="004A2054" w:rsidRPr="00DF709C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>Study 1:</w:t>
            </w:r>
          </w:p>
          <w:p w14:paraId="568AFFE8" w14:textId="00FE4314" w:rsidR="004A2054" w:rsidRDefault="004A2054" w:rsidP="004A2054">
            <w:r>
              <w:t>Asian: 38%</w:t>
            </w:r>
            <w:r w:rsidR="00B94B35">
              <w:t xml:space="preserve">, </w:t>
            </w:r>
            <w:r>
              <w:t>Black: 4%</w:t>
            </w:r>
            <w:r w:rsidR="00B94B35">
              <w:t xml:space="preserve">, </w:t>
            </w:r>
          </w:p>
          <w:p w14:paraId="2D88398E" w14:textId="15FDFD95" w:rsidR="004A2054" w:rsidRDefault="004A2054" w:rsidP="004A2054">
            <w:r>
              <w:t>Hawaiian/Pacific</w:t>
            </w:r>
            <w:r>
              <w:rPr>
                <w:rFonts w:hint="eastAsia"/>
              </w:rPr>
              <w:t xml:space="preserve"> </w:t>
            </w:r>
            <w:r>
              <w:t>Islander: 2%</w:t>
            </w:r>
            <w:r w:rsidR="00B94B35">
              <w:t xml:space="preserve">, </w:t>
            </w:r>
          </w:p>
          <w:p w14:paraId="5E14C0FE" w14:textId="1005D76F" w:rsidR="004A2054" w:rsidRDefault="004A2054" w:rsidP="004A2054">
            <w:r>
              <w:t>Hispanic/Latino: 24%</w:t>
            </w:r>
            <w:r w:rsidR="00B94B35">
              <w:t xml:space="preserve">, </w:t>
            </w:r>
          </w:p>
          <w:p w14:paraId="4D633A90" w14:textId="6990EF7F" w:rsidR="004A2054" w:rsidRPr="006E2983" w:rsidRDefault="004A2054" w:rsidP="004A2054">
            <w:r>
              <w:t>White: 18%</w:t>
            </w:r>
            <w:r w:rsidR="00B94B35">
              <w:t>,</w:t>
            </w:r>
            <w:r w:rsidR="00E53D4D">
              <w:t xml:space="preserve"> </w:t>
            </w:r>
            <w:r w:rsidR="00B94B35">
              <w:t>m</w:t>
            </w:r>
            <w:r>
              <w:t>ultiethnic or</w:t>
            </w:r>
            <w:r>
              <w:rPr>
                <w:rFonts w:hint="eastAsia"/>
              </w:rPr>
              <w:t xml:space="preserve"> </w:t>
            </w:r>
            <w:r w:rsidR="00B94B35">
              <w:t>m</w:t>
            </w:r>
            <w:r>
              <w:t>ultiracial: 7%</w:t>
            </w:r>
            <w:r w:rsidR="00B94B35">
              <w:t>, o</w:t>
            </w:r>
            <w:r>
              <w:t>ther: 7%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1A3C6C84" w14:textId="77777777" w:rsidR="004A2054" w:rsidRDefault="004A2054" w:rsidP="004A2054">
            <w:pPr>
              <w:rPr>
                <w:rFonts w:ascii="SimSun" w:eastAsia="SimSun" w:hAnsi="SimSun" w:cs="SimSun"/>
                <w:b/>
                <w:bCs/>
              </w:rPr>
            </w:pPr>
            <w:r w:rsidRPr="005956DF">
              <w:rPr>
                <w:b/>
                <w:bCs/>
              </w:rPr>
              <w:t>Study 1</w:t>
            </w:r>
            <w:r>
              <w:rPr>
                <w:rFonts w:ascii="SimSun" w:eastAsia="SimSun" w:hAnsi="SimSun" w:cs="SimSun" w:hint="eastAsia"/>
                <w:b/>
                <w:bCs/>
              </w:rPr>
              <w:t>：</w:t>
            </w:r>
          </w:p>
          <w:p w14:paraId="1B1BD4F4" w14:textId="6E2C638A" w:rsidR="004A2054" w:rsidRPr="0048209B" w:rsidRDefault="004A2054" w:rsidP="004A2054">
            <w:pPr>
              <w:rPr>
                <w:rFonts w:eastAsia="SimSun"/>
                <w:b/>
                <w:bCs/>
              </w:rPr>
            </w:pPr>
            <w:r>
              <w:t>29</w:t>
            </w:r>
            <w:r w:rsidR="00B94B35">
              <w:t xml:space="preserve"> </w:t>
            </w:r>
            <w:r>
              <w:rPr>
                <w:rFonts w:hint="eastAsia"/>
              </w:rPr>
              <w:t>F</w:t>
            </w:r>
            <w:r>
              <w:rPr>
                <w:rFonts w:ascii="SimSun" w:eastAsia="SimSun" w:hAnsi="SimSun" w:cs="SimSun" w:hint="eastAsia"/>
              </w:rPr>
              <w:t>,</w:t>
            </w:r>
            <w:r>
              <w:rPr>
                <w:rFonts w:hint="eastAsia"/>
              </w:rPr>
              <w:t>1</w:t>
            </w:r>
            <w:r>
              <w:t>6</w:t>
            </w:r>
            <w:r>
              <w:rPr>
                <w:rFonts w:hint="eastAsia"/>
              </w:rPr>
              <w:t xml:space="preserve"> </w:t>
            </w:r>
            <w:r w:rsidRPr="0048209B">
              <w:rPr>
                <w:rFonts w:eastAsia="SimSun"/>
              </w:rPr>
              <w:t>M</w:t>
            </w:r>
          </w:p>
          <w:p w14:paraId="15C555AE" w14:textId="77777777" w:rsidR="004A2054" w:rsidRDefault="004A2054" w:rsidP="004A2054">
            <w:pPr>
              <w:rPr>
                <w:b/>
                <w:bCs/>
              </w:rPr>
            </w:pPr>
          </w:p>
          <w:p w14:paraId="6A37B905" w14:textId="77777777" w:rsidR="004A2054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</w:p>
          <w:p w14:paraId="40EE27CC" w14:textId="77777777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</w:p>
          <w:p w14:paraId="72CA7236" w14:textId="65CEBFC1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3319" w:type="dxa"/>
            <w:shd w:val="clear" w:color="auto" w:fill="auto"/>
            <w:vAlign w:val="center"/>
          </w:tcPr>
          <w:p w14:paraId="0B7993F4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>Study 1:</w:t>
            </w:r>
          </w:p>
          <w:p w14:paraId="522DBF1F" w14:textId="7840DA10" w:rsidR="004A2054" w:rsidRDefault="004A2054" w:rsidP="004A2054">
            <w:r>
              <w:rPr>
                <w:rFonts w:hAnsi="Symbol"/>
              </w:rPr>
              <w:t></w:t>
            </w:r>
            <w:r>
              <w:t xml:space="preserve"> Parents' </w:t>
            </w:r>
            <w:r w:rsidR="00B94B35">
              <w:t>i</w:t>
            </w:r>
            <w:r>
              <w:t>ncome:</w:t>
            </w:r>
          </w:p>
          <w:p w14:paraId="4009ED0A" w14:textId="11183E33" w:rsidR="004A2054" w:rsidRDefault="004A2054" w:rsidP="004A2054">
            <w:r>
              <w:t>Less than $50,000: 30%</w:t>
            </w:r>
            <w:r w:rsidR="00B94B35">
              <w:t xml:space="preserve">, </w:t>
            </w:r>
          </w:p>
          <w:p w14:paraId="57D77E3C" w14:textId="5B11A0FC" w:rsidR="004A2054" w:rsidRDefault="004A2054" w:rsidP="004A2054">
            <w:r>
              <w:t>$50,001 to $100,000: 30%</w:t>
            </w:r>
            <w:r w:rsidR="00B94B35">
              <w:t xml:space="preserve">, </w:t>
            </w:r>
          </w:p>
          <w:p w14:paraId="0112A954" w14:textId="19E39432" w:rsidR="004A2054" w:rsidRDefault="004A2054" w:rsidP="004A2054">
            <w:r>
              <w:t>More than $100,000: 28%</w:t>
            </w:r>
            <w:r w:rsidR="00B94B35">
              <w:t xml:space="preserve">, </w:t>
            </w:r>
          </w:p>
          <w:p w14:paraId="43F6B3B6" w14:textId="4CE3AD67" w:rsidR="004A2054" w:rsidRDefault="004A2054" w:rsidP="004A2054">
            <w:r>
              <w:t>Not Reported: 9%</w:t>
            </w:r>
            <w:r w:rsidR="00B94B35">
              <w:t xml:space="preserve">, </w:t>
            </w:r>
          </w:p>
          <w:p w14:paraId="5B8C81E5" w14:textId="7F7408CB" w:rsidR="004A2054" w:rsidRPr="006E2983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rFonts w:hAnsi="Symbol"/>
              </w:rPr>
              <w:t></w:t>
            </w:r>
            <w:r>
              <w:t xml:space="preserve">  Parents with </w:t>
            </w:r>
            <w:r w:rsidR="00B94B35">
              <w:t>c</w:t>
            </w:r>
            <w:r>
              <w:t xml:space="preserve">ollege </w:t>
            </w:r>
            <w:r w:rsidR="00B94B35">
              <w:t>d</w:t>
            </w:r>
            <w:r>
              <w:t xml:space="preserve">egree or </w:t>
            </w:r>
            <w:r w:rsidR="00B94B35">
              <w:t>h</w:t>
            </w:r>
            <w:r>
              <w:t>igher: 55%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764EAB8A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>Study 1:</w:t>
            </w:r>
          </w:p>
          <w:p w14:paraId="4317B2BC" w14:textId="77777777" w:rsidR="004A2054" w:rsidRDefault="004A2054" w:rsidP="004A2054">
            <w:pPr>
              <w:rPr>
                <w:b/>
                <w:bCs/>
              </w:rPr>
            </w:pPr>
            <w:r w:rsidRPr="00234C68">
              <w:rPr>
                <w:rFonts w:hint="cs"/>
                <w:i/>
                <w:iCs/>
                <w:color w:val="000000" w:themeColor="text1"/>
                <w:sz w:val="22"/>
                <w:szCs w:val="22"/>
              </w:rPr>
              <w:t>M</w:t>
            </w:r>
            <w:r w:rsidRPr="00234C68">
              <w:rPr>
                <w:rFonts w:hint="cs"/>
                <w:color w:val="000000" w:themeColor="text1"/>
                <w:sz w:val="22"/>
                <w:szCs w:val="22"/>
              </w:rPr>
              <w:t xml:space="preserve"> age</w:t>
            </w:r>
            <w:r>
              <w:t xml:space="preserve"> = 20.98, SD = 2.53</w:t>
            </w:r>
          </w:p>
          <w:p w14:paraId="7F30BBD2" w14:textId="77777777" w:rsidR="004A2054" w:rsidRDefault="004A2054" w:rsidP="004A2054">
            <w:pPr>
              <w:rPr>
                <w:b/>
                <w:bCs/>
              </w:rPr>
            </w:pPr>
          </w:p>
          <w:p w14:paraId="520E1AE6" w14:textId="77777777" w:rsidR="004A2054" w:rsidRDefault="004A2054" w:rsidP="004A2054"/>
          <w:p w14:paraId="56F2EEA5" w14:textId="642F709D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215" w:type="dxa"/>
            <w:vAlign w:val="center"/>
          </w:tcPr>
          <w:p w14:paraId="055883BB" w14:textId="77777777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>Study 1:</w:t>
            </w:r>
          </w:p>
          <w:p w14:paraId="2FC24CBD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  <w:p w14:paraId="4C06C427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2128FA58" w14:textId="77777777" w:rsidR="004A2054" w:rsidRDefault="004A2054" w:rsidP="004A2054"/>
          <w:p w14:paraId="13B67974" w14:textId="32B3AA27" w:rsidR="004A2054" w:rsidRPr="005956DF" w:rsidRDefault="004A2054" w:rsidP="004A2054">
            <w:pPr>
              <w:rPr>
                <w:b/>
                <w:bCs/>
              </w:rPr>
            </w:pPr>
          </w:p>
        </w:tc>
      </w:tr>
      <w:tr w:rsidR="004A2054" w:rsidRPr="00C33D7A" w14:paraId="1E326175" w14:textId="77777777" w:rsidTr="00200237">
        <w:trPr>
          <w:cantSplit/>
        </w:trPr>
        <w:tc>
          <w:tcPr>
            <w:tcW w:w="2065" w:type="dxa"/>
            <w:vMerge/>
            <w:shd w:val="clear" w:color="auto" w:fill="auto"/>
            <w:vAlign w:val="center"/>
          </w:tcPr>
          <w:p w14:paraId="0750A5BE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auto" w:fill="auto"/>
            <w:vAlign w:val="center"/>
          </w:tcPr>
          <w:p w14:paraId="3BF327FD" w14:textId="77777777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40EDF2A0" w14:textId="7DCF86A3" w:rsidR="004A2054" w:rsidRPr="00DF709C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2</w:t>
            </w:r>
            <w:r w:rsidRPr="005956DF">
              <w:rPr>
                <w:b/>
                <w:bCs/>
              </w:rPr>
              <w:t>:</w:t>
            </w:r>
          </w:p>
          <w:p w14:paraId="0381C4F0" w14:textId="77777777" w:rsidR="004A2054" w:rsidRDefault="004A2054" w:rsidP="004A2054">
            <w:r>
              <w:lastRenderedPageBreak/>
              <w:t>United States</w:t>
            </w:r>
          </w:p>
          <w:p w14:paraId="7A51F710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1D723296" w14:textId="77777777" w:rsidR="004A2054" w:rsidRPr="00DF709C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lastRenderedPageBreak/>
              <w:t xml:space="preserve">Study </w:t>
            </w:r>
            <w:r>
              <w:rPr>
                <w:rFonts w:hint="eastAsia"/>
                <w:b/>
                <w:bCs/>
              </w:rPr>
              <w:t>2</w:t>
            </w:r>
            <w:r w:rsidRPr="005956DF">
              <w:rPr>
                <w:b/>
                <w:bCs/>
              </w:rPr>
              <w:t>:</w:t>
            </w:r>
          </w:p>
          <w:p w14:paraId="410B6ED2" w14:textId="77777777" w:rsidR="004A2054" w:rsidRDefault="004A2054" w:rsidP="004A2054">
            <w:r w:rsidRPr="0059275B">
              <w:rPr>
                <w:b/>
                <w:bCs/>
              </w:rPr>
              <w:lastRenderedPageBreak/>
              <w:t>Children:</w:t>
            </w:r>
            <w:r>
              <w:t xml:space="preserve"> </w:t>
            </w:r>
          </w:p>
          <w:p w14:paraId="6EA74F52" w14:textId="324D3918" w:rsidR="004A2054" w:rsidRDefault="004A2054" w:rsidP="004A2054">
            <w:r>
              <w:t>Asian: 6%</w:t>
            </w:r>
            <w:r w:rsidR="00B94B35">
              <w:t xml:space="preserve">, </w:t>
            </w:r>
          </w:p>
          <w:p w14:paraId="239ADF3F" w14:textId="70CF2A78" w:rsidR="004A2054" w:rsidRDefault="004A2054" w:rsidP="004A2054">
            <w:r>
              <w:t>Hispanic/Latino: 8%</w:t>
            </w:r>
            <w:r w:rsidR="00B94B35">
              <w:t xml:space="preserve">, </w:t>
            </w:r>
          </w:p>
          <w:p w14:paraId="0773414B" w14:textId="7C611896" w:rsidR="004A2054" w:rsidRDefault="004A2054" w:rsidP="004A2054">
            <w:r>
              <w:t>White: 58%</w:t>
            </w:r>
            <w:r w:rsidR="00B94B35">
              <w:t xml:space="preserve">, </w:t>
            </w:r>
          </w:p>
          <w:p w14:paraId="34F90EA6" w14:textId="751C8022" w:rsidR="004A2054" w:rsidRDefault="00B94B35" w:rsidP="004A2054">
            <w:pPr>
              <w:rPr>
                <w:b/>
                <w:bCs/>
              </w:rPr>
            </w:pPr>
            <w:r>
              <w:t>m</w:t>
            </w:r>
            <w:r w:rsidR="004A2054">
              <w:t xml:space="preserve">ultiethnic or </w:t>
            </w:r>
            <w:r>
              <w:t>m</w:t>
            </w:r>
            <w:r w:rsidR="004A2054">
              <w:t>ultiracial: 23%</w:t>
            </w:r>
            <w:r>
              <w:t>, o</w:t>
            </w:r>
            <w:r w:rsidR="004A2054">
              <w:t>ther: 4%</w:t>
            </w:r>
            <w:r>
              <w:t>, n</w:t>
            </w:r>
            <w:r w:rsidR="004A2054">
              <w:t xml:space="preserve">ot </w:t>
            </w:r>
            <w:r>
              <w:t>r</w:t>
            </w:r>
            <w:r w:rsidR="004A2054">
              <w:t>eported: 2%</w:t>
            </w:r>
          </w:p>
          <w:p w14:paraId="51B3D23E" w14:textId="77777777" w:rsidR="004A2054" w:rsidRDefault="004A2054" w:rsidP="004A2054">
            <w:pPr>
              <w:rPr>
                <w:b/>
                <w:bCs/>
              </w:rPr>
            </w:pPr>
          </w:p>
          <w:p w14:paraId="7A95697D" w14:textId="77777777" w:rsidR="004A2054" w:rsidRDefault="004A2054" w:rsidP="004A2054">
            <w:pPr>
              <w:rPr>
                <w:b/>
                <w:bCs/>
              </w:rPr>
            </w:pPr>
            <w:r w:rsidRPr="0059275B">
              <w:rPr>
                <w:b/>
                <w:bCs/>
              </w:rPr>
              <w:t>Adults:</w:t>
            </w:r>
          </w:p>
          <w:p w14:paraId="50FCDFDD" w14:textId="09DFDF92" w:rsidR="004A2054" w:rsidRPr="004B338B" w:rsidRDefault="004A2054" w:rsidP="004A2054">
            <w:pPr>
              <w:rPr>
                <w:b/>
                <w:bCs/>
              </w:rPr>
            </w:pPr>
            <w:r>
              <w:t>Asian: 43%</w:t>
            </w:r>
            <w:r w:rsidR="00B94B35">
              <w:t xml:space="preserve">, </w:t>
            </w:r>
          </w:p>
          <w:p w14:paraId="1024FA14" w14:textId="43A25832" w:rsidR="004A2054" w:rsidRDefault="004A2054" w:rsidP="004A2054">
            <w:r>
              <w:t>Hispanic/Latino: 16%</w:t>
            </w:r>
            <w:r w:rsidR="00B94B35">
              <w:t xml:space="preserve">, </w:t>
            </w:r>
          </w:p>
          <w:p w14:paraId="584AC076" w14:textId="4521E324" w:rsidR="004A2054" w:rsidRDefault="004A2054" w:rsidP="004A2054">
            <w:pPr>
              <w:rPr>
                <w:b/>
                <w:bCs/>
              </w:rPr>
            </w:pPr>
            <w:r>
              <w:t>White: 30%</w:t>
            </w:r>
            <w:r w:rsidR="00B94B35">
              <w:t>,</w:t>
            </w:r>
            <w:r w:rsidR="00E53D4D">
              <w:t xml:space="preserve"> </w:t>
            </w:r>
            <w:r w:rsidR="00B94B35">
              <w:t>m</w:t>
            </w:r>
            <w:r>
              <w:t xml:space="preserve">ultiethnic or </w:t>
            </w:r>
            <w:r w:rsidR="00B94B35">
              <w:t>m</w:t>
            </w:r>
            <w:r>
              <w:t>ultiracial: 7%</w:t>
            </w:r>
            <w:r w:rsidR="00B94B35">
              <w:t>, o</w:t>
            </w:r>
            <w:r>
              <w:t>ther: 4%</w:t>
            </w:r>
          </w:p>
          <w:p w14:paraId="35801F11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296516DC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lastRenderedPageBreak/>
              <w:t xml:space="preserve">Study </w:t>
            </w:r>
            <w:r>
              <w:rPr>
                <w:rFonts w:hint="eastAsia"/>
                <w:b/>
                <w:bCs/>
              </w:rPr>
              <w:t>2</w:t>
            </w:r>
            <w:r w:rsidRPr="005956DF">
              <w:rPr>
                <w:b/>
                <w:bCs/>
              </w:rPr>
              <w:t>:</w:t>
            </w:r>
          </w:p>
          <w:p w14:paraId="262ABA8F" w14:textId="77777777" w:rsidR="004A2054" w:rsidRDefault="004A2054" w:rsidP="004A2054">
            <w:r w:rsidRPr="0059275B">
              <w:rPr>
                <w:b/>
                <w:bCs/>
              </w:rPr>
              <w:lastRenderedPageBreak/>
              <w:t>Children:</w:t>
            </w:r>
            <w:r>
              <w:t xml:space="preserve"> </w:t>
            </w:r>
          </w:p>
          <w:p w14:paraId="5043C21C" w14:textId="47CF3284" w:rsidR="004A2054" w:rsidRPr="004B338B" w:rsidRDefault="004A2054" w:rsidP="004A2054">
            <w:pPr>
              <w:rPr>
                <w:rFonts w:ascii="SimSun" w:eastAsia="SimSun" w:hAnsi="SimSun" w:cs="SimSun"/>
                <w:b/>
                <w:bCs/>
              </w:rPr>
            </w:pPr>
            <w:r>
              <w:t>2</w:t>
            </w:r>
            <w:r>
              <w:rPr>
                <w:rFonts w:hint="eastAsia"/>
              </w:rPr>
              <w:t>7</w:t>
            </w:r>
            <w:r w:rsidR="00B94B35">
              <w:t xml:space="preserve"> </w:t>
            </w:r>
            <w:r>
              <w:rPr>
                <w:rFonts w:hint="eastAsia"/>
              </w:rPr>
              <w:t>F</w:t>
            </w:r>
            <w:r>
              <w:rPr>
                <w:rFonts w:ascii="SimSun" w:eastAsia="SimSun" w:hAnsi="SimSun" w:cs="SimSun" w:hint="eastAsia"/>
              </w:rPr>
              <w:t>,</w:t>
            </w:r>
            <w:r>
              <w:rPr>
                <w:rFonts w:hint="eastAsia"/>
              </w:rPr>
              <w:t>27</w:t>
            </w:r>
            <w:r w:rsidR="00B94B35">
              <w:t xml:space="preserve"> </w:t>
            </w:r>
            <w:r>
              <w:rPr>
                <w:rFonts w:hint="eastAsia"/>
              </w:rPr>
              <w:t>M</w:t>
            </w:r>
          </w:p>
          <w:p w14:paraId="527A94EC" w14:textId="77777777" w:rsidR="004A2054" w:rsidRDefault="004A2054" w:rsidP="004A2054">
            <w:pPr>
              <w:rPr>
                <w:b/>
                <w:bCs/>
              </w:rPr>
            </w:pPr>
            <w:r w:rsidRPr="0059275B">
              <w:rPr>
                <w:b/>
                <w:bCs/>
              </w:rPr>
              <w:t>Adults:</w:t>
            </w:r>
          </w:p>
          <w:p w14:paraId="43AFF907" w14:textId="5CB128BE" w:rsidR="004A2054" w:rsidRPr="009D731C" w:rsidRDefault="004A2054" w:rsidP="004A2054">
            <w:pPr>
              <w:rPr>
                <w:rFonts w:ascii="SimSun" w:eastAsia="SimSun" w:hAnsi="SimSun" w:cs="SimSun"/>
                <w:b/>
                <w:bCs/>
              </w:rPr>
            </w:pPr>
            <w:r>
              <w:t>29</w:t>
            </w:r>
            <w:r w:rsidR="00B94B35">
              <w:t xml:space="preserve"> </w:t>
            </w:r>
            <w:r>
              <w:rPr>
                <w:rFonts w:hint="eastAsia"/>
              </w:rPr>
              <w:t>F</w:t>
            </w:r>
            <w:r>
              <w:rPr>
                <w:rFonts w:ascii="SimSun" w:eastAsia="SimSun" w:hAnsi="SimSun" w:cs="SimSun" w:hint="eastAsia"/>
              </w:rPr>
              <w:t>,</w:t>
            </w:r>
            <w:r>
              <w:rPr>
                <w:rFonts w:hint="eastAsia"/>
              </w:rPr>
              <w:t>29</w:t>
            </w:r>
            <w:r w:rsidR="00B94B35">
              <w:t xml:space="preserve"> </w:t>
            </w:r>
            <w:r w:rsidRPr="0048209B">
              <w:rPr>
                <w:rFonts w:eastAsia="SimSun"/>
              </w:rPr>
              <w:t>M</w:t>
            </w:r>
          </w:p>
          <w:p w14:paraId="0F34AB91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auto" w:fill="auto"/>
            <w:vAlign w:val="center"/>
          </w:tcPr>
          <w:p w14:paraId="57513418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lastRenderedPageBreak/>
              <w:t xml:space="preserve">Study </w:t>
            </w:r>
            <w:r>
              <w:rPr>
                <w:rFonts w:hint="eastAsia"/>
                <w:b/>
                <w:bCs/>
              </w:rPr>
              <w:t>2</w:t>
            </w:r>
            <w:r w:rsidRPr="005956DF">
              <w:rPr>
                <w:b/>
                <w:bCs/>
              </w:rPr>
              <w:t>:</w:t>
            </w:r>
          </w:p>
          <w:p w14:paraId="61485535" w14:textId="77777777" w:rsidR="004A2054" w:rsidRPr="004B338B" w:rsidRDefault="004A2054" w:rsidP="004A2054">
            <w:r w:rsidRPr="0059275B">
              <w:rPr>
                <w:b/>
                <w:bCs/>
              </w:rPr>
              <w:lastRenderedPageBreak/>
              <w:t>Children:</w:t>
            </w:r>
            <w:r>
              <w:t xml:space="preserve"> </w:t>
            </w:r>
          </w:p>
          <w:p w14:paraId="2EF9BFF3" w14:textId="4013B2C5" w:rsidR="004A2054" w:rsidRDefault="004A2054" w:rsidP="004A2054">
            <w:r>
              <w:rPr>
                <w:rFonts w:hAnsi="Symbol"/>
              </w:rPr>
              <w:t></w:t>
            </w:r>
            <w:r>
              <w:t xml:space="preserve">  Parents' </w:t>
            </w:r>
            <w:r w:rsidR="00B94B35">
              <w:t>i</w:t>
            </w:r>
            <w:r>
              <w:t>ncome:</w:t>
            </w:r>
          </w:p>
          <w:p w14:paraId="3E45A41F" w14:textId="05603749" w:rsidR="004A2054" w:rsidRDefault="004A2054" w:rsidP="004A2054">
            <w:r>
              <w:t>Less than $50,000: 6%</w:t>
            </w:r>
            <w:r w:rsidR="00B94B35">
              <w:t xml:space="preserve">, </w:t>
            </w:r>
          </w:p>
          <w:p w14:paraId="10B600BF" w14:textId="4E8D1B77" w:rsidR="004A2054" w:rsidRDefault="004A2054" w:rsidP="004A2054">
            <w:r>
              <w:t>$50,001 to $100,000: 20%</w:t>
            </w:r>
            <w:r w:rsidR="00B94B35">
              <w:t xml:space="preserve">, </w:t>
            </w:r>
          </w:p>
          <w:p w14:paraId="31475DCE" w14:textId="77777777" w:rsidR="004A2054" w:rsidRDefault="004A2054" w:rsidP="004A2054">
            <w:r>
              <w:t>More than $100,001: 71%</w:t>
            </w:r>
          </w:p>
          <w:p w14:paraId="19E66714" w14:textId="6C6481FA" w:rsidR="004A2054" w:rsidRDefault="00B94B35" w:rsidP="004A2054">
            <w:r>
              <w:t>n</w:t>
            </w:r>
            <w:r w:rsidR="004A2054">
              <w:t xml:space="preserve">ot </w:t>
            </w:r>
            <w:r>
              <w:t>r</w:t>
            </w:r>
            <w:r w:rsidR="004A2054">
              <w:t>eported: 4%</w:t>
            </w:r>
          </w:p>
          <w:p w14:paraId="370D296E" w14:textId="192CB93D" w:rsidR="004A2054" w:rsidRDefault="004A2054" w:rsidP="004A2054">
            <w:pPr>
              <w:rPr>
                <w:rFonts w:hAnsi="Symbol"/>
              </w:rPr>
            </w:pPr>
            <w:r>
              <w:rPr>
                <w:rFonts w:hAnsi="Symbol"/>
              </w:rPr>
              <w:t></w:t>
            </w:r>
            <w:r>
              <w:t xml:space="preserve">  Parents with </w:t>
            </w:r>
            <w:r w:rsidR="00B94B35">
              <w:t>c</w:t>
            </w:r>
            <w:r>
              <w:t xml:space="preserve">ollege </w:t>
            </w:r>
            <w:r w:rsidR="00B94B35">
              <w:t>d</w:t>
            </w:r>
            <w:r>
              <w:t xml:space="preserve">egree or </w:t>
            </w:r>
            <w:r w:rsidR="00B94B35">
              <w:t>h</w:t>
            </w:r>
            <w:r>
              <w:t>igher: 91%</w:t>
            </w:r>
          </w:p>
          <w:p w14:paraId="0EFB3F86" w14:textId="77777777" w:rsidR="004A2054" w:rsidRDefault="004A2054" w:rsidP="004A2054">
            <w:r w:rsidRPr="0059275B">
              <w:rPr>
                <w:b/>
                <w:bCs/>
              </w:rPr>
              <w:t>Adults:</w:t>
            </w:r>
            <w:r>
              <w:t xml:space="preserve"> </w:t>
            </w:r>
          </w:p>
          <w:p w14:paraId="57C0B3FF" w14:textId="63CB097D" w:rsidR="004A2054" w:rsidRDefault="004A2054" w:rsidP="004A2054">
            <w:r>
              <w:rPr>
                <w:rFonts w:hAnsi="Symbol"/>
              </w:rPr>
              <w:t></w:t>
            </w:r>
            <w:r>
              <w:t xml:space="preserve"> Parents' </w:t>
            </w:r>
            <w:r w:rsidR="00B94B35">
              <w:t>i</w:t>
            </w:r>
            <w:r>
              <w:t>ncome:</w:t>
            </w:r>
          </w:p>
          <w:p w14:paraId="16C61FF2" w14:textId="7C63BA59" w:rsidR="004A2054" w:rsidRDefault="004A2054" w:rsidP="004A2054">
            <w:r>
              <w:t>Less than $50,000: 24%</w:t>
            </w:r>
            <w:r w:rsidR="00B94B35">
              <w:t xml:space="preserve">, </w:t>
            </w:r>
          </w:p>
          <w:p w14:paraId="49C44661" w14:textId="4A7ED199" w:rsidR="004A2054" w:rsidRDefault="004A2054" w:rsidP="004A2054">
            <w:r>
              <w:t>$50,001 to $100,000: 28%</w:t>
            </w:r>
            <w:r w:rsidR="00B94B35">
              <w:t xml:space="preserve">, </w:t>
            </w:r>
          </w:p>
          <w:p w14:paraId="09CCCB50" w14:textId="3D9933C9" w:rsidR="004A2054" w:rsidRDefault="004A2054" w:rsidP="004A2054">
            <w:r>
              <w:t>More than $100,001: 47%</w:t>
            </w:r>
            <w:r w:rsidR="00B94B35">
              <w:t xml:space="preserve">, </w:t>
            </w:r>
          </w:p>
          <w:p w14:paraId="10A067E6" w14:textId="2117E8BF" w:rsidR="004A2054" w:rsidRDefault="00B94B35" w:rsidP="004A2054">
            <w:r>
              <w:t>n</w:t>
            </w:r>
            <w:r w:rsidR="004A2054">
              <w:t xml:space="preserve">ot </w:t>
            </w:r>
            <w:r>
              <w:t>r</w:t>
            </w:r>
            <w:r w:rsidR="004A2054">
              <w:t>eported: 4%</w:t>
            </w:r>
          </w:p>
          <w:p w14:paraId="74BE9FFE" w14:textId="46107BE6" w:rsidR="004A2054" w:rsidRDefault="004A2054" w:rsidP="004A2054">
            <w:pPr>
              <w:rPr>
                <w:b/>
                <w:bCs/>
              </w:rPr>
            </w:pPr>
            <w:r>
              <w:rPr>
                <w:rFonts w:hAnsi="Symbol"/>
              </w:rPr>
              <w:t></w:t>
            </w:r>
            <w:r>
              <w:t xml:space="preserve">  Parents with </w:t>
            </w:r>
            <w:r w:rsidR="00B94B35">
              <w:t>c</w:t>
            </w:r>
            <w:r>
              <w:t xml:space="preserve">ollege </w:t>
            </w:r>
            <w:r w:rsidR="00B94B35">
              <w:t>d</w:t>
            </w:r>
            <w:r>
              <w:t xml:space="preserve">egree or </w:t>
            </w:r>
            <w:r w:rsidR="00B94B35">
              <w:t>h</w:t>
            </w:r>
            <w:r>
              <w:t>igher: 62%</w:t>
            </w:r>
          </w:p>
          <w:p w14:paraId="72A68BBA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AE78723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lastRenderedPageBreak/>
              <w:t xml:space="preserve">Study </w:t>
            </w:r>
            <w:r>
              <w:rPr>
                <w:rFonts w:hint="eastAsia"/>
                <w:b/>
                <w:bCs/>
              </w:rPr>
              <w:t>2</w:t>
            </w:r>
            <w:r w:rsidRPr="005956DF">
              <w:rPr>
                <w:b/>
                <w:bCs/>
              </w:rPr>
              <w:t>:</w:t>
            </w:r>
          </w:p>
          <w:p w14:paraId="2F382355" w14:textId="77777777" w:rsidR="004A2054" w:rsidRPr="004B338B" w:rsidRDefault="004A2054" w:rsidP="004A2054">
            <w:r w:rsidRPr="0059275B">
              <w:rPr>
                <w:b/>
                <w:bCs/>
              </w:rPr>
              <w:lastRenderedPageBreak/>
              <w:t>Children:</w:t>
            </w:r>
            <w:r>
              <w:t xml:space="preserve"> </w:t>
            </w:r>
          </w:p>
          <w:p w14:paraId="17B030A6" w14:textId="75904329" w:rsidR="004A2054" w:rsidRPr="004B338B" w:rsidRDefault="004A2054" w:rsidP="004A2054">
            <w:pPr>
              <w:rPr>
                <w:b/>
                <w:bCs/>
              </w:rPr>
            </w:pPr>
            <w:r w:rsidRPr="004B338B">
              <w:rPr>
                <w:i/>
                <w:iCs/>
              </w:rPr>
              <w:t>M</w:t>
            </w:r>
            <w:r>
              <w:rPr>
                <w:rFonts w:hint="eastAsia"/>
              </w:rPr>
              <w:t xml:space="preserve">age </w:t>
            </w:r>
            <w:r>
              <w:t>= 9.47</w:t>
            </w:r>
            <w:r w:rsidR="00B94B35">
              <w:t xml:space="preserve"> years</w:t>
            </w:r>
            <w:r w:rsidR="00EC4EE0">
              <w:t xml:space="preserve">, </w:t>
            </w:r>
            <w:r>
              <w:t>SD = 0.94</w:t>
            </w:r>
          </w:p>
          <w:p w14:paraId="5D470FB1" w14:textId="77777777" w:rsidR="004A2054" w:rsidRDefault="004A2054" w:rsidP="004A2054">
            <w:pPr>
              <w:rPr>
                <w:b/>
                <w:bCs/>
              </w:rPr>
            </w:pPr>
            <w:r w:rsidRPr="0059275B">
              <w:rPr>
                <w:b/>
                <w:bCs/>
              </w:rPr>
              <w:t>Adults:</w:t>
            </w:r>
          </w:p>
          <w:p w14:paraId="0A31ECC5" w14:textId="3A6D70A2" w:rsidR="004A2054" w:rsidRDefault="004A2054" w:rsidP="004A2054">
            <w:pPr>
              <w:rPr>
                <w:b/>
                <w:bCs/>
              </w:rPr>
            </w:pPr>
            <w:r w:rsidRPr="004B338B">
              <w:rPr>
                <w:i/>
                <w:iCs/>
              </w:rPr>
              <w:t>M</w:t>
            </w:r>
            <w:r>
              <w:rPr>
                <w:rFonts w:hint="eastAsia"/>
              </w:rPr>
              <w:t>age</w:t>
            </w:r>
            <w:r>
              <w:t xml:space="preserve"> = 20.62</w:t>
            </w:r>
            <w:r w:rsidR="00B94B35">
              <w:t xml:space="preserve"> years</w:t>
            </w:r>
            <w:r>
              <w:t>, SD = 1.66</w:t>
            </w:r>
          </w:p>
          <w:p w14:paraId="3854F185" w14:textId="77777777" w:rsidR="004A2054" w:rsidRDefault="004A2054" w:rsidP="004A2054"/>
          <w:p w14:paraId="2DC25EBF" w14:textId="37B5D451" w:rsidR="004A2054" w:rsidRDefault="004A2054" w:rsidP="004A2054">
            <w:r w:rsidRPr="0059275B">
              <w:rPr>
                <w:b/>
                <w:bCs/>
              </w:rPr>
              <w:t>Children:</w:t>
            </w:r>
            <w:r>
              <w:t xml:space="preserve"> 8.02 </w:t>
            </w:r>
            <w:r w:rsidR="00EC4EE0">
              <w:t>-</w:t>
            </w:r>
            <w:r>
              <w:t>10.96 years</w:t>
            </w:r>
            <w:r w:rsidR="00EC4EE0">
              <w:t>,</w:t>
            </w:r>
            <w:r>
              <w:t xml:space="preserve"> </w:t>
            </w:r>
            <w:r w:rsidRPr="0059275B">
              <w:rPr>
                <w:i/>
                <w:iCs/>
              </w:rPr>
              <w:t>M</w:t>
            </w:r>
            <w:r>
              <w:rPr>
                <w:rFonts w:hint="eastAsia"/>
              </w:rPr>
              <w:t>age</w:t>
            </w:r>
            <w:r>
              <w:t xml:space="preserve"> = 9.47 years, SD = 0.94 years</w:t>
            </w:r>
          </w:p>
          <w:p w14:paraId="7A4B454B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1215" w:type="dxa"/>
            <w:vAlign w:val="center"/>
          </w:tcPr>
          <w:p w14:paraId="6A27DD47" w14:textId="77777777" w:rsidR="004A2054" w:rsidRPr="009D731C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lastRenderedPageBreak/>
              <w:t xml:space="preserve">Study </w:t>
            </w:r>
            <w:r>
              <w:rPr>
                <w:rFonts w:hint="eastAsia"/>
                <w:b/>
                <w:bCs/>
              </w:rPr>
              <w:t>2</w:t>
            </w:r>
            <w:r w:rsidRPr="005956DF">
              <w:rPr>
                <w:b/>
                <w:bCs/>
              </w:rPr>
              <w:t>:</w:t>
            </w:r>
          </w:p>
          <w:p w14:paraId="1660D313" w14:textId="77777777" w:rsidR="004A2054" w:rsidRDefault="004A2054" w:rsidP="004A2054">
            <w:r>
              <w:rPr>
                <w:rFonts w:hint="eastAsia"/>
              </w:rPr>
              <w:lastRenderedPageBreak/>
              <w:t>Urban</w:t>
            </w:r>
          </w:p>
          <w:p w14:paraId="34AE4FA6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</w:tr>
      <w:tr w:rsidR="004A2054" w:rsidRPr="00C33D7A" w14:paraId="182A5321" w14:textId="77777777" w:rsidTr="00200237">
        <w:trPr>
          <w:cantSplit/>
        </w:trPr>
        <w:tc>
          <w:tcPr>
            <w:tcW w:w="2065" w:type="dxa"/>
            <w:vMerge/>
            <w:shd w:val="clear" w:color="auto" w:fill="auto"/>
            <w:vAlign w:val="center"/>
          </w:tcPr>
          <w:p w14:paraId="458DEC9A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auto" w:fill="auto"/>
            <w:vAlign w:val="center"/>
          </w:tcPr>
          <w:p w14:paraId="70BAA895" w14:textId="77777777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0A9ED327" w14:textId="77777777" w:rsidR="004A2054" w:rsidRPr="00DF709C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3</w:t>
            </w:r>
            <w:r w:rsidRPr="005956DF">
              <w:rPr>
                <w:b/>
                <w:bCs/>
              </w:rPr>
              <w:t>:</w:t>
            </w:r>
          </w:p>
          <w:p w14:paraId="43E257C3" w14:textId="0A173113" w:rsidR="004A2054" w:rsidRPr="005956DF" w:rsidRDefault="004A2054" w:rsidP="004A2054">
            <w:pPr>
              <w:rPr>
                <w:b/>
                <w:bCs/>
              </w:rPr>
            </w:pPr>
            <w:r>
              <w:t>United States and Canada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0C43D0C" w14:textId="77777777" w:rsidR="004A2054" w:rsidRPr="00DF709C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3</w:t>
            </w:r>
            <w:r w:rsidRPr="005956DF">
              <w:rPr>
                <w:b/>
                <w:bCs/>
              </w:rPr>
              <w:t>:</w:t>
            </w:r>
          </w:p>
          <w:p w14:paraId="1366D426" w14:textId="77777777" w:rsidR="004A2054" w:rsidRDefault="004A2054" w:rsidP="004A2054">
            <w:r w:rsidRPr="0059275B">
              <w:rPr>
                <w:b/>
                <w:bCs/>
              </w:rPr>
              <w:t>Children:</w:t>
            </w:r>
            <w:r>
              <w:t xml:space="preserve"> </w:t>
            </w:r>
          </w:p>
          <w:p w14:paraId="6AE560A9" w14:textId="06321539" w:rsidR="004A2054" w:rsidRDefault="004A2054" w:rsidP="004A2054">
            <w:r>
              <w:t>Black: 3%</w:t>
            </w:r>
            <w:r w:rsidR="00EC4EE0">
              <w:t xml:space="preserve">, </w:t>
            </w:r>
          </w:p>
          <w:p w14:paraId="7CBA2FB2" w14:textId="0E00167E" w:rsidR="004A2054" w:rsidRDefault="004A2054" w:rsidP="004A2054">
            <w:r>
              <w:t>Hispanic/Latino: 7%</w:t>
            </w:r>
            <w:r w:rsidR="00EC4EE0">
              <w:t xml:space="preserve">, </w:t>
            </w:r>
          </w:p>
          <w:p w14:paraId="0DC4CD0F" w14:textId="001118D9" w:rsidR="004A2054" w:rsidRDefault="004A2054" w:rsidP="004A2054">
            <w:r>
              <w:t>Middle Eastern: 2%</w:t>
            </w:r>
            <w:r w:rsidR="00EC4EE0">
              <w:t xml:space="preserve">, </w:t>
            </w:r>
          </w:p>
          <w:p w14:paraId="51FB62A2" w14:textId="7908140A" w:rsidR="004A2054" w:rsidRDefault="004A2054" w:rsidP="004A2054">
            <w:r>
              <w:t>South Asian: 5%</w:t>
            </w:r>
            <w:r w:rsidR="00EC4EE0">
              <w:t xml:space="preserve">, </w:t>
            </w:r>
          </w:p>
          <w:p w14:paraId="3403C4CF" w14:textId="475D4B7E" w:rsidR="004A2054" w:rsidRDefault="004A2054" w:rsidP="004A2054">
            <w:r>
              <w:t>White: 66%</w:t>
            </w:r>
            <w:r w:rsidR="00EC4EE0">
              <w:t xml:space="preserve">, </w:t>
            </w:r>
          </w:p>
          <w:p w14:paraId="0FA1F884" w14:textId="4E0C35E1" w:rsidR="004A2054" w:rsidRDefault="00EC4EE0" w:rsidP="004A2054">
            <w:r>
              <w:t>m</w:t>
            </w:r>
            <w:r w:rsidR="004A2054">
              <w:t xml:space="preserve">ultiethnic or </w:t>
            </w:r>
            <w:r>
              <w:t>m</w:t>
            </w:r>
            <w:r w:rsidR="004A2054">
              <w:t>ultiracial: 17%</w:t>
            </w:r>
            <w:r>
              <w:t>,</w:t>
            </w:r>
          </w:p>
          <w:p w14:paraId="53C7A616" w14:textId="3872DEA6" w:rsidR="004A2054" w:rsidRDefault="00EC4EE0" w:rsidP="004A2054">
            <w:r>
              <w:t>n</w:t>
            </w:r>
            <w:r w:rsidR="004A2054">
              <w:t xml:space="preserve">ot </w:t>
            </w:r>
            <w:r>
              <w:t>r</w:t>
            </w:r>
            <w:r w:rsidR="004A2054">
              <w:t>eported: 3%</w:t>
            </w:r>
          </w:p>
          <w:p w14:paraId="2D3B746F" w14:textId="09BCD5DD" w:rsidR="004A2054" w:rsidRDefault="004A2054" w:rsidP="004A2054">
            <w:pPr>
              <w:rPr>
                <w:b/>
                <w:bCs/>
              </w:rPr>
            </w:pPr>
            <w:r w:rsidRPr="0059275B">
              <w:rPr>
                <w:b/>
                <w:bCs/>
              </w:rPr>
              <w:t>Adults:</w:t>
            </w:r>
          </w:p>
          <w:p w14:paraId="5D4DA270" w14:textId="5CEE8304" w:rsidR="004A2054" w:rsidRPr="005956DF" w:rsidRDefault="004A2054" w:rsidP="004A2054">
            <w:pPr>
              <w:rPr>
                <w:b/>
                <w:bCs/>
              </w:rPr>
            </w:pPr>
            <w:r w:rsidRPr="004B338B">
              <w:rPr>
                <w:rFonts w:hint="eastAsia"/>
              </w:rPr>
              <w:t>N/A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7B8F649C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3</w:t>
            </w:r>
            <w:r w:rsidRPr="005956DF">
              <w:rPr>
                <w:b/>
                <w:bCs/>
              </w:rPr>
              <w:t>:</w:t>
            </w:r>
          </w:p>
          <w:p w14:paraId="4713B98F" w14:textId="77777777" w:rsidR="004A2054" w:rsidRDefault="004A2054" w:rsidP="004A2054">
            <w:r w:rsidRPr="0059275B">
              <w:rPr>
                <w:b/>
                <w:bCs/>
              </w:rPr>
              <w:t>Children:</w:t>
            </w:r>
            <w:r>
              <w:t xml:space="preserve"> </w:t>
            </w:r>
          </w:p>
          <w:p w14:paraId="5AC26F00" w14:textId="29D45103" w:rsidR="004A2054" w:rsidRDefault="004A2054" w:rsidP="004A2054">
            <w:r>
              <w:rPr>
                <w:rFonts w:hint="eastAsia"/>
              </w:rPr>
              <w:t>39</w:t>
            </w:r>
            <w:r w:rsidR="00633B31">
              <w:t xml:space="preserve"> </w:t>
            </w:r>
            <w:r>
              <w:rPr>
                <w:rFonts w:hint="eastAsia"/>
              </w:rPr>
              <w:t>F</w:t>
            </w:r>
            <w:r>
              <w:rPr>
                <w:rFonts w:ascii="SimSun" w:eastAsia="SimSun" w:hAnsi="SimSun" w:cs="SimSun" w:hint="eastAsia"/>
              </w:rPr>
              <w:t>,</w:t>
            </w:r>
            <w:r>
              <w:rPr>
                <w:rFonts w:hint="eastAsia"/>
              </w:rPr>
              <w:t>19</w:t>
            </w:r>
            <w:r w:rsidR="00633B31">
              <w:t xml:space="preserve"> </w:t>
            </w:r>
            <w:r>
              <w:rPr>
                <w:rFonts w:hint="eastAsia"/>
              </w:rPr>
              <w:t>M</w:t>
            </w:r>
            <w:r>
              <w:rPr>
                <w:rFonts w:ascii="SimSun" w:eastAsia="SimSun" w:hAnsi="SimSun" w:cs="SimSun" w:hint="eastAsia"/>
              </w:rPr>
              <w:t xml:space="preserve">,1 </w:t>
            </w:r>
            <w:r w:rsidR="00633B31">
              <w:t>t</w:t>
            </w:r>
            <w:r>
              <w:t>ransgender</w:t>
            </w:r>
          </w:p>
          <w:p w14:paraId="70293AD9" w14:textId="77777777" w:rsidR="004A2054" w:rsidRDefault="004A2054" w:rsidP="004A2054">
            <w:pPr>
              <w:rPr>
                <w:b/>
                <w:bCs/>
              </w:rPr>
            </w:pPr>
            <w:r w:rsidRPr="0059275B">
              <w:rPr>
                <w:b/>
                <w:bCs/>
              </w:rPr>
              <w:t>Adults:</w:t>
            </w:r>
          </w:p>
          <w:p w14:paraId="78C38D97" w14:textId="7E150FB0" w:rsidR="004A2054" w:rsidRDefault="004A2054" w:rsidP="004A2054">
            <w:r>
              <w:rPr>
                <w:rFonts w:hint="eastAsia"/>
              </w:rPr>
              <w:t>28</w:t>
            </w:r>
            <w:r w:rsidR="00633B31">
              <w:t xml:space="preserve"> </w:t>
            </w:r>
            <w:r>
              <w:rPr>
                <w:rFonts w:hint="eastAsia"/>
              </w:rPr>
              <w:t>F</w:t>
            </w:r>
            <w:r>
              <w:rPr>
                <w:rFonts w:ascii="SimSun" w:eastAsia="SimSun" w:hAnsi="SimSun" w:cs="SimSun" w:hint="eastAsia"/>
              </w:rPr>
              <w:t>,</w:t>
            </w:r>
            <w:r>
              <w:rPr>
                <w:rFonts w:hint="eastAsia"/>
              </w:rPr>
              <w:t>28</w:t>
            </w:r>
            <w:r w:rsidR="00633B31">
              <w:t xml:space="preserve"> </w:t>
            </w:r>
            <w:r>
              <w:rPr>
                <w:rFonts w:hint="eastAsia"/>
              </w:rPr>
              <w:t>M</w:t>
            </w:r>
            <w:r>
              <w:rPr>
                <w:rFonts w:ascii="SimSun" w:eastAsia="SimSun" w:hAnsi="SimSun" w:cs="SimSun" w:hint="eastAsia"/>
              </w:rPr>
              <w:t>,</w:t>
            </w:r>
          </w:p>
          <w:p w14:paraId="011BD651" w14:textId="699ACD02" w:rsidR="004A2054" w:rsidRPr="009D731C" w:rsidRDefault="004A2054" w:rsidP="004A2054">
            <w:pPr>
              <w:rPr>
                <w:rFonts w:ascii="SimSun" w:eastAsia="SimSun" w:hAnsi="SimSun" w:cs="SimSun"/>
                <w:b/>
                <w:bCs/>
              </w:rPr>
            </w:pPr>
            <w:r>
              <w:rPr>
                <w:rFonts w:hint="eastAsia"/>
              </w:rPr>
              <w:t xml:space="preserve">1 </w:t>
            </w:r>
            <w:r w:rsidR="00633B31">
              <w:t>a</w:t>
            </w:r>
            <w:r>
              <w:t xml:space="preserve">nother </w:t>
            </w:r>
            <w:r w:rsidR="00633B31">
              <w:t>g</w:t>
            </w:r>
            <w:r>
              <w:t>ender</w:t>
            </w:r>
          </w:p>
          <w:p w14:paraId="23F989AA" w14:textId="77777777" w:rsidR="004A2054" w:rsidRDefault="004A2054" w:rsidP="004A2054"/>
          <w:p w14:paraId="065D9149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auto" w:fill="auto"/>
            <w:vAlign w:val="center"/>
          </w:tcPr>
          <w:p w14:paraId="1E337126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3</w:t>
            </w:r>
            <w:r w:rsidRPr="005956DF">
              <w:rPr>
                <w:b/>
                <w:bCs/>
              </w:rPr>
              <w:t>:</w:t>
            </w:r>
          </w:p>
          <w:p w14:paraId="3688785A" w14:textId="77777777" w:rsidR="004A2054" w:rsidRDefault="004A2054" w:rsidP="004A2054">
            <w:r w:rsidRPr="0059275B">
              <w:rPr>
                <w:b/>
                <w:bCs/>
              </w:rPr>
              <w:t>Children:</w:t>
            </w:r>
            <w:r>
              <w:t xml:space="preserve"> </w:t>
            </w:r>
          </w:p>
          <w:p w14:paraId="2C7DDB5B" w14:textId="72B7BB5C" w:rsidR="004A2054" w:rsidRDefault="004A2054" w:rsidP="004A2054">
            <w:r>
              <w:rPr>
                <w:rFonts w:hAnsi="Symbol"/>
              </w:rPr>
              <w:t></w:t>
            </w:r>
            <w:r>
              <w:t xml:space="preserve">  Parents' </w:t>
            </w:r>
            <w:r w:rsidR="00EC4EE0">
              <w:t>i</w:t>
            </w:r>
            <w:r>
              <w:t>ncome:</w:t>
            </w:r>
          </w:p>
          <w:p w14:paraId="7354F08C" w14:textId="737840CF" w:rsidR="004A2054" w:rsidRDefault="004A2054" w:rsidP="004A2054">
            <w:r>
              <w:t>Less than $50,000: 5%</w:t>
            </w:r>
            <w:r w:rsidR="00EC4EE0">
              <w:t xml:space="preserve">, </w:t>
            </w:r>
          </w:p>
          <w:p w14:paraId="1C9D176F" w14:textId="1E46F32A" w:rsidR="004A2054" w:rsidRDefault="004A2054" w:rsidP="004A2054">
            <w:r>
              <w:t>$50,001 to $100,000: 22%</w:t>
            </w:r>
            <w:r w:rsidR="00EC4EE0">
              <w:t xml:space="preserve">, </w:t>
            </w:r>
          </w:p>
          <w:p w14:paraId="5198B871" w14:textId="64B3DCC6" w:rsidR="004A2054" w:rsidRDefault="004A2054" w:rsidP="004A2054">
            <w:r>
              <w:t>More than $100,001: 69%</w:t>
            </w:r>
            <w:r w:rsidR="00EC4EE0">
              <w:t xml:space="preserve">, </w:t>
            </w:r>
          </w:p>
          <w:p w14:paraId="6AE8ACF3" w14:textId="77777777" w:rsidR="004A2054" w:rsidRDefault="004A2054" w:rsidP="004A2054">
            <w:r>
              <w:t>Not Reported: 3%</w:t>
            </w:r>
          </w:p>
          <w:p w14:paraId="7B3FE7AD" w14:textId="2B09583C" w:rsidR="004A2054" w:rsidRDefault="004A2054" w:rsidP="004A2054">
            <w:r>
              <w:rPr>
                <w:rFonts w:hAnsi="Symbol"/>
              </w:rPr>
              <w:t></w:t>
            </w:r>
            <w:r>
              <w:t xml:space="preserve">  Parents with </w:t>
            </w:r>
            <w:r w:rsidR="00EC4EE0">
              <w:t>c</w:t>
            </w:r>
            <w:r>
              <w:t xml:space="preserve">ollege </w:t>
            </w:r>
            <w:r w:rsidR="00EC4EE0">
              <w:t>d</w:t>
            </w:r>
            <w:r>
              <w:t>egree or Higher: 97%</w:t>
            </w:r>
          </w:p>
          <w:p w14:paraId="5DA7CC5C" w14:textId="77777777" w:rsidR="004A2054" w:rsidRDefault="004A2054" w:rsidP="004A2054">
            <w:r w:rsidRPr="0059275B">
              <w:rPr>
                <w:b/>
                <w:bCs/>
              </w:rPr>
              <w:t>Adults:</w:t>
            </w:r>
            <w:r>
              <w:t xml:space="preserve"> </w:t>
            </w:r>
          </w:p>
          <w:p w14:paraId="0957D0A6" w14:textId="208ABC88" w:rsidR="004A2054" w:rsidRDefault="004A2054" w:rsidP="004A2054">
            <w:r>
              <w:rPr>
                <w:rFonts w:hAnsi="Symbol"/>
              </w:rPr>
              <w:t></w:t>
            </w:r>
            <w:r>
              <w:t xml:space="preserve">  Parents' </w:t>
            </w:r>
            <w:r w:rsidR="00EC4EE0">
              <w:t>i</w:t>
            </w:r>
            <w:r>
              <w:t>ncome:</w:t>
            </w:r>
          </w:p>
          <w:p w14:paraId="08EC2103" w14:textId="64E4A232" w:rsidR="004A2054" w:rsidRDefault="004A2054" w:rsidP="004A2054">
            <w:r>
              <w:t>Less than $50,000: 30%</w:t>
            </w:r>
            <w:r w:rsidR="00EC4EE0">
              <w:t xml:space="preserve">, </w:t>
            </w:r>
          </w:p>
          <w:p w14:paraId="65BB261C" w14:textId="3AD0F374" w:rsidR="004A2054" w:rsidRDefault="004A2054" w:rsidP="004A2054">
            <w:r>
              <w:t>$50,001 to $100,000: 21%</w:t>
            </w:r>
            <w:r w:rsidR="00EC4EE0">
              <w:t xml:space="preserve">, </w:t>
            </w:r>
          </w:p>
          <w:p w14:paraId="57B1FEF3" w14:textId="056F72DE" w:rsidR="004A2054" w:rsidRDefault="00EC4EE0" w:rsidP="004A2054">
            <w:r>
              <w:t>m</w:t>
            </w:r>
            <w:r w:rsidR="004A2054">
              <w:t>ore than $100,001: 48%</w:t>
            </w:r>
            <w:r>
              <w:t xml:space="preserve">, </w:t>
            </w:r>
          </w:p>
          <w:p w14:paraId="628E9701" w14:textId="696FBE13" w:rsidR="004A2054" w:rsidRDefault="00EC4EE0" w:rsidP="004A2054">
            <w:r>
              <w:t>n</w:t>
            </w:r>
            <w:r w:rsidR="004A2054">
              <w:t xml:space="preserve">ot </w:t>
            </w:r>
            <w:r>
              <w:t>r</w:t>
            </w:r>
            <w:r w:rsidR="004A2054">
              <w:t>eported: 8%</w:t>
            </w:r>
          </w:p>
          <w:p w14:paraId="1343DC54" w14:textId="4C1957DA" w:rsidR="004A2054" w:rsidRDefault="004A2054" w:rsidP="004A2054">
            <w:r>
              <w:rPr>
                <w:rFonts w:hAnsi="Symbol"/>
              </w:rPr>
              <w:t></w:t>
            </w:r>
            <w:r>
              <w:t xml:space="preserve">  Parents with </w:t>
            </w:r>
            <w:r w:rsidR="00EC4EE0">
              <w:t>c</w:t>
            </w:r>
            <w:r>
              <w:t xml:space="preserve">ollege </w:t>
            </w:r>
            <w:r w:rsidR="00EC4EE0">
              <w:t>d</w:t>
            </w:r>
            <w:r>
              <w:t xml:space="preserve">egree or </w:t>
            </w:r>
            <w:r w:rsidR="00EC4EE0">
              <w:t>h</w:t>
            </w:r>
            <w:r>
              <w:t>igher: 59%</w:t>
            </w:r>
          </w:p>
          <w:p w14:paraId="4E9B54E4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06B31B40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3</w:t>
            </w:r>
            <w:r w:rsidRPr="005956DF">
              <w:rPr>
                <w:b/>
                <w:bCs/>
              </w:rPr>
              <w:t>:</w:t>
            </w:r>
          </w:p>
          <w:p w14:paraId="20292BB6" w14:textId="77777777" w:rsidR="004A2054" w:rsidRDefault="004A2054" w:rsidP="004A2054">
            <w:r w:rsidRPr="0059275B">
              <w:rPr>
                <w:b/>
                <w:bCs/>
              </w:rPr>
              <w:t>Children:</w:t>
            </w:r>
            <w:r>
              <w:t xml:space="preserve"> </w:t>
            </w:r>
          </w:p>
          <w:p w14:paraId="667EA734" w14:textId="77777777" w:rsidR="004A2054" w:rsidRDefault="004A2054" w:rsidP="004A2054">
            <w:r w:rsidRPr="0059275B">
              <w:rPr>
                <w:i/>
                <w:iCs/>
              </w:rPr>
              <w:t>M</w:t>
            </w:r>
            <w:r>
              <w:rPr>
                <w:rFonts w:hint="eastAsia"/>
              </w:rPr>
              <w:t xml:space="preserve"> age</w:t>
            </w:r>
            <w:r>
              <w:t xml:space="preserve"> = 6.46, SD = 0.88</w:t>
            </w:r>
          </w:p>
          <w:p w14:paraId="23E157AD" w14:textId="77777777" w:rsidR="004A2054" w:rsidRDefault="004A2054" w:rsidP="004A2054">
            <w:r w:rsidRPr="0059275B">
              <w:rPr>
                <w:b/>
                <w:bCs/>
              </w:rPr>
              <w:t>Adults:</w:t>
            </w:r>
            <w:r>
              <w:t xml:space="preserve"> </w:t>
            </w:r>
          </w:p>
          <w:p w14:paraId="16ED3CE6" w14:textId="77777777" w:rsidR="004A2054" w:rsidRDefault="004A2054" w:rsidP="004A2054"/>
          <w:p w14:paraId="26460E1C" w14:textId="034C2343" w:rsidR="004A2054" w:rsidRPr="004B338B" w:rsidRDefault="004A2054" w:rsidP="004A2054">
            <w:r w:rsidRPr="0059275B">
              <w:rPr>
                <w:i/>
                <w:iCs/>
              </w:rPr>
              <w:t>M</w:t>
            </w:r>
            <w:r>
              <w:rPr>
                <w:rFonts w:hint="eastAsia"/>
              </w:rPr>
              <w:t>age</w:t>
            </w:r>
            <w:r>
              <w:t xml:space="preserve"> = 20.03</w:t>
            </w:r>
            <w:r w:rsidR="00EC4EE0">
              <w:t xml:space="preserve"> years</w:t>
            </w:r>
            <w:r>
              <w:t>, SD = 1.57</w:t>
            </w:r>
          </w:p>
          <w:p w14:paraId="38149196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1215" w:type="dxa"/>
            <w:vAlign w:val="center"/>
          </w:tcPr>
          <w:p w14:paraId="2ABFAF66" w14:textId="77777777" w:rsidR="004A2054" w:rsidRPr="005956DF" w:rsidRDefault="004A2054" w:rsidP="004A2054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3</w:t>
            </w:r>
            <w:r w:rsidRPr="005956DF">
              <w:rPr>
                <w:b/>
                <w:bCs/>
              </w:rPr>
              <w:t>:</w:t>
            </w:r>
          </w:p>
          <w:p w14:paraId="16B8A6C3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  <w:p w14:paraId="0821EA68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</w:tr>
      <w:tr w:rsidR="004A2054" w:rsidRPr="00C33D7A" w14:paraId="2D528946" w14:textId="703F0F71" w:rsidTr="00200237">
        <w:trPr>
          <w:cantSplit/>
        </w:trPr>
        <w:tc>
          <w:tcPr>
            <w:tcW w:w="2065" w:type="dxa"/>
            <w:vMerge w:val="restart"/>
            <w:shd w:val="clear" w:color="D9D9D9" w:fill="D9D9D9"/>
            <w:vAlign w:val="center"/>
          </w:tcPr>
          <w:p w14:paraId="65DB0615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7B2A6CD7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4C8FF90C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4B3DA173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1DB5B17B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1A982B82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0E57BC5D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34B30E5E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7439D0EB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44C4F890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071CDB85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18EBEEC5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12DCE77F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691675F7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24E89F54" w14:textId="3FA99DC5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proofErr w:type="spellStart"/>
            <w:r w:rsidRPr="00C46DF5">
              <w:rPr>
                <w:color w:val="000000" w:themeColor="text1"/>
              </w:rPr>
              <w:t>Kushnir</w:t>
            </w:r>
            <w:proofErr w:type="spellEnd"/>
            <w:r w:rsidRPr="00C46DF5">
              <w:rPr>
                <w:color w:val="000000" w:themeColor="text1"/>
              </w:rPr>
              <w:t xml:space="preserve">, T., Gopnik, A., </w:t>
            </w:r>
            <w:proofErr w:type="spellStart"/>
            <w:r w:rsidRPr="00C46DF5">
              <w:rPr>
                <w:color w:val="000000" w:themeColor="text1"/>
              </w:rPr>
              <w:t>Chernyak</w:t>
            </w:r>
            <w:proofErr w:type="spellEnd"/>
            <w:r w:rsidRPr="00C46DF5">
              <w:rPr>
                <w:color w:val="000000" w:themeColor="text1"/>
              </w:rPr>
              <w:t xml:space="preserve">, N., </w:t>
            </w:r>
            <w:proofErr w:type="spellStart"/>
            <w:r w:rsidRPr="00C46DF5">
              <w:rPr>
                <w:color w:val="000000" w:themeColor="text1"/>
              </w:rPr>
              <w:t>Seiver</w:t>
            </w:r>
            <w:proofErr w:type="spellEnd"/>
            <w:r w:rsidRPr="00C46DF5">
              <w:rPr>
                <w:color w:val="000000" w:themeColor="text1"/>
              </w:rPr>
              <w:t>, E., &amp; Wellman, H. M.</w:t>
            </w:r>
          </w:p>
        </w:tc>
        <w:tc>
          <w:tcPr>
            <w:tcW w:w="630" w:type="dxa"/>
            <w:vMerge w:val="restart"/>
            <w:shd w:val="clear" w:color="D9D9D9" w:fill="D9D9D9"/>
            <w:vAlign w:val="center"/>
          </w:tcPr>
          <w:p w14:paraId="4A021B33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4BF653E3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5E2B82B6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7D1CBFAB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29D81481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07523502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5B79B708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3E7DA7A0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5CEE9A5E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793C300B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0B26FB01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295B87C3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21966370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1D1618FD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0EB3AF01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1E1E25B5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  <w:p w14:paraId="0B3515E9" w14:textId="1E4D7F6C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201</w:t>
            </w:r>
            <w:r>
              <w:rPr>
                <w:rFonts w:asciiTheme="majorBidi" w:hAnsiTheme="majorBidi" w:cstheme="majorBidi" w:hint="eastAsia"/>
                <w:color w:val="000000"/>
              </w:rPr>
              <w:t>5</w:t>
            </w:r>
          </w:p>
        </w:tc>
        <w:tc>
          <w:tcPr>
            <w:tcW w:w="1710" w:type="dxa"/>
            <w:shd w:val="clear" w:color="D9D9D9" w:fill="D9D9D9"/>
            <w:vAlign w:val="center"/>
          </w:tcPr>
          <w:p w14:paraId="263034B1" w14:textId="26EECCA7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>
              <w:lastRenderedPageBreak/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322DE7AE" w14:textId="511475DF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>Study 1:</w:t>
            </w:r>
          </w:p>
          <w:p w14:paraId="226238FA" w14:textId="261DBCDA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</w:tc>
        <w:tc>
          <w:tcPr>
            <w:tcW w:w="1890" w:type="dxa"/>
            <w:shd w:val="clear" w:color="D9D9D9" w:fill="D9D9D9"/>
            <w:noWrap/>
            <w:vAlign w:val="center"/>
          </w:tcPr>
          <w:p w14:paraId="5DE2CB57" w14:textId="694D211B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>Study 1:</w:t>
            </w:r>
          </w:p>
          <w:p w14:paraId="609FA1C5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  <w:p w14:paraId="2D309E05" w14:textId="44DEF90E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3319" w:type="dxa"/>
            <w:shd w:val="clear" w:color="D9D9D9" w:fill="D9D9D9"/>
            <w:vAlign w:val="center"/>
          </w:tcPr>
          <w:p w14:paraId="670DE23F" w14:textId="39CB223E" w:rsidR="004A2054" w:rsidRDefault="004A2054" w:rsidP="004A2054">
            <w:r w:rsidRPr="005956DF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1</w:t>
            </w:r>
            <w:r w:rsidRPr="005956DF">
              <w:rPr>
                <w:b/>
                <w:bCs/>
              </w:rPr>
              <w:t>:</w:t>
            </w:r>
            <w:r>
              <w:t xml:space="preserve"> Predominantly middle- and upper-middle class</w:t>
            </w:r>
          </w:p>
          <w:p w14:paraId="3D2AFF6E" w14:textId="742B86CA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126" w:type="dxa"/>
            <w:shd w:val="clear" w:color="D9D9D9" w:fill="D9D9D9"/>
            <w:vAlign w:val="center"/>
          </w:tcPr>
          <w:p w14:paraId="1AAD895E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 w:hint="eastAsia"/>
                <w:color w:val="000000"/>
              </w:rPr>
              <w:t>In total: 4-6 years</w:t>
            </w:r>
          </w:p>
          <w:p w14:paraId="0E7BA601" w14:textId="77777777" w:rsidR="004A2054" w:rsidRDefault="004A2054" w:rsidP="004A2054">
            <w:pPr>
              <w:rPr>
                <w:b/>
                <w:bCs/>
              </w:rPr>
            </w:pPr>
          </w:p>
          <w:p w14:paraId="78B5D5AC" w14:textId="77777777" w:rsidR="00EB2FA8" w:rsidRDefault="004A2054" w:rsidP="004A2054">
            <w:r w:rsidRPr="005956DF">
              <w:rPr>
                <w:b/>
                <w:bCs/>
              </w:rPr>
              <w:t>Study 1:</w:t>
            </w:r>
          </w:p>
          <w:p w14:paraId="56DB121B" w14:textId="41EBD496" w:rsidR="004A2054" w:rsidRPr="001A2CAF" w:rsidRDefault="004A2054" w:rsidP="004A2054">
            <w:pPr>
              <w:rPr>
                <w:color w:val="1F1F1F"/>
              </w:rPr>
            </w:pPr>
            <w:r w:rsidRPr="00A537DE">
              <w:rPr>
                <w:rFonts w:hint="cs"/>
                <w:color w:val="1F1F1F"/>
              </w:rPr>
              <w:lastRenderedPageBreak/>
              <w:t>4-5 years (</w:t>
            </w:r>
            <w:r w:rsidRPr="00A537DE">
              <w:rPr>
                <w:rStyle w:val="Emphasis"/>
                <w:rFonts w:eastAsiaTheme="majorEastAsia" w:hint="cs"/>
                <w:color w:val="1F1F1F"/>
              </w:rPr>
              <w:t>M</w:t>
            </w:r>
            <w:r w:rsidRPr="00A537DE">
              <w:rPr>
                <w:rStyle w:val="Emphasis"/>
                <w:rFonts w:eastAsiaTheme="majorEastAsia" w:hint="eastAsia"/>
                <w:i w:val="0"/>
                <w:iCs w:val="0"/>
                <w:color w:val="1F1F1F"/>
              </w:rPr>
              <w:t>age</w:t>
            </w:r>
            <w:r w:rsidRPr="00A537DE">
              <w:rPr>
                <w:rFonts w:hint="cs"/>
                <w:i/>
                <w:iCs/>
                <w:color w:val="1F1F1F"/>
              </w:rPr>
              <w:t> </w:t>
            </w:r>
            <w:r w:rsidRPr="00A537DE">
              <w:rPr>
                <w:rFonts w:hint="cs"/>
                <w:color w:val="1F1F1F"/>
              </w:rPr>
              <w:t>= 4 years,</w:t>
            </w:r>
            <w:r w:rsidR="00EB2FA8">
              <w:rPr>
                <w:color w:val="1F1F1F"/>
              </w:rPr>
              <w:t xml:space="preserve"> </w:t>
            </w:r>
            <w:r w:rsidRPr="00A537DE">
              <w:rPr>
                <w:rFonts w:hint="cs"/>
                <w:color w:val="1F1F1F"/>
              </w:rPr>
              <w:t>7 months; SD = 5.5 months)</w:t>
            </w:r>
          </w:p>
        </w:tc>
        <w:tc>
          <w:tcPr>
            <w:tcW w:w="1215" w:type="dxa"/>
            <w:vAlign w:val="center"/>
          </w:tcPr>
          <w:p w14:paraId="05894912" w14:textId="77777777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lastRenderedPageBreak/>
              <w:t>Study 1</w:t>
            </w:r>
            <w:r>
              <w:rPr>
                <w:rFonts w:hint="eastAsia"/>
                <w:b/>
                <w:bCs/>
              </w:rPr>
              <w:t>-5</w:t>
            </w:r>
            <w:r w:rsidRPr="005956DF">
              <w:rPr>
                <w:b/>
                <w:bCs/>
              </w:rPr>
              <w:t>:</w:t>
            </w:r>
          </w:p>
          <w:p w14:paraId="68A414B6" w14:textId="7EC4DA4D" w:rsidR="004A2054" w:rsidRPr="00C33D7A" w:rsidRDefault="004A2054" w:rsidP="004A2054">
            <w:pPr>
              <w:spacing w:after="160" w:line="259" w:lineRule="auto"/>
              <w:rPr>
                <w:rFonts w:asciiTheme="majorBidi" w:hAnsiTheme="majorBidi" w:cstheme="majorBidi"/>
                <w:color w:val="000000"/>
              </w:rPr>
            </w:pPr>
            <w:r w:rsidRPr="00984555">
              <w:rPr>
                <w:rFonts w:hint="eastAsia"/>
              </w:rPr>
              <w:t>Urban</w:t>
            </w:r>
          </w:p>
        </w:tc>
      </w:tr>
      <w:tr w:rsidR="004A2054" w:rsidRPr="00C33D7A" w14:paraId="6A12D950" w14:textId="77777777" w:rsidTr="00200237">
        <w:trPr>
          <w:cantSplit/>
        </w:trPr>
        <w:tc>
          <w:tcPr>
            <w:tcW w:w="2065" w:type="dxa"/>
            <w:vMerge/>
            <w:shd w:val="clear" w:color="D9D9D9" w:fill="D9D9D9"/>
            <w:vAlign w:val="center"/>
          </w:tcPr>
          <w:p w14:paraId="7CD8C5C6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23282A1A" w14:textId="77777777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56E3F3F2" w14:textId="6925DB1D" w:rsidR="004A2054" w:rsidRDefault="004A2054" w:rsidP="004A2054">
            <w:r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4EFBE831" w14:textId="238FFB16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5956DF">
              <w:rPr>
                <w:b/>
                <w:bCs/>
              </w:rPr>
              <w:t>:</w:t>
            </w:r>
          </w:p>
          <w:p w14:paraId="31078268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  <w:p w14:paraId="02127637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1890" w:type="dxa"/>
            <w:shd w:val="clear" w:color="D9D9D9" w:fill="D9D9D9"/>
            <w:noWrap/>
            <w:vAlign w:val="center"/>
          </w:tcPr>
          <w:p w14:paraId="1E5827C0" w14:textId="18AFFEA8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5956DF">
              <w:rPr>
                <w:b/>
                <w:bCs/>
              </w:rPr>
              <w:t>:</w:t>
            </w:r>
          </w:p>
          <w:p w14:paraId="36F9AFC4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  <w:p w14:paraId="194DD3A8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D9D9D9" w:fill="D9D9D9"/>
            <w:vAlign w:val="center"/>
          </w:tcPr>
          <w:p w14:paraId="642A1F96" w14:textId="49F6EE04" w:rsidR="004A2054" w:rsidRDefault="004A2054" w:rsidP="004A2054">
            <w:r w:rsidRPr="005956DF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5956DF">
              <w:rPr>
                <w:b/>
                <w:bCs/>
              </w:rPr>
              <w:t>:</w:t>
            </w:r>
            <w:r>
              <w:rPr>
                <w:rFonts w:hAnsi="Symbol"/>
              </w:rPr>
              <w:t xml:space="preserve"> </w:t>
            </w:r>
            <w:r>
              <w:t>Predominantly middle- and upper-middle class</w:t>
            </w:r>
          </w:p>
          <w:p w14:paraId="59BD85EF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2126" w:type="dxa"/>
            <w:shd w:val="clear" w:color="D9D9D9" w:fill="D9D9D9"/>
            <w:vAlign w:val="center"/>
          </w:tcPr>
          <w:p w14:paraId="2DBD6850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2</w:t>
            </w:r>
            <w:r w:rsidRPr="005956DF">
              <w:rPr>
                <w:b/>
                <w:bCs/>
              </w:rPr>
              <w:t>:</w:t>
            </w:r>
            <w:r>
              <w:rPr>
                <w:rFonts w:hAnsi="Symbol"/>
              </w:rPr>
              <w:t xml:space="preserve"> </w:t>
            </w:r>
            <w:r>
              <w:t xml:space="preserve">  </w:t>
            </w:r>
          </w:p>
          <w:p w14:paraId="5657A100" w14:textId="77777777" w:rsidR="004A2054" w:rsidRPr="00A537DE" w:rsidRDefault="004A2054" w:rsidP="004A2054">
            <w:pPr>
              <w:rPr>
                <w:color w:val="1F1F1F"/>
              </w:rPr>
            </w:pPr>
            <w:r w:rsidRPr="00A537DE">
              <w:rPr>
                <w:rFonts w:hint="cs"/>
                <w:color w:val="1F1F1F"/>
              </w:rPr>
              <w:t>4 years</w:t>
            </w:r>
          </w:p>
          <w:p w14:paraId="7AC851F7" w14:textId="5EEAD9D2" w:rsidR="004A2054" w:rsidRDefault="004A2054" w:rsidP="004A2054">
            <w:pPr>
              <w:rPr>
                <w:color w:val="1F1F1F"/>
              </w:rPr>
            </w:pPr>
            <w:r w:rsidRPr="00A537DE">
              <w:rPr>
                <w:rStyle w:val="Emphasis"/>
                <w:rFonts w:eastAsiaTheme="majorEastAsia" w:hint="cs"/>
                <w:color w:val="1F1F1F"/>
              </w:rPr>
              <w:t>M</w:t>
            </w:r>
            <w:r w:rsidR="00EB2FA8">
              <w:rPr>
                <w:rStyle w:val="Emphasis"/>
                <w:rFonts w:eastAsiaTheme="majorEastAsia"/>
                <w:color w:val="1F1F1F"/>
              </w:rPr>
              <w:t xml:space="preserve">age </w:t>
            </w:r>
            <w:r w:rsidRPr="00A537DE">
              <w:rPr>
                <w:rFonts w:hint="cs"/>
                <w:color w:val="1F1F1F"/>
              </w:rPr>
              <w:t>= 4 years,</w:t>
            </w:r>
            <w:r w:rsidR="00EB2FA8">
              <w:rPr>
                <w:color w:val="1F1F1F"/>
              </w:rPr>
              <w:t xml:space="preserve"> </w:t>
            </w:r>
            <w:r w:rsidRPr="00A537DE">
              <w:rPr>
                <w:rFonts w:hint="cs"/>
                <w:color w:val="1F1F1F"/>
              </w:rPr>
              <w:t>9 months,</w:t>
            </w:r>
            <w:r w:rsidR="00EB2FA8">
              <w:rPr>
                <w:color w:val="1F1F1F"/>
              </w:rPr>
              <w:t xml:space="preserve"> </w:t>
            </w:r>
            <w:r w:rsidRPr="00A537DE">
              <w:rPr>
                <w:rStyle w:val="Emphasis"/>
                <w:rFonts w:eastAsiaTheme="majorEastAsia" w:hint="cs"/>
                <w:color w:val="1F1F1F"/>
              </w:rPr>
              <w:t>SD </w:t>
            </w:r>
            <w:r w:rsidRPr="00A537DE">
              <w:rPr>
                <w:rFonts w:hint="cs"/>
                <w:color w:val="1F1F1F"/>
              </w:rPr>
              <w:t>= 5.8 months</w:t>
            </w:r>
          </w:p>
          <w:p w14:paraId="71FD702E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3</w:t>
            </w:r>
            <w:r w:rsidRPr="005956DF">
              <w:rPr>
                <w:b/>
                <w:bCs/>
              </w:rPr>
              <w:t>:</w:t>
            </w:r>
            <w:r>
              <w:rPr>
                <w:rFonts w:hAnsi="Symbol"/>
              </w:rPr>
              <w:t xml:space="preserve"> </w:t>
            </w:r>
            <w:r>
              <w:t xml:space="preserve">  </w:t>
            </w:r>
          </w:p>
          <w:p w14:paraId="22C593DE" w14:textId="77777777" w:rsidR="004A2054" w:rsidRPr="00A537DE" w:rsidRDefault="004A2054" w:rsidP="004A2054">
            <w:pPr>
              <w:rPr>
                <w:color w:val="1F1F1F"/>
              </w:rPr>
            </w:pPr>
            <w:r w:rsidRPr="00A537DE">
              <w:rPr>
                <w:rFonts w:hint="cs"/>
                <w:color w:val="1F1F1F"/>
              </w:rPr>
              <w:t>4 years</w:t>
            </w:r>
          </w:p>
          <w:p w14:paraId="10C66891" w14:textId="71BB9947" w:rsidR="004A2054" w:rsidRDefault="004A2054" w:rsidP="004A2054">
            <w:pPr>
              <w:rPr>
                <w:color w:val="1F1F1F"/>
              </w:rPr>
            </w:pPr>
            <w:r w:rsidRPr="00A537DE">
              <w:rPr>
                <w:rStyle w:val="Emphasis"/>
                <w:rFonts w:eastAsiaTheme="majorEastAsia" w:hint="cs"/>
                <w:color w:val="1F1F1F"/>
              </w:rPr>
              <w:t>M</w:t>
            </w:r>
            <w:r w:rsidR="00EB2FA8">
              <w:rPr>
                <w:rStyle w:val="Emphasis"/>
                <w:rFonts w:eastAsiaTheme="majorEastAsia"/>
                <w:color w:val="1F1F1F"/>
              </w:rPr>
              <w:t xml:space="preserve">age </w:t>
            </w:r>
            <w:r w:rsidRPr="00A537DE">
              <w:rPr>
                <w:rFonts w:hint="cs"/>
                <w:color w:val="1F1F1F"/>
              </w:rPr>
              <w:t>= 4 years,</w:t>
            </w:r>
            <w:r w:rsidR="00EB2FA8">
              <w:rPr>
                <w:color w:val="1F1F1F"/>
              </w:rPr>
              <w:t xml:space="preserve"> </w:t>
            </w:r>
            <w:r>
              <w:rPr>
                <w:rFonts w:hint="eastAsia"/>
                <w:color w:val="1F1F1F"/>
              </w:rPr>
              <w:t>6</w:t>
            </w:r>
            <w:r w:rsidRPr="00A537DE">
              <w:rPr>
                <w:rFonts w:hint="cs"/>
                <w:color w:val="1F1F1F"/>
              </w:rPr>
              <w:t> months,</w:t>
            </w:r>
            <w:r w:rsidR="00EB2FA8">
              <w:rPr>
                <w:color w:val="1F1F1F"/>
              </w:rPr>
              <w:t xml:space="preserve"> </w:t>
            </w:r>
            <w:r w:rsidRPr="00A537DE">
              <w:rPr>
                <w:rStyle w:val="Emphasis"/>
                <w:rFonts w:eastAsiaTheme="majorEastAsia" w:hint="cs"/>
                <w:color w:val="1F1F1F"/>
              </w:rPr>
              <w:t>SD </w:t>
            </w:r>
            <w:r w:rsidRPr="00A537DE">
              <w:rPr>
                <w:rFonts w:hint="cs"/>
                <w:color w:val="1F1F1F"/>
              </w:rPr>
              <w:t>= </w:t>
            </w:r>
            <w:r>
              <w:rPr>
                <w:rFonts w:hint="eastAsia"/>
                <w:color w:val="1F1F1F"/>
              </w:rPr>
              <w:t>4.9</w:t>
            </w:r>
            <w:r w:rsidRPr="00A537DE">
              <w:rPr>
                <w:rFonts w:hint="cs"/>
                <w:color w:val="1F1F1F"/>
              </w:rPr>
              <w:t> months</w:t>
            </w:r>
          </w:p>
          <w:p w14:paraId="56C8119E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215" w:type="dxa"/>
            <w:vAlign w:val="center"/>
          </w:tcPr>
          <w:p w14:paraId="7CF273D6" w14:textId="44290D65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5956DF">
              <w:rPr>
                <w:b/>
                <w:bCs/>
              </w:rPr>
              <w:t>:</w:t>
            </w:r>
          </w:p>
          <w:p w14:paraId="5458B489" w14:textId="7C52E5D4" w:rsidR="004A2054" w:rsidRPr="005956DF" w:rsidRDefault="004A2054" w:rsidP="004A2054">
            <w:pPr>
              <w:rPr>
                <w:b/>
                <w:bCs/>
              </w:rPr>
            </w:pPr>
            <w:r w:rsidRPr="00984555">
              <w:rPr>
                <w:rFonts w:hint="eastAsia"/>
              </w:rPr>
              <w:t>Urban</w:t>
            </w:r>
          </w:p>
        </w:tc>
      </w:tr>
      <w:tr w:rsidR="004A2054" w:rsidRPr="00C33D7A" w14:paraId="771BB67E" w14:textId="77777777" w:rsidTr="00200237">
        <w:trPr>
          <w:cantSplit/>
        </w:trPr>
        <w:tc>
          <w:tcPr>
            <w:tcW w:w="2065" w:type="dxa"/>
            <w:vMerge/>
            <w:shd w:val="clear" w:color="D9D9D9" w:fill="D9D9D9"/>
            <w:vAlign w:val="center"/>
          </w:tcPr>
          <w:p w14:paraId="642082E1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4E49DC70" w14:textId="77777777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029A8158" w14:textId="6C53D12F" w:rsidR="004A2054" w:rsidRDefault="004A2054" w:rsidP="004A2054">
            <w:r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0822AB1F" w14:textId="20578EC1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3</w:t>
            </w:r>
            <w:r w:rsidRPr="005956DF">
              <w:rPr>
                <w:b/>
                <w:bCs/>
              </w:rPr>
              <w:t>:</w:t>
            </w:r>
          </w:p>
          <w:p w14:paraId="350B87D9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  <w:p w14:paraId="7C60B979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1890" w:type="dxa"/>
            <w:shd w:val="clear" w:color="D9D9D9" w:fill="D9D9D9"/>
            <w:noWrap/>
            <w:vAlign w:val="center"/>
          </w:tcPr>
          <w:p w14:paraId="23D8C2D4" w14:textId="576E5B7A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3</w:t>
            </w:r>
            <w:r w:rsidRPr="005956DF">
              <w:rPr>
                <w:b/>
                <w:bCs/>
              </w:rPr>
              <w:t>:</w:t>
            </w:r>
          </w:p>
          <w:p w14:paraId="4DB70393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  <w:p w14:paraId="25B8531E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D9D9D9" w:fill="D9D9D9"/>
            <w:vAlign w:val="center"/>
          </w:tcPr>
          <w:p w14:paraId="3F0AB2FB" w14:textId="2115E71F" w:rsidR="004A2054" w:rsidRDefault="004A2054" w:rsidP="004A2054">
            <w:r w:rsidRPr="005956DF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3</w:t>
            </w:r>
            <w:r w:rsidRPr="005956DF">
              <w:rPr>
                <w:b/>
                <w:bCs/>
              </w:rPr>
              <w:t>:</w:t>
            </w:r>
            <w:r>
              <w:rPr>
                <w:rFonts w:hAnsi="Symbol"/>
              </w:rPr>
              <w:t xml:space="preserve"> </w:t>
            </w:r>
            <w:r>
              <w:t>Predominantly middle- and upper-middle class</w:t>
            </w:r>
          </w:p>
          <w:p w14:paraId="2B596F8E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2126" w:type="dxa"/>
            <w:shd w:val="clear" w:color="D9D9D9" w:fill="D9D9D9"/>
            <w:vAlign w:val="center"/>
          </w:tcPr>
          <w:p w14:paraId="3D39B17F" w14:textId="77777777" w:rsidR="004A2054" w:rsidRPr="001A2CAF" w:rsidRDefault="004A2054" w:rsidP="004A2054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1A2CAF">
              <w:rPr>
                <w:rFonts w:asciiTheme="majorBidi" w:hAnsiTheme="majorBidi" w:cstheme="majorBidi"/>
                <w:b/>
                <w:bCs/>
                <w:color w:val="000000"/>
              </w:rPr>
              <w:t>Study 3:</w:t>
            </w:r>
          </w:p>
          <w:p w14:paraId="695B22D6" w14:textId="77777777" w:rsidR="004A2054" w:rsidRPr="00F7643E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F7643E">
              <w:rPr>
                <w:rFonts w:asciiTheme="majorBidi" w:hAnsiTheme="majorBidi" w:cstheme="majorBidi"/>
                <w:color w:val="000000"/>
              </w:rPr>
              <w:t>4 years</w:t>
            </w:r>
          </w:p>
          <w:p w14:paraId="0611FEE1" w14:textId="605057AB" w:rsidR="004A2054" w:rsidRPr="00F7643E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F7643E">
              <w:rPr>
                <w:rFonts w:asciiTheme="majorBidi" w:hAnsiTheme="majorBidi" w:cstheme="majorBidi"/>
                <w:color w:val="000000"/>
              </w:rPr>
              <w:t>M</w:t>
            </w:r>
            <w:r w:rsidR="008148FE">
              <w:rPr>
                <w:rFonts w:asciiTheme="majorBidi" w:hAnsiTheme="majorBidi" w:cstheme="majorBidi"/>
                <w:color w:val="000000"/>
              </w:rPr>
              <w:t xml:space="preserve">age </w:t>
            </w:r>
            <w:r w:rsidRPr="00F7643E">
              <w:rPr>
                <w:rFonts w:asciiTheme="majorBidi" w:hAnsiTheme="majorBidi" w:cstheme="majorBidi"/>
                <w:color w:val="000000"/>
              </w:rPr>
              <w:t>= 4 years,</w:t>
            </w:r>
            <w:r w:rsidR="008148FE">
              <w:rPr>
                <w:rFonts w:asciiTheme="majorBidi" w:hAnsiTheme="majorBidi" w:cstheme="majorBidi"/>
                <w:color w:val="000000"/>
              </w:rPr>
              <w:t xml:space="preserve"> </w:t>
            </w:r>
            <w:r w:rsidRPr="00F7643E">
              <w:rPr>
                <w:rFonts w:asciiTheme="majorBidi" w:hAnsiTheme="majorBidi" w:cstheme="majorBidi"/>
                <w:color w:val="000000"/>
              </w:rPr>
              <w:t>6 months,</w:t>
            </w:r>
            <w:r w:rsidR="008148FE">
              <w:rPr>
                <w:rFonts w:asciiTheme="majorBidi" w:hAnsiTheme="majorBidi" w:cstheme="majorBidi"/>
                <w:color w:val="000000"/>
              </w:rPr>
              <w:t xml:space="preserve"> </w:t>
            </w:r>
            <w:r w:rsidRPr="00F7643E">
              <w:rPr>
                <w:rFonts w:asciiTheme="majorBidi" w:hAnsiTheme="majorBidi" w:cstheme="majorBidi"/>
                <w:color w:val="000000"/>
              </w:rPr>
              <w:t xml:space="preserve">SD = 4.9 </w:t>
            </w:r>
          </w:p>
          <w:p w14:paraId="21196345" w14:textId="7B6BB5A2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F7643E">
              <w:rPr>
                <w:rFonts w:asciiTheme="majorBidi" w:hAnsiTheme="majorBidi" w:cstheme="majorBidi"/>
                <w:color w:val="000000"/>
              </w:rPr>
              <w:t>months</w:t>
            </w:r>
          </w:p>
        </w:tc>
        <w:tc>
          <w:tcPr>
            <w:tcW w:w="1215" w:type="dxa"/>
            <w:vAlign w:val="center"/>
          </w:tcPr>
          <w:p w14:paraId="1347F76B" w14:textId="20CFDF0D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3</w:t>
            </w:r>
            <w:r w:rsidRPr="005956DF">
              <w:rPr>
                <w:b/>
                <w:bCs/>
              </w:rPr>
              <w:t>:</w:t>
            </w:r>
          </w:p>
          <w:p w14:paraId="660208E2" w14:textId="4AEB9205" w:rsidR="004A2054" w:rsidRPr="005956DF" w:rsidRDefault="004A2054" w:rsidP="004A2054">
            <w:pPr>
              <w:rPr>
                <w:b/>
                <w:bCs/>
              </w:rPr>
            </w:pPr>
            <w:r w:rsidRPr="00984555">
              <w:rPr>
                <w:rFonts w:hint="eastAsia"/>
              </w:rPr>
              <w:t>Urban</w:t>
            </w:r>
          </w:p>
        </w:tc>
      </w:tr>
      <w:tr w:rsidR="004A2054" w:rsidRPr="00C33D7A" w14:paraId="2778DB7F" w14:textId="77777777" w:rsidTr="00200237">
        <w:trPr>
          <w:cantSplit/>
        </w:trPr>
        <w:tc>
          <w:tcPr>
            <w:tcW w:w="2065" w:type="dxa"/>
            <w:vMerge/>
            <w:shd w:val="clear" w:color="D9D9D9" w:fill="D9D9D9"/>
            <w:vAlign w:val="center"/>
          </w:tcPr>
          <w:p w14:paraId="72A7A06E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23C2A169" w14:textId="77777777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7CB6FFF3" w14:textId="668CD642" w:rsidR="004A2054" w:rsidRDefault="004A2054" w:rsidP="004A2054">
            <w:r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16676388" w14:textId="710288D1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4</w:t>
            </w:r>
            <w:r w:rsidRPr="005956DF">
              <w:rPr>
                <w:b/>
                <w:bCs/>
              </w:rPr>
              <w:t>:</w:t>
            </w:r>
          </w:p>
          <w:p w14:paraId="176207C4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  <w:p w14:paraId="13860012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1890" w:type="dxa"/>
            <w:shd w:val="clear" w:color="D9D9D9" w:fill="D9D9D9"/>
            <w:noWrap/>
            <w:vAlign w:val="center"/>
          </w:tcPr>
          <w:p w14:paraId="0110FFF7" w14:textId="20DA44EE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4</w:t>
            </w:r>
            <w:r w:rsidRPr="005956DF">
              <w:rPr>
                <w:b/>
                <w:bCs/>
              </w:rPr>
              <w:t>:</w:t>
            </w:r>
          </w:p>
          <w:p w14:paraId="043846E1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  <w:p w14:paraId="16BD7082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D9D9D9" w:fill="D9D9D9"/>
            <w:vAlign w:val="center"/>
          </w:tcPr>
          <w:p w14:paraId="44BE0F09" w14:textId="054018EF" w:rsidR="004A2054" w:rsidRDefault="004A2054" w:rsidP="004A2054">
            <w:r w:rsidRPr="005956DF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4</w:t>
            </w:r>
            <w:r w:rsidRPr="005956DF">
              <w:rPr>
                <w:b/>
                <w:bCs/>
              </w:rPr>
              <w:t>:</w:t>
            </w:r>
            <w:r>
              <w:rPr>
                <w:rFonts w:hAnsi="Symbol"/>
              </w:rPr>
              <w:t xml:space="preserve"> </w:t>
            </w:r>
            <w:r>
              <w:t>Predominantly middle- and upper-middle class</w:t>
            </w:r>
          </w:p>
          <w:p w14:paraId="7C91E704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2126" w:type="dxa"/>
            <w:shd w:val="clear" w:color="D9D9D9" w:fill="D9D9D9"/>
            <w:vAlign w:val="center"/>
          </w:tcPr>
          <w:p w14:paraId="55D502D9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4</w:t>
            </w:r>
            <w:r w:rsidRPr="005956DF">
              <w:rPr>
                <w:b/>
                <w:bCs/>
              </w:rPr>
              <w:t>:</w:t>
            </w:r>
            <w:r>
              <w:rPr>
                <w:rFonts w:hAnsi="Symbol"/>
              </w:rPr>
              <w:t xml:space="preserve"> </w:t>
            </w:r>
            <w:r>
              <w:t xml:space="preserve">  </w:t>
            </w:r>
          </w:p>
          <w:p w14:paraId="67DB28B4" w14:textId="77777777" w:rsidR="004A2054" w:rsidRPr="00A537DE" w:rsidRDefault="004A2054" w:rsidP="004A2054">
            <w:pPr>
              <w:rPr>
                <w:color w:val="1F1F1F"/>
              </w:rPr>
            </w:pPr>
            <w:r w:rsidRPr="00A537DE">
              <w:rPr>
                <w:rFonts w:hint="cs"/>
                <w:color w:val="1F1F1F"/>
              </w:rPr>
              <w:t>4 years</w:t>
            </w:r>
          </w:p>
          <w:p w14:paraId="5DB5747B" w14:textId="45C1315C" w:rsidR="004A2054" w:rsidRDefault="004A2054" w:rsidP="004A2054">
            <w:pPr>
              <w:rPr>
                <w:color w:val="1F1F1F"/>
              </w:rPr>
            </w:pPr>
            <w:r w:rsidRPr="00A537DE">
              <w:rPr>
                <w:rStyle w:val="Emphasis"/>
                <w:rFonts w:eastAsiaTheme="majorEastAsia" w:hint="cs"/>
                <w:color w:val="1F1F1F"/>
              </w:rPr>
              <w:t>M</w:t>
            </w:r>
            <w:r w:rsidR="00EB2FA8">
              <w:rPr>
                <w:rStyle w:val="Emphasis"/>
                <w:rFonts w:eastAsiaTheme="majorEastAsia"/>
                <w:color w:val="1F1F1F"/>
              </w:rPr>
              <w:t xml:space="preserve">age </w:t>
            </w:r>
            <w:r w:rsidRPr="00A537DE">
              <w:rPr>
                <w:rFonts w:hint="cs"/>
                <w:color w:val="1F1F1F"/>
              </w:rPr>
              <w:t>= 4 years,</w:t>
            </w:r>
            <w:r w:rsidR="00EB2FA8">
              <w:rPr>
                <w:color w:val="1F1F1F"/>
              </w:rPr>
              <w:t xml:space="preserve"> </w:t>
            </w:r>
            <w:r>
              <w:rPr>
                <w:rFonts w:hint="eastAsia"/>
                <w:color w:val="1F1F1F"/>
              </w:rPr>
              <w:t>7</w:t>
            </w:r>
            <w:r w:rsidRPr="00A537DE">
              <w:rPr>
                <w:rFonts w:hint="cs"/>
                <w:color w:val="1F1F1F"/>
              </w:rPr>
              <w:t> months,</w:t>
            </w:r>
            <w:r w:rsidR="00EB2FA8">
              <w:rPr>
                <w:color w:val="1F1F1F"/>
              </w:rPr>
              <w:t xml:space="preserve"> </w:t>
            </w:r>
            <w:r w:rsidRPr="00A537DE">
              <w:rPr>
                <w:rStyle w:val="Emphasis"/>
                <w:rFonts w:eastAsiaTheme="majorEastAsia" w:hint="cs"/>
                <w:color w:val="1F1F1F"/>
              </w:rPr>
              <w:t>SD </w:t>
            </w:r>
            <w:r w:rsidRPr="00A537DE">
              <w:rPr>
                <w:rFonts w:hint="cs"/>
                <w:color w:val="1F1F1F"/>
              </w:rPr>
              <w:t>= </w:t>
            </w:r>
            <w:r>
              <w:rPr>
                <w:rFonts w:hint="eastAsia"/>
                <w:color w:val="1F1F1F"/>
              </w:rPr>
              <w:t>3.1</w:t>
            </w:r>
            <w:r w:rsidRPr="00A537DE">
              <w:rPr>
                <w:rFonts w:hint="cs"/>
                <w:color w:val="1F1F1F"/>
              </w:rPr>
              <w:t> months</w:t>
            </w:r>
            <w:r>
              <w:rPr>
                <w:rFonts w:hint="eastAsia"/>
                <w:color w:val="1F1F1F"/>
              </w:rPr>
              <w:t>;</w:t>
            </w:r>
          </w:p>
          <w:p w14:paraId="15426C87" w14:textId="77777777" w:rsidR="004A2054" w:rsidRPr="00A537DE" w:rsidRDefault="004A2054" w:rsidP="004A2054">
            <w:pPr>
              <w:rPr>
                <w:color w:val="1F1F1F"/>
              </w:rPr>
            </w:pPr>
            <w:r>
              <w:rPr>
                <w:rFonts w:hint="eastAsia"/>
                <w:color w:val="1F1F1F"/>
              </w:rPr>
              <w:t>6</w:t>
            </w:r>
            <w:r w:rsidRPr="00A537DE">
              <w:rPr>
                <w:rFonts w:hint="cs"/>
                <w:color w:val="1F1F1F"/>
              </w:rPr>
              <w:t xml:space="preserve"> years</w:t>
            </w:r>
          </w:p>
          <w:p w14:paraId="304A225A" w14:textId="45005EE9" w:rsidR="004A2054" w:rsidRDefault="004A2054" w:rsidP="004A2054">
            <w:pPr>
              <w:rPr>
                <w:color w:val="1F1F1F"/>
              </w:rPr>
            </w:pPr>
            <w:r w:rsidRPr="00A537DE">
              <w:rPr>
                <w:rStyle w:val="Emphasis"/>
                <w:rFonts w:eastAsiaTheme="majorEastAsia" w:hint="cs"/>
                <w:color w:val="1F1F1F"/>
              </w:rPr>
              <w:t>M</w:t>
            </w:r>
            <w:r w:rsidR="00EB2FA8">
              <w:rPr>
                <w:rStyle w:val="Emphasis"/>
                <w:rFonts w:eastAsiaTheme="majorEastAsia"/>
                <w:color w:val="1F1F1F"/>
              </w:rPr>
              <w:t xml:space="preserve">age </w:t>
            </w:r>
            <w:r w:rsidRPr="00A537DE">
              <w:rPr>
                <w:rFonts w:hint="cs"/>
                <w:color w:val="1F1F1F"/>
              </w:rPr>
              <w:t>= </w:t>
            </w:r>
            <w:r>
              <w:rPr>
                <w:rFonts w:hint="eastAsia"/>
                <w:color w:val="1F1F1F"/>
              </w:rPr>
              <w:t>6</w:t>
            </w:r>
            <w:r w:rsidRPr="00A537DE">
              <w:rPr>
                <w:rFonts w:hint="cs"/>
                <w:color w:val="1F1F1F"/>
              </w:rPr>
              <w:t> years,</w:t>
            </w:r>
            <w:r w:rsidR="00EB2FA8">
              <w:rPr>
                <w:color w:val="1F1F1F"/>
              </w:rPr>
              <w:t xml:space="preserve"> </w:t>
            </w:r>
            <w:r>
              <w:rPr>
                <w:rFonts w:hint="eastAsia"/>
                <w:color w:val="1F1F1F"/>
              </w:rPr>
              <w:t>6</w:t>
            </w:r>
            <w:r w:rsidRPr="00A537DE">
              <w:rPr>
                <w:rFonts w:hint="cs"/>
                <w:color w:val="1F1F1F"/>
              </w:rPr>
              <w:t> months,</w:t>
            </w:r>
            <w:r w:rsidR="00EB2FA8">
              <w:rPr>
                <w:color w:val="1F1F1F"/>
              </w:rPr>
              <w:t xml:space="preserve"> </w:t>
            </w:r>
            <w:r w:rsidRPr="00A537DE">
              <w:rPr>
                <w:rStyle w:val="Emphasis"/>
                <w:rFonts w:eastAsiaTheme="majorEastAsia" w:hint="cs"/>
                <w:color w:val="1F1F1F"/>
              </w:rPr>
              <w:t>SD </w:t>
            </w:r>
            <w:r w:rsidRPr="00A537DE">
              <w:rPr>
                <w:rFonts w:hint="cs"/>
                <w:color w:val="1F1F1F"/>
              </w:rPr>
              <w:t>= </w:t>
            </w:r>
            <w:r>
              <w:rPr>
                <w:rFonts w:hint="eastAsia"/>
                <w:color w:val="1F1F1F"/>
              </w:rPr>
              <w:t>3.6</w:t>
            </w:r>
            <w:r w:rsidRPr="00A537DE">
              <w:rPr>
                <w:rFonts w:hint="cs"/>
                <w:color w:val="1F1F1F"/>
              </w:rPr>
              <w:t> months</w:t>
            </w:r>
          </w:p>
          <w:p w14:paraId="2714B016" w14:textId="77777777" w:rsidR="004A2054" w:rsidRDefault="004A2054" w:rsidP="004A2054">
            <w:pPr>
              <w:rPr>
                <w:color w:val="1F1F1F"/>
              </w:rPr>
            </w:pPr>
          </w:p>
          <w:p w14:paraId="045882B6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215" w:type="dxa"/>
            <w:vAlign w:val="center"/>
          </w:tcPr>
          <w:p w14:paraId="4A4DB4F7" w14:textId="18C35F66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4</w:t>
            </w:r>
            <w:r w:rsidRPr="005956DF">
              <w:rPr>
                <w:b/>
                <w:bCs/>
              </w:rPr>
              <w:t>:</w:t>
            </w:r>
          </w:p>
          <w:p w14:paraId="529B3624" w14:textId="222437D5" w:rsidR="004A2054" w:rsidRPr="005956DF" w:rsidRDefault="004A2054" w:rsidP="004A2054">
            <w:pPr>
              <w:rPr>
                <w:b/>
                <w:bCs/>
              </w:rPr>
            </w:pPr>
            <w:r w:rsidRPr="00984555">
              <w:rPr>
                <w:rFonts w:hint="eastAsia"/>
              </w:rPr>
              <w:t>Urban</w:t>
            </w:r>
          </w:p>
        </w:tc>
      </w:tr>
      <w:tr w:rsidR="004A2054" w:rsidRPr="00C33D7A" w14:paraId="3EC36C43" w14:textId="77777777" w:rsidTr="00200237">
        <w:trPr>
          <w:cantSplit/>
        </w:trPr>
        <w:tc>
          <w:tcPr>
            <w:tcW w:w="2065" w:type="dxa"/>
            <w:vMerge/>
            <w:shd w:val="clear" w:color="D9D9D9" w:fill="D9D9D9"/>
            <w:vAlign w:val="center"/>
          </w:tcPr>
          <w:p w14:paraId="0F568E64" w14:textId="77777777" w:rsidR="004A2054" w:rsidRPr="00C46DF5" w:rsidRDefault="004A2054" w:rsidP="004A2054">
            <w:pPr>
              <w:rPr>
                <w:color w:val="000000" w:themeColor="text1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06A15D1C" w14:textId="77777777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777DB949" w14:textId="44048841" w:rsidR="004A2054" w:rsidRDefault="004A2054" w:rsidP="004A2054">
            <w:r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26D095E3" w14:textId="5AD9AAE9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5</w:t>
            </w:r>
            <w:r w:rsidRPr="005956DF">
              <w:rPr>
                <w:b/>
                <w:bCs/>
              </w:rPr>
              <w:t>:</w:t>
            </w:r>
          </w:p>
          <w:p w14:paraId="2B12FB56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  <w:p w14:paraId="2D3A159D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1890" w:type="dxa"/>
            <w:shd w:val="clear" w:color="D9D9D9" w:fill="D9D9D9"/>
            <w:noWrap/>
            <w:vAlign w:val="center"/>
          </w:tcPr>
          <w:p w14:paraId="7E03D64A" w14:textId="08DF4820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5</w:t>
            </w:r>
            <w:r w:rsidRPr="005956DF">
              <w:rPr>
                <w:b/>
                <w:bCs/>
              </w:rPr>
              <w:t>:</w:t>
            </w:r>
          </w:p>
          <w:p w14:paraId="7440D532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N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Pr="00C33D7A">
              <w:rPr>
                <w:rFonts w:asciiTheme="majorBidi" w:hAnsiTheme="majorBidi" w:cstheme="majorBidi"/>
                <w:color w:val="000000"/>
              </w:rPr>
              <w:t>A</w:t>
            </w:r>
          </w:p>
          <w:p w14:paraId="285BF7B0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D9D9D9" w:fill="D9D9D9"/>
            <w:vAlign w:val="center"/>
          </w:tcPr>
          <w:p w14:paraId="6FE76921" w14:textId="07094C30" w:rsidR="004A2054" w:rsidRDefault="004A2054" w:rsidP="004A2054"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5</w:t>
            </w:r>
            <w:r w:rsidRPr="005956DF">
              <w:rPr>
                <w:b/>
                <w:bCs/>
              </w:rPr>
              <w:t>:</w:t>
            </w:r>
            <w:r>
              <w:rPr>
                <w:rFonts w:hAnsi="Symbol"/>
              </w:rPr>
              <w:t xml:space="preserve"> </w:t>
            </w:r>
            <w:r>
              <w:t>Predominantly middle- and upper-middle class</w:t>
            </w:r>
          </w:p>
          <w:p w14:paraId="6B39D1A2" w14:textId="77777777" w:rsidR="004A2054" w:rsidRPr="005956DF" w:rsidRDefault="004A2054" w:rsidP="004A2054">
            <w:pPr>
              <w:rPr>
                <w:b/>
                <w:bCs/>
              </w:rPr>
            </w:pPr>
          </w:p>
        </w:tc>
        <w:tc>
          <w:tcPr>
            <w:tcW w:w="2126" w:type="dxa"/>
            <w:shd w:val="clear" w:color="D9D9D9" w:fill="D9D9D9"/>
            <w:vAlign w:val="center"/>
          </w:tcPr>
          <w:p w14:paraId="03F0A6A5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5</w:t>
            </w:r>
            <w:r w:rsidRPr="005956DF">
              <w:rPr>
                <w:b/>
                <w:bCs/>
              </w:rPr>
              <w:t>:</w:t>
            </w:r>
            <w:r>
              <w:rPr>
                <w:rFonts w:hAnsi="Symbol"/>
              </w:rPr>
              <w:t xml:space="preserve"> </w:t>
            </w:r>
            <w:r>
              <w:t xml:space="preserve">  </w:t>
            </w:r>
          </w:p>
          <w:p w14:paraId="4235B7BF" w14:textId="77777777" w:rsidR="004A2054" w:rsidRPr="00A537DE" w:rsidRDefault="004A2054" w:rsidP="004A2054">
            <w:pPr>
              <w:rPr>
                <w:color w:val="1F1F1F"/>
              </w:rPr>
            </w:pPr>
            <w:r w:rsidRPr="00A537DE">
              <w:rPr>
                <w:rFonts w:hint="cs"/>
                <w:color w:val="1F1F1F"/>
              </w:rPr>
              <w:t>4 years</w:t>
            </w:r>
          </w:p>
          <w:p w14:paraId="21D6EFE2" w14:textId="5CC64099" w:rsidR="004A2054" w:rsidRDefault="004A2054" w:rsidP="004A2054">
            <w:pPr>
              <w:rPr>
                <w:color w:val="1F1F1F"/>
              </w:rPr>
            </w:pPr>
            <w:r w:rsidRPr="00A537DE">
              <w:rPr>
                <w:rStyle w:val="Emphasis"/>
                <w:rFonts w:eastAsiaTheme="majorEastAsia" w:hint="cs"/>
                <w:color w:val="1F1F1F"/>
              </w:rPr>
              <w:t>M</w:t>
            </w:r>
            <w:r w:rsidR="008148FE">
              <w:rPr>
                <w:rStyle w:val="Emphasis"/>
                <w:rFonts w:eastAsiaTheme="majorEastAsia"/>
                <w:color w:val="1F1F1F"/>
              </w:rPr>
              <w:t xml:space="preserve">age </w:t>
            </w:r>
            <w:r w:rsidRPr="00A537DE">
              <w:rPr>
                <w:rFonts w:hint="cs"/>
                <w:color w:val="1F1F1F"/>
              </w:rPr>
              <w:t>= 4</w:t>
            </w:r>
            <w:r>
              <w:rPr>
                <w:rFonts w:hint="eastAsia"/>
                <w:color w:val="1F1F1F"/>
              </w:rPr>
              <w:t>.41</w:t>
            </w:r>
            <w:r w:rsidRPr="00A537DE">
              <w:rPr>
                <w:rFonts w:hint="cs"/>
                <w:color w:val="1F1F1F"/>
              </w:rPr>
              <w:t> years,</w:t>
            </w:r>
            <w:r w:rsidRPr="00A537DE">
              <w:rPr>
                <w:rStyle w:val="Emphasis"/>
                <w:rFonts w:eastAsiaTheme="majorEastAsia" w:hint="cs"/>
                <w:color w:val="1F1F1F"/>
              </w:rPr>
              <w:t xml:space="preserve"> SD </w:t>
            </w:r>
            <w:r w:rsidRPr="00A537DE">
              <w:rPr>
                <w:rFonts w:hint="cs"/>
                <w:color w:val="1F1F1F"/>
              </w:rPr>
              <w:t>= </w:t>
            </w:r>
            <w:r>
              <w:rPr>
                <w:color w:val="1F1F1F"/>
              </w:rPr>
              <w:t xml:space="preserve">0.18 </w:t>
            </w:r>
            <w:r w:rsidRPr="00A537DE">
              <w:rPr>
                <w:color w:val="1F1F1F"/>
              </w:rPr>
              <w:t>months</w:t>
            </w:r>
            <w:r>
              <w:rPr>
                <w:rFonts w:hint="eastAsia"/>
                <w:color w:val="1F1F1F"/>
              </w:rPr>
              <w:t>;</w:t>
            </w:r>
          </w:p>
          <w:p w14:paraId="4DBD6E3E" w14:textId="77777777" w:rsidR="004A2054" w:rsidRPr="00A537DE" w:rsidRDefault="004A2054" w:rsidP="004A2054">
            <w:pPr>
              <w:rPr>
                <w:color w:val="1F1F1F"/>
              </w:rPr>
            </w:pPr>
            <w:r>
              <w:rPr>
                <w:rFonts w:hint="eastAsia"/>
                <w:color w:val="1F1F1F"/>
              </w:rPr>
              <w:t>6</w:t>
            </w:r>
            <w:r w:rsidRPr="00A537DE">
              <w:rPr>
                <w:rFonts w:hint="cs"/>
                <w:color w:val="1F1F1F"/>
              </w:rPr>
              <w:t xml:space="preserve"> years</w:t>
            </w:r>
          </w:p>
          <w:p w14:paraId="773B22C0" w14:textId="0EDFE632" w:rsidR="004A2054" w:rsidRPr="002C6F5A" w:rsidRDefault="004A2054" w:rsidP="004A2054">
            <w:pPr>
              <w:rPr>
                <w:color w:val="1F1F1F"/>
              </w:rPr>
            </w:pPr>
            <w:r w:rsidRPr="00A537DE">
              <w:rPr>
                <w:rStyle w:val="Emphasis"/>
                <w:rFonts w:eastAsiaTheme="majorEastAsia" w:hint="cs"/>
                <w:color w:val="1F1F1F"/>
              </w:rPr>
              <w:t>M</w:t>
            </w:r>
            <w:r w:rsidR="008148FE">
              <w:rPr>
                <w:rStyle w:val="Emphasis"/>
                <w:rFonts w:eastAsiaTheme="majorEastAsia"/>
                <w:color w:val="1F1F1F"/>
              </w:rPr>
              <w:t xml:space="preserve">age </w:t>
            </w:r>
            <w:r w:rsidRPr="00A537DE">
              <w:rPr>
                <w:rFonts w:hint="cs"/>
                <w:color w:val="1F1F1F"/>
              </w:rPr>
              <w:t>= </w:t>
            </w:r>
            <w:r>
              <w:rPr>
                <w:rFonts w:hint="eastAsia"/>
                <w:color w:val="1F1F1F"/>
              </w:rPr>
              <w:t>6.49</w:t>
            </w:r>
            <w:r w:rsidRPr="00A537DE">
              <w:rPr>
                <w:rFonts w:hint="cs"/>
                <w:color w:val="1F1F1F"/>
              </w:rPr>
              <w:t> years,</w:t>
            </w:r>
            <w:r w:rsidRPr="00A537DE">
              <w:rPr>
                <w:rStyle w:val="Emphasis"/>
                <w:rFonts w:eastAsiaTheme="majorEastAsia" w:hint="cs"/>
                <w:color w:val="1F1F1F"/>
              </w:rPr>
              <w:t xml:space="preserve"> SD </w:t>
            </w:r>
            <w:r w:rsidRPr="00A537DE">
              <w:rPr>
                <w:rFonts w:hint="cs"/>
                <w:color w:val="1F1F1F"/>
              </w:rPr>
              <w:t>= </w:t>
            </w:r>
            <w:r>
              <w:rPr>
                <w:rFonts w:hint="eastAsia"/>
                <w:color w:val="1F1F1F"/>
              </w:rPr>
              <w:t>0.30</w:t>
            </w:r>
            <w:r w:rsidRPr="00A537DE">
              <w:rPr>
                <w:rFonts w:hint="cs"/>
                <w:color w:val="1F1F1F"/>
              </w:rPr>
              <w:t> months</w:t>
            </w:r>
          </w:p>
          <w:p w14:paraId="242C249F" w14:textId="77777777" w:rsidR="004A2054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215" w:type="dxa"/>
            <w:vAlign w:val="center"/>
          </w:tcPr>
          <w:p w14:paraId="627EA086" w14:textId="63E236EC" w:rsidR="004A2054" w:rsidRDefault="004A2054" w:rsidP="004A2054">
            <w:pPr>
              <w:rPr>
                <w:b/>
                <w:bCs/>
              </w:rPr>
            </w:pPr>
            <w:r w:rsidRPr="005956DF">
              <w:rPr>
                <w:b/>
                <w:bCs/>
              </w:rPr>
              <w:t xml:space="preserve">Study </w:t>
            </w:r>
            <w:r>
              <w:rPr>
                <w:rFonts w:hint="eastAsia"/>
                <w:b/>
                <w:bCs/>
              </w:rPr>
              <w:t>5</w:t>
            </w:r>
            <w:r w:rsidRPr="005956DF">
              <w:rPr>
                <w:b/>
                <w:bCs/>
              </w:rPr>
              <w:t>:</w:t>
            </w:r>
          </w:p>
          <w:p w14:paraId="4C85A979" w14:textId="2EE10CB9" w:rsidR="004A2054" w:rsidRPr="005956DF" w:rsidRDefault="004A2054" w:rsidP="004A2054">
            <w:pPr>
              <w:rPr>
                <w:b/>
                <w:bCs/>
              </w:rPr>
            </w:pPr>
            <w:r w:rsidRPr="00984555">
              <w:rPr>
                <w:rFonts w:hint="eastAsia"/>
              </w:rPr>
              <w:t>Urban</w:t>
            </w:r>
          </w:p>
        </w:tc>
      </w:tr>
      <w:tr w:rsidR="004A2054" w:rsidRPr="00C33D7A" w14:paraId="3D68E9BC" w14:textId="26F30852" w:rsidTr="00200237">
        <w:trPr>
          <w:cantSplit/>
        </w:trPr>
        <w:tc>
          <w:tcPr>
            <w:tcW w:w="2065" w:type="dxa"/>
            <w:shd w:val="clear" w:color="D9D9D9" w:fill="D9D9D9"/>
            <w:vAlign w:val="center"/>
          </w:tcPr>
          <w:p w14:paraId="2CDED5B5" w14:textId="4E940489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46DF5">
              <w:rPr>
                <w:color w:val="000000" w:themeColor="text1"/>
              </w:rPr>
              <w:lastRenderedPageBreak/>
              <w:t>Logan, D. E., Simons, L. E., &amp; Kaczynski, K. J.</w:t>
            </w:r>
          </w:p>
        </w:tc>
        <w:tc>
          <w:tcPr>
            <w:tcW w:w="630" w:type="dxa"/>
            <w:shd w:val="clear" w:color="D9D9D9" w:fill="D9D9D9"/>
            <w:vAlign w:val="center"/>
          </w:tcPr>
          <w:p w14:paraId="7BB95951" w14:textId="1F7ED8E8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C33D7A">
              <w:rPr>
                <w:rFonts w:asciiTheme="majorBidi" w:hAnsiTheme="majorBidi" w:cstheme="majorBidi"/>
                <w:color w:val="000000"/>
              </w:rPr>
              <w:t>20</w:t>
            </w:r>
            <w:r>
              <w:rPr>
                <w:rFonts w:asciiTheme="majorBidi" w:hAnsiTheme="majorBidi" w:cstheme="majorBidi" w:hint="eastAsia"/>
                <w:color w:val="000000"/>
              </w:rPr>
              <w:t>0</w:t>
            </w:r>
            <w:r w:rsidRPr="00C33D7A">
              <w:rPr>
                <w:rFonts w:asciiTheme="majorBidi" w:hAnsiTheme="majorBidi" w:cstheme="majorBidi"/>
                <w:color w:val="000000"/>
              </w:rPr>
              <w:t>9</w:t>
            </w:r>
          </w:p>
        </w:tc>
        <w:tc>
          <w:tcPr>
            <w:tcW w:w="1710" w:type="dxa"/>
            <w:shd w:val="clear" w:color="D9D9D9" w:fill="D9D9D9"/>
            <w:vAlign w:val="center"/>
          </w:tcPr>
          <w:p w14:paraId="22CC4CFF" w14:textId="60540DA7" w:rsidR="004A2054" w:rsidRPr="000D5A2D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0D5A2D">
              <w:rPr>
                <w:rFonts w:asciiTheme="majorBidi" w:hAnsiTheme="majorBidi" w:cstheme="majorBidi"/>
                <w:color w:val="000000"/>
              </w:rPr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12B2896A" w14:textId="0ABC8C3B" w:rsidR="004A2054" w:rsidRPr="000D5A2D" w:rsidRDefault="000D5A2D" w:rsidP="004A2054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 xml:space="preserve">Primarily </w:t>
            </w:r>
            <w:r w:rsidR="008148FE">
              <w:rPr>
                <w:rFonts w:asciiTheme="majorBidi" w:hAnsiTheme="majorBidi" w:cstheme="majorBidi"/>
                <w:color w:val="000000"/>
              </w:rPr>
              <w:t xml:space="preserve">White </w:t>
            </w:r>
            <w:r>
              <w:rPr>
                <w:rFonts w:asciiTheme="majorBidi" w:hAnsiTheme="majorBidi" w:cstheme="majorBidi"/>
                <w:color w:val="000000"/>
              </w:rPr>
              <w:t>92.2%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664E5284" w14:textId="0F9E8C54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585580">
              <w:rPr>
                <w:rFonts w:hint="cs"/>
                <w:color w:val="000000"/>
              </w:rPr>
              <w:t>80.2%</w:t>
            </w:r>
            <w:r w:rsidR="008148FE">
              <w:rPr>
                <w:color w:val="000000"/>
              </w:rPr>
              <w:t xml:space="preserve"> </w:t>
            </w:r>
            <w:r w:rsidRPr="00585580">
              <w:rPr>
                <w:rFonts w:hint="cs"/>
                <w:color w:val="000000"/>
              </w:rPr>
              <w:t>F, 19.8% M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65C075D5" w14:textId="23F77B4C" w:rsidR="004A2054" w:rsidRPr="00C33D7A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585580">
              <w:rPr>
                <w:rFonts w:hint="cs"/>
              </w:rPr>
              <w:t>Highly educated parents, with a median education level of college graduate for both mothers and fathers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65CE7B9C" w14:textId="6841C662" w:rsidR="004A2054" w:rsidRPr="00AF3B17" w:rsidRDefault="004A2054" w:rsidP="004A2054">
            <w:pPr>
              <w:rPr>
                <w:rFonts w:asciiTheme="majorBidi" w:hAnsiTheme="majorBidi" w:cstheme="majorBidi"/>
                <w:color w:val="000000"/>
              </w:rPr>
            </w:pPr>
            <w:r w:rsidRPr="00585580">
              <w:rPr>
                <w:rFonts w:hint="cs"/>
                <w:color w:val="000000"/>
              </w:rPr>
              <w:t>12-17 years</w:t>
            </w:r>
          </w:p>
        </w:tc>
        <w:tc>
          <w:tcPr>
            <w:tcW w:w="1215" w:type="dxa"/>
            <w:vAlign w:val="center"/>
          </w:tcPr>
          <w:p w14:paraId="6CA2560E" w14:textId="3E648B26" w:rsidR="004A2054" w:rsidRPr="00C33D7A" w:rsidRDefault="004A2054" w:rsidP="004A2054">
            <w:pPr>
              <w:spacing w:after="160" w:line="259" w:lineRule="auto"/>
            </w:pPr>
            <w:r w:rsidRPr="00585580">
              <w:rPr>
                <w:rFonts w:hint="cs"/>
                <w:color w:val="000000"/>
              </w:rPr>
              <w:t>Urban</w:t>
            </w:r>
          </w:p>
        </w:tc>
      </w:tr>
      <w:tr w:rsidR="004A2054" w:rsidRPr="00C33D7A" w14:paraId="6AD10CDE" w14:textId="411F200D" w:rsidTr="00200237">
        <w:trPr>
          <w:cantSplit/>
          <w:trHeight w:val="82"/>
        </w:trPr>
        <w:tc>
          <w:tcPr>
            <w:tcW w:w="2065" w:type="dxa"/>
            <w:shd w:val="clear" w:color="D9D9D9" w:fill="D9D9D9"/>
            <w:vAlign w:val="center"/>
          </w:tcPr>
          <w:p w14:paraId="7EEFD8A7" w14:textId="375765B1" w:rsidR="004A2054" w:rsidRPr="005A2139" w:rsidRDefault="004A2054" w:rsidP="004A2054">
            <w:r w:rsidRPr="005A2139">
              <w:t>Lyubomirsky, S., &amp; Lepper, H. S.</w:t>
            </w:r>
          </w:p>
        </w:tc>
        <w:tc>
          <w:tcPr>
            <w:tcW w:w="630" w:type="dxa"/>
            <w:shd w:val="clear" w:color="D9D9D9" w:fill="D9D9D9"/>
            <w:vAlign w:val="center"/>
          </w:tcPr>
          <w:p w14:paraId="52576B3D" w14:textId="2EE50455" w:rsidR="004A2054" w:rsidRPr="005A2139" w:rsidRDefault="004A2054" w:rsidP="004A2054">
            <w:r w:rsidRPr="005A2139">
              <w:t>1999</w:t>
            </w:r>
          </w:p>
        </w:tc>
        <w:tc>
          <w:tcPr>
            <w:tcW w:w="1710" w:type="dxa"/>
            <w:shd w:val="clear" w:color="D9D9D9" w:fill="D9D9D9"/>
            <w:vAlign w:val="center"/>
          </w:tcPr>
          <w:p w14:paraId="7EB9E4A3" w14:textId="22E3F0DF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United States and Russia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3C854D7B" w14:textId="1D9C5323" w:rsidR="004A2054" w:rsidRPr="005A2139" w:rsidRDefault="004A2054" w:rsidP="004A2054">
            <w:r w:rsidRPr="005A2139">
              <w:t>N/A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112E1B11" w14:textId="40AFB235" w:rsidR="004A2054" w:rsidRPr="005A2139" w:rsidRDefault="004A2054" w:rsidP="004A2054">
            <w:r w:rsidRPr="005A2139">
              <w:t>1</w:t>
            </w:r>
            <w:r w:rsidR="008148FE">
              <w:t>,</w:t>
            </w:r>
            <w:r w:rsidRPr="005A2139">
              <w:t>754 F</w:t>
            </w:r>
            <w:r>
              <w:t>,</w:t>
            </w:r>
            <w:r w:rsidR="008148FE">
              <w:t xml:space="preserve"> </w:t>
            </w:r>
          </w:p>
          <w:p w14:paraId="30D11B3E" w14:textId="77777777" w:rsidR="004A2054" w:rsidRPr="005A2139" w:rsidRDefault="004A2054" w:rsidP="004A2054">
            <w:r w:rsidRPr="005A2139">
              <w:t>962 M</w:t>
            </w:r>
          </w:p>
          <w:p w14:paraId="60FA42B8" w14:textId="092A20B3" w:rsidR="004A2054" w:rsidRPr="005A2139" w:rsidRDefault="004A2054" w:rsidP="004A2054"/>
        </w:tc>
        <w:tc>
          <w:tcPr>
            <w:tcW w:w="3319" w:type="dxa"/>
            <w:shd w:val="clear" w:color="D9D9D9" w:fill="D9D9D9"/>
            <w:vAlign w:val="center"/>
          </w:tcPr>
          <w:p w14:paraId="7BDE8147" w14:textId="610ED89D" w:rsidR="004A2054" w:rsidRPr="005A2139" w:rsidRDefault="004A2054" w:rsidP="004A2054">
            <w:r w:rsidRPr="005A2139">
              <w:t>N/A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1198D6A1" w14:textId="77777777" w:rsidR="004A2054" w:rsidRPr="005A2139" w:rsidRDefault="004A2054" w:rsidP="004A2054">
            <w:r w:rsidRPr="005A2139">
              <w:t>14-28 years</w:t>
            </w:r>
            <w:r>
              <w:t>;</w:t>
            </w:r>
          </w:p>
          <w:p w14:paraId="3C783689" w14:textId="2F6E9EEE" w:rsidR="004A2054" w:rsidRPr="005A2139" w:rsidRDefault="004A2054" w:rsidP="004A2054">
            <w:r w:rsidRPr="005A2139">
              <w:t>20-94 years</w:t>
            </w:r>
          </w:p>
        </w:tc>
        <w:tc>
          <w:tcPr>
            <w:tcW w:w="1215" w:type="dxa"/>
            <w:vAlign w:val="center"/>
          </w:tcPr>
          <w:p w14:paraId="5EC4D534" w14:textId="41D3CC07" w:rsidR="004A2054" w:rsidRPr="005A2139" w:rsidRDefault="004A2054" w:rsidP="004A2054">
            <w:pPr>
              <w:spacing w:after="160" w:line="259" w:lineRule="auto"/>
            </w:pPr>
            <w:r w:rsidRPr="005A2139">
              <w:t>N/A</w:t>
            </w:r>
          </w:p>
        </w:tc>
      </w:tr>
      <w:tr w:rsidR="004A2054" w:rsidRPr="00C33D7A" w14:paraId="54A13652" w14:textId="15D3A6A9" w:rsidTr="00200237">
        <w:trPr>
          <w:cantSplit/>
          <w:trHeight w:val="849"/>
        </w:trPr>
        <w:tc>
          <w:tcPr>
            <w:tcW w:w="2065" w:type="dxa"/>
            <w:vMerge w:val="restart"/>
            <w:shd w:val="clear" w:color="D9D9D9" w:fill="D9D9D9"/>
            <w:vAlign w:val="center"/>
          </w:tcPr>
          <w:p w14:paraId="0E0B3CCE" w14:textId="79FA845C" w:rsidR="004A2054" w:rsidRPr="005A2139" w:rsidRDefault="004A2054" w:rsidP="004A2054">
            <w:r w:rsidRPr="005A2139">
              <w:t xml:space="preserve">Moore, C., </w:t>
            </w:r>
            <w:proofErr w:type="spellStart"/>
            <w:r w:rsidRPr="005A2139">
              <w:t>Jarrold</w:t>
            </w:r>
            <w:proofErr w:type="spellEnd"/>
            <w:r w:rsidRPr="005A2139">
              <w:t xml:space="preserve">, C., Russell, J., </w:t>
            </w:r>
            <w:proofErr w:type="spellStart"/>
            <w:r w:rsidRPr="005A2139">
              <w:t>Lumb</w:t>
            </w:r>
            <w:proofErr w:type="spellEnd"/>
            <w:r w:rsidRPr="005A2139">
              <w:t xml:space="preserve">, A., Sapp, F., &amp; </w:t>
            </w:r>
            <w:proofErr w:type="spellStart"/>
            <w:r w:rsidRPr="005A2139">
              <w:t>MacCalIum</w:t>
            </w:r>
            <w:proofErr w:type="spellEnd"/>
            <w:r w:rsidRPr="005A2139">
              <w:t>, F.</w:t>
            </w:r>
          </w:p>
        </w:tc>
        <w:tc>
          <w:tcPr>
            <w:tcW w:w="630" w:type="dxa"/>
            <w:vMerge w:val="restart"/>
            <w:shd w:val="clear" w:color="D9D9D9" w:fill="D9D9D9"/>
            <w:vAlign w:val="center"/>
          </w:tcPr>
          <w:p w14:paraId="602865A7" w14:textId="1AB4B1DD" w:rsidR="004A2054" w:rsidRPr="005A2139" w:rsidRDefault="004A2054" w:rsidP="004A2054">
            <w:r w:rsidRPr="005A2139">
              <w:t>1995</w:t>
            </w:r>
          </w:p>
        </w:tc>
        <w:tc>
          <w:tcPr>
            <w:tcW w:w="1710" w:type="dxa"/>
            <w:shd w:val="clear" w:color="D9D9D9" w:fill="D9D9D9"/>
            <w:vAlign w:val="center"/>
          </w:tcPr>
          <w:p w14:paraId="2118291A" w14:textId="167750CA" w:rsidR="004A2054" w:rsidRPr="003D6587" w:rsidRDefault="004A2054" w:rsidP="004A2054">
            <w:pPr>
              <w:rPr>
                <w:b/>
                <w:bCs/>
              </w:rPr>
            </w:pPr>
            <w:r w:rsidRPr="003D6587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3D6587">
              <w:rPr>
                <w:b/>
                <w:bCs/>
              </w:rPr>
              <w:t>1:</w:t>
            </w:r>
          </w:p>
          <w:p w14:paraId="08D0A810" w14:textId="5364EAAF" w:rsidR="004A2054" w:rsidRPr="001A2CAF" w:rsidRDefault="004A2054" w:rsidP="004A2054">
            <w:r w:rsidRPr="005A2139">
              <w:t>Canada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47CC32F9" w14:textId="661CBFBA" w:rsidR="004A2054" w:rsidRPr="005A2139" w:rsidRDefault="004A2054" w:rsidP="004A2054">
            <w:r w:rsidRPr="003D6587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3D6587">
              <w:rPr>
                <w:b/>
                <w:bCs/>
              </w:rPr>
              <w:t>1:</w:t>
            </w:r>
            <w:r w:rsidR="000D5A2D">
              <w:rPr>
                <w:b/>
                <w:bCs/>
              </w:rPr>
              <w:t xml:space="preserve"> </w:t>
            </w:r>
            <w:r w:rsidRPr="005A2139">
              <w:t>White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7FCC4708" w14:textId="7F3C93F8" w:rsidR="004A2054" w:rsidRPr="005A2139" w:rsidRDefault="004A2054" w:rsidP="004A2054">
            <w:r w:rsidRPr="003D6587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1</w:t>
            </w:r>
            <w:r w:rsidRPr="005A2139">
              <w:t>:</w:t>
            </w:r>
            <w:r w:rsidR="000D5A2D">
              <w:t xml:space="preserve"> </w:t>
            </w:r>
            <w:r w:rsidRPr="005A2139">
              <w:t>N/A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5ACDF02C" w14:textId="1A8C4CE8" w:rsidR="004A2054" w:rsidRPr="005A2139" w:rsidRDefault="004A2054" w:rsidP="004A2054">
            <w:r w:rsidRPr="003D6587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3D6587">
              <w:rPr>
                <w:b/>
                <w:bCs/>
              </w:rPr>
              <w:t>1:</w:t>
            </w:r>
            <w:r w:rsidR="000D5A2D">
              <w:rPr>
                <w:b/>
                <w:bCs/>
              </w:rPr>
              <w:t xml:space="preserve"> </w:t>
            </w:r>
            <w:r w:rsidRPr="005A2139">
              <w:t>Middle class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39E9AD11" w14:textId="6F329EF8" w:rsidR="004A2054" w:rsidRPr="005A2139" w:rsidRDefault="004A2054" w:rsidP="004A2054">
            <w:r w:rsidRPr="003D6587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3D6587">
              <w:rPr>
                <w:b/>
                <w:bCs/>
              </w:rPr>
              <w:t>1:</w:t>
            </w:r>
            <w:r w:rsidR="008148FE">
              <w:rPr>
                <w:b/>
                <w:bCs/>
              </w:rPr>
              <w:t xml:space="preserve"> </w:t>
            </w:r>
            <w:r w:rsidRPr="005A2139">
              <w:t>3-5 years</w:t>
            </w:r>
          </w:p>
        </w:tc>
        <w:tc>
          <w:tcPr>
            <w:tcW w:w="1215" w:type="dxa"/>
            <w:vAlign w:val="center"/>
          </w:tcPr>
          <w:p w14:paraId="610F46FC" w14:textId="2C6FB920" w:rsidR="000D5A2D" w:rsidRDefault="004A2054" w:rsidP="004A2054">
            <w:pPr>
              <w:rPr>
                <w:b/>
                <w:bCs/>
              </w:rPr>
            </w:pPr>
            <w:r w:rsidRPr="001A2CAF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1A2CAF">
              <w:rPr>
                <w:b/>
                <w:bCs/>
              </w:rPr>
              <w:t>1:</w:t>
            </w:r>
          </w:p>
          <w:p w14:paraId="015B54B8" w14:textId="049B9E29" w:rsidR="004A2054" w:rsidRPr="005A2139" w:rsidRDefault="004A2054" w:rsidP="004A2054">
            <w:r w:rsidRPr="005A2139">
              <w:t>Urban</w:t>
            </w:r>
          </w:p>
        </w:tc>
      </w:tr>
      <w:tr w:rsidR="004A2054" w:rsidRPr="00C33D7A" w14:paraId="1B1D7CA0" w14:textId="77777777" w:rsidTr="00200237">
        <w:trPr>
          <w:cantSplit/>
          <w:trHeight w:val="82"/>
        </w:trPr>
        <w:tc>
          <w:tcPr>
            <w:tcW w:w="2065" w:type="dxa"/>
            <w:vMerge/>
            <w:shd w:val="clear" w:color="D9D9D9" w:fill="D9D9D9"/>
            <w:vAlign w:val="center"/>
          </w:tcPr>
          <w:p w14:paraId="38053453" w14:textId="77777777" w:rsidR="004A2054" w:rsidRPr="005A2139" w:rsidRDefault="004A2054" w:rsidP="004A2054"/>
        </w:tc>
        <w:tc>
          <w:tcPr>
            <w:tcW w:w="630" w:type="dxa"/>
            <w:vMerge/>
            <w:shd w:val="clear" w:color="D9D9D9" w:fill="D9D9D9"/>
            <w:vAlign w:val="center"/>
          </w:tcPr>
          <w:p w14:paraId="3AB526CD" w14:textId="77777777" w:rsidR="004A2054" w:rsidRPr="005A2139" w:rsidRDefault="004A2054" w:rsidP="004A2054"/>
        </w:tc>
        <w:tc>
          <w:tcPr>
            <w:tcW w:w="1710" w:type="dxa"/>
            <w:shd w:val="clear" w:color="D9D9D9" w:fill="D9D9D9"/>
            <w:vAlign w:val="center"/>
          </w:tcPr>
          <w:p w14:paraId="1B8CEFA8" w14:textId="1041C857" w:rsidR="004A2054" w:rsidRPr="003D6587" w:rsidRDefault="004A2054" w:rsidP="004A2054">
            <w:pPr>
              <w:rPr>
                <w:b/>
                <w:bCs/>
              </w:rPr>
            </w:pPr>
            <w:r w:rsidRPr="003D6587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3D6587">
              <w:rPr>
                <w:b/>
                <w:bCs/>
              </w:rPr>
              <w:t>2:</w:t>
            </w:r>
          </w:p>
          <w:p w14:paraId="529E475C" w14:textId="08D2BB87" w:rsidR="004A2054" w:rsidRPr="003D6587" w:rsidRDefault="004A2054" w:rsidP="004A2054">
            <w:pPr>
              <w:rPr>
                <w:b/>
                <w:bCs/>
              </w:rPr>
            </w:pPr>
            <w:r w:rsidRPr="005A2139">
              <w:t>England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1D2479CD" w14:textId="0C9440B9" w:rsidR="004A2054" w:rsidRPr="003D6587" w:rsidRDefault="004A2054" w:rsidP="004A2054">
            <w:pPr>
              <w:rPr>
                <w:b/>
                <w:bCs/>
              </w:rPr>
            </w:pPr>
            <w:r w:rsidRPr="003D6587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3D6587">
              <w:rPr>
                <w:b/>
                <w:bCs/>
              </w:rPr>
              <w:t>2</w:t>
            </w:r>
            <w:r w:rsidRPr="005A2139">
              <w:t>:</w:t>
            </w:r>
            <w:r w:rsidR="000D5A2D">
              <w:t xml:space="preserve"> </w:t>
            </w:r>
            <w:r w:rsidRPr="005A2139">
              <w:t>N/A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1B617E19" w14:textId="55BB9AA9" w:rsidR="004A2054" w:rsidRPr="005A2139" w:rsidRDefault="004A2054" w:rsidP="004A2054">
            <w:r w:rsidRPr="003D6587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3D6587">
              <w:rPr>
                <w:b/>
                <w:bCs/>
              </w:rPr>
              <w:t>2</w:t>
            </w:r>
            <w:r w:rsidRPr="005A2139">
              <w:t>:</w:t>
            </w:r>
            <w:r w:rsidR="000D5A2D">
              <w:t xml:space="preserve"> </w:t>
            </w:r>
            <w:r w:rsidRPr="005A2139">
              <w:t>N/A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062F49A5" w14:textId="58BAE1DE" w:rsidR="004A2054" w:rsidRPr="003D6587" w:rsidRDefault="004A2054" w:rsidP="004A2054">
            <w:pPr>
              <w:rPr>
                <w:b/>
                <w:bCs/>
              </w:rPr>
            </w:pPr>
            <w:r w:rsidRPr="003D6587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3D6587">
              <w:rPr>
                <w:b/>
                <w:bCs/>
              </w:rPr>
              <w:t>2:</w:t>
            </w:r>
            <w:r w:rsidR="000D5A2D">
              <w:rPr>
                <w:b/>
                <w:bCs/>
              </w:rPr>
              <w:t xml:space="preserve"> </w:t>
            </w:r>
            <w:r w:rsidRPr="005A2139">
              <w:t>N/A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5F28FA22" w14:textId="44491147" w:rsidR="004A2054" w:rsidRPr="001A2CAF" w:rsidRDefault="004A2054" w:rsidP="004A2054">
            <w:r w:rsidRPr="003D6587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3D6587">
              <w:rPr>
                <w:b/>
                <w:bCs/>
              </w:rPr>
              <w:t>:</w:t>
            </w:r>
            <w:r w:rsidR="008148FE">
              <w:rPr>
                <w:b/>
                <w:bCs/>
              </w:rPr>
              <w:t xml:space="preserve"> </w:t>
            </w:r>
            <w:r w:rsidRPr="005A2139">
              <w:t>3-</w:t>
            </w:r>
            <w:r>
              <w:t>4</w:t>
            </w:r>
            <w:r w:rsidRPr="005A2139">
              <w:t xml:space="preserve"> years</w:t>
            </w:r>
          </w:p>
        </w:tc>
        <w:tc>
          <w:tcPr>
            <w:tcW w:w="1215" w:type="dxa"/>
            <w:vAlign w:val="center"/>
          </w:tcPr>
          <w:p w14:paraId="051B9B95" w14:textId="4C12BF87" w:rsidR="004A2054" w:rsidRPr="001A2CAF" w:rsidRDefault="004A2054" w:rsidP="004A2054">
            <w:pPr>
              <w:rPr>
                <w:b/>
                <w:bCs/>
              </w:rPr>
            </w:pPr>
            <w:r w:rsidRPr="001A2CAF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1A2CAF">
              <w:rPr>
                <w:b/>
                <w:bCs/>
              </w:rPr>
              <w:t>2:</w:t>
            </w:r>
          </w:p>
          <w:p w14:paraId="4210D739" w14:textId="0F2C4DC4" w:rsidR="004A2054" w:rsidRPr="005A2139" w:rsidRDefault="004A2054" w:rsidP="004A2054">
            <w:r w:rsidRPr="005A2139">
              <w:t>N/A</w:t>
            </w:r>
          </w:p>
        </w:tc>
      </w:tr>
      <w:tr w:rsidR="004A2054" w:rsidRPr="00C33D7A" w14:paraId="782D912D" w14:textId="757501AC" w:rsidTr="00200237">
        <w:trPr>
          <w:cantSplit/>
          <w:trHeight w:val="82"/>
        </w:trPr>
        <w:tc>
          <w:tcPr>
            <w:tcW w:w="2065" w:type="dxa"/>
            <w:shd w:val="clear" w:color="auto" w:fill="auto"/>
            <w:vAlign w:val="center"/>
          </w:tcPr>
          <w:p w14:paraId="5AD7D27B" w14:textId="124708EA" w:rsidR="004A2054" w:rsidRPr="005A2139" w:rsidRDefault="004A2054" w:rsidP="004A2054">
            <w:proofErr w:type="spellStart"/>
            <w:r w:rsidRPr="005A2139">
              <w:t>Mychailyszyn</w:t>
            </w:r>
            <w:proofErr w:type="spellEnd"/>
            <w:r w:rsidRPr="005A2139">
              <w:t xml:space="preserve">, M. P., Méndez, J. L., &amp; Kendall, P. C. 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4B29AC4" w14:textId="4A2DAC55" w:rsidR="004A2054" w:rsidRPr="005A2139" w:rsidRDefault="004A2054" w:rsidP="004A2054">
            <w:r w:rsidRPr="005A2139">
              <w:t>201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2E8221F" w14:textId="553922FA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E72060F" w14:textId="3B20FC17" w:rsidR="004A2054" w:rsidRPr="005A2139" w:rsidRDefault="00633B31" w:rsidP="004A2054">
            <w:r>
              <w:t>Predominantly</w:t>
            </w:r>
            <w:r w:rsidRPr="005A2139">
              <w:t xml:space="preserve"> </w:t>
            </w:r>
            <w:r w:rsidR="008148FE">
              <w:t>White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075F3E9A" w14:textId="6B6DD99D" w:rsidR="004A2054" w:rsidRPr="005A2139" w:rsidRDefault="004A2054" w:rsidP="004A2054">
            <w:r w:rsidRPr="005A2139">
              <w:t>107 F, 120 M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6BF1428E" w14:textId="7B73DEC9" w:rsidR="004A2054" w:rsidRPr="005A2139" w:rsidRDefault="004A2054" w:rsidP="004A2054">
            <w:r w:rsidRPr="005A2139">
              <w:t>On average, household income over $60000: 60%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625189A" w14:textId="3BCB2E10" w:rsidR="004A2054" w:rsidRPr="005A2139" w:rsidRDefault="004A2054" w:rsidP="004A2054">
            <w:r w:rsidRPr="005A2139">
              <w:t>7-14 years</w:t>
            </w:r>
          </w:p>
        </w:tc>
        <w:tc>
          <w:tcPr>
            <w:tcW w:w="1215" w:type="dxa"/>
            <w:vAlign w:val="center"/>
          </w:tcPr>
          <w:p w14:paraId="1A9E5712" w14:textId="7CB2FFFD" w:rsidR="004A2054" w:rsidRPr="005A2139" w:rsidRDefault="004A2054" w:rsidP="004A2054">
            <w:pPr>
              <w:spacing w:after="160" w:line="259" w:lineRule="auto"/>
            </w:pPr>
            <w:r w:rsidRPr="005A2139">
              <w:t>N/A</w:t>
            </w:r>
          </w:p>
        </w:tc>
      </w:tr>
      <w:tr w:rsidR="004A2054" w:rsidRPr="00C33D7A" w14:paraId="1E282B17" w14:textId="1C5FFD37" w:rsidTr="00200237">
        <w:trPr>
          <w:cantSplit/>
          <w:trHeight w:val="82"/>
        </w:trPr>
        <w:tc>
          <w:tcPr>
            <w:tcW w:w="2065" w:type="dxa"/>
            <w:shd w:val="clear" w:color="D9D9D9" w:fill="D9D9D9"/>
            <w:vAlign w:val="center"/>
          </w:tcPr>
          <w:p w14:paraId="742DA601" w14:textId="7A13877D" w:rsidR="004A2054" w:rsidRPr="005A2139" w:rsidRDefault="004A2054" w:rsidP="004A2054">
            <w:proofErr w:type="spellStart"/>
            <w:r w:rsidRPr="005A2139">
              <w:t>Nunner</w:t>
            </w:r>
            <w:proofErr w:type="spellEnd"/>
            <w:r w:rsidRPr="005A2139">
              <w:t xml:space="preserve">-Winkler, G., &amp; </w:t>
            </w:r>
            <w:proofErr w:type="spellStart"/>
            <w:r w:rsidRPr="005A2139">
              <w:t>Sodian</w:t>
            </w:r>
            <w:proofErr w:type="spellEnd"/>
            <w:r w:rsidRPr="005A2139">
              <w:t>, B.</w:t>
            </w:r>
          </w:p>
        </w:tc>
        <w:tc>
          <w:tcPr>
            <w:tcW w:w="630" w:type="dxa"/>
            <w:shd w:val="clear" w:color="D9D9D9" w:fill="D9D9D9"/>
            <w:vAlign w:val="center"/>
          </w:tcPr>
          <w:p w14:paraId="16465E64" w14:textId="5A41CCE8" w:rsidR="004A2054" w:rsidRPr="005A2139" w:rsidRDefault="004A2054" w:rsidP="004A2054">
            <w:r w:rsidRPr="005A2139">
              <w:t>1988</w:t>
            </w:r>
          </w:p>
        </w:tc>
        <w:tc>
          <w:tcPr>
            <w:tcW w:w="1710" w:type="dxa"/>
            <w:shd w:val="clear" w:color="D9D9D9" w:fill="D9D9D9"/>
            <w:vAlign w:val="center"/>
          </w:tcPr>
          <w:p w14:paraId="249FD6B4" w14:textId="295EBBEC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Germany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22FC8FF5" w14:textId="325C05D5" w:rsidR="004A2054" w:rsidRPr="005A2139" w:rsidRDefault="004A2054" w:rsidP="004A2054">
            <w:r w:rsidRPr="005A2139">
              <w:t>N/A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4E2B784E" w14:textId="0F587F98" w:rsidR="004A2054" w:rsidRPr="005A2139" w:rsidRDefault="004A2054" w:rsidP="004A2054">
            <w:r w:rsidRPr="005A2139">
              <w:t>55 F, 49 M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74B31B0E" w14:textId="51239B12" w:rsidR="004A2054" w:rsidRPr="005A2139" w:rsidRDefault="004A2054" w:rsidP="004A2054">
            <w:r w:rsidRPr="005A2139">
              <w:t>N/A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2B274FAB" w14:textId="5E00EBDC" w:rsidR="004A2054" w:rsidRPr="005A2139" w:rsidRDefault="004A2054" w:rsidP="004A2054">
            <w:r w:rsidRPr="005A2139">
              <w:t>4-11 years</w:t>
            </w:r>
          </w:p>
        </w:tc>
        <w:tc>
          <w:tcPr>
            <w:tcW w:w="1215" w:type="dxa"/>
            <w:vAlign w:val="center"/>
          </w:tcPr>
          <w:p w14:paraId="718B7333" w14:textId="64654D75" w:rsidR="004A2054" w:rsidRPr="005A2139" w:rsidRDefault="004A2054" w:rsidP="004A2054">
            <w:pPr>
              <w:spacing w:after="160" w:line="259" w:lineRule="auto"/>
            </w:pPr>
            <w:r w:rsidRPr="005A2139">
              <w:t>N/A</w:t>
            </w:r>
          </w:p>
        </w:tc>
      </w:tr>
      <w:tr w:rsidR="004A2054" w:rsidRPr="00C33D7A" w14:paraId="0C0C13E2" w14:textId="24C4023C" w:rsidTr="00200237">
        <w:trPr>
          <w:cantSplit/>
          <w:trHeight w:val="82"/>
        </w:trPr>
        <w:tc>
          <w:tcPr>
            <w:tcW w:w="2065" w:type="dxa"/>
            <w:shd w:val="clear" w:color="D9D9D9" w:fill="D9D9D9"/>
            <w:vAlign w:val="center"/>
          </w:tcPr>
          <w:p w14:paraId="24B80C4A" w14:textId="073F262E" w:rsidR="004A2054" w:rsidRPr="005A2139" w:rsidRDefault="004A2054" w:rsidP="004A2054">
            <w:r w:rsidRPr="005A2139">
              <w:t>Phillips, J., De Freitas, J., Mott, C., Gruber, J., &amp; Knobe, J.</w:t>
            </w:r>
          </w:p>
        </w:tc>
        <w:tc>
          <w:tcPr>
            <w:tcW w:w="630" w:type="dxa"/>
            <w:shd w:val="clear" w:color="D9D9D9" w:fill="D9D9D9"/>
            <w:vAlign w:val="center"/>
          </w:tcPr>
          <w:p w14:paraId="43BC2C47" w14:textId="1CA8648A" w:rsidR="004A2054" w:rsidRPr="005A2139" w:rsidRDefault="004A2054" w:rsidP="004A2054">
            <w:r w:rsidRPr="005A2139">
              <w:t>2017</w:t>
            </w:r>
          </w:p>
        </w:tc>
        <w:tc>
          <w:tcPr>
            <w:tcW w:w="1710" w:type="dxa"/>
            <w:shd w:val="clear" w:color="D9D9D9" w:fill="D9D9D9"/>
            <w:vAlign w:val="center"/>
          </w:tcPr>
          <w:p w14:paraId="24FB7EE1" w14:textId="0325D3F5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5F3F4478" w14:textId="5D411EF7" w:rsidR="004A2054" w:rsidRPr="005A2139" w:rsidRDefault="004A2054" w:rsidP="004A2054">
            <w:r w:rsidRPr="005A2139">
              <w:t>N/A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19329B6B" w14:textId="3E6D7805" w:rsidR="004A2054" w:rsidRPr="005A2139" w:rsidRDefault="004A2054" w:rsidP="004A2054">
            <w:r w:rsidRPr="005A2139">
              <w:t>946 F, 1</w:t>
            </w:r>
            <w:r w:rsidR="008148FE">
              <w:t>,</w:t>
            </w:r>
            <w:r w:rsidRPr="005A2139">
              <w:t>125 M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458119F5" w14:textId="131AA0C6" w:rsidR="004A2054" w:rsidRPr="005A2139" w:rsidRDefault="004A2054" w:rsidP="004A2054">
            <w:r w:rsidRPr="005A2139">
              <w:t>N/A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6190D36E" w14:textId="7F9687CB" w:rsidR="004A2054" w:rsidRPr="005A2139" w:rsidRDefault="004A2054" w:rsidP="004A2054">
            <w:r w:rsidRPr="005A2139">
              <w:t>31-37 years</w:t>
            </w:r>
          </w:p>
        </w:tc>
        <w:tc>
          <w:tcPr>
            <w:tcW w:w="1215" w:type="dxa"/>
            <w:vAlign w:val="center"/>
          </w:tcPr>
          <w:p w14:paraId="60591F2D" w14:textId="4CE47BF8" w:rsidR="004A2054" w:rsidRPr="005A2139" w:rsidRDefault="004A2054" w:rsidP="004A2054">
            <w:pPr>
              <w:spacing w:after="160" w:line="259" w:lineRule="auto"/>
            </w:pPr>
            <w:r w:rsidRPr="005A2139">
              <w:t>N/A</w:t>
            </w:r>
          </w:p>
        </w:tc>
      </w:tr>
      <w:tr w:rsidR="004A2054" w:rsidRPr="00C33D7A" w14:paraId="7D5A9101" w14:textId="039C4C07" w:rsidTr="00200237">
        <w:trPr>
          <w:cantSplit/>
          <w:trHeight w:val="82"/>
        </w:trPr>
        <w:tc>
          <w:tcPr>
            <w:tcW w:w="2065" w:type="dxa"/>
            <w:shd w:val="clear" w:color="D9D9D9" w:fill="D9D9D9"/>
            <w:vAlign w:val="center"/>
          </w:tcPr>
          <w:p w14:paraId="2B1F7710" w14:textId="3087150D" w:rsidR="004A2054" w:rsidRPr="005A2139" w:rsidRDefault="004A2054" w:rsidP="004A2054">
            <w:proofErr w:type="spellStart"/>
            <w:r w:rsidRPr="005A2139">
              <w:t>Prinzing</w:t>
            </w:r>
            <w:proofErr w:type="spellEnd"/>
            <w:r w:rsidRPr="005A2139">
              <w:t>, M., Earp, B., &amp; Knobe, J.</w:t>
            </w:r>
          </w:p>
        </w:tc>
        <w:tc>
          <w:tcPr>
            <w:tcW w:w="630" w:type="dxa"/>
            <w:shd w:val="clear" w:color="D9D9D9" w:fill="D9D9D9"/>
            <w:vAlign w:val="center"/>
          </w:tcPr>
          <w:p w14:paraId="712773D5" w14:textId="493F72CE" w:rsidR="004A2054" w:rsidRPr="005A2139" w:rsidRDefault="004A2054" w:rsidP="004A2054">
            <w:r w:rsidRPr="005A2139">
              <w:t>2023</w:t>
            </w:r>
          </w:p>
        </w:tc>
        <w:tc>
          <w:tcPr>
            <w:tcW w:w="1710" w:type="dxa"/>
            <w:shd w:val="clear" w:color="D9D9D9" w:fill="D9D9D9"/>
            <w:vAlign w:val="center"/>
          </w:tcPr>
          <w:p w14:paraId="1193961D" w14:textId="79E89CA8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N/A</w:t>
            </w:r>
            <w:r w:rsidR="008148FE">
              <w:t>, o</w:t>
            </w:r>
            <w:r w:rsidRPr="005A2139">
              <w:t>nline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4690CD9B" w14:textId="6BCED629" w:rsidR="004A2054" w:rsidRPr="005A2139" w:rsidRDefault="004A2054" w:rsidP="004A2054">
            <w:r w:rsidRPr="005A2139">
              <w:t>Asian: 350</w:t>
            </w:r>
            <w:r w:rsidR="00633B31">
              <w:t xml:space="preserve">, </w:t>
            </w:r>
            <w:r w:rsidRPr="005A2139">
              <w:t>Black: 298</w:t>
            </w:r>
            <w:r w:rsidR="00633B31">
              <w:t xml:space="preserve">, </w:t>
            </w:r>
          </w:p>
          <w:p w14:paraId="2F86461F" w14:textId="3CB93530" w:rsidR="004A2054" w:rsidRPr="005A2139" w:rsidRDefault="004A2054" w:rsidP="004A2054">
            <w:r w:rsidRPr="005A2139">
              <w:t>Hispanic: 222</w:t>
            </w:r>
            <w:r w:rsidR="00633B31">
              <w:t xml:space="preserve">, </w:t>
            </w:r>
            <w:r w:rsidRPr="005A2139">
              <w:t>White: 2</w:t>
            </w:r>
            <w:r w:rsidR="008148FE">
              <w:t>,</w:t>
            </w:r>
            <w:r w:rsidRPr="005A2139">
              <w:t>613</w:t>
            </w:r>
            <w:r w:rsidR="00633B31">
              <w:t>, m</w:t>
            </w:r>
            <w:r w:rsidRPr="005A2139">
              <w:t>ultiracial: 241</w:t>
            </w:r>
            <w:r w:rsidR="00633B31">
              <w:t xml:space="preserve">, </w:t>
            </w:r>
          </w:p>
          <w:p w14:paraId="65F28104" w14:textId="7F01925A" w:rsidR="004A2054" w:rsidRPr="005A2139" w:rsidRDefault="00633B31" w:rsidP="004A2054">
            <w:r>
              <w:t>o</w:t>
            </w:r>
            <w:r w:rsidR="004A2054" w:rsidRPr="005A2139">
              <w:t xml:space="preserve">ther </w:t>
            </w:r>
            <w:r w:rsidR="008148FE">
              <w:t>r</w:t>
            </w:r>
            <w:r w:rsidR="004A2054" w:rsidRPr="005A2139">
              <w:t xml:space="preserve">aces or </w:t>
            </w:r>
            <w:r w:rsidR="008148FE">
              <w:t>p</w:t>
            </w:r>
            <w:r w:rsidR="004A2054" w:rsidRPr="005A2139">
              <w:t>refer</w:t>
            </w:r>
            <w:r w:rsidR="008148FE">
              <w:t>red</w:t>
            </w:r>
            <w:r w:rsidR="004A2054" w:rsidRPr="005A2139">
              <w:t xml:space="preserve"> </w:t>
            </w:r>
            <w:r w:rsidR="008148FE">
              <w:t>n</w:t>
            </w:r>
            <w:r w:rsidR="004A2054" w:rsidRPr="005A2139">
              <w:t xml:space="preserve">ot to </w:t>
            </w:r>
            <w:r w:rsidR="008148FE">
              <w:t>d</w:t>
            </w:r>
            <w:r w:rsidR="004A2054" w:rsidRPr="005A2139">
              <w:t>isclose: &lt; 68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33D701D6" w14:textId="607E3F1D" w:rsidR="004A2054" w:rsidRPr="005A2139" w:rsidRDefault="004A2054" w:rsidP="004A2054">
            <w:r w:rsidRPr="005A2139">
              <w:t>1</w:t>
            </w:r>
            <w:r w:rsidR="008148FE">
              <w:t>,</w:t>
            </w:r>
            <w:r w:rsidRPr="005A2139">
              <w:t>872 F</w:t>
            </w:r>
            <w:r>
              <w:t>,</w:t>
            </w:r>
          </w:p>
          <w:p w14:paraId="5A6E3D44" w14:textId="1C34DCB6" w:rsidR="004A2054" w:rsidRPr="005A2139" w:rsidRDefault="004A2054" w:rsidP="004A2054">
            <w:r w:rsidRPr="005A2139">
              <w:t>1</w:t>
            </w:r>
            <w:r w:rsidR="008148FE">
              <w:t>,</w:t>
            </w:r>
            <w:r w:rsidRPr="005A2139">
              <w:t>844 M</w:t>
            </w:r>
          </w:p>
          <w:p w14:paraId="234C7648" w14:textId="5D57D8F0" w:rsidR="004A2054" w:rsidRPr="005A2139" w:rsidRDefault="004A2054" w:rsidP="004A2054"/>
        </w:tc>
        <w:tc>
          <w:tcPr>
            <w:tcW w:w="3319" w:type="dxa"/>
            <w:shd w:val="clear" w:color="D9D9D9" w:fill="D9D9D9"/>
            <w:vAlign w:val="center"/>
          </w:tcPr>
          <w:p w14:paraId="47627D59" w14:textId="52314154" w:rsidR="004A2054" w:rsidRPr="005A2139" w:rsidRDefault="004A2054" w:rsidP="004A2054">
            <w:r w:rsidRPr="005A2139">
              <w:t>N/A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5F593BDE" w14:textId="46A4155F" w:rsidR="004A2054" w:rsidRPr="005A2139" w:rsidRDefault="004A2054" w:rsidP="004A2054">
            <w:r w:rsidRPr="005A2139">
              <w:t>35-40 years</w:t>
            </w:r>
          </w:p>
        </w:tc>
        <w:tc>
          <w:tcPr>
            <w:tcW w:w="1215" w:type="dxa"/>
            <w:vAlign w:val="center"/>
          </w:tcPr>
          <w:p w14:paraId="002A675C" w14:textId="1FD4BFE5" w:rsidR="004A2054" w:rsidRPr="005A2139" w:rsidRDefault="004A2054" w:rsidP="004A2054">
            <w:pPr>
              <w:spacing w:after="160" w:line="259" w:lineRule="auto"/>
            </w:pPr>
            <w:r w:rsidRPr="005A2139">
              <w:t>N/A</w:t>
            </w:r>
          </w:p>
        </w:tc>
      </w:tr>
      <w:tr w:rsidR="004A2054" w:rsidRPr="00C33D7A" w14:paraId="21497B47" w14:textId="0E43E568" w:rsidTr="00200237">
        <w:trPr>
          <w:cantSplit/>
          <w:trHeight w:val="454"/>
        </w:trPr>
        <w:tc>
          <w:tcPr>
            <w:tcW w:w="2065" w:type="dxa"/>
            <w:shd w:val="clear" w:color="auto" w:fill="auto"/>
            <w:vAlign w:val="center"/>
          </w:tcPr>
          <w:p w14:paraId="0EE0D9FB" w14:textId="3FD27AA0" w:rsidR="004A2054" w:rsidRPr="005A2139" w:rsidRDefault="004A2054" w:rsidP="004A2054">
            <w:proofErr w:type="spellStart"/>
            <w:r w:rsidRPr="005A2139">
              <w:t>Rakoczy</w:t>
            </w:r>
            <w:proofErr w:type="spellEnd"/>
            <w:r w:rsidRPr="005A2139">
              <w:t xml:space="preserve">, H., </w:t>
            </w:r>
            <w:proofErr w:type="spellStart"/>
            <w:r w:rsidRPr="005A2139">
              <w:t>Warneken</w:t>
            </w:r>
            <w:proofErr w:type="spellEnd"/>
            <w:r w:rsidRPr="005A2139">
              <w:t xml:space="preserve">, F., &amp; </w:t>
            </w:r>
            <w:proofErr w:type="spellStart"/>
            <w:r w:rsidRPr="005A2139">
              <w:t>Tomasello</w:t>
            </w:r>
            <w:proofErr w:type="spellEnd"/>
            <w:r w:rsidRPr="005A2139">
              <w:t>, M.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173731" w14:textId="08B71C14" w:rsidR="004A2054" w:rsidRPr="005A2139" w:rsidRDefault="004A2054" w:rsidP="004A2054">
            <w:r w:rsidRPr="005A2139">
              <w:t>2007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CAD37CF" w14:textId="73BCD778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Germany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C42ADFA" w14:textId="2EA31D3E" w:rsidR="004A2054" w:rsidRPr="005A2139" w:rsidRDefault="004A2054" w:rsidP="004A2054">
            <w:r w:rsidRPr="005A2139">
              <w:t>N/A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42A596BC" w14:textId="1AD69751" w:rsidR="004A2054" w:rsidRPr="0048209B" w:rsidRDefault="004A2054" w:rsidP="004A2054">
            <w:pPr>
              <w:rPr>
                <w:b/>
                <w:bCs/>
              </w:rPr>
            </w:pPr>
            <w:r w:rsidRPr="0048209B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48209B">
              <w:rPr>
                <w:b/>
                <w:bCs/>
              </w:rPr>
              <w:t>1:</w:t>
            </w:r>
          </w:p>
          <w:p w14:paraId="55194F59" w14:textId="65948183" w:rsidR="004A2054" w:rsidRPr="005A2139" w:rsidRDefault="004A2054" w:rsidP="004A2054">
            <w:r w:rsidRPr="005A2139">
              <w:t>11 F, 13 M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4705E904" w14:textId="0D3968EB" w:rsidR="004A2054" w:rsidRPr="005A2139" w:rsidRDefault="004A2054" w:rsidP="004A2054">
            <w:r w:rsidRPr="005A2139">
              <w:t>N/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573A9E4" w14:textId="6E7AA92E" w:rsidR="004A2054" w:rsidRPr="005A2139" w:rsidRDefault="004A2054" w:rsidP="004A2054">
            <w:r w:rsidRPr="005A2139">
              <w:t xml:space="preserve">3 years </w:t>
            </w:r>
          </w:p>
        </w:tc>
        <w:tc>
          <w:tcPr>
            <w:tcW w:w="1215" w:type="dxa"/>
            <w:vAlign w:val="center"/>
          </w:tcPr>
          <w:p w14:paraId="2B134E27" w14:textId="72B9312F" w:rsidR="004A2054" w:rsidRPr="005A2139" w:rsidRDefault="004A2054" w:rsidP="004A2054">
            <w:pPr>
              <w:spacing w:after="160" w:line="259" w:lineRule="auto"/>
            </w:pPr>
            <w:r w:rsidRPr="005A2139">
              <w:t>N/A</w:t>
            </w:r>
          </w:p>
        </w:tc>
      </w:tr>
      <w:tr w:rsidR="004A2054" w:rsidRPr="00C33D7A" w14:paraId="2CA1334D" w14:textId="1633BDB3" w:rsidTr="00200237">
        <w:trPr>
          <w:cantSplit/>
          <w:trHeight w:val="82"/>
        </w:trPr>
        <w:tc>
          <w:tcPr>
            <w:tcW w:w="2065" w:type="dxa"/>
            <w:shd w:val="clear" w:color="D9D9D9" w:fill="D9D9D9"/>
            <w:vAlign w:val="center"/>
          </w:tcPr>
          <w:p w14:paraId="515E7918" w14:textId="45A0D26F" w:rsidR="004A2054" w:rsidRPr="005A2139" w:rsidRDefault="004A2054" w:rsidP="004A2054">
            <w:proofErr w:type="spellStart"/>
            <w:r w:rsidRPr="005A2139">
              <w:t>Repacholi</w:t>
            </w:r>
            <w:proofErr w:type="spellEnd"/>
            <w:r w:rsidRPr="005A2139">
              <w:t>, B. M., &amp; Gopnik, A.</w:t>
            </w:r>
          </w:p>
        </w:tc>
        <w:tc>
          <w:tcPr>
            <w:tcW w:w="630" w:type="dxa"/>
            <w:shd w:val="clear" w:color="D9D9D9" w:fill="D9D9D9"/>
            <w:vAlign w:val="center"/>
          </w:tcPr>
          <w:p w14:paraId="30587EC9" w14:textId="45B5B7A1" w:rsidR="004A2054" w:rsidRPr="005A2139" w:rsidRDefault="004A2054" w:rsidP="004A2054">
            <w:r w:rsidRPr="005A2139">
              <w:t>1997</w:t>
            </w:r>
          </w:p>
        </w:tc>
        <w:tc>
          <w:tcPr>
            <w:tcW w:w="1710" w:type="dxa"/>
            <w:shd w:val="clear" w:color="D9D9D9" w:fill="D9D9D9"/>
            <w:vAlign w:val="center"/>
          </w:tcPr>
          <w:p w14:paraId="4E04C288" w14:textId="67526404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27A7A942" w14:textId="30394E7B" w:rsidR="004A2054" w:rsidRPr="005A2139" w:rsidRDefault="004A2054" w:rsidP="004A2054">
            <w:r w:rsidRPr="005A2139">
              <w:t xml:space="preserve">72% </w:t>
            </w:r>
            <w:r w:rsidR="00633B31">
              <w:t xml:space="preserve">of </w:t>
            </w:r>
            <w:r w:rsidRPr="005A2139">
              <w:t xml:space="preserve">children </w:t>
            </w:r>
            <w:r w:rsidR="00633B31">
              <w:t>we</w:t>
            </w:r>
            <w:r w:rsidRPr="005A2139">
              <w:t xml:space="preserve">re </w:t>
            </w:r>
            <w:r w:rsidR="008148FE">
              <w:t>White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66151840" w14:textId="02542316" w:rsidR="004A2054" w:rsidRPr="005A2139" w:rsidRDefault="004A2054" w:rsidP="004A2054">
            <w:r w:rsidRPr="005A2139">
              <w:t>81</w:t>
            </w:r>
            <w:r>
              <w:t xml:space="preserve"> </w:t>
            </w:r>
            <w:r w:rsidRPr="005A2139">
              <w:t>F, 78 M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52502FD5" w14:textId="70D2C766" w:rsidR="004A2054" w:rsidRPr="005A2139" w:rsidRDefault="004A2054" w:rsidP="004A2054">
            <w:r w:rsidRPr="005A2139">
              <w:t>Middle class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05050519" w14:textId="207C929E" w:rsidR="004A2054" w:rsidRPr="005A2139" w:rsidRDefault="004A2054" w:rsidP="00C14E7D">
            <w:r w:rsidRPr="005A2139">
              <w:t xml:space="preserve">14 </w:t>
            </w:r>
            <w:r w:rsidR="00C14E7D">
              <w:t xml:space="preserve">months </w:t>
            </w:r>
            <w:r w:rsidRPr="005A2139">
              <w:t>(</w:t>
            </w:r>
            <w:r w:rsidRPr="00535EB4">
              <w:rPr>
                <w:i/>
                <w:iCs/>
              </w:rPr>
              <w:t>M</w:t>
            </w:r>
            <w:r w:rsidRPr="00535EB4">
              <w:t>age</w:t>
            </w:r>
            <w:r w:rsidR="008148FE">
              <w:t xml:space="preserve"> </w:t>
            </w:r>
            <w:r w:rsidRPr="005A2139">
              <w:t>=</w:t>
            </w:r>
            <w:r w:rsidR="008148FE">
              <w:t xml:space="preserve"> </w:t>
            </w:r>
            <w:r w:rsidRPr="005A2139">
              <w:t>14.4</w:t>
            </w:r>
            <w:r w:rsidR="00C14E7D">
              <w:t xml:space="preserve"> months</w:t>
            </w:r>
            <w:r w:rsidRPr="005A2139">
              <w:t>) and 18</w:t>
            </w:r>
            <w:r w:rsidR="00C14E7D">
              <w:t xml:space="preserve"> months</w:t>
            </w:r>
            <w:r w:rsidRPr="005A2139">
              <w:t xml:space="preserve"> (</w:t>
            </w:r>
            <w:r w:rsidRPr="00535EB4">
              <w:rPr>
                <w:i/>
                <w:iCs/>
              </w:rPr>
              <w:t>M</w:t>
            </w:r>
            <w:r w:rsidR="008148FE" w:rsidRPr="0048209B">
              <w:t>age</w:t>
            </w:r>
            <w:r w:rsidR="008148FE">
              <w:rPr>
                <w:i/>
                <w:iCs/>
              </w:rPr>
              <w:t xml:space="preserve"> </w:t>
            </w:r>
            <w:r w:rsidRPr="005A2139">
              <w:t>=</w:t>
            </w:r>
            <w:r w:rsidR="008148FE">
              <w:t xml:space="preserve"> </w:t>
            </w:r>
            <w:r w:rsidRPr="005A2139">
              <w:t>18.3</w:t>
            </w:r>
            <w:r w:rsidR="00C14E7D">
              <w:t xml:space="preserve"> months</w:t>
            </w:r>
            <w:r w:rsidRPr="005A2139">
              <w:t>)</w:t>
            </w:r>
            <w:r w:rsidR="00C14E7D">
              <w:t xml:space="preserve"> </w:t>
            </w:r>
          </w:p>
        </w:tc>
        <w:tc>
          <w:tcPr>
            <w:tcW w:w="1215" w:type="dxa"/>
            <w:vAlign w:val="center"/>
          </w:tcPr>
          <w:p w14:paraId="7813F3A9" w14:textId="1A8EF233" w:rsidR="004A2054" w:rsidRPr="005A2139" w:rsidRDefault="004A2054" w:rsidP="004A2054">
            <w:pPr>
              <w:spacing w:after="160" w:line="259" w:lineRule="auto"/>
            </w:pPr>
            <w:r w:rsidRPr="005A2139">
              <w:t>N/A</w:t>
            </w:r>
          </w:p>
        </w:tc>
      </w:tr>
      <w:tr w:rsidR="004A2054" w:rsidRPr="00C33D7A" w14:paraId="72275EA0" w14:textId="70641F01" w:rsidTr="00200237">
        <w:trPr>
          <w:cantSplit/>
          <w:trHeight w:val="82"/>
        </w:trPr>
        <w:tc>
          <w:tcPr>
            <w:tcW w:w="2065" w:type="dxa"/>
            <w:vMerge w:val="restart"/>
            <w:shd w:val="clear" w:color="auto" w:fill="auto"/>
            <w:vAlign w:val="center"/>
          </w:tcPr>
          <w:p w14:paraId="63058186" w14:textId="1BA5A0AE" w:rsidR="004A2054" w:rsidRPr="005A2139" w:rsidRDefault="004A2054" w:rsidP="004A2054">
            <w:proofErr w:type="spellStart"/>
            <w:r w:rsidRPr="005A2139">
              <w:t>Shtulman</w:t>
            </w:r>
            <w:proofErr w:type="spellEnd"/>
            <w:r w:rsidRPr="005A2139">
              <w:t>, A., &amp; Phillips, J.</w:t>
            </w:r>
          </w:p>
        </w:tc>
        <w:tc>
          <w:tcPr>
            <w:tcW w:w="630" w:type="dxa"/>
            <w:vMerge w:val="restart"/>
            <w:shd w:val="clear" w:color="auto" w:fill="auto"/>
            <w:vAlign w:val="center"/>
          </w:tcPr>
          <w:p w14:paraId="6546D7E1" w14:textId="3C11F261" w:rsidR="004A2054" w:rsidRPr="005A2139" w:rsidRDefault="004A2054" w:rsidP="004A2054">
            <w:r w:rsidRPr="005A2139">
              <w:t>2018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9D4C9A6" w14:textId="371A5BF1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23FC85D" w14:textId="5D4E1B68" w:rsidR="004A2054" w:rsidRPr="006A1244" w:rsidRDefault="004A2054" w:rsidP="004A2054">
            <w:pPr>
              <w:rPr>
                <w:b/>
                <w:bCs/>
              </w:rPr>
            </w:pPr>
            <w:r w:rsidRPr="006A124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6A1244">
              <w:rPr>
                <w:b/>
                <w:bCs/>
              </w:rPr>
              <w:t>1:</w:t>
            </w:r>
          </w:p>
          <w:p w14:paraId="2348C943" w14:textId="79930B2C" w:rsidR="004A2054" w:rsidRPr="005A2139" w:rsidRDefault="004A2054" w:rsidP="004A2054">
            <w:r w:rsidRPr="005A2139">
              <w:t>N/A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192087AE" w14:textId="09C2672F" w:rsidR="004A2054" w:rsidRPr="006A1244" w:rsidRDefault="004A2054" w:rsidP="004A2054">
            <w:pPr>
              <w:rPr>
                <w:b/>
                <w:bCs/>
              </w:rPr>
            </w:pPr>
            <w:r w:rsidRPr="006A124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6A1244">
              <w:rPr>
                <w:b/>
                <w:bCs/>
              </w:rPr>
              <w:t>1:</w:t>
            </w:r>
          </w:p>
          <w:p w14:paraId="1001D8E2" w14:textId="5A125AEC" w:rsidR="004A2054" w:rsidRPr="005A2139" w:rsidRDefault="004A2054" w:rsidP="004A2054">
            <w:r w:rsidRPr="005A2139">
              <w:t>F:</w:t>
            </w:r>
            <w:r w:rsidR="008148FE">
              <w:t xml:space="preserve"> </w:t>
            </w:r>
            <w:r w:rsidRPr="005A2139">
              <w:t>44, M:</w:t>
            </w:r>
            <w:r w:rsidR="008148FE">
              <w:t xml:space="preserve"> </w:t>
            </w:r>
            <w:r w:rsidRPr="005A2139">
              <w:t>36</w:t>
            </w:r>
          </w:p>
          <w:p w14:paraId="3A5DCEA8" w14:textId="2A4D8470" w:rsidR="004A2054" w:rsidRPr="005A2139" w:rsidRDefault="004A2054" w:rsidP="004A2054"/>
        </w:tc>
        <w:tc>
          <w:tcPr>
            <w:tcW w:w="3319" w:type="dxa"/>
            <w:shd w:val="clear" w:color="auto" w:fill="auto"/>
            <w:vAlign w:val="center"/>
          </w:tcPr>
          <w:p w14:paraId="512632A6" w14:textId="49B3969A" w:rsidR="004A2054" w:rsidRPr="006A1244" w:rsidRDefault="004A2054" w:rsidP="004A2054">
            <w:pPr>
              <w:rPr>
                <w:b/>
                <w:bCs/>
              </w:rPr>
            </w:pPr>
            <w:r w:rsidRPr="006A124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1</w:t>
            </w:r>
            <w:r w:rsidRPr="006A1244">
              <w:rPr>
                <w:b/>
                <w:bCs/>
              </w:rPr>
              <w:t>:</w:t>
            </w:r>
          </w:p>
          <w:p w14:paraId="3BCDC92A" w14:textId="7DA1C124" w:rsidR="004A2054" w:rsidRPr="005A2139" w:rsidRDefault="004A2054" w:rsidP="004A2054">
            <w:r w:rsidRPr="005A2139">
              <w:t xml:space="preserve">Sample from </w:t>
            </w:r>
            <w:r w:rsidR="000D5A2D">
              <w:t>d</w:t>
            </w:r>
            <w:r w:rsidR="000D5A2D" w:rsidRPr="005A2139">
              <w:t>iverse</w:t>
            </w:r>
            <w:r w:rsidRPr="005A2139">
              <w:t xml:space="preserve"> population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1016BF5" w14:textId="2BD045C9" w:rsidR="004A2054" w:rsidRPr="006A1244" w:rsidRDefault="004A2054" w:rsidP="004A2054">
            <w:pPr>
              <w:rPr>
                <w:b/>
                <w:bCs/>
              </w:rPr>
            </w:pPr>
            <w:r w:rsidRPr="006A124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6A1244">
              <w:rPr>
                <w:b/>
                <w:bCs/>
              </w:rPr>
              <w:t>1:</w:t>
            </w:r>
          </w:p>
          <w:p w14:paraId="67AC8976" w14:textId="66116939" w:rsidR="004A2054" w:rsidRPr="005A2139" w:rsidRDefault="004A2054" w:rsidP="004A2054">
            <w:r w:rsidRPr="005A2139">
              <w:t>3-6 years (</w:t>
            </w:r>
            <w:r w:rsidRPr="005A2139">
              <w:rPr>
                <w:i/>
                <w:color w:val="1F1F1F"/>
              </w:rPr>
              <w:t>M</w:t>
            </w:r>
            <w:r>
              <w:rPr>
                <w:color w:val="1F1F1F"/>
              </w:rPr>
              <w:t>age</w:t>
            </w:r>
            <w:r w:rsidRPr="005A2139">
              <w:t xml:space="preserve"> = 4.7 years</w:t>
            </w:r>
            <w:r>
              <w:t>)</w:t>
            </w:r>
          </w:p>
          <w:p w14:paraId="2191D1B9" w14:textId="44FEA7E4" w:rsidR="004A2054" w:rsidRPr="005A2139" w:rsidRDefault="004A2054" w:rsidP="004A2054">
            <w:r w:rsidRPr="005A2139">
              <w:t>6-10 years (</w:t>
            </w:r>
            <w:r w:rsidRPr="005A2139">
              <w:rPr>
                <w:i/>
                <w:color w:val="1F1F1F"/>
              </w:rPr>
              <w:t>M</w:t>
            </w:r>
            <w:r>
              <w:rPr>
                <w:color w:val="1F1F1F"/>
              </w:rPr>
              <w:t>age</w:t>
            </w:r>
            <w:r w:rsidRPr="005A2139">
              <w:t xml:space="preserve"> = 8.2 years)</w:t>
            </w:r>
          </w:p>
        </w:tc>
        <w:tc>
          <w:tcPr>
            <w:tcW w:w="1215" w:type="dxa"/>
            <w:vAlign w:val="center"/>
          </w:tcPr>
          <w:p w14:paraId="16F9A6E9" w14:textId="4F58D8A8" w:rsidR="004A2054" w:rsidRPr="006A1244" w:rsidRDefault="004A2054" w:rsidP="004A2054">
            <w:pPr>
              <w:rPr>
                <w:b/>
                <w:bCs/>
              </w:rPr>
            </w:pPr>
            <w:r w:rsidRPr="006A124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6A1244">
              <w:rPr>
                <w:b/>
                <w:bCs/>
              </w:rPr>
              <w:t>1:</w:t>
            </w:r>
          </w:p>
          <w:p w14:paraId="6D1AB3A2" w14:textId="60E3054D" w:rsidR="004A2054" w:rsidRPr="005A2139" w:rsidRDefault="004A2054" w:rsidP="004A2054">
            <w:pPr>
              <w:spacing w:after="160" w:line="259" w:lineRule="auto"/>
            </w:pPr>
            <w:r w:rsidRPr="005A2139">
              <w:t>N/A</w:t>
            </w:r>
          </w:p>
        </w:tc>
      </w:tr>
      <w:tr w:rsidR="004A2054" w:rsidRPr="00C33D7A" w14:paraId="6B1AF50E" w14:textId="77777777" w:rsidTr="00200237">
        <w:trPr>
          <w:cantSplit/>
          <w:trHeight w:val="82"/>
        </w:trPr>
        <w:tc>
          <w:tcPr>
            <w:tcW w:w="2065" w:type="dxa"/>
            <w:vMerge/>
            <w:shd w:val="clear" w:color="auto" w:fill="auto"/>
            <w:vAlign w:val="center"/>
          </w:tcPr>
          <w:p w14:paraId="403064F6" w14:textId="77777777" w:rsidR="004A2054" w:rsidRPr="005A2139" w:rsidRDefault="004A2054" w:rsidP="004A2054"/>
        </w:tc>
        <w:tc>
          <w:tcPr>
            <w:tcW w:w="630" w:type="dxa"/>
            <w:vMerge/>
            <w:shd w:val="clear" w:color="auto" w:fill="auto"/>
            <w:vAlign w:val="center"/>
          </w:tcPr>
          <w:p w14:paraId="1B9E042A" w14:textId="77777777" w:rsidR="004A2054" w:rsidRPr="005A2139" w:rsidRDefault="004A2054" w:rsidP="004A2054"/>
        </w:tc>
        <w:tc>
          <w:tcPr>
            <w:tcW w:w="1710" w:type="dxa"/>
            <w:shd w:val="clear" w:color="auto" w:fill="auto"/>
            <w:vAlign w:val="center"/>
          </w:tcPr>
          <w:p w14:paraId="18128E16" w14:textId="22A002DD" w:rsidR="004A2054" w:rsidRPr="005A2139" w:rsidRDefault="004A2054" w:rsidP="004A2054">
            <w:r w:rsidRPr="005A2139"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9FE0D61" w14:textId="556F3E90" w:rsidR="004A2054" w:rsidRPr="006A1244" w:rsidRDefault="004A2054" w:rsidP="004A2054">
            <w:pPr>
              <w:rPr>
                <w:b/>
                <w:bCs/>
              </w:rPr>
            </w:pPr>
            <w:r w:rsidRPr="006A124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6A1244">
              <w:rPr>
                <w:b/>
                <w:bCs/>
              </w:rPr>
              <w:t>:</w:t>
            </w:r>
          </w:p>
          <w:p w14:paraId="1AE198C4" w14:textId="1253FF15" w:rsidR="004A2054" w:rsidRPr="005A2139" w:rsidRDefault="004A2054" w:rsidP="004A2054">
            <w:r w:rsidRPr="005A2139">
              <w:t>N/A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7ADE8823" w14:textId="0FBE415D" w:rsidR="004A2054" w:rsidRPr="006A1244" w:rsidRDefault="004A2054" w:rsidP="004A2054">
            <w:pPr>
              <w:rPr>
                <w:b/>
                <w:bCs/>
              </w:rPr>
            </w:pPr>
            <w:r w:rsidRPr="006A124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6A1244">
              <w:rPr>
                <w:b/>
                <w:bCs/>
              </w:rPr>
              <w:t>2:</w:t>
            </w:r>
          </w:p>
          <w:p w14:paraId="5BAE6893" w14:textId="66CFBD4D" w:rsidR="004A2054" w:rsidRPr="006A1244" w:rsidRDefault="004A2054" w:rsidP="004A2054">
            <w:pPr>
              <w:rPr>
                <w:b/>
                <w:bCs/>
              </w:rPr>
            </w:pPr>
            <w:r w:rsidRPr="005A2139">
              <w:t>F:</w:t>
            </w:r>
            <w:r w:rsidR="008148FE">
              <w:t xml:space="preserve"> </w:t>
            </w:r>
            <w:r w:rsidRPr="005A2139">
              <w:t>52, M:</w:t>
            </w:r>
            <w:r w:rsidR="008148FE">
              <w:t xml:space="preserve"> </w:t>
            </w:r>
            <w:r w:rsidRPr="005A2139">
              <w:t>18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218FF14B" w14:textId="62BEEE77" w:rsidR="004A2054" w:rsidRPr="006A1244" w:rsidRDefault="004A2054" w:rsidP="004A2054">
            <w:pPr>
              <w:rPr>
                <w:b/>
                <w:bCs/>
              </w:rPr>
            </w:pPr>
            <w:r w:rsidRPr="006A124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6A1244">
              <w:rPr>
                <w:b/>
                <w:bCs/>
              </w:rPr>
              <w:t>2:</w:t>
            </w:r>
          </w:p>
          <w:p w14:paraId="4CEEB348" w14:textId="373F7890" w:rsidR="004A2054" w:rsidRPr="005A2139" w:rsidRDefault="004A2054" w:rsidP="004A2054">
            <w:r w:rsidRPr="005A2139">
              <w:t xml:space="preserve">Sample from </w:t>
            </w:r>
            <w:r w:rsidR="000D5A2D">
              <w:t>d</w:t>
            </w:r>
            <w:r w:rsidR="000D5A2D" w:rsidRPr="005A2139">
              <w:t>iverse</w:t>
            </w:r>
            <w:r w:rsidRPr="005A2139">
              <w:t xml:space="preserve"> population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04305DC" w14:textId="5B464379" w:rsidR="004A2054" w:rsidRPr="006A1244" w:rsidRDefault="004A2054" w:rsidP="004A2054">
            <w:pPr>
              <w:rPr>
                <w:b/>
                <w:bCs/>
              </w:rPr>
            </w:pPr>
            <w:r w:rsidRPr="006A124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6A1244">
              <w:rPr>
                <w:b/>
                <w:bCs/>
              </w:rPr>
              <w:t>2:</w:t>
            </w:r>
          </w:p>
          <w:p w14:paraId="02F99AF2" w14:textId="787BBD27" w:rsidR="004A2054" w:rsidRPr="005A2139" w:rsidRDefault="004A2054" w:rsidP="004A2054">
            <w:pPr>
              <w:rPr>
                <w:color w:val="1F1F1F"/>
              </w:rPr>
            </w:pPr>
            <w:r w:rsidRPr="005A2139">
              <w:rPr>
                <w:color w:val="1F1F1F"/>
              </w:rPr>
              <w:t>3-6 years</w:t>
            </w:r>
            <w:r w:rsidR="000D5A2D">
              <w:rPr>
                <w:color w:val="1F1F1F"/>
              </w:rPr>
              <w:t xml:space="preserve"> </w:t>
            </w:r>
            <w:r w:rsidRPr="005A2139">
              <w:rPr>
                <w:color w:val="1F1F1F"/>
              </w:rPr>
              <w:t>(</w:t>
            </w:r>
            <w:r w:rsidRPr="005A2139">
              <w:rPr>
                <w:i/>
                <w:color w:val="1F1F1F"/>
              </w:rPr>
              <w:t>M</w:t>
            </w:r>
            <w:r>
              <w:rPr>
                <w:color w:val="1F1F1F"/>
              </w:rPr>
              <w:t>age</w:t>
            </w:r>
            <w:r w:rsidR="008148FE">
              <w:rPr>
                <w:color w:val="1F1F1F"/>
              </w:rPr>
              <w:t xml:space="preserve"> </w:t>
            </w:r>
            <w:r w:rsidRPr="005A2139">
              <w:rPr>
                <w:color w:val="1F1F1F"/>
              </w:rPr>
              <w:t>= 4.9 years)</w:t>
            </w:r>
          </w:p>
          <w:p w14:paraId="7C60AFDD" w14:textId="3E146D84" w:rsidR="004A2054" w:rsidRPr="001A2CAF" w:rsidRDefault="004A2054" w:rsidP="004A2054">
            <w:pPr>
              <w:rPr>
                <w:color w:val="1F1F1F"/>
              </w:rPr>
            </w:pPr>
            <w:r w:rsidRPr="005A2139">
              <w:rPr>
                <w:color w:val="1F1F1F"/>
              </w:rPr>
              <w:t>6-10 years</w:t>
            </w:r>
            <w:r w:rsidR="000D5A2D">
              <w:rPr>
                <w:color w:val="1F1F1F"/>
              </w:rPr>
              <w:t xml:space="preserve"> </w:t>
            </w:r>
            <w:r w:rsidRPr="005A2139">
              <w:rPr>
                <w:color w:val="1F1F1F"/>
              </w:rPr>
              <w:t>(</w:t>
            </w:r>
            <w:r w:rsidRPr="005A2139">
              <w:rPr>
                <w:i/>
                <w:color w:val="1F1F1F"/>
              </w:rPr>
              <w:t>M</w:t>
            </w:r>
            <w:r>
              <w:rPr>
                <w:color w:val="1F1F1F"/>
              </w:rPr>
              <w:t>age</w:t>
            </w:r>
            <w:r w:rsidRPr="005A2139">
              <w:rPr>
                <w:color w:val="1F1F1F"/>
              </w:rPr>
              <w:t xml:space="preserve"> = 7.6 years) </w:t>
            </w:r>
          </w:p>
        </w:tc>
        <w:tc>
          <w:tcPr>
            <w:tcW w:w="1215" w:type="dxa"/>
            <w:vAlign w:val="center"/>
          </w:tcPr>
          <w:p w14:paraId="0284E53B" w14:textId="4D16BB54" w:rsidR="004A2054" w:rsidRPr="006A1244" w:rsidRDefault="004A2054" w:rsidP="004A2054">
            <w:pPr>
              <w:rPr>
                <w:b/>
                <w:bCs/>
              </w:rPr>
            </w:pPr>
            <w:r w:rsidRPr="006A124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6A1244">
              <w:rPr>
                <w:b/>
                <w:bCs/>
              </w:rPr>
              <w:t>:</w:t>
            </w:r>
          </w:p>
          <w:p w14:paraId="2447A1E8" w14:textId="46DE9F5B" w:rsidR="004A2054" w:rsidRPr="005A2139" w:rsidRDefault="004A2054" w:rsidP="004A2054">
            <w:pPr>
              <w:spacing w:after="160" w:line="259" w:lineRule="auto"/>
            </w:pPr>
            <w:r w:rsidRPr="005A2139">
              <w:t>N/A</w:t>
            </w:r>
          </w:p>
        </w:tc>
      </w:tr>
      <w:tr w:rsidR="004A2054" w:rsidRPr="00C33D7A" w14:paraId="17197EA9" w14:textId="5AFF5C97" w:rsidTr="00200237">
        <w:trPr>
          <w:cantSplit/>
          <w:trHeight w:val="82"/>
        </w:trPr>
        <w:tc>
          <w:tcPr>
            <w:tcW w:w="2065" w:type="dxa"/>
            <w:vMerge w:val="restart"/>
            <w:shd w:val="clear" w:color="D9D9D9" w:fill="D9D9D9"/>
            <w:vAlign w:val="center"/>
          </w:tcPr>
          <w:p w14:paraId="6B6617B5" w14:textId="004F448D" w:rsidR="004A2054" w:rsidRPr="005A2139" w:rsidRDefault="004A2054" w:rsidP="004A2054">
            <w:r w:rsidRPr="005A2139">
              <w:t>Smith, C. E., Blake, P. R., &amp; Harris, P. L.</w:t>
            </w:r>
          </w:p>
        </w:tc>
        <w:tc>
          <w:tcPr>
            <w:tcW w:w="630" w:type="dxa"/>
            <w:vMerge w:val="restart"/>
            <w:shd w:val="clear" w:color="D9D9D9" w:fill="D9D9D9"/>
            <w:vAlign w:val="center"/>
          </w:tcPr>
          <w:p w14:paraId="46A8770F" w14:textId="7C058613" w:rsidR="004A2054" w:rsidRPr="005A2139" w:rsidRDefault="004A2054" w:rsidP="004A2054">
            <w:r w:rsidRPr="005A2139">
              <w:t>2013</w:t>
            </w:r>
          </w:p>
        </w:tc>
        <w:tc>
          <w:tcPr>
            <w:tcW w:w="1710" w:type="dxa"/>
            <w:shd w:val="clear" w:color="D9D9D9" w:fill="D9D9D9"/>
            <w:vAlign w:val="center"/>
          </w:tcPr>
          <w:p w14:paraId="47EC617A" w14:textId="7AF57139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76F5B635" w14:textId="01AB3301" w:rsidR="004A2054" w:rsidRPr="001A2CAF" w:rsidRDefault="004A2054" w:rsidP="004A2054">
            <w:pPr>
              <w:rPr>
                <w:b/>
                <w:bCs/>
              </w:rPr>
            </w:pPr>
            <w:r w:rsidRPr="001A2CAF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1A2CAF">
              <w:rPr>
                <w:b/>
                <w:bCs/>
              </w:rPr>
              <w:t>1:</w:t>
            </w:r>
          </w:p>
          <w:p w14:paraId="526455CB" w14:textId="35059C8E" w:rsidR="004A2054" w:rsidRPr="005A2139" w:rsidRDefault="004A2054" w:rsidP="004A2054">
            <w:r w:rsidRPr="005A2139">
              <w:t>Predominantly White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57197A8E" w14:textId="77777777" w:rsidR="000D5A2D" w:rsidRDefault="000D5A2D" w:rsidP="004A2054">
            <w:pPr>
              <w:rPr>
                <w:b/>
                <w:bCs/>
              </w:rPr>
            </w:pPr>
          </w:p>
          <w:p w14:paraId="3353CF60" w14:textId="68E0E333" w:rsidR="004A2054" w:rsidRPr="001A2CAF" w:rsidRDefault="004A2054" w:rsidP="004A2054">
            <w:pPr>
              <w:rPr>
                <w:b/>
                <w:bCs/>
              </w:rPr>
            </w:pPr>
            <w:r w:rsidRPr="001A2CAF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1A2CAF">
              <w:rPr>
                <w:b/>
                <w:bCs/>
              </w:rPr>
              <w:t>1:</w:t>
            </w:r>
          </w:p>
          <w:p w14:paraId="31475CE9" w14:textId="67C80F18" w:rsidR="004A2054" w:rsidRPr="005A2139" w:rsidRDefault="004A2054" w:rsidP="004A2054">
            <w:r w:rsidRPr="005A2139">
              <w:t>F:</w:t>
            </w:r>
            <w:r w:rsidR="008148FE">
              <w:t xml:space="preserve"> </w:t>
            </w:r>
            <w:r w:rsidRPr="005A2139">
              <w:t>55, M:</w:t>
            </w:r>
            <w:r w:rsidR="008148FE">
              <w:t xml:space="preserve"> </w:t>
            </w:r>
            <w:r w:rsidRPr="005A2139">
              <w:t>47</w:t>
            </w:r>
          </w:p>
          <w:p w14:paraId="19C4119E" w14:textId="77777777" w:rsidR="004A2054" w:rsidRPr="005A2139" w:rsidRDefault="004A2054" w:rsidP="004A2054"/>
          <w:p w14:paraId="6E3C29BB" w14:textId="03B8406E" w:rsidR="004A2054" w:rsidRPr="005A2139" w:rsidRDefault="004A2054" w:rsidP="004A2054"/>
        </w:tc>
        <w:tc>
          <w:tcPr>
            <w:tcW w:w="3319" w:type="dxa"/>
            <w:shd w:val="clear" w:color="D9D9D9" w:fill="D9D9D9"/>
            <w:vAlign w:val="center"/>
          </w:tcPr>
          <w:p w14:paraId="4B5C18BF" w14:textId="1D31ADCD" w:rsidR="004A2054" w:rsidRPr="001A2CAF" w:rsidRDefault="004A2054" w:rsidP="004A2054">
            <w:pPr>
              <w:rPr>
                <w:b/>
                <w:bCs/>
              </w:rPr>
            </w:pPr>
            <w:r w:rsidRPr="001A2CAF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1A2CAF">
              <w:rPr>
                <w:b/>
                <w:bCs/>
              </w:rPr>
              <w:t>1:</w:t>
            </w:r>
          </w:p>
          <w:p w14:paraId="1519D4BC" w14:textId="1445FA7C" w:rsidR="004A2054" w:rsidRPr="005A2139" w:rsidRDefault="004A2054" w:rsidP="004A2054">
            <w:r w:rsidRPr="005A2139">
              <w:t>Primarily families with postsecondary degrees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272E3D37" w14:textId="48E061A7" w:rsidR="004A2054" w:rsidRPr="001A2CAF" w:rsidRDefault="004A2054" w:rsidP="004A2054">
            <w:pPr>
              <w:rPr>
                <w:b/>
                <w:bCs/>
              </w:rPr>
            </w:pPr>
            <w:r w:rsidRPr="001A2CAF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1A2CAF">
              <w:rPr>
                <w:b/>
                <w:bCs/>
              </w:rPr>
              <w:t>1:</w:t>
            </w:r>
          </w:p>
          <w:p w14:paraId="5BA6550B" w14:textId="5BA72BE8" w:rsidR="004A2054" w:rsidRPr="005A2139" w:rsidRDefault="004A2054" w:rsidP="004A2054">
            <w:r w:rsidRPr="005A2139">
              <w:t xml:space="preserve">3-8 years </w:t>
            </w:r>
          </w:p>
        </w:tc>
        <w:tc>
          <w:tcPr>
            <w:tcW w:w="1215" w:type="dxa"/>
            <w:vAlign w:val="center"/>
          </w:tcPr>
          <w:p w14:paraId="33EF3B0D" w14:textId="7C30E697" w:rsidR="004A2054" w:rsidRPr="001A2CAF" w:rsidRDefault="004A2054" w:rsidP="004A2054">
            <w:pPr>
              <w:rPr>
                <w:b/>
                <w:bCs/>
              </w:rPr>
            </w:pPr>
            <w:r w:rsidRPr="001A2CAF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1A2CAF">
              <w:rPr>
                <w:b/>
                <w:bCs/>
              </w:rPr>
              <w:t>1:</w:t>
            </w:r>
          </w:p>
          <w:p w14:paraId="69504E26" w14:textId="374C3A59" w:rsidR="004A2054" w:rsidRPr="005A2139" w:rsidRDefault="004A2054" w:rsidP="004A2054">
            <w:pPr>
              <w:spacing w:after="160" w:line="259" w:lineRule="auto"/>
            </w:pPr>
            <w:r w:rsidRPr="005A2139">
              <w:t>Urban</w:t>
            </w:r>
          </w:p>
        </w:tc>
      </w:tr>
      <w:tr w:rsidR="004A2054" w:rsidRPr="00C33D7A" w14:paraId="46C1BBF0" w14:textId="77777777" w:rsidTr="00200237">
        <w:trPr>
          <w:cantSplit/>
          <w:trHeight w:val="82"/>
        </w:trPr>
        <w:tc>
          <w:tcPr>
            <w:tcW w:w="2065" w:type="dxa"/>
            <w:vMerge/>
            <w:shd w:val="clear" w:color="D9D9D9" w:fill="D9D9D9"/>
            <w:vAlign w:val="center"/>
          </w:tcPr>
          <w:p w14:paraId="24007B98" w14:textId="77777777" w:rsidR="004A2054" w:rsidRPr="005A2139" w:rsidRDefault="004A2054" w:rsidP="004A2054"/>
        </w:tc>
        <w:tc>
          <w:tcPr>
            <w:tcW w:w="630" w:type="dxa"/>
            <w:vMerge/>
            <w:shd w:val="clear" w:color="D9D9D9" w:fill="D9D9D9"/>
            <w:vAlign w:val="center"/>
          </w:tcPr>
          <w:p w14:paraId="4192421F" w14:textId="77777777" w:rsidR="004A2054" w:rsidRPr="005A2139" w:rsidRDefault="004A2054" w:rsidP="004A2054"/>
        </w:tc>
        <w:tc>
          <w:tcPr>
            <w:tcW w:w="1710" w:type="dxa"/>
            <w:shd w:val="clear" w:color="D9D9D9" w:fill="D9D9D9"/>
            <w:vAlign w:val="center"/>
          </w:tcPr>
          <w:p w14:paraId="22FF792E" w14:textId="6A3DB2D8" w:rsidR="004A2054" w:rsidRPr="005A2139" w:rsidRDefault="004A2054" w:rsidP="004A2054">
            <w:r w:rsidRPr="005A2139"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3F6F0FA0" w14:textId="3193698E" w:rsidR="004A2054" w:rsidRPr="001A2CAF" w:rsidRDefault="004A2054" w:rsidP="004A2054">
            <w:pPr>
              <w:rPr>
                <w:b/>
                <w:bCs/>
              </w:rPr>
            </w:pPr>
            <w:r w:rsidRPr="001A2CAF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1A2CAF">
              <w:rPr>
                <w:b/>
                <w:bCs/>
              </w:rPr>
              <w:t>:</w:t>
            </w:r>
          </w:p>
          <w:p w14:paraId="3DD88BFD" w14:textId="7B237ACF" w:rsidR="004A2054" w:rsidRPr="005A2139" w:rsidRDefault="004A2054" w:rsidP="004A2054">
            <w:r w:rsidRPr="005A2139">
              <w:t>Predominantly White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4E8C756E" w14:textId="05410092" w:rsidR="004A2054" w:rsidRPr="001A2CAF" w:rsidRDefault="004A2054" w:rsidP="004A2054">
            <w:pPr>
              <w:rPr>
                <w:b/>
                <w:bCs/>
              </w:rPr>
            </w:pPr>
            <w:r w:rsidRPr="001A2CAF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1A2CAF">
              <w:rPr>
                <w:b/>
                <w:bCs/>
              </w:rPr>
              <w:t>2:</w:t>
            </w:r>
          </w:p>
          <w:p w14:paraId="377F3E2E" w14:textId="28092ACC" w:rsidR="004A2054" w:rsidRPr="005A2139" w:rsidRDefault="004A2054" w:rsidP="004A2054">
            <w:r w:rsidRPr="005A2139">
              <w:t>F:</w:t>
            </w:r>
            <w:r w:rsidR="008148FE">
              <w:t xml:space="preserve"> </w:t>
            </w:r>
            <w:r w:rsidRPr="005A2139">
              <w:t>32, M:</w:t>
            </w:r>
            <w:r w:rsidR="008148FE">
              <w:t xml:space="preserve"> </w:t>
            </w:r>
            <w:r w:rsidRPr="005A2139">
              <w:t>27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0C6523EA" w14:textId="52651997" w:rsidR="004A2054" w:rsidRPr="001A2CAF" w:rsidRDefault="004A2054" w:rsidP="004A2054">
            <w:pPr>
              <w:rPr>
                <w:b/>
                <w:bCs/>
              </w:rPr>
            </w:pPr>
            <w:r w:rsidRPr="001A2CAF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1A2CAF">
              <w:rPr>
                <w:b/>
                <w:bCs/>
              </w:rPr>
              <w:t>:</w:t>
            </w:r>
          </w:p>
          <w:p w14:paraId="27813950" w14:textId="1F1F7139" w:rsidR="004A2054" w:rsidRPr="005A2139" w:rsidRDefault="004A2054" w:rsidP="004A2054">
            <w:r w:rsidRPr="005A2139">
              <w:t>Primarily families with postsecondary degrees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4104B028" w14:textId="205273C6" w:rsidR="004A2054" w:rsidRPr="001A2CAF" w:rsidRDefault="004A2054" w:rsidP="004A2054">
            <w:pPr>
              <w:rPr>
                <w:b/>
                <w:bCs/>
              </w:rPr>
            </w:pPr>
            <w:r w:rsidRPr="001A2CAF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1A2CAF">
              <w:rPr>
                <w:b/>
                <w:bCs/>
              </w:rPr>
              <w:t>:</w:t>
            </w:r>
          </w:p>
          <w:p w14:paraId="23807A4C" w14:textId="6BE6BA48" w:rsidR="004A2054" w:rsidRPr="005A2139" w:rsidRDefault="004A2054" w:rsidP="004A2054">
            <w:r w:rsidRPr="005A2139">
              <w:t>3-8 years</w:t>
            </w:r>
          </w:p>
        </w:tc>
        <w:tc>
          <w:tcPr>
            <w:tcW w:w="1215" w:type="dxa"/>
            <w:vAlign w:val="center"/>
          </w:tcPr>
          <w:p w14:paraId="638C0244" w14:textId="0E28E5A0" w:rsidR="004A2054" w:rsidRPr="001A2CAF" w:rsidRDefault="004A2054" w:rsidP="004A2054">
            <w:pPr>
              <w:rPr>
                <w:b/>
                <w:bCs/>
              </w:rPr>
            </w:pPr>
            <w:r w:rsidRPr="001A2CAF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1A2CAF">
              <w:rPr>
                <w:b/>
                <w:bCs/>
              </w:rPr>
              <w:t>:</w:t>
            </w:r>
          </w:p>
          <w:p w14:paraId="12E06CFC" w14:textId="67B65CDE" w:rsidR="004A2054" w:rsidRPr="005A2139" w:rsidRDefault="004A2054" w:rsidP="004A2054">
            <w:pPr>
              <w:spacing w:after="160" w:line="259" w:lineRule="auto"/>
            </w:pPr>
            <w:r w:rsidRPr="005A2139">
              <w:t xml:space="preserve">Urban </w:t>
            </w:r>
          </w:p>
        </w:tc>
      </w:tr>
      <w:tr w:rsidR="004A2054" w:rsidRPr="00C33D7A" w14:paraId="366B9275" w14:textId="0D01039E" w:rsidTr="00200237">
        <w:trPr>
          <w:cantSplit/>
          <w:trHeight w:val="82"/>
        </w:trPr>
        <w:tc>
          <w:tcPr>
            <w:tcW w:w="2065" w:type="dxa"/>
            <w:shd w:val="clear" w:color="auto" w:fill="auto"/>
            <w:vAlign w:val="center"/>
          </w:tcPr>
          <w:p w14:paraId="481CCFF1" w14:textId="026744B9" w:rsidR="004A2054" w:rsidRPr="005A2139" w:rsidRDefault="004A2054" w:rsidP="004A2054">
            <w:r w:rsidRPr="005A2139">
              <w:t xml:space="preserve">Smith, C. E., &amp; </w:t>
            </w:r>
            <w:proofErr w:type="spellStart"/>
            <w:r w:rsidRPr="005A2139">
              <w:t>Warneken</w:t>
            </w:r>
            <w:proofErr w:type="spellEnd"/>
            <w:r w:rsidRPr="005A2139">
              <w:t>, F.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623362" w14:textId="4EC41F42" w:rsidR="004A2054" w:rsidRPr="005A2139" w:rsidRDefault="004A2054" w:rsidP="004A2054">
            <w:r w:rsidRPr="005A2139">
              <w:t>2014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65A007C" w14:textId="54F00DB4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5D14C46" w14:textId="184AA45C" w:rsidR="004A2054" w:rsidRPr="005A2139" w:rsidRDefault="004A2054" w:rsidP="004A2054">
            <w:r w:rsidRPr="005A2139">
              <w:t>Predominantly White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1967C7E3" w14:textId="03A22E0B" w:rsidR="004A2054" w:rsidRPr="005A2139" w:rsidRDefault="004A2054" w:rsidP="004A2054">
            <w:r w:rsidRPr="005A2139">
              <w:t>F:</w:t>
            </w:r>
            <w:r w:rsidR="008148FE">
              <w:t xml:space="preserve"> </w:t>
            </w:r>
            <w:r w:rsidRPr="005A2139">
              <w:t>70, M:</w:t>
            </w:r>
            <w:r w:rsidR="008148FE">
              <w:t xml:space="preserve"> </w:t>
            </w:r>
            <w:r w:rsidRPr="005A2139">
              <w:t>41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3D6C1A9E" w14:textId="30BA2D9B" w:rsidR="004A2054" w:rsidRPr="005A2139" w:rsidRDefault="004A2054" w:rsidP="004A2054">
            <w:r w:rsidRPr="005A2139">
              <w:t xml:space="preserve">Predominantly </w:t>
            </w:r>
            <w:r w:rsidR="008148FE">
              <w:t>m</w:t>
            </w:r>
            <w:r w:rsidRPr="005A2139">
              <w:t>iddle class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3887E8C" w14:textId="0BCDF20D" w:rsidR="004A2054" w:rsidRPr="005A2139" w:rsidRDefault="004A2054" w:rsidP="004A2054">
            <w:r w:rsidRPr="005A2139">
              <w:t>3-9 years</w:t>
            </w:r>
          </w:p>
        </w:tc>
        <w:tc>
          <w:tcPr>
            <w:tcW w:w="1215" w:type="dxa"/>
            <w:vAlign w:val="center"/>
          </w:tcPr>
          <w:p w14:paraId="6123BAB3" w14:textId="76CB839C" w:rsidR="004A2054" w:rsidRPr="005A2139" w:rsidRDefault="004A2054" w:rsidP="004A2054">
            <w:pPr>
              <w:spacing w:after="160" w:line="259" w:lineRule="auto"/>
            </w:pPr>
            <w:r w:rsidRPr="005A2139">
              <w:t>Urban</w:t>
            </w:r>
          </w:p>
        </w:tc>
      </w:tr>
      <w:tr w:rsidR="004A2054" w:rsidRPr="00C33D7A" w14:paraId="4CEF715B" w14:textId="349E2D9D" w:rsidTr="00200237">
        <w:trPr>
          <w:cantSplit/>
          <w:trHeight w:val="82"/>
        </w:trPr>
        <w:tc>
          <w:tcPr>
            <w:tcW w:w="2065" w:type="dxa"/>
            <w:vMerge w:val="restart"/>
            <w:shd w:val="clear" w:color="D9D9D9" w:fill="D9D9D9"/>
            <w:vAlign w:val="center"/>
          </w:tcPr>
          <w:p w14:paraId="57DE64ED" w14:textId="7884DBEC" w:rsidR="004A2054" w:rsidRPr="005A2139" w:rsidRDefault="004A2054" w:rsidP="004A2054">
            <w:r w:rsidRPr="005A2139">
              <w:t>Smith‐Flores, A. S., Herrera‐Guevara, I. A., &amp; Powell, L. J.</w:t>
            </w:r>
          </w:p>
        </w:tc>
        <w:tc>
          <w:tcPr>
            <w:tcW w:w="630" w:type="dxa"/>
            <w:vMerge w:val="restart"/>
            <w:shd w:val="clear" w:color="D9D9D9" w:fill="D9D9D9"/>
            <w:vAlign w:val="center"/>
          </w:tcPr>
          <w:p w14:paraId="09D2AA73" w14:textId="1BF5EE4A" w:rsidR="004A2054" w:rsidRPr="005A2139" w:rsidRDefault="004A2054" w:rsidP="004A2054">
            <w:r w:rsidRPr="005A2139">
              <w:t>2022</w:t>
            </w:r>
          </w:p>
        </w:tc>
        <w:tc>
          <w:tcPr>
            <w:tcW w:w="1710" w:type="dxa"/>
            <w:shd w:val="clear" w:color="D9D9D9" w:fill="D9D9D9"/>
            <w:vAlign w:val="center"/>
          </w:tcPr>
          <w:p w14:paraId="71E1A2CA" w14:textId="44C3429B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11DF1738" w14:textId="0DD3F487" w:rsidR="004A2054" w:rsidRPr="002577F4" w:rsidRDefault="004A2054" w:rsidP="004A2054">
            <w:pPr>
              <w:rPr>
                <w:b/>
                <w:bCs/>
                <w:color w:val="333333"/>
              </w:rPr>
            </w:pPr>
            <w:r w:rsidRPr="002577F4">
              <w:rPr>
                <w:b/>
                <w:bCs/>
                <w:color w:val="333333"/>
              </w:rPr>
              <w:t>Study</w:t>
            </w:r>
            <w:r w:rsidR="008148FE">
              <w:rPr>
                <w:b/>
                <w:bCs/>
                <w:color w:val="333333"/>
              </w:rPr>
              <w:t xml:space="preserve"> </w:t>
            </w:r>
            <w:r w:rsidRPr="002577F4">
              <w:rPr>
                <w:b/>
                <w:bCs/>
                <w:color w:val="333333"/>
              </w:rPr>
              <w:t>1:</w:t>
            </w:r>
          </w:p>
          <w:p w14:paraId="770AC37A" w14:textId="7174662D" w:rsidR="004A2054" w:rsidRPr="005A2139" w:rsidRDefault="004A2054" w:rsidP="004A2054">
            <w:pPr>
              <w:rPr>
                <w:color w:val="333333"/>
              </w:rPr>
            </w:pPr>
            <w:r w:rsidRPr="005A2139">
              <w:rPr>
                <w:color w:val="333333"/>
              </w:rPr>
              <w:t>White: 18</w:t>
            </w:r>
            <w:r w:rsidR="00633B31">
              <w:rPr>
                <w:color w:val="333333"/>
              </w:rPr>
              <w:t xml:space="preserve">, </w:t>
            </w:r>
            <w:r w:rsidRPr="005A2139">
              <w:rPr>
                <w:color w:val="333333"/>
              </w:rPr>
              <w:t>Asian: 4</w:t>
            </w:r>
          </w:p>
          <w:p w14:paraId="782F153E" w14:textId="65E3E14B" w:rsidR="004A2054" w:rsidRPr="002577F4" w:rsidRDefault="004A2054" w:rsidP="004A2054">
            <w:pPr>
              <w:rPr>
                <w:color w:val="333333"/>
              </w:rPr>
            </w:pPr>
            <w:r w:rsidRPr="005A2139">
              <w:rPr>
                <w:color w:val="333333"/>
              </w:rPr>
              <w:t>Indian/Alaskan Native: 1</w:t>
            </w:r>
            <w:r w:rsidR="00633B31">
              <w:rPr>
                <w:color w:val="333333"/>
              </w:rPr>
              <w:t>, m</w:t>
            </w:r>
            <w:r w:rsidRPr="005A2139">
              <w:rPr>
                <w:color w:val="333333"/>
              </w:rPr>
              <w:t>ultiracial: 6</w:t>
            </w:r>
            <w:r w:rsidR="00633B31">
              <w:rPr>
                <w:color w:val="333333"/>
              </w:rPr>
              <w:t>, d</w:t>
            </w:r>
            <w:r w:rsidRPr="005A2139">
              <w:rPr>
                <w:color w:val="333333"/>
              </w:rPr>
              <w:t>eclined to answer: 1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46DEDA4E" w14:textId="28EDF2D0" w:rsidR="004A2054" w:rsidRPr="002577F4" w:rsidRDefault="004A2054" w:rsidP="004A2054">
            <w:pPr>
              <w:rPr>
                <w:b/>
                <w:bCs/>
              </w:rPr>
            </w:pPr>
            <w:r w:rsidRPr="002577F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2577F4">
              <w:rPr>
                <w:b/>
                <w:bCs/>
              </w:rPr>
              <w:t>1:</w:t>
            </w:r>
          </w:p>
          <w:p w14:paraId="414EE116" w14:textId="23CE97FD" w:rsidR="004A2054" w:rsidRPr="005A2139" w:rsidRDefault="004A2054" w:rsidP="004A2054">
            <w:r w:rsidRPr="005A2139">
              <w:t>F:</w:t>
            </w:r>
            <w:r w:rsidR="008148FE">
              <w:t xml:space="preserve"> </w:t>
            </w:r>
            <w:r w:rsidRPr="005A2139">
              <w:t>16, M:</w:t>
            </w:r>
            <w:r w:rsidR="008148FE">
              <w:t xml:space="preserve"> </w:t>
            </w:r>
            <w:r w:rsidRPr="005A2139">
              <w:t>14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4F447A69" w14:textId="293F3949" w:rsidR="004A2054" w:rsidRPr="002577F4" w:rsidRDefault="004A2054" w:rsidP="004A2054">
            <w:pPr>
              <w:rPr>
                <w:b/>
                <w:bCs/>
              </w:rPr>
            </w:pPr>
            <w:r w:rsidRPr="002577F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2577F4">
              <w:rPr>
                <w:b/>
                <w:bCs/>
              </w:rPr>
              <w:t>1:</w:t>
            </w:r>
          </w:p>
          <w:p w14:paraId="0A1DE2AF" w14:textId="6D46F71C" w:rsidR="004A2054" w:rsidRPr="005A2139" w:rsidRDefault="004A2054" w:rsidP="004A2054">
            <w:r w:rsidRPr="005A2139">
              <w:t>Middle class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5682F0F8" w14:textId="77777777" w:rsidR="004A2054" w:rsidRPr="005A2139" w:rsidRDefault="004A2054" w:rsidP="004A2054"/>
          <w:p w14:paraId="1118F061" w14:textId="12871B4C" w:rsidR="004A2054" w:rsidRPr="002577F4" w:rsidRDefault="004A2054" w:rsidP="004A2054">
            <w:pPr>
              <w:rPr>
                <w:b/>
                <w:bCs/>
              </w:rPr>
            </w:pPr>
            <w:r w:rsidRPr="002577F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2577F4">
              <w:rPr>
                <w:b/>
                <w:bCs/>
              </w:rPr>
              <w:t>1:</w:t>
            </w:r>
          </w:p>
          <w:p w14:paraId="61211354" w14:textId="78634769" w:rsidR="004A2054" w:rsidRPr="005A2139" w:rsidRDefault="004A2054" w:rsidP="004A2054">
            <w:r w:rsidRPr="005A2139">
              <w:t>10-11 months</w:t>
            </w:r>
          </w:p>
        </w:tc>
        <w:tc>
          <w:tcPr>
            <w:tcW w:w="1215" w:type="dxa"/>
            <w:vAlign w:val="center"/>
          </w:tcPr>
          <w:p w14:paraId="04CA71BD" w14:textId="5F9653C1" w:rsidR="004A2054" w:rsidRPr="002577F4" w:rsidRDefault="004A2054" w:rsidP="004A2054">
            <w:pPr>
              <w:rPr>
                <w:b/>
                <w:bCs/>
              </w:rPr>
            </w:pPr>
            <w:r w:rsidRPr="002577F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2577F4">
              <w:rPr>
                <w:b/>
                <w:bCs/>
              </w:rPr>
              <w:t>1:</w:t>
            </w:r>
          </w:p>
          <w:p w14:paraId="4C66C3CE" w14:textId="13B787E0" w:rsidR="004A2054" w:rsidRPr="005A2139" w:rsidRDefault="004A2054" w:rsidP="004A2054">
            <w:pPr>
              <w:spacing w:after="160" w:line="259" w:lineRule="auto"/>
            </w:pPr>
            <w:r w:rsidRPr="005A2139">
              <w:t>Urban</w:t>
            </w:r>
          </w:p>
        </w:tc>
      </w:tr>
      <w:tr w:rsidR="004A2054" w:rsidRPr="00C33D7A" w14:paraId="05883831" w14:textId="77777777" w:rsidTr="00200237">
        <w:trPr>
          <w:cantSplit/>
          <w:trHeight w:val="82"/>
        </w:trPr>
        <w:tc>
          <w:tcPr>
            <w:tcW w:w="2065" w:type="dxa"/>
            <w:vMerge/>
            <w:shd w:val="clear" w:color="D9D9D9" w:fill="D9D9D9"/>
            <w:vAlign w:val="center"/>
          </w:tcPr>
          <w:p w14:paraId="582F82CE" w14:textId="77777777" w:rsidR="004A2054" w:rsidRPr="005A2139" w:rsidRDefault="004A2054" w:rsidP="004A2054"/>
        </w:tc>
        <w:tc>
          <w:tcPr>
            <w:tcW w:w="630" w:type="dxa"/>
            <w:vMerge/>
            <w:shd w:val="clear" w:color="D9D9D9" w:fill="D9D9D9"/>
            <w:vAlign w:val="center"/>
          </w:tcPr>
          <w:p w14:paraId="31B9FC0B" w14:textId="77777777" w:rsidR="004A2054" w:rsidRPr="005A2139" w:rsidRDefault="004A2054" w:rsidP="004A2054"/>
        </w:tc>
        <w:tc>
          <w:tcPr>
            <w:tcW w:w="1710" w:type="dxa"/>
            <w:shd w:val="clear" w:color="D9D9D9" w:fill="D9D9D9"/>
            <w:vAlign w:val="center"/>
          </w:tcPr>
          <w:p w14:paraId="4706F85B" w14:textId="242140B8" w:rsidR="004A2054" w:rsidRPr="005A2139" w:rsidRDefault="004A2054" w:rsidP="004A2054">
            <w:r w:rsidRPr="005A2139"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32D31D58" w14:textId="0966A462" w:rsidR="004A2054" w:rsidRPr="002577F4" w:rsidRDefault="004A2054" w:rsidP="004A2054">
            <w:pPr>
              <w:rPr>
                <w:b/>
                <w:bCs/>
                <w:color w:val="333333"/>
              </w:rPr>
            </w:pPr>
            <w:r w:rsidRPr="002577F4">
              <w:rPr>
                <w:b/>
                <w:bCs/>
                <w:color w:val="333333"/>
              </w:rPr>
              <w:t>Study</w:t>
            </w:r>
            <w:r w:rsidR="008148FE">
              <w:rPr>
                <w:b/>
                <w:bCs/>
                <w:color w:val="333333"/>
              </w:rPr>
              <w:t xml:space="preserve"> </w:t>
            </w:r>
            <w:r w:rsidRPr="002577F4">
              <w:rPr>
                <w:b/>
                <w:bCs/>
                <w:color w:val="333333"/>
              </w:rPr>
              <w:t>2:</w:t>
            </w:r>
          </w:p>
          <w:p w14:paraId="71728409" w14:textId="42E04CA8" w:rsidR="004A2054" w:rsidRPr="005A2139" w:rsidRDefault="004A2054" w:rsidP="004A2054">
            <w:pPr>
              <w:rPr>
                <w:color w:val="333333"/>
              </w:rPr>
            </w:pPr>
            <w:r w:rsidRPr="005A2139">
              <w:rPr>
                <w:color w:val="333333"/>
              </w:rPr>
              <w:t>White: 45</w:t>
            </w:r>
            <w:r w:rsidR="00633B31">
              <w:rPr>
                <w:color w:val="333333"/>
              </w:rPr>
              <w:t xml:space="preserve">, </w:t>
            </w:r>
            <w:r w:rsidRPr="005A2139">
              <w:rPr>
                <w:color w:val="333333"/>
              </w:rPr>
              <w:t>Asian: 7</w:t>
            </w:r>
            <w:r w:rsidR="00633B31">
              <w:rPr>
                <w:color w:val="333333"/>
              </w:rPr>
              <w:t>, m</w:t>
            </w:r>
            <w:r w:rsidRPr="005A2139">
              <w:rPr>
                <w:color w:val="333333"/>
              </w:rPr>
              <w:t>ultiracial: 8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614C15EB" w14:textId="7D1917A6" w:rsidR="004A2054" w:rsidRPr="00D637C9" w:rsidRDefault="004A2054" w:rsidP="004A2054">
            <w:pPr>
              <w:rPr>
                <w:b/>
                <w:bCs/>
              </w:rPr>
            </w:pPr>
            <w:r w:rsidRPr="00D637C9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D637C9">
              <w:rPr>
                <w:b/>
                <w:bCs/>
              </w:rPr>
              <w:t>2:</w:t>
            </w:r>
          </w:p>
          <w:p w14:paraId="51404A53" w14:textId="7D475C05" w:rsidR="004A2054" w:rsidRPr="005A2139" w:rsidRDefault="004A2054" w:rsidP="004A2054">
            <w:r w:rsidRPr="005A2139">
              <w:t>F:</w:t>
            </w:r>
            <w:r w:rsidR="008148FE">
              <w:t xml:space="preserve"> </w:t>
            </w:r>
            <w:r w:rsidRPr="005A2139">
              <w:t>32, M:</w:t>
            </w:r>
            <w:r w:rsidR="008148FE">
              <w:t xml:space="preserve"> </w:t>
            </w:r>
            <w:r w:rsidRPr="005A2139">
              <w:t>28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6EB02C44" w14:textId="5ED57135" w:rsidR="004A2054" w:rsidRPr="002577F4" w:rsidRDefault="004A2054" w:rsidP="004A2054">
            <w:pPr>
              <w:rPr>
                <w:b/>
                <w:bCs/>
              </w:rPr>
            </w:pPr>
            <w:r w:rsidRPr="002577F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2577F4">
              <w:rPr>
                <w:b/>
                <w:bCs/>
              </w:rPr>
              <w:t>:</w:t>
            </w:r>
          </w:p>
          <w:p w14:paraId="2A703223" w14:textId="779F1F6A" w:rsidR="004A2054" w:rsidRPr="005A2139" w:rsidRDefault="004A2054" w:rsidP="004A2054">
            <w:r w:rsidRPr="005A2139">
              <w:t>Middle class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30A975DF" w14:textId="47ECCA76" w:rsidR="004A2054" w:rsidRPr="002577F4" w:rsidRDefault="004A2054" w:rsidP="004A2054">
            <w:pPr>
              <w:rPr>
                <w:b/>
                <w:bCs/>
              </w:rPr>
            </w:pPr>
            <w:r w:rsidRPr="002577F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2577F4">
              <w:rPr>
                <w:b/>
                <w:bCs/>
              </w:rPr>
              <w:t>:</w:t>
            </w:r>
          </w:p>
          <w:p w14:paraId="2D403658" w14:textId="701BAAF3" w:rsidR="004A2054" w:rsidRPr="005A2139" w:rsidRDefault="004A2054" w:rsidP="004A2054">
            <w:r w:rsidRPr="005A2139">
              <w:t>10-11 months</w:t>
            </w:r>
          </w:p>
        </w:tc>
        <w:tc>
          <w:tcPr>
            <w:tcW w:w="1215" w:type="dxa"/>
            <w:vAlign w:val="center"/>
          </w:tcPr>
          <w:p w14:paraId="49BE7E74" w14:textId="48233A95" w:rsidR="004A2054" w:rsidRPr="002577F4" w:rsidRDefault="004A2054" w:rsidP="004A2054">
            <w:pPr>
              <w:rPr>
                <w:b/>
                <w:bCs/>
              </w:rPr>
            </w:pPr>
            <w:r w:rsidRPr="002577F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2577F4">
              <w:rPr>
                <w:b/>
                <w:bCs/>
              </w:rPr>
              <w:t>:</w:t>
            </w:r>
          </w:p>
          <w:p w14:paraId="13718857" w14:textId="2C05F5D8" w:rsidR="004A2054" w:rsidRPr="005A2139" w:rsidRDefault="004A2054" w:rsidP="004A2054">
            <w:pPr>
              <w:spacing w:after="160" w:line="259" w:lineRule="auto"/>
            </w:pPr>
            <w:r w:rsidRPr="005A2139">
              <w:t>Urban</w:t>
            </w:r>
          </w:p>
        </w:tc>
      </w:tr>
      <w:tr w:rsidR="004A2054" w:rsidRPr="00C33D7A" w14:paraId="5E0AC790" w14:textId="77777777" w:rsidTr="00200237">
        <w:trPr>
          <w:cantSplit/>
          <w:trHeight w:val="82"/>
        </w:trPr>
        <w:tc>
          <w:tcPr>
            <w:tcW w:w="2065" w:type="dxa"/>
            <w:vMerge/>
            <w:shd w:val="clear" w:color="D9D9D9" w:fill="D9D9D9"/>
            <w:vAlign w:val="center"/>
          </w:tcPr>
          <w:p w14:paraId="0C2595E3" w14:textId="77777777" w:rsidR="004A2054" w:rsidRPr="005A2139" w:rsidRDefault="004A2054" w:rsidP="004A2054"/>
        </w:tc>
        <w:tc>
          <w:tcPr>
            <w:tcW w:w="630" w:type="dxa"/>
            <w:vMerge/>
            <w:shd w:val="clear" w:color="D9D9D9" w:fill="D9D9D9"/>
            <w:vAlign w:val="center"/>
          </w:tcPr>
          <w:p w14:paraId="18F3E24F" w14:textId="77777777" w:rsidR="004A2054" w:rsidRPr="005A2139" w:rsidRDefault="004A2054" w:rsidP="004A2054"/>
        </w:tc>
        <w:tc>
          <w:tcPr>
            <w:tcW w:w="1710" w:type="dxa"/>
            <w:shd w:val="clear" w:color="D9D9D9" w:fill="D9D9D9"/>
            <w:vAlign w:val="center"/>
          </w:tcPr>
          <w:p w14:paraId="5F3DB70E" w14:textId="29FCE7E9" w:rsidR="004A2054" w:rsidRPr="005A2139" w:rsidRDefault="004A2054" w:rsidP="004A2054">
            <w:r w:rsidRPr="005A2139"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16BE7D69" w14:textId="319D3776" w:rsidR="004A2054" w:rsidRPr="00D637C9" w:rsidRDefault="004A2054" w:rsidP="004A2054">
            <w:pPr>
              <w:rPr>
                <w:b/>
                <w:bCs/>
                <w:color w:val="333333"/>
              </w:rPr>
            </w:pPr>
            <w:r w:rsidRPr="00D637C9">
              <w:rPr>
                <w:b/>
                <w:bCs/>
                <w:color w:val="333333"/>
              </w:rPr>
              <w:t>Study</w:t>
            </w:r>
            <w:r w:rsidR="008148FE">
              <w:rPr>
                <w:b/>
                <w:bCs/>
                <w:color w:val="333333"/>
              </w:rPr>
              <w:t xml:space="preserve"> </w:t>
            </w:r>
            <w:r w:rsidRPr="00D637C9">
              <w:rPr>
                <w:b/>
                <w:bCs/>
                <w:color w:val="333333"/>
              </w:rPr>
              <w:t>3:</w:t>
            </w:r>
          </w:p>
          <w:p w14:paraId="5DA4836E" w14:textId="27AB0A5A" w:rsidR="004A2054" w:rsidRPr="005A2139" w:rsidRDefault="004A2054" w:rsidP="004A2054">
            <w:pPr>
              <w:rPr>
                <w:color w:val="333333"/>
              </w:rPr>
            </w:pPr>
            <w:r w:rsidRPr="005A2139">
              <w:rPr>
                <w:color w:val="333333"/>
              </w:rPr>
              <w:t>White: 44</w:t>
            </w:r>
            <w:r w:rsidR="00633B31">
              <w:rPr>
                <w:color w:val="333333"/>
              </w:rPr>
              <w:t xml:space="preserve">, </w:t>
            </w:r>
            <w:r w:rsidRPr="005A2139">
              <w:rPr>
                <w:color w:val="333333"/>
              </w:rPr>
              <w:t>Asian: 7</w:t>
            </w:r>
            <w:r w:rsidR="00633B31">
              <w:rPr>
                <w:color w:val="333333"/>
              </w:rPr>
              <w:t xml:space="preserve">, </w:t>
            </w:r>
            <w:r w:rsidRPr="005A2139">
              <w:rPr>
                <w:color w:val="333333"/>
              </w:rPr>
              <w:t>Black: 1</w:t>
            </w:r>
            <w:r w:rsidR="00633B31">
              <w:rPr>
                <w:color w:val="333333"/>
              </w:rPr>
              <w:t>, m</w:t>
            </w:r>
            <w:r w:rsidRPr="005A2139">
              <w:rPr>
                <w:color w:val="333333"/>
              </w:rPr>
              <w:t>ultiracial: 11</w:t>
            </w:r>
            <w:r w:rsidR="00633B31">
              <w:rPr>
                <w:color w:val="333333"/>
              </w:rPr>
              <w:t>, d</w:t>
            </w:r>
            <w:r w:rsidRPr="005A2139">
              <w:rPr>
                <w:color w:val="333333"/>
              </w:rPr>
              <w:t>eclined to answer: 1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03CD78AB" w14:textId="530D65A7" w:rsidR="004A2054" w:rsidRPr="00D637C9" w:rsidRDefault="004A2054" w:rsidP="004A2054">
            <w:pPr>
              <w:rPr>
                <w:b/>
                <w:bCs/>
              </w:rPr>
            </w:pPr>
            <w:r w:rsidRPr="00D637C9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 w:rsidRPr="00D637C9">
              <w:rPr>
                <w:b/>
                <w:bCs/>
              </w:rPr>
              <w:t>3:</w:t>
            </w:r>
          </w:p>
          <w:p w14:paraId="0B52E9A8" w14:textId="10F9C4EF" w:rsidR="004A2054" w:rsidRPr="005A2139" w:rsidRDefault="004A2054" w:rsidP="004A2054">
            <w:r w:rsidRPr="005A2139">
              <w:t>F:</w:t>
            </w:r>
            <w:r w:rsidR="008148FE">
              <w:t xml:space="preserve"> </w:t>
            </w:r>
            <w:r w:rsidRPr="005A2139">
              <w:t>29, M:</w:t>
            </w:r>
            <w:r w:rsidR="008148FE">
              <w:t xml:space="preserve"> </w:t>
            </w:r>
            <w:r w:rsidRPr="005A2139">
              <w:t>35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07374166" w14:textId="42140DBE" w:rsidR="004A2054" w:rsidRPr="002577F4" w:rsidRDefault="004A2054" w:rsidP="004A2054">
            <w:pPr>
              <w:rPr>
                <w:b/>
                <w:bCs/>
              </w:rPr>
            </w:pPr>
            <w:r w:rsidRPr="002577F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3</w:t>
            </w:r>
            <w:r w:rsidRPr="002577F4">
              <w:rPr>
                <w:b/>
                <w:bCs/>
              </w:rPr>
              <w:t>:</w:t>
            </w:r>
          </w:p>
          <w:p w14:paraId="06DA8B94" w14:textId="6DD49BC7" w:rsidR="004A2054" w:rsidRPr="005A2139" w:rsidRDefault="004A2054" w:rsidP="004A2054">
            <w:r w:rsidRPr="005A2139">
              <w:t>Middle class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707A1C4B" w14:textId="11E3CD53" w:rsidR="004A2054" w:rsidRPr="002577F4" w:rsidRDefault="004A2054" w:rsidP="004A2054">
            <w:pPr>
              <w:rPr>
                <w:b/>
                <w:bCs/>
              </w:rPr>
            </w:pPr>
            <w:r w:rsidRPr="002577F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3</w:t>
            </w:r>
            <w:r w:rsidRPr="002577F4">
              <w:rPr>
                <w:b/>
                <w:bCs/>
              </w:rPr>
              <w:t>:</w:t>
            </w:r>
          </w:p>
          <w:p w14:paraId="0929736D" w14:textId="179C585E" w:rsidR="004A2054" w:rsidRPr="005A2139" w:rsidRDefault="004A2054" w:rsidP="004A2054">
            <w:r w:rsidRPr="005A2139">
              <w:t>10-11 months</w:t>
            </w:r>
          </w:p>
        </w:tc>
        <w:tc>
          <w:tcPr>
            <w:tcW w:w="1215" w:type="dxa"/>
            <w:vAlign w:val="center"/>
          </w:tcPr>
          <w:p w14:paraId="336D9CBB" w14:textId="60E23507" w:rsidR="004A2054" w:rsidRPr="002577F4" w:rsidRDefault="004A2054" w:rsidP="004A2054">
            <w:pPr>
              <w:rPr>
                <w:b/>
                <w:bCs/>
              </w:rPr>
            </w:pPr>
            <w:r w:rsidRPr="002577F4">
              <w:rPr>
                <w:b/>
                <w:bCs/>
              </w:rPr>
              <w:t>Study</w:t>
            </w:r>
            <w:r w:rsidR="008148F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3</w:t>
            </w:r>
            <w:r w:rsidRPr="002577F4">
              <w:rPr>
                <w:b/>
                <w:bCs/>
              </w:rPr>
              <w:t>:</w:t>
            </w:r>
          </w:p>
          <w:p w14:paraId="163DDB17" w14:textId="0F227FCA" w:rsidR="004A2054" w:rsidRPr="005A2139" w:rsidRDefault="004A2054" w:rsidP="004A2054">
            <w:pPr>
              <w:spacing w:after="160" w:line="259" w:lineRule="auto"/>
            </w:pPr>
            <w:r w:rsidRPr="005A2139">
              <w:t>Urban</w:t>
            </w:r>
          </w:p>
        </w:tc>
      </w:tr>
      <w:tr w:rsidR="004A2054" w:rsidRPr="00C33D7A" w14:paraId="7DF12D13" w14:textId="66F67184" w:rsidTr="00200237">
        <w:trPr>
          <w:cantSplit/>
          <w:trHeight w:val="82"/>
        </w:trPr>
        <w:tc>
          <w:tcPr>
            <w:tcW w:w="2065" w:type="dxa"/>
            <w:shd w:val="clear" w:color="auto" w:fill="auto"/>
            <w:vAlign w:val="center"/>
          </w:tcPr>
          <w:p w14:paraId="18DC82DB" w14:textId="02E4521A" w:rsidR="004A2054" w:rsidRPr="005A2139" w:rsidRDefault="004A2054" w:rsidP="004A2054">
            <w:r w:rsidRPr="005A2139">
              <w:t xml:space="preserve">Song, Y., </w:t>
            </w:r>
            <w:proofErr w:type="spellStart"/>
            <w:r w:rsidRPr="005A2139">
              <w:t>Broekhuizen</w:t>
            </w:r>
            <w:proofErr w:type="spellEnd"/>
            <w:r w:rsidRPr="005A2139">
              <w:t xml:space="preserve">, M. L., &amp; </w:t>
            </w:r>
            <w:proofErr w:type="spellStart"/>
            <w:r w:rsidRPr="005A2139">
              <w:t>Dubas</w:t>
            </w:r>
            <w:proofErr w:type="spellEnd"/>
            <w:r w:rsidRPr="005A2139">
              <w:t>, J. S.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E94DA62" w14:textId="0C2E6BFE" w:rsidR="004A2054" w:rsidRPr="005A2139" w:rsidRDefault="004A2054" w:rsidP="004A2054">
            <w:r w:rsidRPr="005A2139">
              <w:t>202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F8ABEBE" w14:textId="6BF199C2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The Netherland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8C42A08" w14:textId="2EA497F0" w:rsidR="004A2054" w:rsidRPr="005A2139" w:rsidRDefault="004A2054" w:rsidP="004A2054">
            <w:r w:rsidRPr="005A2139">
              <w:t>Dutch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788D58C8" w14:textId="2D72FF47" w:rsidR="004A2054" w:rsidRPr="005A2139" w:rsidRDefault="004A2054" w:rsidP="004A2054">
            <w:r w:rsidRPr="005A2139">
              <w:t>F:</w:t>
            </w:r>
            <w:r w:rsidR="00C42D12">
              <w:t xml:space="preserve"> </w:t>
            </w:r>
            <w:r w:rsidRPr="005A2139">
              <w:t>54, M:</w:t>
            </w:r>
            <w:r w:rsidR="00C42D12">
              <w:t xml:space="preserve"> </w:t>
            </w:r>
            <w:r w:rsidRPr="005A2139">
              <w:t>58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6193F5BA" w14:textId="67B8D65D" w:rsidR="004A2054" w:rsidRPr="005A2139" w:rsidRDefault="004A2054" w:rsidP="004A2054">
            <w:r w:rsidRPr="005A2139">
              <w:t>Middle</w:t>
            </w:r>
            <w:r w:rsidR="00C42D12">
              <w:t xml:space="preserve"> </w:t>
            </w:r>
            <w:r w:rsidRPr="005A2139">
              <w:t>class, most parents (82.1% mothers, 72.6% fathers) had a Bachelor's degree or higher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BD3F881" w14:textId="7EB71F92" w:rsidR="004A2054" w:rsidRPr="005A2139" w:rsidRDefault="004A2054" w:rsidP="004A2054">
            <w:r w:rsidRPr="005A2139">
              <w:t>16-28 months</w:t>
            </w:r>
          </w:p>
        </w:tc>
        <w:tc>
          <w:tcPr>
            <w:tcW w:w="1215" w:type="dxa"/>
            <w:vAlign w:val="center"/>
          </w:tcPr>
          <w:p w14:paraId="4F40CE8B" w14:textId="52432178" w:rsidR="004A2054" w:rsidRPr="005A2139" w:rsidRDefault="004A2054" w:rsidP="004A2054">
            <w:pPr>
              <w:spacing w:after="160" w:line="259" w:lineRule="auto"/>
            </w:pPr>
            <w:r w:rsidRPr="005A2139">
              <w:t>Urban</w:t>
            </w:r>
          </w:p>
        </w:tc>
      </w:tr>
      <w:tr w:rsidR="004A2054" w:rsidRPr="00C33D7A" w14:paraId="725987E0" w14:textId="372BD4C7" w:rsidTr="00200237">
        <w:trPr>
          <w:cantSplit/>
          <w:trHeight w:val="82"/>
        </w:trPr>
        <w:tc>
          <w:tcPr>
            <w:tcW w:w="2065" w:type="dxa"/>
            <w:shd w:val="clear" w:color="auto" w:fill="auto"/>
            <w:vAlign w:val="center"/>
          </w:tcPr>
          <w:p w14:paraId="203C4D16" w14:textId="5194D4CC" w:rsidR="004A2054" w:rsidRPr="005A2139" w:rsidRDefault="004A2054" w:rsidP="004A2054">
            <w:proofErr w:type="spellStart"/>
            <w:r w:rsidRPr="005A2139">
              <w:t>Thoilliez</w:t>
            </w:r>
            <w:proofErr w:type="spellEnd"/>
            <w:r w:rsidRPr="005A2139">
              <w:t>, B.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46619F6" w14:textId="55B469BA" w:rsidR="004A2054" w:rsidRPr="005A2139" w:rsidRDefault="004A2054" w:rsidP="004A2054">
            <w:r w:rsidRPr="005A2139">
              <w:t>2011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BFECB76" w14:textId="0548F9B0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Spai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8D02039" w14:textId="5B9F84BE" w:rsidR="004A2054" w:rsidRPr="005A2139" w:rsidRDefault="004A2054" w:rsidP="004A2054">
            <w:r>
              <w:t>Spanish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0370E096" w14:textId="11B44285" w:rsidR="004A2054" w:rsidRPr="005A2139" w:rsidRDefault="004A2054" w:rsidP="004A2054">
            <w:r w:rsidRPr="005A2139">
              <w:t>N/A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1C647E9C" w14:textId="4B68A575" w:rsidR="004A2054" w:rsidRPr="005A2139" w:rsidRDefault="004A2054" w:rsidP="004A2054">
            <w:r w:rsidRPr="005A2139">
              <w:t>N/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33D5101" w14:textId="08A05BBD" w:rsidR="004A2054" w:rsidRPr="005A2139" w:rsidRDefault="004A2054" w:rsidP="004A2054">
            <w:r w:rsidRPr="005A2139">
              <w:t>6-12 years</w:t>
            </w:r>
          </w:p>
        </w:tc>
        <w:tc>
          <w:tcPr>
            <w:tcW w:w="1215" w:type="dxa"/>
            <w:vAlign w:val="center"/>
          </w:tcPr>
          <w:p w14:paraId="57B40703" w14:textId="71E06750" w:rsidR="004A2054" w:rsidRPr="005A2139" w:rsidRDefault="004A2054" w:rsidP="004A2054">
            <w:pPr>
              <w:spacing w:after="160" w:line="259" w:lineRule="auto"/>
            </w:pPr>
            <w:r w:rsidRPr="005A2139">
              <w:t>Urban</w:t>
            </w:r>
          </w:p>
        </w:tc>
      </w:tr>
      <w:tr w:rsidR="004A2054" w:rsidRPr="00C33D7A" w14:paraId="709FBABD" w14:textId="6E40ABCF" w:rsidTr="00200237">
        <w:trPr>
          <w:cantSplit/>
          <w:trHeight w:val="82"/>
        </w:trPr>
        <w:tc>
          <w:tcPr>
            <w:tcW w:w="2065" w:type="dxa"/>
            <w:vMerge w:val="restart"/>
            <w:shd w:val="clear" w:color="D9D9D9" w:fill="D9D9D9"/>
            <w:vAlign w:val="center"/>
          </w:tcPr>
          <w:p w14:paraId="6FBE8785" w14:textId="1EB448B9" w:rsidR="004A2054" w:rsidRPr="005A2139" w:rsidRDefault="004A2054" w:rsidP="004A2054">
            <w:r w:rsidRPr="005A2139">
              <w:t>Wellman, H. M., &amp; Woolley, J. D.</w:t>
            </w:r>
          </w:p>
        </w:tc>
        <w:tc>
          <w:tcPr>
            <w:tcW w:w="630" w:type="dxa"/>
            <w:vMerge w:val="restart"/>
            <w:shd w:val="clear" w:color="D9D9D9" w:fill="D9D9D9"/>
            <w:vAlign w:val="center"/>
          </w:tcPr>
          <w:p w14:paraId="7B61EFC6" w14:textId="0556B308" w:rsidR="004A2054" w:rsidRPr="005A2139" w:rsidRDefault="004A2054" w:rsidP="004A2054">
            <w:r w:rsidRPr="005A2139">
              <w:t>1990</w:t>
            </w:r>
          </w:p>
        </w:tc>
        <w:tc>
          <w:tcPr>
            <w:tcW w:w="1710" w:type="dxa"/>
            <w:shd w:val="clear" w:color="D9D9D9" w:fill="D9D9D9"/>
            <w:vAlign w:val="center"/>
          </w:tcPr>
          <w:p w14:paraId="773885DF" w14:textId="6A1EFADE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390C3146" w14:textId="70BC75D9" w:rsidR="004A2054" w:rsidRPr="00E76CD6" w:rsidRDefault="004A2054" w:rsidP="004A2054">
            <w:pPr>
              <w:rPr>
                <w:b/>
                <w:bCs/>
              </w:rPr>
            </w:pPr>
            <w:r w:rsidRPr="00E76CD6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76CD6">
              <w:rPr>
                <w:b/>
                <w:bCs/>
              </w:rPr>
              <w:t>1:</w:t>
            </w:r>
          </w:p>
          <w:p w14:paraId="4E74C175" w14:textId="3904AC6A" w:rsidR="004A2054" w:rsidRPr="005A2139" w:rsidRDefault="00C42D12" w:rsidP="004A2054">
            <w:r>
              <w:t>Primarily White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23AAD304" w14:textId="0C63261E" w:rsidR="004A2054" w:rsidRPr="00E76CD6" w:rsidRDefault="004A2054" w:rsidP="004A2054">
            <w:pPr>
              <w:rPr>
                <w:b/>
                <w:bCs/>
              </w:rPr>
            </w:pPr>
            <w:r w:rsidRPr="00E76CD6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76CD6">
              <w:rPr>
                <w:b/>
                <w:bCs/>
              </w:rPr>
              <w:t>1:</w:t>
            </w:r>
          </w:p>
          <w:p w14:paraId="702E92AC" w14:textId="7DC50747" w:rsidR="004A2054" w:rsidRPr="005A2139" w:rsidRDefault="004A2054" w:rsidP="004A2054">
            <w:r w:rsidRPr="005A2139">
              <w:t>F:</w:t>
            </w:r>
            <w:r w:rsidR="00C42D12">
              <w:t xml:space="preserve"> </w:t>
            </w:r>
            <w:r w:rsidRPr="005A2139">
              <w:t>8, M:</w:t>
            </w:r>
            <w:r w:rsidR="00C42D12">
              <w:t xml:space="preserve"> </w:t>
            </w:r>
            <w:r w:rsidRPr="005A2139">
              <w:t>8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21145870" w14:textId="30167405" w:rsidR="004A2054" w:rsidRPr="00E76CD6" w:rsidRDefault="004A2054" w:rsidP="004A2054">
            <w:pPr>
              <w:rPr>
                <w:b/>
                <w:bCs/>
              </w:rPr>
            </w:pPr>
            <w:r w:rsidRPr="00E76CD6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76CD6">
              <w:rPr>
                <w:b/>
                <w:bCs/>
              </w:rPr>
              <w:t>1:</w:t>
            </w:r>
          </w:p>
          <w:p w14:paraId="45BDC346" w14:textId="4A2F3289" w:rsidR="004A2054" w:rsidRPr="005A2139" w:rsidRDefault="004A2054" w:rsidP="004A2054">
            <w:r w:rsidRPr="005A2139">
              <w:t>Middle class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0FB29CFF" w14:textId="77777777" w:rsidR="004A2054" w:rsidRPr="005A2139" w:rsidRDefault="004A2054" w:rsidP="004A2054"/>
          <w:p w14:paraId="523D9357" w14:textId="3037D26C" w:rsidR="004A2054" w:rsidRPr="0026768F" w:rsidRDefault="004A2054" w:rsidP="004A2054">
            <w:pPr>
              <w:rPr>
                <w:b/>
                <w:bCs/>
              </w:rPr>
            </w:pPr>
            <w:r w:rsidRPr="0026768F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26768F">
              <w:rPr>
                <w:b/>
                <w:bCs/>
              </w:rPr>
              <w:t>1:</w:t>
            </w:r>
          </w:p>
          <w:p w14:paraId="1F4A4CFF" w14:textId="77777777" w:rsidR="004A2054" w:rsidRPr="005A2139" w:rsidRDefault="004A2054" w:rsidP="004A2054">
            <w:r w:rsidRPr="005A2139">
              <w:t>2-3 years</w:t>
            </w:r>
          </w:p>
          <w:p w14:paraId="43034CA2" w14:textId="3CDB6028" w:rsidR="004A2054" w:rsidRPr="005A2139" w:rsidRDefault="004A2054" w:rsidP="004A2054">
            <w:r w:rsidRPr="005A2139">
              <w:t>(</w:t>
            </w:r>
            <w:r w:rsidRPr="0048209B">
              <w:rPr>
                <w:i/>
                <w:iCs/>
              </w:rPr>
              <w:t>M</w:t>
            </w:r>
            <w:r w:rsidR="00C42D12">
              <w:t>age</w:t>
            </w:r>
            <w:r w:rsidRPr="005A2139">
              <w:t xml:space="preserve"> =</w:t>
            </w:r>
            <w:r w:rsidR="00F42798">
              <w:t xml:space="preserve"> </w:t>
            </w:r>
            <w:r w:rsidRPr="005A2139">
              <w:t>2</w:t>
            </w:r>
            <w:r w:rsidR="00C42D12">
              <w:t xml:space="preserve"> </w:t>
            </w:r>
            <w:r w:rsidRPr="005A2139">
              <w:t>years</w:t>
            </w:r>
            <w:r w:rsidR="00C42D12">
              <w:t>,</w:t>
            </w:r>
            <w:r w:rsidRPr="005A2139">
              <w:t xml:space="preserve"> 10 months</w:t>
            </w:r>
            <w:r>
              <w:t>)</w:t>
            </w:r>
          </w:p>
        </w:tc>
        <w:tc>
          <w:tcPr>
            <w:tcW w:w="1215" w:type="dxa"/>
            <w:vAlign w:val="center"/>
          </w:tcPr>
          <w:p w14:paraId="24917391" w14:textId="21ED1596" w:rsidR="004A2054" w:rsidRPr="00E76CD6" w:rsidRDefault="004A2054" w:rsidP="004A2054">
            <w:pPr>
              <w:rPr>
                <w:b/>
                <w:bCs/>
              </w:rPr>
            </w:pPr>
            <w:r w:rsidRPr="00E76CD6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76CD6">
              <w:rPr>
                <w:b/>
                <w:bCs/>
              </w:rPr>
              <w:t>1:</w:t>
            </w:r>
          </w:p>
          <w:p w14:paraId="6894E2D4" w14:textId="13C4F0DA" w:rsidR="004A2054" w:rsidRPr="00EA34C2" w:rsidRDefault="004A2054" w:rsidP="004A2054">
            <w:pPr>
              <w:rPr>
                <w:b/>
                <w:bCs/>
              </w:rPr>
            </w:pPr>
            <w:r w:rsidRPr="005A2139">
              <w:t>Urban</w:t>
            </w:r>
          </w:p>
        </w:tc>
      </w:tr>
      <w:tr w:rsidR="004A2054" w:rsidRPr="00C33D7A" w14:paraId="01DD77E7" w14:textId="77777777" w:rsidTr="00200237">
        <w:trPr>
          <w:cantSplit/>
          <w:trHeight w:val="82"/>
        </w:trPr>
        <w:tc>
          <w:tcPr>
            <w:tcW w:w="2065" w:type="dxa"/>
            <w:vMerge/>
            <w:shd w:val="clear" w:color="D9D9D9" w:fill="D9D9D9"/>
            <w:vAlign w:val="center"/>
          </w:tcPr>
          <w:p w14:paraId="214233D9" w14:textId="77777777" w:rsidR="004A2054" w:rsidRPr="005A2139" w:rsidRDefault="004A2054" w:rsidP="004A2054"/>
        </w:tc>
        <w:tc>
          <w:tcPr>
            <w:tcW w:w="630" w:type="dxa"/>
            <w:vMerge/>
            <w:shd w:val="clear" w:color="D9D9D9" w:fill="D9D9D9"/>
            <w:vAlign w:val="center"/>
          </w:tcPr>
          <w:p w14:paraId="03CBDD82" w14:textId="77777777" w:rsidR="004A2054" w:rsidRPr="005A2139" w:rsidRDefault="004A2054" w:rsidP="004A2054"/>
        </w:tc>
        <w:tc>
          <w:tcPr>
            <w:tcW w:w="1710" w:type="dxa"/>
            <w:shd w:val="clear" w:color="D9D9D9" w:fill="D9D9D9"/>
            <w:vAlign w:val="center"/>
          </w:tcPr>
          <w:p w14:paraId="3EFD7741" w14:textId="3FD989D8" w:rsidR="004A2054" w:rsidRPr="005A2139" w:rsidRDefault="004A2054" w:rsidP="004A2054">
            <w:r w:rsidRPr="005A2139">
              <w:t>United States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0C0CF6F0" w14:textId="38EDE8CF" w:rsidR="004A2054" w:rsidRPr="00E76CD6" w:rsidRDefault="004A2054" w:rsidP="004A2054">
            <w:pPr>
              <w:rPr>
                <w:b/>
                <w:bCs/>
              </w:rPr>
            </w:pPr>
            <w:r w:rsidRPr="00E76CD6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E76CD6">
              <w:rPr>
                <w:b/>
                <w:bCs/>
              </w:rPr>
              <w:t>:</w:t>
            </w:r>
          </w:p>
          <w:p w14:paraId="1CD4C6D7" w14:textId="0357374D" w:rsidR="004A2054" w:rsidRPr="005A2139" w:rsidRDefault="00C42D12" w:rsidP="004A2054">
            <w:r>
              <w:t>Primarily White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1998D730" w14:textId="5DFE643E" w:rsidR="004A2054" w:rsidRPr="00E76CD6" w:rsidRDefault="004A2054" w:rsidP="004A2054">
            <w:pPr>
              <w:rPr>
                <w:b/>
                <w:bCs/>
              </w:rPr>
            </w:pPr>
            <w:r w:rsidRPr="00E76CD6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76CD6">
              <w:rPr>
                <w:b/>
                <w:bCs/>
              </w:rPr>
              <w:t>2:</w:t>
            </w:r>
          </w:p>
          <w:p w14:paraId="29DCF1DC" w14:textId="1782C633" w:rsidR="004A2054" w:rsidRPr="00E76CD6" w:rsidRDefault="004A2054" w:rsidP="004A2054">
            <w:pPr>
              <w:rPr>
                <w:b/>
                <w:bCs/>
              </w:rPr>
            </w:pPr>
            <w:r w:rsidRPr="005A2139">
              <w:t>F:</w:t>
            </w:r>
            <w:r w:rsidR="00C42D12">
              <w:t xml:space="preserve"> </w:t>
            </w:r>
            <w:r w:rsidRPr="005A2139">
              <w:t>10, M:</w:t>
            </w:r>
            <w:r w:rsidR="00C42D12">
              <w:t xml:space="preserve"> </w:t>
            </w:r>
            <w:r w:rsidRPr="005A2139">
              <w:t>10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2C422EBC" w14:textId="19414210" w:rsidR="004A2054" w:rsidRPr="00E76CD6" w:rsidRDefault="004A2054" w:rsidP="004A2054">
            <w:pPr>
              <w:rPr>
                <w:b/>
                <w:bCs/>
              </w:rPr>
            </w:pPr>
            <w:r w:rsidRPr="00E76CD6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E76CD6">
              <w:rPr>
                <w:b/>
                <w:bCs/>
              </w:rPr>
              <w:t>:</w:t>
            </w:r>
          </w:p>
          <w:p w14:paraId="1C3750E7" w14:textId="02079C72" w:rsidR="004A2054" w:rsidRPr="005A2139" w:rsidRDefault="004A2054" w:rsidP="004A2054">
            <w:r w:rsidRPr="005A2139">
              <w:t>Middle class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06D2450E" w14:textId="77777777" w:rsidR="004A2054" w:rsidRDefault="004A2054" w:rsidP="004A2054">
            <w:pPr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Pr="0026768F">
              <w:rPr>
                <w:b/>
                <w:bCs/>
              </w:rPr>
              <w:t>tudy 2:</w:t>
            </w:r>
          </w:p>
          <w:p w14:paraId="4BAFDAB7" w14:textId="77777777" w:rsidR="004A2054" w:rsidRPr="0026768F" w:rsidRDefault="004A2054" w:rsidP="004A2054">
            <w:r w:rsidRPr="005A2139">
              <w:t>2-3 years</w:t>
            </w:r>
          </w:p>
          <w:p w14:paraId="11276871" w14:textId="7D8E14A9" w:rsidR="004A2054" w:rsidRPr="005A2139" w:rsidRDefault="004A2054" w:rsidP="004A2054">
            <w:r>
              <w:t>(</w:t>
            </w:r>
            <w:r w:rsidRPr="0048209B">
              <w:rPr>
                <w:i/>
                <w:iCs/>
              </w:rPr>
              <w:t>M</w:t>
            </w:r>
            <w:r w:rsidR="00C42D12">
              <w:t>age</w:t>
            </w:r>
            <w:r w:rsidRPr="005A2139">
              <w:t xml:space="preserve"> = 3 years)</w:t>
            </w:r>
          </w:p>
        </w:tc>
        <w:tc>
          <w:tcPr>
            <w:tcW w:w="1215" w:type="dxa"/>
            <w:vAlign w:val="center"/>
          </w:tcPr>
          <w:p w14:paraId="4C00CEDF" w14:textId="4DB8619D" w:rsidR="004A2054" w:rsidRPr="00E76CD6" w:rsidRDefault="004A2054" w:rsidP="004A2054">
            <w:pPr>
              <w:rPr>
                <w:b/>
                <w:bCs/>
              </w:rPr>
            </w:pPr>
            <w:r w:rsidRPr="00E76CD6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E76CD6">
              <w:rPr>
                <w:b/>
                <w:bCs/>
              </w:rPr>
              <w:t>:</w:t>
            </w:r>
          </w:p>
          <w:p w14:paraId="2FDE6535" w14:textId="560D2FFB" w:rsidR="004A2054" w:rsidRPr="005A2139" w:rsidRDefault="004A2054" w:rsidP="004A2054">
            <w:r w:rsidRPr="005A2139">
              <w:t>Urban</w:t>
            </w:r>
          </w:p>
        </w:tc>
      </w:tr>
      <w:tr w:rsidR="004A2054" w:rsidRPr="00C33D7A" w14:paraId="692ECAD0" w14:textId="2E13B67F" w:rsidTr="00200237">
        <w:trPr>
          <w:cantSplit/>
          <w:trHeight w:val="82"/>
        </w:trPr>
        <w:tc>
          <w:tcPr>
            <w:tcW w:w="2065" w:type="dxa"/>
            <w:vMerge w:val="restart"/>
            <w:shd w:val="clear" w:color="auto" w:fill="auto"/>
            <w:vAlign w:val="center"/>
          </w:tcPr>
          <w:p w14:paraId="3ACBE756" w14:textId="05588545" w:rsidR="004A2054" w:rsidRPr="005A2139" w:rsidRDefault="004A2054" w:rsidP="004A2054">
            <w:r w:rsidRPr="005A2139">
              <w:t xml:space="preserve">Wright Cassidy, K., </w:t>
            </w:r>
            <w:proofErr w:type="spellStart"/>
            <w:r w:rsidRPr="005A2139">
              <w:t>Cosetti</w:t>
            </w:r>
            <w:proofErr w:type="spellEnd"/>
            <w:r w:rsidRPr="005A2139">
              <w:t xml:space="preserve">, M., Jones, R., Kelton, E., Meier </w:t>
            </w:r>
            <w:proofErr w:type="spellStart"/>
            <w:r w:rsidRPr="005A2139">
              <w:t>Rafal</w:t>
            </w:r>
            <w:proofErr w:type="spellEnd"/>
            <w:r w:rsidRPr="005A2139">
              <w:t xml:space="preserve">, V., Richman, L., &amp; </w:t>
            </w:r>
            <w:proofErr w:type="spellStart"/>
            <w:r w:rsidRPr="005A2139">
              <w:t>Stanhaus</w:t>
            </w:r>
            <w:proofErr w:type="spellEnd"/>
            <w:r w:rsidRPr="005A2139">
              <w:t>, H.</w:t>
            </w:r>
          </w:p>
        </w:tc>
        <w:tc>
          <w:tcPr>
            <w:tcW w:w="630" w:type="dxa"/>
            <w:vMerge w:val="restart"/>
            <w:shd w:val="clear" w:color="auto" w:fill="auto"/>
            <w:vAlign w:val="center"/>
          </w:tcPr>
          <w:p w14:paraId="3B769FB1" w14:textId="2FFD6E63" w:rsidR="004A2054" w:rsidRPr="005A2139" w:rsidRDefault="004A2054" w:rsidP="004A2054">
            <w:r w:rsidRPr="005A2139">
              <w:t>2005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0D90DC9" w14:textId="6A391383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AAE6850" w14:textId="548D12C5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A34C2">
              <w:rPr>
                <w:b/>
                <w:bCs/>
              </w:rPr>
              <w:t>1:</w:t>
            </w:r>
          </w:p>
          <w:p w14:paraId="31F2B29C" w14:textId="1976B549" w:rsidR="004A2054" w:rsidRPr="005A2139" w:rsidRDefault="004A2054" w:rsidP="004A2054">
            <w:r w:rsidRPr="005A2139">
              <w:t>White: 21</w:t>
            </w:r>
            <w:r w:rsidR="00633B31">
              <w:t xml:space="preserve">, </w:t>
            </w:r>
            <w:r w:rsidRPr="005A2139">
              <w:t>Asian: 3</w:t>
            </w:r>
            <w:r w:rsidR="00633B31">
              <w:t xml:space="preserve">, </w:t>
            </w:r>
            <w:r w:rsidRPr="005A2139">
              <w:t>African: 1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4499ED49" w14:textId="68EF36AA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A34C2">
              <w:rPr>
                <w:b/>
                <w:bCs/>
              </w:rPr>
              <w:t>1:</w:t>
            </w:r>
          </w:p>
          <w:p w14:paraId="46BAD54D" w14:textId="08CC926F" w:rsidR="004A2054" w:rsidRPr="005A2139" w:rsidRDefault="004A2054" w:rsidP="004A2054">
            <w:r w:rsidRPr="005A2139">
              <w:t>F:</w:t>
            </w:r>
            <w:r w:rsidR="00C42D12">
              <w:t xml:space="preserve"> </w:t>
            </w:r>
            <w:r w:rsidRPr="005A2139">
              <w:t>11, M:</w:t>
            </w:r>
            <w:r w:rsidR="00C42D12">
              <w:t xml:space="preserve"> </w:t>
            </w:r>
            <w:r w:rsidRPr="005A2139">
              <w:t>14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694CE112" w14:textId="1C76C749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A34C2">
              <w:rPr>
                <w:b/>
                <w:bCs/>
              </w:rPr>
              <w:t>1:</w:t>
            </w:r>
          </w:p>
          <w:p w14:paraId="0895C185" w14:textId="45636314" w:rsidR="004A2054" w:rsidRPr="005A2139" w:rsidRDefault="004A2054" w:rsidP="004A2054">
            <w:r w:rsidRPr="005A2139">
              <w:t>Primarily middle class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0DCD38E" w14:textId="5EBD0D34" w:rsidR="004A2054" w:rsidRDefault="004A2054" w:rsidP="004A2054"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A34C2">
              <w:rPr>
                <w:b/>
                <w:bCs/>
              </w:rPr>
              <w:t>1:</w:t>
            </w:r>
          </w:p>
          <w:p w14:paraId="4A76FE63" w14:textId="7A157A7F" w:rsidR="004A2054" w:rsidRPr="005A2139" w:rsidRDefault="004A2054" w:rsidP="004A2054">
            <w:r w:rsidRPr="005A2139">
              <w:t>34 months to 50 months (</w:t>
            </w:r>
            <w:r w:rsidRPr="00EA34C2">
              <w:rPr>
                <w:i/>
                <w:iCs/>
              </w:rPr>
              <w:t>M</w:t>
            </w:r>
            <w:r w:rsidRPr="005A2139">
              <w:t>age = 40 months, SD = 5.6 months)</w:t>
            </w:r>
          </w:p>
          <w:p w14:paraId="18CF7100" w14:textId="75EC72A3" w:rsidR="004A2054" w:rsidRPr="005A2139" w:rsidRDefault="004A2054" w:rsidP="004A2054"/>
        </w:tc>
        <w:tc>
          <w:tcPr>
            <w:tcW w:w="1215" w:type="dxa"/>
            <w:vAlign w:val="center"/>
          </w:tcPr>
          <w:p w14:paraId="2E37B43E" w14:textId="0563DE58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A34C2">
              <w:rPr>
                <w:b/>
                <w:bCs/>
              </w:rPr>
              <w:t>1:</w:t>
            </w:r>
          </w:p>
          <w:p w14:paraId="2A0A73C2" w14:textId="77777777" w:rsidR="004A2054" w:rsidRPr="005A2139" w:rsidRDefault="004A2054" w:rsidP="004A2054">
            <w:pPr>
              <w:spacing w:line="276" w:lineRule="auto"/>
            </w:pPr>
            <w:r w:rsidRPr="005A2139">
              <w:t>Suburbs</w:t>
            </w:r>
          </w:p>
          <w:p w14:paraId="404B9315" w14:textId="3F1724D2" w:rsidR="004A2054" w:rsidRPr="005A2139" w:rsidRDefault="004A2054" w:rsidP="004A2054">
            <w:pPr>
              <w:spacing w:after="160" w:line="259" w:lineRule="auto"/>
            </w:pPr>
          </w:p>
        </w:tc>
      </w:tr>
      <w:tr w:rsidR="004A2054" w:rsidRPr="00C33D7A" w14:paraId="3DA2276A" w14:textId="77777777" w:rsidTr="00200237">
        <w:trPr>
          <w:cantSplit/>
          <w:trHeight w:val="82"/>
        </w:trPr>
        <w:tc>
          <w:tcPr>
            <w:tcW w:w="2065" w:type="dxa"/>
            <w:vMerge/>
            <w:shd w:val="clear" w:color="auto" w:fill="auto"/>
            <w:vAlign w:val="center"/>
          </w:tcPr>
          <w:p w14:paraId="274273B5" w14:textId="77777777" w:rsidR="004A2054" w:rsidRPr="005A2139" w:rsidRDefault="004A2054" w:rsidP="004A2054"/>
        </w:tc>
        <w:tc>
          <w:tcPr>
            <w:tcW w:w="630" w:type="dxa"/>
            <w:vMerge/>
            <w:shd w:val="clear" w:color="auto" w:fill="auto"/>
            <w:vAlign w:val="center"/>
          </w:tcPr>
          <w:p w14:paraId="3B5DC012" w14:textId="77777777" w:rsidR="004A2054" w:rsidRPr="005A2139" w:rsidRDefault="004A2054" w:rsidP="004A2054"/>
        </w:tc>
        <w:tc>
          <w:tcPr>
            <w:tcW w:w="1710" w:type="dxa"/>
            <w:shd w:val="clear" w:color="auto" w:fill="auto"/>
            <w:vAlign w:val="center"/>
          </w:tcPr>
          <w:p w14:paraId="169E39CC" w14:textId="12068C08" w:rsidR="004A2054" w:rsidRPr="00EA34C2" w:rsidRDefault="004A2054" w:rsidP="004A2054">
            <w:pPr>
              <w:rPr>
                <w:b/>
                <w:bCs/>
              </w:rPr>
            </w:pPr>
            <w:r w:rsidRPr="005A2139"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B7066F3" w14:textId="7924E239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A34C2">
              <w:rPr>
                <w:b/>
                <w:bCs/>
              </w:rPr>
              <w:t>2:</w:t>
            </w:r>
          </w:p>
          <w:p w14:paraId="0D748647" w14:textId="7262D2C8" w:rsidR="004A2054" w:rsidRPr="005A2139" w:rsidRDefault="004A2054" w:rsidP="004A2054">
            <w:r w:rsidRPr="005A2139">
              <w:t>White: 11</w:t>
            </w:r>
            <w:r w:rsidR="00633B31">
              <w:t xml:space="preserve">, </w:t>
            </w:r>
            <w:r w:rsidRPr="005A2139">
              <w:t>Asian: 3</w:t>
            </w:r>
            <w:r w:rsidR="00633B31">
              <w:t xml:space="preserve">, </w:t>
            </w:r>
            <w:r w:rsidRPr="005A2139">
              <w:t>African: 2</w:t>
            </w:r>
          </w:p>
          <w:p w14:paraId="4F1C16FB" w14:textId="77777777" w:rsidR="004A2054" w:rsidRPr="00EA34C2" w:rsidRDefault="004A2054" w:rsidP="004A2054">
            <w:pPr>
              <w:rPr>
                <w:b/>
                <w:bCs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506BEED0" w14:textId="17BCE607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A34C2">
              <w:rPr>
                <w:b/>
                <w:bCs/>
              </w:rPr>
              <w:t>2:</w:t>
            </w:r>
          </w:p>
          <w:p w14:paraId="57B573AF" w14:textId="53779BAB" w:rsidR="004A2054" w:rsidRPr="005A2139" w:rsidRDefault="004A2054" w:rsidP="004A2054">
            <w:r w:rsidRPr="005A2139">
              <w:t>F:</w:t>
            </w:r>
            <w:r w:rsidR="00C42D12">
              <w:t xml:space="preserve"> </w:t>
            </w:r>
            <w:r w:rsidRPr="005A2139">
              <w:t>10, M</w:t>
            </w:r>
            <w:r w:rsidR="00C42D12">
              <w:t xml:space="preserve"> </w:t>
            </w:r>
            <w:r w:rsidRPr="005A2139">
              <w:t>:6</w:t>
            </w:r>
          </w:p>
          <w:p w14:paraId="03AA8D27" w14:textId="77777777" w:rsidR="004A2054" w:rsidRPr="00EA34C2" w:rsidRDefault="004A2054" w:rsidP="004A2054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auto" w:fill="auto"/>
            <w:vAlign w:val="center"/>
          </w:tcPr>
          <w:p w14:paraId="5FC69C80" w14:textId="54EAEB9C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EA34C2">
              <w:rPr>
                <w:b/>
                <w:bCs/>
              </w:rPr>
              <w:t>:</w:t>
            </w:r>
          </w:p>
          <w:p w14:paraId="40F5CF35" w14:textId="616EC293" w:rsidR="004A2054" w:rsidRPr="00EA34C2" w:rsidRDefault="004A2054" w:rsidP="004A2054">
            <w:pPr>
              <w:rPr>
                <w:b/>
                <w:bCs/>
              </w:rPr>
            </w:pPr>
            <w:r w:rsidRPr="005A2139">
              <w:t>Primarily middle class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77B325F" w14:textId="3656C892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A34C2">
              <w:rPr>
                <w:b/>
                <w:bCs/>
              </w:rPr>
              <w:t>2:</w:t>
            </w:r>
          </w:p>
          <w:p w14:paraId="2C483809" w14:textId="543D36A5" w:rsidR="004A2054" w:rsidRPr="005A2139" w:rsidRDefault="004A2054" w:rsidP="004A2054">
            <w:r w:rsidRPr="005A2139">
              <w:t>3-4 years (</w:t>
            </w:r>
            <w:r w:rsidRPr="00EA34C2">
              <w:rPr>
                <w:i/>
                <w:iCs/>
              </w:rPr>
              <w:t>M</w:t>
            </w:r>
            <w:r w:rsidRPr="005A2139">
              <w:t>age = 43 months, SD = 2.7 months)</w:t>
            </w:r>
          </w:p>
          <w:p w14:paraId="311B0D61" w14:textId="77777777" w:rsidR="004A2054" w:rsidRPr="00EA34C2" w:rsidRDefault="004A2054" w:rsidP="004A2054">
            <w:pPr>
              <w:rPr>
                <w:b/>
                <w:bCs/>
              </w:rPr>
            </w:pPr>
          </w:p>
        </w:tc>
        <w:tc>
          <w:tcPr>
            <w:tcW w:w="1215" w:type="dxa"/>
            <w:vAlign w:val="center"/>
          </w:tcPr>
          <w:p w14:paraId="52ED4053" w14:textId="732E7600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EA34C2">
              <w:rPr>
                <w:b/>
                <w:bCs/>
              </w:rPr>
              <w:t>:</w:t>
            </w:r>
          </w:p>
          <w:p w14:paraId="72C9898A" w14:textId="77777777" w:rsidR="004A2054" w:rsidRPr="005A2139" w:rsidRDefault="004A2054" w:rsidP="004A2054">
            <w:pPr>
              <w:spacing w:line="276" w:lineRule="auto"/>
            </w:pPr>
            <w:r w:rsidRPr="005A2139">
              <w:t>Suburbs</w:t>
            </w:r>
          </w:p>
          <w:p w14:paraId="75DD1601" w14:textId="77777777" w:rsidR="004A2054" w:rsidRPr="00EA34C2" w:rsidRDefault="004A2054" w:rsidP="004A2054">
            <w:pPr>
              <w:rPr>
                <w:b/>
                <w:bCs/>
              </w:rPr>
            </w:pPr>
          </w:p>
        </w:tc>
      </w:tr>
      <w:tr w:rsidR="004A2054" w:rsidRPr="00C33D7A" w14:paraId="21CC79C0" w14:textId="77777777" w:rsidTr="00200237">
        <w:trPr>
          <w:cantSplit/>
          <w:trHeight w:val="82"/>
        </w:trPr>
        <w:tc>
          <w:tcPr>
            <w:tcW w:w="2065" w:type="dxa"/>
            <w:vMerge/>
            <w:shd w:val="clear" w:color="auto" w:fill="auto"/>
            <w:vAlign w:val="center"/>
          </w:tcPr>
          <w:p w14:paraId="528D112C" w14:textId="77777777" w:rsidR="004A2054" w:rsidRPr="005A2139" w:rsidRDefault="004A2054" w:rsidP="004A2054"/>
        </w:tc>
        <w:tc>
          <w:tcPr>
            <w:tcW w:w="630" w:type="dxa"/>
            <w:vMerge/>
            <w:shd w:val="clear" w:color="auto" w:fill="auto"/>
            <w:vAlign w:val="center"/>
          </w:tcPr>
          <w:p w14:paraId="08D8A220" w14:textId="77777777" w:rsidR="004A2054" w:rsidRPr="005A2139" w:rsidRDefault="004A2054" w:rsidP="004A2054"/>
        </w:tc>
        <w:tc>
          <w:tcPr>
            <w:tcW w:w="1710" w:type="dxa"/>
            <w:shd w:val="clear" w:color="auto" w:fill="auto"/>
            <w:vAlign w:val="center"/>
          </w:tcPr>
          <w:p w14:paraId="79D067A2" w14:textId="2036C861" w:rsidR="004A2054" w:rsidRPr="00EA34C2" w:rsidRDefault="004A2054" w:rsidP="004A2054">
            <w:pPr>
              <w:rPr>
                <w:b/>
                <w:bCs/>
              </w:rPr>
            </w:pPr>
            <w:r w:rsidRPr="005A2139"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C8746D1" w14:textId="77777777" w:rsidR="004A2054" w:rsidRDefault="004A2054" w:rsidP="004A2054">
            <w:pPr>
              <w:rPr>
                <w:b/>
                <w:bCs/>
              </w:rPr>
            </w:pPr>
          </w:p>
          <w:p w14:paraId="66DBEA19" w14:textId="0F400895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A34C2">
              <w:rPr>
                <w:b/>
                <w:bCs/>
              </w:rPr>
              <w:t>3:</w:t>
            </w:r>
          </w:p>
          <w:p w14:paraId="2597435C" w14:textId="2B990B6F" w:rsidR="004A2054" w:rsidRPr="005A2139" w:rsidRDefault="004A2054" w:rsidP="004A2054">
            <w:r w:rsidRPr="005A2139">
              <w:t>White: 19</w:t>
            </w:r>
            <w:r w:rsidR="00633B31">
              <w:t xml:space="preserve">, </w:t>
            </w:r>
            <w:r w:rsidRPr="005A2139">
              <w:t>Asian: 4</w:t>
            </w:r>
            <w:r w:rsidR="00633B31">
              <w:t xml:space="preserve">, </w:t>
            </w:r>
            <w:r w:rsidRPr="005A2139">
              <w:t>African: 1</w:t>
            </w:r>
          </w:p>
          <w:p w14:paraId="4B24B307" w14:textId="77777777" w:rsidR="004A2054" w:rsidRPr="00EA34C2" w:rsidRDefault="004A2054" w:rsidP="004A2054">
            <w:pPr>
              <w:rPr>
                <w:b/>
                <w:bCs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3149FF0" w14:textId="3C8AD460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A34C2">
              <w:rPr>
                <w:b/>
                <w:bCs/>
              </w:rPr>
              <w:t>3:</w:t>
            </w:r>
          </w:p>
          <w:p w14:paraId="49486379" w14:textId="3C67CAFC" w:rsidR="004A2054" w:rsidRPr="005A2139" w:rsidRDefault="004A2054" w:rsidP="004A2054">
            <w:r w:rsidRPr="005A2139">
              <w:t>F:</w:t>
            </w:r>
            <w:r w:rsidR="00C42D12">
              <w:t xml:space="preserve"> </w:t>
            </w:r>
            <w:r w:rsidRPr="005A2139">
              <w:t>12, M:</w:t>
            </w:r>
            <w:r w:rsidR="00C42D12">
              <w:t xml:space="preserve"> </w:t>
            </w:r>
            <w:r w:rsidRPr="005A2139">
              <w:t>12</w:t>
            </w:r>
          </w:p>
          <w:p w14:paraId="59F4F313" w14:textId="77777777" w:rsidR="004A2054" w:rsidRPr="00EA34C2" w:rsidRDefault="004A2054" w:rsidP="004A2054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auto" w:fill="auto"/>
            <w:vAlign w:val="center"/>
          </w:tcPr>
          <w:p w14:paraId="712B66B4" w14:textId="6E741DCD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3</w:t>
            </w:r>
            <w:r w:rsidRPr="00EA34C2">
              <w:rPr>
                <w:b/>
                <w:bCs/>
              </w:rPr>
              <w:t>:</w:t>
            </w:r>
          </w:p>
          <w:p w14:paraId="251E1072" w14:textId="290FF769" w:rsidR="004A2054" w:rsidRPr="00EA34C2" w:rsidRDefault="004A2054" w:rsidP="004A2054">
            <w:pPr>
              <w:rPr>
                <w:b/>
                <w:bCs/>
              </w:rPr>
            </w:pPr>
            <w:r w:rsidRPr="005A2139">
              <w:t>Primarily middle class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0933FB3" w14:textId="5B7E9F9D" w:rsidR="004A2054" w:rsidRPr="000F42C9" w:rsidRDefault="004A2054" w:rsidP="004A2054">
            <w:pPr>
              <w:rPr>
                <w:b/>
                <w:bCs/>
              </w:rPr>
            </w:pPr>
            <w:r w:rsidRPr="000F42C9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0F42C9">
              <w:rPr>
                <w:b/>
                <w:bCs/>
              </w:rPr>
              <w:t>3:</w:t>
            </w:r>
          </w:p>
          <w:p w14:paraId="4BFF798A" w14:textId="295858D9" w:rsidR="004A2054" w:rsidRPr="005A2139" w:rsidRDefault="004A2054" w:rsidP="004A2054">
            <w:pPr>
              <w:rPr>
                <w:i/>
              </w:rPr>
            </w:pPr>
            <w:r w:rsidRPr="005A2139">
              <w:t>36-56 months (</w:t>
            </w:r>
            <w:r w:rsidRPr="00EA34C2">
              <w:rPr>
                <w:i/>
                <w:iCs/>
              </w:rPr>
              <w:t>M</w:t>
            </w:r>
            <w:r w:rsidRPr="005A2139">
              <w:t>age = 46 months, SD =</w:t>
            </w:r>
            <w:r w:rsidR="00C42D12">
              <w:t xml:space="preserve"> </w:t>
            </w:r>
            <w:r w:rsidRPr="005A2139">
              <w:t>7.1</w:t>
            </w:r>
            <w:r w:rsidRPr="005A2139">
              <w:rPr>
                <w:i/>
              </w:rPr>
              <w:t>)</w:t>
            </w:r>
          </w:p>
          <w:p w14:paraId="0D69B883" w14:textId="77777777" w:rsidR="004A2054" w:rsidRPr="00EA34C2" w:rsidRDefault="004A2054" w:rsidP="004A2054">
            <w:pPr>
              <w:rPr>
                <w:b/>
                <w:bCs/>
              </w:rPr>
            </w:pPr>
          </w:p>
        </w:tc>
        <w:tc>
          <w:tcPr>
            <w:tcW w:w="1215" w:type="dxa"/>
            <w:vAlign w:val="center"/>
          </w:tcPr>
          <w:p w14:paraId="38AE67B9" w14:textId="13B1019F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3</w:t>
            </w:r>
            <w:r w:rsidRPr="00EA34C2">
              <w:rPr>
                <w:b/>
                <w:bCs/>
              </w:rPr>
              <w:t>:</w:t>
            </w:r>
          </w:p>
          <w:p w14:paraId="15CDEFF6" w14:textId="77777777" w:rsidR="004A2054" w:rsidRPr="005A2139" w:rsidRDefault="004A2054" w:rsidP="004A2054">
            <w:pPr>
              <w:spacing w:line="276" w:lineRule="auto"/>
            </w:pPr>
            <w:r w:rsidRPr="005A2139">
              <w:t>Suburbs</w:t>
            </w:r>
          </w:p>
          <w:p w14:paraId="2BD83DED" w14:textId="77777777" w:rsidR="004A2054" w:rsidRPr="00EA34C2" w:rsidRDefault="004A2054" w:rsidP="004A2054">
            <w:pPr>
              <w:rPr>
                <w:b/>
                <w:bCs/>
              </w:rPr>
            </w:pPr>
          </w:p>
        </w:tc>
      </w:tr>
      <w:tr w:rsidR="004A2054" w:rsidRPr="00C33D7A" w14:paraId="58D1B35E" w14:textId="77777777" w:rsidTr="00200237">
        <w:trPr>
          <w:cantSplit/>
          <w:trHeight w:val="82"/>
        </w:trPr>
        <w:tc>
          <w:tcPr>
            <w:tcW w:w="2065" w:type="dxa"/>
            <w:vMerge/>
            <w:shd w:val="clear" w:color="auto" w:fill="auto"/>
            <w:vAlign w:val="center"/>
          </w:tcPr>
          <w:p w14:paraId="6EEEFB8F" w14:textId="77777777" w:rsidR="004A2054" w:rsidRPr="005A2139" w:rsidRDefault="004A2054" w:rsidP="004A2054"/>
        </w:tc>
        <w:tc>
          <w:tcPr>
            <w:tcW w:w="630" w:type="dxa"/>
            <w:vMerge/>
            <w:shd w:val="clear" w:color="auto" w:fill="auto"/>
            <w:vAlign w:val="center"/>
          </w:tcPr>
          <w:p w14:paraId="6135852C" w14:textId="77777777" w:rsidR="004A2054" w:rsidRPr="005A2139" w:rsidRDefault="004A2054" w:rsidP="004A2054"/>
        </w:tc>
        <w:tc>
          <w:tcPr>
            <w:tcW w:w="1710" w:type="dxa"/>
            <w:shd w:val="clear" w:color="auto" w:fill="auto"/>
            <w:vAlign w:val="center"/>
          </w:tcPr>
          <w:p w14:paraId="5D42DC4C" w14:textId="70B1F0ED" w:rsidR="004A2054" w:rsidRPr="00EA34C2" w:rsidRDefault="004A2054" w:rsidP="004A2054">
            <w:pPr>
              <w:rPr>
                <w:b/>
                <w:bCs/>
              </w:rPr>
            </w:pPr>
            <w:r w:rsidRPr="005A2139">
              <w:t>United Stat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D988BF2" w14:textId="77777777" w:rsidR="004A2054" w:rsidRDefault="004A2054" w:rsidP="004A2054">
            <w:pPr>
              <w:rPr>
                <w:b/>
                <w:bCs/>
              </w:rPr>
            </w:pPr>
          </w:p>
          <w:p w14:paraId="63BDE60A" w14:textId="2778F009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A34C2">
              <w:rPr>
                <w:b/>
                <w:bCs/>
              </w:rPr>
              <w:t>4:</w:t>
            </w:r>
          </w:p>
          <w:p w14:paraId="3400302E" w14:textId="0B97D0EE" w:rsidR="004A2054" w:rsidRDefault="004A2054" w:rsidP="004A2054">
            <w:r w:rsidRPr="005A2139">
              <w:t>White: 42</w:t>
            </w:r>
            <w:r w:rsidR="00633B31">
              <w:t xml:space="preserve">, </w:t>
            </w:r>
            <w:r w:rsidRPr="005A2139">
              <w:t>Asian: 3</w:t>
            </w:r>
            <w:r w:rsidR="00633B31">
              <w:t xml:space="preserve">, </w:t>
            </w:r>
            <w:r w:rsidRPr="005A2139">
              <w:t>African: 2</w:t>
            </w:r>
          </w:p>
          <w:p w14:paraId="690A3E5A" w14:textId="5CB48A67" w:rsidR="004A2054" w:rsidRPr="00D637C9" w:rsidRDefault="004A2054" w:rsidP="004A2054"/>
        </w:tc>
        <w:tc>
          <w:tcPr>
            <w:tcW w:w="1890" w:type="dxa"/>
            <w:shd w:val="clear" w:color="auto" w:fill="auto"/>
            <w:vAlign w:val="center"/>
          </w:tcPr>
          <w:p w14:paraId="4906EE5E" w14:textId="7825C2C5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A34C2">
              <w:rPr>
                <w:b/>
                <w:bCs/>
              </w:rPr>
              <w:t>4:</w:t>
            </w:r>
            <w:r w:rsidRPr="005A2139">
              <w:br/>
              <w:t>F:</w:t>
            </w:r>
            <w:r w:rsidR="00C42D12">
              <w:t xml:space="preserve"> </w:t>
            </w:r>
            <w:r w:rsidRPr="005A2139">
              <w:t>24, M:</w:t>
            </w:r>
            <w:r w:rsidR="00C42D12">
              <w:t xml:space="preserve"> </w:t>
            </w:r>
            <w:r w:rsidRPr="005A2139">
              <w:t>23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3196DFAA" w14:textId="348A9EB9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4</w:t>
            </w:r>
            <w:r w:rsidRPr="00EA34C2">
              <w:rPr>
                <w:b/>
                <w:bCs/>
              </w:rPr>
              <w:t>:</w:t>
            </w:r>
          </w:p>
          <w:p w14:paraId="29F366AA" w14:textId="040F424C" w:rsidR="004A2054" w:rsidRPr="00EA34C2" w:rsidRDefault="004A2054" w:rsidP="004A2054">
            <w:pPr>
              <w:rPr>
                <w:b/>
                <w:bCs/>
              </w:rPr>
            </w:pPr>
            <w:r w:rsidRPr="005A2139">
              <w:t>Primarily middle class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ECC8A99" w14:textId="4EAB697D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 w:rsidRPr="00EA34C2">
              <w:rPr>
                <w:b/>
                <w:bCs/>
              </w:rPr>
              <w:t>4:</w:t>
            </w:r>
          </w:p>
          <w:p w14:paraId="17EDFDCE" w14:textId="5A36F68D" w:rsidR="004A2054" w:rsidRPr="005A2139" w:rsidRDefault="004A2054" w:rsidP="004A2054">
            <w:r w:rsidRPr="005A2139">
              <w:t>37</w:t>
            </w:r>
            <w:r>
              <w:t>-</w:t>
            </w:r>
            <w:r w:rsidRPr="005A2139">
              <w:t>54 months (</w:t>
            </w:r>
            <w:r w:rsidRPr="00EA34C2">
              <w:rPr>
                <w:i/>
                <w:iCs/>
              </w:rPr>
              <w:t>M</w:t>
            </w:r>
            <w:r w:rsidRPr="005A2139">
              <w:t>age = 46.3 months, SD = 5.1 months)</w:t>
            </w:r>
          </w:p>
          <w:p w14:paraId="79B64B6A" w14:textId="77777777" w:rsidR="004A2054" w:rsidRPr="00EA34C2" w:rsidRDefault="004A2054" w:rsidP="004A2054">
            <w:pPr>
              <w:rPr>
                <w:b/>
                <w:bCs/>
              </w:rPr>
            </w:pPr>
          </w:p>
        </w:tc>
        <w:tc>
          <w:tcPr>
            <w:tcW w:w="1215" w:type="dxa"/>
            <w:vAlign w:val="center"/>
          </w:tcPr>
          <w:p w14:paraId="187B7C59" w14:textId="145BC200" w:rsidR="004A2054" w:rsidRPr="00EA34C2" w:rsidRDefault="004A2054" w:rsidP="004A2054">
            <w:pPr>
              <w:rPr>
                <w:b/>
                <w:bCs/>
              </w:rPr>
            </w:pPr>
            <w:r w:rsidRPr="00EA34C2">
              <w:rPr>
                <w:b/>
                <w:bCs/>
              </w:rPr>
              <w:t>Study</w:t>
            </w:r>
            <w:r w:rsidR="00C42D1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4</w:t>
            </w:r>
            <w:r w:rsidRPr="00EA34C2">
              <w:rPr>
                <w:b/>
                <w:bCs/>
              </w:rPr>
              <w:t>:</w:t>
            </w:r>
          </w:p>
          <w:p w14:paraId="545E1CDA" w14:textId="77777777" w:rsidR="004A2054" w:rsidRPr="005A2139" w:rsidRDefault="004A2054" w:rsidP="004A2054">
            <w:pPr>
              <w:spacing w:line="276" w:lineRule="auto"/>
            </w:pPr>
            <w:r w:rsidRPr="005A2139">
              <w:t>Suburbs</w:t>
            </w:r>
          </w:p>
          <w:p w14:paraId="61782288" w14:textId="77777777" w:rsidR="004A2054" w:rsidRPr="00EA34C2" w:rsidRDefault="004A2054" w:rsidP="004A2054">
            <w:pPr>
              <w:rPr>
                <w:b/>
                <w:bCs/>
              </w:rPr>
            </w:pPr>
          </w:p>
        </w:tc>
      </w:tr>
      <w:tr w:rsidR="004A2054" w:rsidRPr="00C33D7A" w14:paraId="6B74F9DA" w14:textId="5644D32E" w:rsidTr="00200237">
        <w:trPr>
          <w:cantSplit/>
          <w:trHeight w:val="82"/>
        </w:trPr>
        <w:tc>
          <w:tcPr>
            <w:tcW w:w="2065" w:type="dxa"/>
            <w:shd w:val="clear" w:color="D9D9D9" w:fill="D9D9D9"/>
            <w:vAlign w:val="center"/>
          </w:tcPr>
          <w:p w14:paraId="43278825" w14:textId="6E07AD05" w:rsidR="004A2054" w:rsidRPr="005A2139" w:rsidRDefault="004A2054" w:rsidP="004A2054">
            <w:r w:rsidRPr="005A2139">
              <w:t>Wu, Z., Zhang, Z., Guo, R., &amp; Gros-Louis, J.</w:t>
            </w:r>
          </w:p>
        </w:tc>
        <w:tc>
          <w:tcPr>
            <w:tcW w:w="630" w:type="dxa"/>
            <w:shd w:val="clear" w:color="D9D9D9" w:fill="D9D9D9"/>
            <w:vAlign w:val="center"/>
          </w:tcPr>
          <w:p w14:paraId="5E9ED393" w14:textId="378586F6" w:rsidR="004A2054" w:rsidRPr="005A2139" w:rsidRDefault="004A2054" w:rsidP="004A2054">
            <w:r w:rsidRPr="005A2139">
              <w:t>2017</w:t>
            </w:r>
          </w:p>
        </w:tc>
        <w:tc>
          <w:tcPr>
            <w:tcW w:w="1710" w:type="dxa"/>
            <w:shd w:val="clear" w:color="D9D9D9" w:fill="D9D9D9"/>
            <w:vAlign w:val="center"/>
          </w:tcPr>
          <w:p w14:paraId="0E2789F8" w14:textId="189765A9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China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1DE4A139" w14:textId="0323B327" w:rsidR="004A2054" w:rsidRPr="005A2139" w:rsidRDefault="004A2054" w:rsidP="004A2054">
            <w:r w:rsidRPr="005A2139">
              <w:t>Chinese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6709CF09" w14:textId="70FC2259" w:rsidR="004A2054" w:rsidRPr="005A2139" w:rsidRDefault="004A2054" w:rsidP="004A2054">
            <w:r w:rsidRPr="005A2139">
              <w:t>F:</w:t>
            </w:r>
            <w:r w:rsidR="00C42D12">
              <w:t xml:space="preserve"> </w:t>
            </w:r>
            <w:r w:rsidRPr="005A2139">
              <w:t>75, M</w:t>
            </w:r>
            <w:r w:rsidR="00C42D12">
              <w:t xml:space="preserve"> </w:t>
            </w:r>
            <w:r w:rsidRPr="005A2139">
              <w:t>:64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7E588979" w14:textId="12AC7EDB" w:rsidR="004A2054" w:rsidRPr="005A2139" w:rsidRDefault="004A2054" w:rsidP="004A2054">
            <w:r w:rsidRPr="005A2139">
              <w:t>N/A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5956A140" w14:textId="7E8B652C" w:rsidR="004A2054" w:rsidRPr="005A2139" w:rsidRDefault="004A2054" w:rsidP="004A2054">
            <w:r w:rsidRPr="005A2139">
              <w:t>33-70 months</w:t>
            </w:r>
          </w:p>
        </w:tc>
        <w:tc>
          <w:tcPr>
            <w:tcW w:w="1215" w:type="dxa"/>
            <w:vAlign w:val="center"/>
          </w:tcPr>
          <w:p w14:paraId="44EAACA7" w14:textId="44B540D5" w:rsidR="004A2054" w:rsidRPr="00A43A50" w:rsidRDefault="004A2054" w:rsidP="004A2054">
            <w:pPr>
              <w:spacing w:after="160" w:line="259" w:lineRule="auto"/>
              <w:rPr>
                <w:b/>
                <w:bCs/>
              </w:rPr>
            </w:pPr>
            <w:r w:rsidRPr="005A2139">
              <w:t>Urban</w:t>
            </w:r>
          </w:p>
        </w:tc>
      </w:tr>
      <w:tr w:rsidR="004A2054" w:rsidRPr="00C33D7A" w14:paraId="0CCB4E28" w14:textId="1324E19C" w:rsidTr="00200237">
        <w:trPr>
          <w:cantSplit/>
          <w:trHeight w:val="82"/>
        </w:trPr>
        <w:tc>
          <w:tcPr>
            <w:tcW w:w="2065" w:type="dxa"/>
            <w:vMerge w:val="restart"/>
            <w:shd w:val="clear" w:color="auto" w:fill="auto"/>
            <w:vAlign w:val="center"/>
          </w:tcPr>
          <w:p w14:paraId="01A205BA" w14:textId="78850690" w:rsidR="004A2054" w:rsidRPr="005A2139" w:rsidRDefault="004A2054" w:rsidP="004A2054">
            <w:r w:rsidRPr="005A2139">
              <w:t>Yang, F., &amp; Frye, D.</w:t>
            </w:r>
          </w:p>
        </w:tc>
        <w:tc>
          <w:tcPr>
            <w:tcW w:w="630" w:type="dxa"/>
            <w:vMerge w:val="restart"/>
            <w:shd w:val="clear" w:color="auto" w:fill="auto"/>
            <w:vAlign w:val="center"/>
          </w:tcPr>
          <w:p w14:paraId="3FC268D8" w14:textId="2259C4B1" w:rsidR="004A2054" w:rsidRPr="005A2139" w:rsidRDefault="004A2054" w:rsidP="004A2054">
            <w:r w:rsidRPr="005A2139">
              <w:t>2018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03CE9C2" w14:textId="37342083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United State</w:t>
            </w:r>
            <w:r w:rsidR="00EB2FA8">
              <w:t>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55FB958" w14:textId="099D72FE" w:rsidR="004A2054" w:rsidRPr="005A2139" w:rsidRDefault="004A2054" w:rsidP="004A2054">
            <w:r w:rsidRPr="00A43A50">
              <w:rPr>
                <w:b/>
                <w:bCs/>
              </w:rPr>
              <w:t>Study</w:t>
            </w:r>
            <w:r w:rsidR="00EB2FA8">
              <w:rPr>
                <w:b/>
                <w:bCs/>
              </w:rPr>
              <w:t xml:space="preserve"> </w:t>
            </w:r>
            <w:r w:rsidRPr="00A43A50">
              <w:rPr>
                <w:b/>
                <w:bCs/>
              </w:rPr>
              <w:t>1:</w:t>
            </w:r>
            <w:r w:rsidRPr="005A2139">
              <w:t xml:space="preserve"> </w:t>
            </w:r>
            <w:r w:rsidR="00EB2FA8">
              <w:t>Primarily</w:t>
            </w:r>
            <w:r w:rsidR="00EB2FA8" w:rsidRPr="005A2139">
              <w:t xml:space="preserve"> </w:t>
            </w:r>
            <w:r w:rsidRPr="005A2139">
              <w:t>White</w:t>
            </w:r>
          </w:p>
          <w:p w14:paraId="5BE07AC3" w14:textId="77777777" w:rsidR="004A2054" w:rsidRPr="005A2139" w:rsidRDefault="004A2054" w:rsidP="004A2054"/>
        </w:tc>
        <w:tc>
          <w:tcPr>
            <w:tcW w:w="1890" w:type="dxa"/>
            <w:shd w:val="clear" w:color="auto" w:fill="auto"/>
            <w:vAlign w:val="center"/>
          </w:tcPr>
          <w:p w14:paraId="04563E10" w14:textId="7DA0FB14" w:rsidR="004A2054" w:rsidRPr="00A43A50" w:rsidRDefault="004A2054" w:rsidP="004A2054">
            <w:pPr>
              <w:rPr>
                <w:b/>
                <w:bCs/>
              </w:rPr>
            </w:pPr>
            <w:r w:rsidRPr="00A43A50">
              <w:rPr>
                <w:b/>
                <w:bCs/>
              </w:rPr>
              <w:t>Study</w:t>
            </w:r>
            <w:r w:rsidR="00EB2FA8">
              <w:rPr>
                <w:b/>
                <w:bCs/>
              </w:rPr>
              <w:t xml:space="preserve"> </w:t>
            </w:r>
            <w:r w:rsidRPr="00A43A50">
              <w:rPr>
                <w:b/>
                <w:bCs/>
              </w:rPr>
              <w:t>1:</w:t>
            </w:r>
            <w:r w:rsidR="00EB2FA8">
              <w:rPr>
                <w:b/>
                <w:bCs/>
              </w:rPr>
              <w:t xml:space="preserve"> </w:t>
            </w:r>
          </w:p>
          <w:p w14:paraId="7B979E29" w14:textId="14170358" w:rsidR="004A2054" w:rsidRPr="005A2139" w:rsidRDefault="004A2054" w:rsidP="004A2054">
            <w:r w:rsidRPr="005A2139">
              <w:t>35</w:t>
            </w:r>
            <w:r w:rsidR="00EB2FA8">
              <w:t xml:space="preserve"> </w:t>
            </w:r>
            <w:r w:rsidRPr="005A2139">
              <w:t>F,</w:t>
            </w:r>
            <w:r w:rsidR="00633B31">
              <w:t xml:space="preserve"> </w:t>
            </w:r>
            <w:r w:rsidRPr="005A2139">
              <w:t>29</w:t>
            </w:r>
            <w:r w:rsidR="00EB2FA8">
              <w:t xml:space="preserve"> </w:t>
            </w:r>
            <w:r w:rsidRPr="005A2139">
              <w:t>M</w:t>
            </w:r>
          </w:p>
          <w:p w14:paraId="4DD26906" w14:textId="6604BF21" w:rsidR="004A2054" w:rsidRPr="005A2139" w:rsidRDefault="004A2054" w:rsidP="004A2054"/>
        </w:tc>
        <w:tc>
          <w:tcPr>
            <w:tcW w:w="3319" w:type="dxa"/>
            <w:shd w:val="clear" w:color="auto" w:fill="auto"/>
            <w:vAlign w:val="center"/>
          </w:tcPr>
          <w:p w14:paraId="1C13F162" w14:textId="4704C243" w:rsidR="004A2054" w:rsidRPr="005A2139" w:rsidRDefault="004A2054" w:rsidP="004A2054">
            <w:r w:rsidRPr="00A43A50">
              <w:rPr>
                <w:b/>
                <w:bCs/>
              </w:rPr>
              <w:t>Study 1:</w:t>
            </w:r>
            <w:r w:rsidRPr="005A2139">
              <w:t xml:space="preserve"> </w:t>
            </w:r>
            <w:r w:rsidR="00EB2FA8" w:rsidRPr="00EB2FA8">
              <w:t xml:space="preserve">Primarily </w:t>
            </w:r>
            <w:r w:rsidRPr="005A2139">
              <w:t>middle</w:t>
            </w:r>
            <w:r w:rsidR="00EB2FA8">
              <w:t xml:space="preserve"> </w:t>
            </w:r>
            <w:r w:rsidRPr="005A2139">
              <w:t xml:space="preserve">class 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14E0279" w14:textId="0927F159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B01C4B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1: </w:t>
            </w:r>
          </w:p>
          <w:p w14:paraId="1CA54EC3" w14:textId="78C1A16A" w:rsidR="004A2054" w:rsidRPr="005A2139" w:rsidRDefault="004A2054" w:rsidP="004A2054">
            <w:r w:rsidRPr="005A2139">
              <w:t>4-7 years</w:t>
            </w:r>
          </w:p>
        </w:tc>
        <w:tc>
          <w:tcPr>
            <w:tcW w:w="1215" w:type="dxa"/>
            <w:vAlign w:val="center"/>
          </w:tcPr>
          <w:p w14:paraId="478262DB" w14:textId="76BA8E36" w:rsidR="004A2054" w:rsidRPr="002577F4" w:rsidRDefault="004A2054" w:rsidP="004A2054">
            <w:pPr>
              <w:spacing w:after="160"/>
              <w:rPr>
                <w:b/>
                <w:bCs/>
              </w:rPr>
            </w:pPr>
            <w:r w:rsidRPr="00A43A50">
              <w:rPr>
                <w:b/>
                <w:bCs/>
              </w:rPr>
              <w:t>Study</w:t>
            </w:r>
            <w:r w:rsidR="00B01C4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1</w:t>
            </w:r>
            <w:r w:rsidRPr="00A43A50">
              <w:rPr>
                <w:b/>
                <w:bCs/>
              </w:rPr>
              <w:t>:</w:t>
            </w:r>
            <w:r w:rsidRPr="005A2139">
              <w:t xml:space="preserve"> Urban</w:t>
            </w:r>
          </w:p>
        </w:tc>
      </w:tr>
      <w:tr w:rsidR="004A2054" w:rsidRPr="00C33D7A" w14:paraId="196F471C" w14:textId="77777777" w:rsidTr="00200237">
        <w:trPr>
          <w:cantSplit/>
          <w:trHeight w:val="82"/>
        </w:trPr>
        <w:tc>
          <w:tcPr>
            <w:tcW w:w="2065" w:type="dxa"/>
            <w:vMerge/>
            <w:shd w:val="clear" w:color="auto" w:fill="auto"/>
            <w:vAlign w:val="center"/>
          </w:tcPr>
          <w:p w14:paraId="74E7D5C1" w14:textId="77777777" w:rsidR="004A2054" w:rsidRPr="005A2139" w:rsidRDefault="004A2054" w:rsidP="004A2054"/>
        </w:tc>
        <w:tc>
          <w:tcPr>
            <w:tcW w:w="630" w:type="dxa"/>
            <w:vMerge/>
            <w:shd w:val="clear" w:color="auto" w:fill="auto"/>
            <w:vAlign w:val="center"/>
          </w:tcPr>
          <w:p w14:paraId="7D004585" w14:textId="77777777" w:rsidR="004A2054" w:rsidRPr="005A2139" w:rsidRDefault="004A2054" w:rsidP="004A2054"/>
        </w:tc>
        <w:tc>
          <w:tcPr>
            <w:tcW w:w="1710" w:type="dxa"/>
            <w:shd w:val="clear" w:color="auto" w:fill="auto"/>
            <w:vAlign w:val="center"/>
          </w:tcPr>
          <w:p w14:paraId="0E77FBA0" w14:textId="6AF6FE6A" w:rsidR="004A2054" w:rsidRPr="005A2139" w:rsidRDefault="004A2054" w:rsidP="004A2054">
            <w:r w:rsidRPr="005A2139">
              <w:t>United State</w:t>
            </w:r>
            <w:r w:rsidR="00EB2FA8">
              <w:t>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5C9C019" w14:textId="68056A4D" w:rsidR="004A2054" w:rsidRPr="005A2139" w:rsidRDefault="004A2054" w:rsidP="004A2054">
            <w:r w:rsidRPr="00A43A50">
              <w:rPr>
                <w:b/>
                <w:bCs/>
              </w:rPr>
              <w:t>Study</w:t>
            </w:r>
            <w:r w:rsidR="00EB2FA8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A43A50">
              <w:rPr>
                <w:b/>
                <w:bCs/>
              </w:rPr>
              <w:t>:</w:t>
            </w:r>
            <w:r w:rsidRPr="005A2139">
              <w:t xml:space="preserve"> </w:t>
            </w:r>
            <w:r w:rsidR="00EB2FA8" w:rsidRPr="00EB2FA8">
              <w:t xml:space="preserve"> Primarily </w:t>
            </w:r>
            <w:r w:rsidRPr="005A2139">
              <w:t>White</w:t>
            </w:r>
          </w:p>
          <w:p w14:paraId="2BFCE9CA" w14:textId="77777777" w:rsidR="004A2054" w:rsidRPr="00A43A50" w:rsidRDefault="004A2054" w:rsidP="004A2054">
            <w:pPr>
              <w:rPr>
                <w:b/>
                <w:bCs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317DE43D" w14:textId="60EB7825" w:rsidR="004A2054" w:rsidRPr="00A43A50" w:rsidRDefault="004A2054" w:rsidP="004A2054">
            <w:pPr>
              <w:rPr>
                <w:b/>
                <w:bCs/>
              </w:rPr>
            </w:pPr>
            <w:r w:rsidRPr="00A43A50">
              <w:rPr>
                <w:b/>
                <w:bCs/>
              </w:rPr>
              <w:t>Study</w:t>
            </w:r>
            <w:r w:rsidR="00EB2FA8">
              <w:rPr>
                <w:b/>
                <w:bCs/>
              </w:rPr>
              <w:t xml:space="preserve"> </w:t>
            </w:r>
            <w:r w:rsidRPr="00A43A50">
              <w:rPr>
                <w:b/>
                <w:bCs/>
              </w:rPr>
              <w:t>2:</w:t>
            </w:r>
            <w:r w:rsidR="00EB2FA8">
              <w:rPr>
                <w:b/>
                <w:bCs/>
              </w:rPr>
              <w:t xml:space="preserve"> </w:t>
            </w:r>
          </w:p>
          <w:p w14:paraId="45A9CC88" w14:textId="7CD1CEC3" w:rsidR="004A2054" w:rsidRPr="005A2139" w:rsidRDefault="004A2054" w:rsidP="004A2054">
            <w:r w:rsidRPr="005A2139">
              <w:t>35</w:t>
            </w:r>
            <w:r w:rsidR="00EB2FA8">
              <w:t xml:space="preserve"> </w:t>
            </w:r>
            <w:r w:rsidRPr="005A2139">
              <w:t>F,2</w:t>
            </w:r>
            <w:r w:rsidR="00EB2FA8">
              <w:t xml:space="preserve"> </w:t>
            </w:r>
            <w:r w:rsidRPr="005A2139">
              <w:t>9</w:t>
            </w:r>
            <w:r w:rsidR="00EB2FA8">
              <w:t xml:space="preserve"> </w:t>
            </w:r>
            <w:r w:rsidRPr="005A2139">
              <w:t>M</w:t>
            </w:r>
          </w:p>
          <w:p w14:paraId="20A1BADC" w14:textId="77777777" w:rsidR="004A2054" w:rsidRPr="00A43A50" w:rsidRDefault="004A2054" w:rsidP="004A2054">
            <w:pPr>
              <w:rPr>
                <w:b/>
                <w:bCs/>
              </w:rPr>
            </w:pPr>
          </w:p>
        </w:tc>
        <w:tc>
          <w:tcPr>
            <w:tcW w:w="3319" w:type="dxa"/>
            <w:shd w:val="clear" w:color="auto" w:fill="auto"/>
            <w:vAlign w:val="center"/>
          </w:tcPr>
          <w:p w14:paraId="778A408B" w14:textId="1C9D551D" w:rsidR="004A2054" w:rsidRPr="00A43A50" w:rsidRDefault="004A2054" w:rsidP="004A2054">
            <w:pPr>
              <w:rPr>
                <w:b/>
                <w:bCs/>
              </w:rPr>
            </w:pPr>
            <w:r w:rsidRPr="00A43A50">
              <w:rPr>
                <w:b/>
                <w:bCs/>
              </w:rPr>
              <w:t xml:space="preserve">Study </w:t>
            </w:r>
            <w:r>
              <w:rPr>
                <w:b/>
                <w:bCs/>
              </w:rPr>
              <w:t>2</w:t>
            </w:r>
            <w:r w:rsidRPr="00A43A50">
              <w:rPr>
                <w:b/>
                <w:bCs/>
              </w:rPr>
              <w:t>:</w:t>
            </w:r>
            <w:r w:rsidRPr="005A2139">
              <w:t xml:space="preserve"> </w:t>
            </w:r>
            <w:r w:rsidR="00B01C4B" w:rsidRPr="00B01C4B">
              <w:t xml:space="preserve">Primarily </w:t>
            </w:r>
            <w:r w:rsidRPr="005A2139">
              <w:t>middle</w:t>
            </w:r>
            <w:r w:rsidR="00EB2FA8">
              <w:t xml:space="preserve"> </w:t>
            </w:r>
            <w:r w:rsidRPr="005A2139">
              <w:t xml:space="preserve">class 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A00E298" w14:textId="444F7204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B01C4B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: </w:t>
            </w:r>
          </w:p>
          <w:p w14:paraId="0DDAFE4C" w14:textId="1F01B896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5A2139">
              <w:t>4-7 years</w:t>
            </w:r>
          </w:p>
        </w:tc>
        <w:tc>
          <w:tcPr>
            <w:tcW w:w="1215" w:type="dxa"/>
            <w:vAlign w:val="center"/>
          </w:tcPr>
          <w:p w14:paraId="255A6F5F" w14:textId="367C7DD1" w:rsidR="004A2054" w:rsidRPr="00A43A50" w:rsidRDefault="004A2054" w:rsidP="004A2054">
            <w:pPr>
              <w:spacing w:after="160" w:line="259" w:lineRule="auto"/>
              <w:rPr>
                <w:b/>
                <w:bCs/>
              </w:rPr>
            </w:pPr>
            <w:r w:rsidRPr="00A43A50">
              <w:rPr>
                <w:b/>
                <w:bCs/>
              </w:rPr>
              <w:t>Study</w:t>
            </w:r>
            <w:r w:rsidR="00B01C4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A43A50">
              <w:rPr>
                <w:b/>
                <w:bCs/>
              </w:rPr>
              <w:t>:</w:t>
            </w:r>
            <w:r w:rsidRPr="005A2139">
              <w:t xml:space="preserve"> Urban</w:t>
            </w:r>
          </w:p>
        </w:tc>
      </w:tr>
      <w:tr w:rsidR="004A2054" w:rsidRPr="00C33D7A" w14:paraId="6F584118" w14:textId="77777777" w:rsidTr="00200237">
        <w:trPr>
          <w:cantSplit/>
          <w:trHeight w:val="82"/>
        </w:trPr>
        <w:tc>
          <w:tcPr>
            <w:tcW w:w="2065" w:type="dxa"/>
            <w:vMerge/>
            <w:shd w:val="clear" w:color="auto" w:fill="auto"/>
            <w:vAlign w:val="center"/>
          </w:tcPr>
          <w:p w14:paraId="2C056D43" w14:textId="77777777" w:rsidR="004A2054" w:rsidRPr="005A2139" w:rsidRDefault="004A2054" w:rsidP="004A2054"/>
        </w:tc>
        <w:tc>
          <w:tcPr>
            <w:tcW w:w="630" w:type="dxa"/>
            <w:vMerge/>
            <w:shd w:val="clear" w:color="auto" w:fill="auto"/>
            <w:vAlign w:val="center"/>
          </w:tcPr>
          <w:p w14:paraId="673D6BB8" w14:textId="77777777" w:rsidR="004A2054" w:rsidRPr="005A2139" w:rsidRDefault="004A2054" w:rsidP="004A2054"/>
        </w:tc>
        <w:tc>
          <w:tcPr>
            <w:tcW w:w="1710" w:type="dxa"/>
            <w:shd w:val="clear" w:color="auto" w:fill="auto"/>
            <w:vAlign w:val="center"/>
          </w:tcPr>
          <w:p w14:paraId="3A5A5D84" w14:textId="53253C77" w:rsidR="004A2054" w:rsidRPr="005A2139" w:rsidRDefault="004A2054" w:rsidP="004A2054">
            <w:r w:rsidRPr="005A2139">
              <w:t>United State</w:t>
            </w:r>
            <w:r w:rsidR="00EB2FA8">
              <w:t>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7DB79BF" w14:textId="59AA2071" w:rsidR="004A2054" w:rsidRPr="005A2139" w:rsidRDefault="004A2054" w:rsidP="004A2054">
            <w:r w:rsidRPr="00A43A50">
              <w:rPr>
                <w:b/>
                <w:bCs/>
              </w:rPr>
              <w:t>Study</w:t>
            </w:r>
            <w:r w:rsidR="00EB2FA8">
              <w:rPr>
                <w:b/>
                <w:bCs/>
              </w:rPr>
              <w:t xml:space="preserve"> </w:t>
            </w:r>
            <w:r w:rsidRPr="00A43A50">
              <w:rPr>
                <w:b/>
                <w:bCs/>
              </w:rPr>
              <w:t>3:</w:t>
            </w:r>
            <w:r w:rsidRPr="005A2139">
              <w:t xml:space="preserve"> </w:t>
            </w:r>
            <w:r w:rsidR="00EB2FA8" w:rsidRPr="00EB2FA8">
              <w:t xml:space="preserve"> Primarily </w:t>
            </w:r>
            <w:r w:rsidRPr="005A2139">
              <w:t>White</w:t>
            </w:r>
          </w:p>
          <w:p w14:paraId="37C26B78" w14:textId="77777777" w:rsidR="004A2054" w:rsidRPr="00A43A50" w:rsidRDefault="004A2054" w:rsidP="004A2054">
            <w:pPr>
              <w:rPr>
                <w:b/>
                <w:bCs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5F2546E1" w14:textId="393378B0" w:rsidR="004A2054" w:rsidRPr="00A43A50" w:rsidRDefault="004A2054" w:rsidP="004A2054">
            <w:pPr>
              <w:rPr>
                <w:b/>
                <w:bCs/>
              </w:rPr>
            </w:pPr>
            <w:r w:rsidRPr="00A43A50">
              <w:rPr>
                <w:b/>
                <w:bCs/>
              </w:rPr>
              <w:t>Study</w:t>
            </w:r>
            <w:r w:rsidR="00EB2FA8">
              <w:rPr>
                <w:b/>
                <w:bCs/>
              </w:rPr>
              <w:t xml:space="preserve"> </w:t>
            </w:r>
            <w:r w:rsidRPr="00A43A50">
              <w:rPr>
                <w:b/>
                <w:bCs/>
              </w:rPr>
              <w:t>3:</w:t>
            </w:r>
            <w:r w:rsidR="00EB2FA8">
              <w:rPr>
                <w:b/>
                <w:bCs/>
              </w:rPr>
              <w:t xml:space="preserve"> </w:t>
            </w:r>
          </w:p>
          <w:p w14:paraId="38A19E41" w14:textId="62D2F19A" w:rsidR="004A2054" w:rsidRPr="00A43A50" w:rsidRDefault="004A2054" w:rsidP="004A2054">
            <w:pPr>
              <w:rPr>
                <w:b/>
                <w:bCs/>
              </w:rPr>
            </w:pPr>
            <w:r w:rsidRPr="005A2139">
              <w:t>26</w:t>
            </w:r>
            <w:r w:rsidR="00EB2FA8">
              <w:t xml:space="preserve"> </w:t>
            </w:r>
            <w:r w:rsidRPr="005A2139">
              <w:t>F,</w:t>
            </w:r>
            <w:r w:rsidR="00EB2FA8">
              <w:t xml:space="preserve"> </w:t>
            </w:r>
            <w:r w:rsidRPr="005A2139">
              <w:t>19</w:t>
            </w:r>
            <w:r w:rsidR="00EB2FA8">
              <w:t xml:space="preserve"> </w:t>
            </w:r>
            <w:r w:rsidRPr="005A2139">
              <w:t>M</w:t>
            </w:r>
          </w:p>
        </w:tc>
        <w:tc>
          <w:tcPr>
            <w:tcW w:w="3319" w:type="dxa"/>
            <w:shd w:val="clear" w:color="auto" w:fill="auto"/>
            <w:vAlign w:val="center"/>
          </w:tcPr>
          <w:p w14:paraId="2B40FE47" w14:textId="5AD70C08" w:rsidR="004A2054" w:rsidRPr="00A43A50" w:rsidRDefault="004A2054" w:rsidP="004A2054">
            <w:pPr>
              <w:rPr>
                <w:b/>
                <w:bCs/>
              </w:rPr>
            </w:pPr>
            <w:r w:rsidRPr="00A43A50">
              <w:rPr>
                <w:b/>
                <w:bCs/>
              </w:rPr>
              <w:t>Study 3:</w:t>
            </w:r>
            <w:r w:rsidRPr="005A2139">
              <w:t xml:space="preserve"> </w:t>
            </w:r>
            <w:r w:rsidR="00B01C4B" w:rsidRPr="00B01C4B">
              <w:t xml:space="preserve">Primarily </w:t>
            </w:r>
            <w:r w:rsidRPr="005A2139">
              <w:t>middle</w:t>
            </w:r>
            <w:r w:rsidR="00EB2FA8">
              <w:t xml:space="preserve"> </w:t>
            </w:r>
            <w:r w:rsidRPr="005A2139">
              <w:t xml:space="preserve">class 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FE04434" w14:textId="2C3863B7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B01C4B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3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: </w:t>
            </w:r>
          </w:p>
          <w:p w14:paraId="7767BB63" w14:textId="19A54BC5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5A2139">
              <w:t>4-7 years</w:t>
            </w:r>
          </w:p>
        </w:tc>
        <w:tc>
          <w:tcPr>
            <w:tcW w:w="1215" w:type="dxa"/>
            <w:vAlign w:val="center"/>
          </w:tcPr>
          <w:p w14:paraId="618CBDBF" w14:textId="22E06509" w:rsidR="004A2054" w:rsidRPr="00A43A50" w:rsidRDefault="004A2054" w:rsidP="004A2054">
            <w:pPr>
              <w:spacing w:after="160" w:line="259" w:lineRule="auto"/>
              <w:rPr>
                <w:b/>
                <w:bCs/>
              </w:rPr>
            </w:pPr>
            <w:r w:rsidRPr="00A43A50">
              <w:rPr>
                <w:b/>
                <w:bCs/>
              </w:rPr>
              <w:t>Study</w:t>
            </w:r>
            <w:r>
              <w:rPr>
                <w:b/>
                <w:bCs/>
              </w:rPr>
              <w:t xml:space="preserve"> </w:t>
            </w:r>
            <w:r w:rsidRPr="00A43A50">
              <w:rPr>
                <w:b/>
                <w:bCs/>
              </w:rPr>
              <w:t>3:</w:t>
            </w:r>
            <w:r w:rsidRPr="005A2139">
              <w:t xml:space="preserve"> Urban</w:t>
            </w:r>
          </w:p>
        </w:tc>
      </w:tr>
      <w:tr w:rsidR="004A2054" w:rsidRPr="00C33D7A" w14:paraId="5C0211B3" w14:textId="1AA0C4D5" w:rsidTr="00200237">
        <w:trPr>
          <w:cantSplit/>
          <w:trHeight w:val="82"/>
        </w:trPr>
        <w:tc>
          <w:tcPr>
            <w:tcW w:w="2065" w:type="dxa"/>
            <w:vMerge w:val="restart"/>
            <w:shd w:val="clear" w:color="D9D9D9" w:fill="D9D9D9"/>
            <w:vAlign w:val="center"/>
          </w:tcPr>
          <w:p w14:paraId="6E821AA9" w14:textId="1D8763CA" w:rsidR="004A2054" w:rsidRPr="005A2139" w:rsidRDefault="004A2054" w:rsidP="004A2054"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Yang, F., Knobe, J., &amp; Dunham, Y.</w:t>
            </w:r>
          </w:p>
        </w:tc>
        <w:tc>
          <w:tcPr>
            <w:tcW w:w="630" w:type="dxa"/>
            <w:vMerge w:val="restart"/>
            <w:shd w:val="clear" w:color="D9D9D9" w:fill="D9D9D9"/>
            <w:vAlign w:val="center"/>
          </w:tcPr>
          <w:p w14:paraId="1045C633" w14:textId="6E0BF16E" w:rsidR="004A2054" w:rsidRPr="005A2139" w:rsidRDefault="004A2054" w:rsidP="004A2054"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2021</w:t>
            </w:r>
          </w:p>
        </w:tc>
        <w:tc>
          <w:tcPr>
            <w:tcW w:w="1710" w:type="dxa"/>
            <w:shd w:val="clear" w:color="D9D9D9" w:fill="D9D9D9"/>
            <w:vAlign w:val="center"/>
          </w:tcPr>
          <w:p w14:paraId="113D3282" w14:textId="77777777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tud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y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 1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a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5A33FC63" w14:textId="1C963D2F" w:rsidR="004A2054" w:rsidRDefault="004A2054" w:rsidP="004A2054">
            <w:pPr>
              <w:rPr>
                <w:color w:val="000000" w:themeColor="text1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United State</w:t>
            </w:r>
            <w:r>
              <w:rPr>
                <w:color w:val="000000" w:themeColor="text1"/>
              </w:rPr>
              <w:t xml:space="preserve">s </w:t>
            </w:r>
          </w:p>
          <w:p w14:paraId="17663F07" w14:textId="77777777" w:rsidR="004A2054" w:rsidRDefault="004A2054" w:rsidP="004A2054">
            <w:pPr>
              <w:rPr>
                <w:color w:val="000000" w:themeColor="text1"/>
              </w:rPr>
            </w:pPr>
          </w:p>
          <w:p w14:paraId="5FD14F4B" w14:textId="61522BD2" w:rsidR="004A2054" w:rsidRPr="005A2139" w:rsidRDefault="004A2054" w:rsidP="004A2054">
            <w:pPr>
              <w:rPr>
                <w:rFonts w:eastAsia="SimSun"/>
              </w:rPr>
            </w:pPr>
          </w:p>
        </w:tc>
        <w:tc>
          <w:tcPr>
            <w:tcW w:w="2430" w:type="dxa"/>
            <w:shd w:val="clear" w:color="D9D9D9" w:fill="D9D9D9"/>
            <w:vAlign w:val="center"/>
          </w:tcPr>
          <w:p w14:paraId="2A80CF58" w14:textId="2846953C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  <w:b/>
                <w:bCs/>
                <w:color w:val="000000" w:themeColor="text1"/>
                <w:sz w:val="22"/>
                <w:szCs w:val="22"/>
              </w:rPr>
              <w:lastRenderedPageBreak/>
              <w:t>S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tud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y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 1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a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2A9F30BF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lastRenderedPageBreak/>
              <w:t>Children: European American ethnicity (&gt;75%)</w:t>
            </w:r>
          </w:p>
          <w:p w14:paraId="7BDBD5FF" w14:textId="73C76C41" w:rsidR="004A2054" w:rsidRPr="0060316D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Adults: White American (&gt;75%)</w:t>
            </w:r>
          </w:p>
        </w:tc>
        <w:tc>
          <w:tcPr>
            <w:tcW w:w="1890" w:type="dxa"/>
            <w:shd w:val="clear" w:color="D9D9D9" w:fill="D9D9D9"/>
            <w:vAlign w:val="center"/>
          </w:tcPr>
          <w:p w14:paraId="1ED41094" w14:textId="48F217D9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lastRenderedPageBreak/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1a:</w:t>
            </w:r>
          </w:p>
          <w:p w14:paraId="488CB97C" w14:textId="761ADC15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Children: 14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F, 16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M</w:t>
            </w:r>
          </w:p>
          <w:p w14:paraId="0AC5A92F" w14:textId="13306800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lastRenderedPageBreak/>
              <w:t>Adults: 26 F, 34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M</w:t>
            </w:r>
          </w:p>
          <w:p w14:paraId="3BAD8B1A" w14:textId="77777777" w:rsidR="004A2054" w:rsidRPr="005A2139" w:rsidRDefault="004A2054" w:rsidP="004A2054"/>
        </w:tc>
        <w:tc>
          <w:tcPr>
            <w:tcW w:w="3319" w:type="dxa"/>
            <w:shd w:val="clear" w:color="D9D9D9" w:fill="D9D9D9"/>
            <w:vAlign w:val="center"/>
          </w:tcPr>
          <w:p w14:paraId="5BF81D41" w14:textId="03EE84DB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lastRenderedPageBreak/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1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a</w:t>
            </w:r>
          </w:p>
          <w:p w14:paraId="0BBE3AD7" w14:textId="2FF390AB" w:rsidR="004A2054" w:rsidRPr="0060316D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Middle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class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06B698CE" w14:textId="77777777" w:rsidR="004A2054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  <w:p w14:paraId="71787665" w14:textId="3A7EE372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1a: </w:t>
            </w:r>
          </w:p>
          <w:p w14:paraId="3563040B" w14:textId="15ECF132" w:rsidR="004A2054" w:rsidRPr="000C1063" w:rsidRDefault="004A2054" w:rsidP="004A2054">
            <w:pPr>
              <w:rPr>
                <w:rFonts w:eastAsiaTheme="minorHAnsi"/>
                <w:color w:val="000000" w:themeColor="text1"/>
                <w:kern w:val="2"/>
                <w:sz w:val="22"/>
                <w:szCs w:val="22"/>
                <w14:ligatures w14:val="standardContextual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lastRenderedPageBreak/>
              <w:t>Children: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4</w:t>
            </w:r>
            <w:r w:rsidR="00EB2FA8">
              <w:rPr>
                <w:color w:val="000000" w:themeColor="text1"/>
                <w:sz w:val="22"/>
                <w:szCs w:val="22"/>
              </w:rPr>
              <w:t>-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9 years</w:t>
            </w:r>
            <w:r>
              <w:rPr>
                <w:color w:val="000000" w:themeColor="text1"/>
              </w:rPr>
              <w:t xml:space="preserve"> </w:t>
            </w:r>
            <w:r>
              <w:rPr>
                <w:rStyle w:val="Emphasis"/>
                <w:i w:val="0"/>
                <w:iCs w:val="0"/>
                <w:color w:val="000000" w:themeColor="text1"/>
                <w:bdr w:val="none" w:sz="0" w:space="0" w:color="auto" w:frame="1"/>
              </w:rPr>
              <w:t>(</w:t>
            </w:r>
            <w:r w:rsidRPr="000C1063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age =</w:t>
            </w:r>
            <w:r>
              <w:rPr>
                <w:color w:val="000000" w:themeColor="text1"/>
              </w:rPr>
              <w:t>7.06</w:t>
            </w:r>
            <w:r w:rsidR="00EB2FA8">
              <w:rPr>
                <w:color w:val="000000" w:themeColor="text1"/>
              </w:rPr>
              <w:t xml:space="preserve"> years</w:t>
            </w:r>
            <w:r>
              <w:rPr>
                <w:color w:val="000000" w:themeColor="text1"/>
              </w:rPr>
              <w:t>)</w:t>
            </w:r>
          </w:p>
          <w:p w14:paraId="2DFE1B23" w14:textId="3DEDD69E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Adults:</w:t>
            </w:r>
            <w:r w:rsidRPr="000C1063">
              <w:rPr>
                <w:rStyle w:val="Emphasis"/>
                <w:rFonts w:hint="cs"/>
                <w:color w:val="000000" w:themeColor="text1"/>
                <w:sz w:val="22"/>
                <w:szCs w:val="22"/>
                <w:bdr w:val="none" w:sz="0" w:space="0" w:color="auto" w:frame="1"/>
              </w:rPr>
              <w:t xml:space="preserve"> </w:t>
            </w:r>
            <w:r w:rsidRPr="000C1063">
              <w:rPr>
                <w:rStyle w:val="Emphasis"/>
                <w:i w:val="0"/>
                <w:iCs w:val="0"/>
                <w:color w:val="000000" w:themeColor="text1"/>
                <w:bdr w:val="none" w:sz="0" w:space="0" w:color="auto" w:frame="1"/>
              </w:rPr>
              <w:t>19-65 years</w:t>
            </w:r>
            <w:r>
              <w:rPr>
                <w:rStyle w:val="Emphasis"/>
                <w:i w:val="0"/>
                <w:iCs w:val="0"/>
                <w:color w:val="000000" w:themeColor="text1"/>
                <w:bdr w:val="none" w:sz="0" w:space="0" w:color="auto" w:frame="1"/>
              </w:rPr>
              <w:t xml:space="preserve"> (</w:t>
            </w:r>
            <w:r w:rsidRPr="000C1063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age =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34.05</w:t>
            </w:r>
            <w:r>
              <w:rPr>
                <w:color w:val="000000" w:themeColor="text1"/>
              </w:rPr>
              <w:t>)</w:t>
            </w:r>
          </w:p>
          <w:p w14:paraId="16FF5239" w14:textId="6C7301E4" w:rsidR="004A2054" w:rsidRPr="005A2139" w:rsidRDefault="004A2054" w:rsidP="004A2054"/>
        </w:tc>
        <w:tc>
          <w:tcPr>
            <w:tcW w:w="1215" w:type="dxa"/>
            <w:vAlign w:val="center"/>
          </w:tcPr>
          <w:p w14:paraId="494F5A66" w14:textId="40EA914C" w:rsidR="004A2054" w:rsidRPr="005A2139" w:rsidRDefault="004A2054" w:rsidP="004A2054">
            <w:pPr>
              <w:spacing w:after="160" w:line="259" w:lineRule="auto"/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lastRenderedPageBreak/>
              <w:t>Study</w:t>
            </w:r>
            <w:r w:rsidR="00E53D4D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1a</w:t>
            </w:r>
            <w:r w:rsidRPr="000C1063">
              <w:rPr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000C1063">
              <w:rPr>
                <w:color w:val="000000" w:themeColor="text1"/>
                <w:sz w:val="22"/>
                <w:szCs w:val="22"/>
              </w:rPr>
              <w:t xml:space="preserve"> Urban</w:t>
            </w:r>
          </w:p>
        </w:tc>
      </w:tr>
      <w:tr w:rsidR="004A2054" w:rsidRPr="00C33D7A" w14:paraId="6D300A32" w14:textId="77777777" w:rsidTr="00200237">
        <w:trPr>
          <w:cantSplit/>
          <w:trHeight w:val="82"/>
        </w:trPr>
        <w:tc>
          <w:tcPr>
            <w:tcW w:w="2065" w:type="dxa"/>
            <w:vMerge/>
            <w:shd w:val="clear" w:color="D9D9D9" w:fill="D9D9D9"/>
            <w:vAlign w:val="center"/>
          </w:tcPr>
          <w:p w14:paraId="2C165F01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7147647B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491E0AF5" w14:textId="7C85C391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tud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y</w:t>
            </w:r>
            <w:r w:rsidR="00E53D4D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1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b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41106BEB" w14:textId="77777777" w:rsidR="004A2054" w:rsidRDefault="004A2054" w:rsidP="004A2054">
            <w:pPr>
              <w:rPr>
                <w:color w:val="000000" w:themeColor="text1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United State</w:t>
            </w:r>
            <w:r>
              <w:rPr>
                <w:color w:val="000000" w:themeColor="text1"/>
              </w:rPr>
              <w:t xml:space="preserve">s </w:t>
            </w:r>
          </w:p>
          <w:p w14:paraId="5AE6A896" w14:textId="77777777" w:rsidR="004A2054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30" w:type="dxa"/>
            <w:shd w:val="clear" w:color="D9D9D9" w:fill="D9D9D9"/>
            <w:vAlign w:val="center"/>
          </w:tcPr>
          <w:p w14:paraId="399237B2" w14:textId="77777777" w:rsidR="004A2054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  <w:p w14:paraId="67CC1305" w14:textId="00D3C8A2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tud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1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b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1B02A0CD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Children: European American ethnicity (&gt;75%)</w:t>
            </w:r>
          </w:p>
          <w:p w14:paraId="4EDFA739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Adults: White American (&gt;75%)</w:t>
            </w:r>
          </w:p>
          <w:p w14:paraId="5DDE5D87" w14:textId="77777777" w:rsidR="004A2054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90" w:type="dxa"/>
            <w:shd w:val="clear" w:color="D9D9D9" w:fill="D9D9D9"/>
            <w:vAlign w:val="center"/>
          </w:tcPr>
          <w:p w14:paraId="6E37800F" w14:textId="69140ECC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1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b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36B6F87C" w14:textId="3A6C77AA" w:rsidR="004A2054" w:rsidRPr="002577F4" w:rsidRDefault="004A2054" w:rsidP="004A2054">
            <w:pPr>
              <w:rPr>
                <w:color w:val="000000" w:themeColor="text1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N/A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30A5420B" w14:textId="44AE516A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1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b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24676ADD" w14:textId="439EACA7" w:rsidR="004A2054" w:rsidRPr="002577F4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Middle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class</w:t>
            </w:r>
          </w:p>
        </w:tc>
        <w:tc>
          <w:tcPr>
            <w:tcW w:w="2126" w:type="dxa"/>
            <w:shd w:val="clear" w:color="D9D9D9" w:fill="D9D9D9"/>
            <w:vAlign w:val="center"/>
          </w:tcPr>
          <w:p w14:paraId="2E7B7482" w14:textId="06F56839" w:rsidR="004A2054" w:rsidRPr="002577F4" w:rsidRDefault="004A2054" w:rsidP="004A2054">
            <w:pPr>
              <w:rPr>
                <w:color w:val="000000" w:themeColor="text1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1b: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Children: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 xml:space="preserve">4-9 years </w:t>
            </w:r>
          </w:p>
        </w:tc>
        <w:tc>
          <w:tcPr>
            <w:tcW w:w="1215" w:type="dxa"/>
            <w:vAlign w:val="center"/>
          </w:tcPr>
          <w:p w14:paraId="20989E23" w14:textId="73885351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1b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: </w:t>
            </w:r>
          </w:p>
          <w:p w14:paraId="513158FF" w14:textId="19F7793D" w:rsidR="004A2054" w:rsidRPr="000C1063" w:rsidRDefault="004A2054" w:rsidP="004A2054">
            <w:pPr>
              <w:spacing w:after="160" w:line="259" w:lineRule="auto"/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Urban</w:t>
            </w:r>
          </w:p>
        </w:tc>
      </w:tr>
      <w:tr w:rsidR="004A2054" w:rsidRPr="00C33D7A" w14:paraId="1E66DDC3" w14:textId="77777777" w:rsidTr="00200237">
        <w:trPr>
          <w:cantSplit/>
          <w:trHeight w:val="82"/>
        </w:trPr>
        <w:tc>
          <w:tcPr>
            <w:tcW w:w="2065" w:type="dxa"/>
            <w:vMerge/>
            <w:shd w:val="clear" w:color="D9D9D9" w:fill="D9D9D9"/>
            <w:vAlign w:val="center"/>
          </w:tcPr>
          <w:p w14:paraId="6EA8E034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5FAE2E9D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61E58CE4" w14:textId="77777777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tud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y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2E08F262" w14:textId="4B9E6591" w:rsidR="004A2054" w:rsidRPr="0060316D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United State</w:t>
            </w:r>
            <w:r>
              <w:rPr>
                <w:color w:val="000000" w:themeColor="text1"/>
              </w:rPr>
              <w:t xml:space="preserve">s </w:t>
            </w:r>
          </w:p>
          <w:p w14:paraId="383F2350" w14:textId="77777777" w:rsidR="004A2054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30" w:type="dxa"/>
            <w:shd w:val="clear" w:color="D9D9D9" w:fill="D9D9D9"/>
            <w:vAlign w:val="center"/>
          </w:tcPr>
          <w:p w14:paraId="751F0BDF" w14:textId="2EACC1BB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tud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y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431765DE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Children: European American ethnicity (&gt;75%)</w:t>
            </w:r>
          </w:p>
          <w:p w14:paraId="73ABD93A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Adults: White American (&gt;75%)</w:t>
            </w:r>
          </w:p>
          <w:p w14:paraId="693A8B94" w14:textId="77777777" w:rsidR="004A2054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90" w:type="dxa"/>
            <w:shd w:val="clear" w:color="D9D9D9" w:fill="D9D9D9"/>
            <w:vAlign w:val="center"/>
          </w:tcPr>
          <w:p w14:paraId="259AE22E" w14:textId="4B7DC117" w:rsidR="004A2054" w:rsidRDefault="004A2054" w:rsidP="004A2054">
            <w:pPr>
              <w:rPr>
                <w:color w:val="000000" w:themeColor="text1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2: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 xml:space="preserve"> </w:t>
            </w:r>
          </w:p>
          <w:p w14:paraId="41E3D301" w14:textId="5018335C" w:rsidR="004A2054" w:rsidRDefault="004A2054" w:rsidP="004A2054">
            <w:pPr>
              <w:rPr>
                <w:color w:val="000000" w:themeColor="text1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Children: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11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F, 19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M</w:t>
            </w:r>
          </w:p>
          <w:p w14:paraId="5C22B477" w14:textId="7B50E0E9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Adults: 2</w:t>
            </w:r>
            <w:r>
              <w:rPr>
                <w:color w:val="000000" w:themeColor="text1"/>
              </w:rPr>
              <w:t>1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 xml:space="preserve"> F, 3</w:t>
            </w:r>
            <w:r>
              <w:rPr>
                <w:color w:val="000000" w:themeColor="text1"/>
              </w:rPr>
              <w:t>9</w:t>
            </w:r>
            <w:r w:rsidR="00EB2FA8">
              <w:rPr>
                <w:color w:val="000000" w:themeColor="text1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M</w:t>
            </w:r>
          </w:p>
          <w:p w14:paraId="3A7210AC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</w:p>
          <w:p w14:paraId="06098C9A" w14:textId="77777777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319" w:type="dxa"/>
            <w:shd w:val="clear" w:color="D9D9D9" w:fill="D9D9D9"/>
            <w:vAlign w:val="center"/>
          </w:tcPr>
          <w:p w14:paraId="05AF3079" w14:textId="32721A07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2CE3443C" w14:textId="26AE24AB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Middle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 xml:space="preserve">class </w:t>
            </w:r>
          </w:p>
          <w:p w14:paraId="3763AFA3" w14:textId="77777777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126" w:type="dxa"/>
            <w:shd w:val="clear" w:color="D9D9D9" w:fill="D9D9D9"/>
            <w:vAlign w:val="center"/>
          </w:tcPr>
          <w:p w14:paraId="116B577A" w14:textId="437E6614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981635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2: </w:t>
            </w:r>
          </w:p>
          <w:p w14:paraId="63C3A6B2" w14:textId="781417AF" w:rsidR="004A2054" w:rsidRPr="000D5A2D" w:rsidRDefault="004A2054" w:rsidP="004A2054">
            <w:r w:rsidRPr="000D5A2D">
              <w:t>Children: 4</w:t>
            </w:r>
            <w:r w:rsidR="00EB2FA8">
              <w:t>-</w:t>
            </w:r>
            <w:r w:rsidRPr="000D5A2D">
              <w:t xml:space="preserve">9 years </w:t>
            </w:r>
            <w:r w:rsidRPr="000D5A2D">
              <w:rPr>
                <w:rStyle w:val="Emphasis"/>
                <w:i w:val="0"/>
                <w:iCs w:val="0"/>
                <w:bdr w:val="none" w:sz="0" w:space="0" w:color="auto" w:frame="1"/>
              </w:rPr>
              <w:t>(</w:t>
            </w:r>
            <w:r w:rsidRPr="000D5A2D">
              <w:rPr>
                <w:rStyle w:val="Emphasis"/>
                <w:rFonts w:eastAsiaTheme="majorEastAsia"/>
                <w:bdr w:val="none" w:sz="0" w:space="0" w:color="auto" w:frame="1"/>
              </w:rPr>
              <w:t>M</w:t>
            </w:r>
            <w:r w:rsidRPr="000D5A2D">
              <w:t>age =</w:t>
            </w:r>
            <w:r w:rsidR="00EB2FA8">
              <w:t xml:space="preserve"> </w:t>
            </w:r>
            <w:r w:rsidRPr="000D5A2D">
              <w:t>6.68</w:t>
            </w:r>
            <w:r w:rsidR="00EB2FA8">
              <w:t xml:space="preserve"> years</w:t>
            </w:r>
            <w:r w:rsidRPr="000D5A2D">
              <w:t>, SD =1.92)</w:t>
            </w:r>
          </w:p>
          <w:p w14:paraId="63DED733" w14:textId="35DD9441" w:rsidR="004A2054" w:rsidRPr="000D5A2D" w:rsidRDefault="004A2054" w:rsidP="004A2054">
            <w:r w:rsidRPr="000D5A2D">
              <w:t xml:space="preserve">Adults: 22-57 years </w:t>
            </w:r>
            <w:r w:rsidRPr="000D5A2D">
              <w:rPr>
                <w:rStyle w:val="Emphasis"/>
                <w:i w:val="0"/>
                <w:iCs w:val="0"/>
                <w:bdr w:val="none" w:sz="0" w:space="0" w:color="auto" w:frame="1"/>
              </w:rPr>
              <w:t>(</w:t>
            </w:r>
            <w:r w:rsidRPr="000D5A2D">
              <w:rPr>
                <w:rStyle w:val="Emphasis"/>
                <w:rFonts w:eastAsiaTheme="majorEastAsia"/>
                <w:bdr w:val="none" w:sz="0" w:space="0" w:color="auto" w:frame="1"/>
              </w:rPr>
              <w:t>M</w:t>
            </w:r>
            <w:r w:rsidRPr="000D5A2D">
              <w:t>age =</w:t>
            </w:r>
            <w:r w:rsidR="00EB2FA8">
              <w:t xml:space="preserve"> </w:t>
            </w:r>
            <w:r w:rsidRPr="000D5A2D">
              <w:t>32.81</w:t>
            </w:r>
            <w:r w:rsidR="00EB2FA8">
              <w:t xml:space="preserve"> years</w:t>
            </w:r>
            <w:r w:rsidRPr="000D5A2D">
              <w:t>, SD = 8.49)</w:t>
            </w:r>
          </w:p>
          <w:p w14:paraId="0655C2D4" w14:textId="77777777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215" w:type="dxa"/>
            <w:vAlign w:val="center"/>
          </w:tcPr>
          <w:p w14:paraId="6D0E5776" w14:textId="0105FF10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: </w:t>
            </w:r>
          </w:p>
          <w:p w14:paraId="232004DA" w14:textId="5A3E3C35" w:rsidR="004A2054" w:rsidRPr="000C1063" w:rsidRDefault="004A2054" w:rsidP="004A2054">
            <w:pPr>
              <w:spacing w:after="160" w:line="259" w:lineRule="auto"/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Urban</w:t>
            </w:r>
          </w:p>
        </w:tc>
      </w:tr>
      <w:tr w:rsidR="004A2054" w:rsidRPr="00C33D7A" w14:paraId="27409961" w14:textId="77777777" w:rsidTr="00200237">
        <w:trPr>
          <w:cantSplit/>
          <w:trHeight w:val="82"/>
        </w:trPr>
        <w:tc>
          <w:tcPr>
            <w:tcW w:w="2065" w:type="dxa"/>
            <w:vMerge/>
            <w:shd w:val="clear" w:color="D9D9D9" w:fill="D9D9D9"/>
            <w:vAlign w:val="center"/>
          </w:tcPr>
          <w:p w14:paraId="6B564F03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692229BD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00A5ED57" w14:textId="77777777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tu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dy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3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2847758A" w14:textId="77777777" w:rsidR="004A2054" w:rsidRDefault="004A2054" w:rsidP="004A2054">
            <w:pPr>
              <w:rPr>
                <w:color w:val="000000" w:themeColor="text1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United State</w:t>
            </w:r>
            <w:r>
              <w:rPr>
                <w:color w:val="000000" w:themeColor="text1"/>
              </w:rPr>
              <w:t xml:space="preserve">s </w:t>
            </w:r>
          </w:p>
          <w:p w14:paraId="5EA8170B" w14:textId="77777777" w:rsidR="004A2054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30" w:type="dxa"/>
            <w:shd w:val="clear" w:color="D9D9D9" w:fill="D9D9D9"/>
            <w:vAlign w:val="center"/>
          </w:tcPr>
          <w:p w14:paraId="22B96F46" w14:textId="56EA078E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tu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dy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3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3EEE84CE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Children: European American ethnicity (&gt;75%)</w:t>
            </w:r>
          </w:p>
          <w:p w14:paraId="5F69AB66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Adults: White American (&gt;75%)</w:t>
            </w:r>
          </w:p>
          <w:p w14:paraId="7188E399" w14:textId="77777777" w:rsidR="004A2054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90" w:type="dxa"/>
            <w:shd w:val="clear" w:color="D9D9D9" w:fill="D9D9D9"/>
            <w:vAlign w:val="center"/>
          </w:tcPr>
          <w:p w14:paraId="6A50BFF8" w14:textId="1AF3E0B3" w:rsidR="004A2054" w:rsidRDefault="004A2054" w:rsidP="004A2054">
            <w:pPr>
              <w:rPr>
                <w:color w:val="000000" w:themeColor="text1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981635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3: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 xml:space="preserve"> Children:1</w:t>
            </w:r>
            <w:r>
              <w:rPr>
                <w:color w:val="000000" w:themeColor="text1"/>
              </w:rPr>
              <w:t>9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F, 1</w:t>
            </w:r>
            <w:r>
              <w:rPr>
                <w:color w:val="000000" w:themeColor="text1"/>
              </w:rPr>
              <w:t>1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M</w:t>
            </w:r>
          </w:p>
          <w:p w14:paraId="36E17E3D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Adults: 2</w:t>
            </w:r>
            <w:r>
              <w:rPr>
                <w:color w:val="000000" w:themeColor="text1"/>
              </w:rPr>
              <w:t>9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 xml:space="preserve"> F, 3</w:t>
            </w:r>
            <w:r>
              <w:rPr>
                <w:color w:val="000000" w:themeColor="text1"/>
              </w:rPr>
              <w:t>1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M</w:t>
            </w:r>
          </w:p>
          <w:p w14:paraId="03B4A848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</w:p>
          <w:p w14:paraId="2B906649" w14:textId="77777777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319" w:type="dxa"/>
            <w:shd w:val="clear" w:color="D9D9D9" w:fill="D9D9D9"/>
            <w:vAlign w:val="center"/>
          </w:tcPr>
          <w:p w14:paraId="25BD8711" w14:textId="74A9B905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981635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3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72F365C6" w14:textId="1AA6BB0E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Middle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 xml:space="preserve">class </w:t>
            </w:r>
          </w:p>
          <w:p w14:paraId="5DB0C22E" w14:textId="77777777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126" w:type="dxa"/>
            <w:shd w:val="clear" w:color="D9D9D9" w:fill="D9D9D9"/>
            <w:vAlign w:val="center"/>
          </w:tcPr>
          <w:p w14:paraId="74B27966" w14:textId="0962D065" w:rsidR="004A2054" w:rsidRDefault="004A2054" w:rsidP="004A2054">
            <w:pPr>
              <w:rPr>
                <w:color w:val="000000" w:themeColor="text1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3: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 xml:space="preserve">Children: </w:t>
            </w:r>
            <w:r w:rsidRPr="000C1063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age = 6.76 years</w:t>
            </w:r>
            <w:r>
              <w:t>, SD = 2.05</w:t>
            </w:r>
          </w:p>
          <w:p w14:paraId="6116395F" w14:textId="2EE17108" w:rsidR="004A2054" w:rsidRPr="000D5A2D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</w:rPr>
              <w:t xml:space="preserve">Adults: </w:t>
            </w:r>
            <w:r w:rsidRPr="000C1063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age =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3</w:t>
            </w:r>
            <w:r>
              <w:rPr>
                <w:color w:val="000000" w:themeColor="text1"/>
              </w:rPr>
              <w:t>6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.</w:t>
            </w:r>
            <w:r>
              <w:rPr>
                <w:color w:val="000000" w:themeColor="text1"/>
              </w:rPr>
              <w:t>93</w:t>
            </w:r>
            <w:r w:rsidR="00EB2FA8">
              <w:rPr>
                <w:color w:val="000000" w:themeColor="text1"/>
              </w:rPr>
              <w:t xml:space="preserve"> years</w:t>
            </w:r>
            <w:r>
              <w:t>, SD = 13.96</w:t>
            </w:r>
          </w:p>
        </w:tc>
        <w:tc>
          <w:tcPr>
            <w:tcW w:w="1215" w:type="dxa"/>
            <w:vAlign w:val="center"/>
          </w:tcPr>
          <w:p w14:paraId="59BF6183" w14:textId="28017244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3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: </w:t>
            </w:r>
          </w:p>
          <w:p w14:paraId="2CA3E979" w14:textId="1E0CD32E" w:rsidR="004A2054" w:rsidRPr="000C1063" w:rsidRDefault="004A2054" w:rsidP="004A2054">
            <w:pPr>
              <w:spacing w:after="160" w:line="259" w:lineRule="auto"/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Urban</w:t>
            </w:r>
          </w:p>
        </w:tc>
      </w:tr>
      <w:tr w:rsidR="004A2054" w:rsidRPr="00C33D7A" w14:paraId="6B64A33F" w14:textId="77777777" w:rsidTr="00200237">
        <w:trPr>
          <w:cantSplit/>
          <w:trHeight w:val="82"/>
        </w:trPr>
        <w:tc>
          <w:tcPr>
            <w:tcW w:w="2065" w:type="dxa"/>
            <w:vMerge/>
            <w:shd w:val="clear" w:color="D9D9D9" w:fill="D9D9D9"/>
            <w:vAlign w:val="center"/>
          </w:tcPr>
          <w:p w14:paraId="47E9E538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730B76E6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190888B4" w14:textId="77777777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tud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y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4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5875041A" w14:textId="77777777" w:rsidR="004A2054" w:rsidRDefault="004A2054" w:rsidP="004A2054">
            <w:pPr>
              <w:rPr>
                <w:color w:val="000000" w:themeColor="text1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United State</w:t>
            </w:r>
            <w:r>
              <w:rPr>
                <w:color w:val="000000" w:themeColor="text1"/>
              </w:rPr>
              <w:t xml:space="preserve">s </w:t>
            </w:r>
          </w:p>
          <w:p w14:paraId="19DD426E" w14:textId="77777777" w:rsidR="004A2054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430" w:type="dxa"/>
            <w:shd w:val="clear" w:color="D9D9D9" w:fill="D9D9D9"/>
            <w:vAlign w:val="center"/>
          </w:tcPr>
          <w:p w14:paraId="5A0D0EE2" w14:textId="77777777" w:rsidR="004A2054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  <w:p w14:paraId="73E15CB7" w14:textId="3C17044F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tud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y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4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27AED191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Children: European American ethnicity (&gt;75%)</w:t>
            </w:r>
          </w:p>
          <w:p w14:paraId="78AA6F87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Adults: White American (&gt;75%)</w:t>
            </w:r>
          </w:p>
          <w:p w14:paraId="584A2697" w14:textId="77777777" w:rsidR="004A2054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90" w:type="dxa"/>
            <w:shd w:val="clear" w:color="D9D9D9" w:fill="D9D9D9"/>
            <w:vAlign w:val="center"/>
          </w:tcPr>
          <w:p w14:paraId="712ACB01" w14:textId="645D4B9A" w:rsidR="004A2054" w:rsidRDefault="004A2054" w:rsidP="004A2054">
            <w:pPr>
              <w:rPr>
                <w:color w:val="000000" w:themeColor="text1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4: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 xml:space="preserve"> </w:t>
            </w:r>
          </w:p>
          <w:p w14:paraId="11BAE6EB" w14:textId="6B526619" w:rsidR="004A2054" w:rsidRDefault="004A2054" w:rsidP="004A2054">
            <w:pPr>
              <w:rPr>
                <w:color w:val="000000" w:themeColor="text1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Children: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color w:val="000000" w:themeColor="text1"/>
              </w:rPr>
              <w:t>70</w:t>
            </w:r>
            <w:r w:rsidR="00EB2FA8">
              <w:rPr>
                <w:color w:val="000000" w:themeColor="text1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 xml:space="preserve">F, </w:t>
            </w:r>
            <w:r>
              <w:rPr>
                <w:color w:val="000000" w:themeColor="text1"/>
              </w:rPr>
              <w:t>50</w:t>
            </w:r>
            <w:r w:rsidR="00EB2FA8">
              <w:rPr>
                <w:color w:val="000000" w:themeColor="text1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M</w:t>
            </w:r>
          </w:p>
          <w:p w14:paraId="4A397B18" w14:textId="25B150AA" w:rsidR="004A2054" w:rsidRDefault="004A2054" w:rsidP="004A2054">
            <w:pPr>
              <w:rPr>
                <w:color w:val="000000" w:themeColor="text1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 xml:space="preserve">Adults: </w:t>
            </w:r>
            <w:r>
              <w:rPr>
                <w:color w:val="000000" w:themeColor="text1"/>
              </w:rPr>
              <w:t>59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 xml:space="preserve"> F, </w:t>
            </w:r>
            <w:r>
              <w:rPr>
                <w:color w:val="000000" w:themeColor="text1"/>
              </w:rPr>
              <w:t>61</w:t>
            </w:r>
            <w:r w:rsidR="00EB2FA8">
              <w:rPr>
                <w:color w:val="000000" w:themeColor="text1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M</w:t>
            </w:r>
          </w:p>
          <w:p w14:paraId="1A342AA0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</w:p>
          <w:p w14:paraId="2FB74446" w14:textId="77777777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319" w:type="dxa"/>
            <w:shd w:val="clear" w:color="D9D9D9" w:fill="D9D9D9"/>
            <w:vAlign w:val="center"/>
          </w:tcPr>
          <w:p w14:paraId="7E944B85" w14:textId="52F2F868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4:</w:t>
            </w:r>
          </w:p>
          <w:p w14:paraId="1A22316B" w14:textId="14327DC9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Middle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 xml:space="preserve">class </w:t>
            </w:r>
          </w:p>
          <w:p w14:paraId="24C30DF8" w14:textId="77777777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126" w:type="dxa"/>
            <w:shd w:val="clear" w:color="D9D9D9" w:fill="D9D9D9"/>
            <w:vAlign w:val="center"/>
          </w:tcPr>
          <w:p w14:paraId="5BF5C89B" w14:textId="60B3F55E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4: </w:t>
            </w:r>
          </w:p>
          <w:p w14:paraId="7F1DDA44" w14:textId="0DFCD9CC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Children: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4-9 years</w:t>
            </w:r>
            <w:r>
              <w:t>, SD = 1.34</w:t>
            </w:r>
          </w:p>
          <w:p w14:paraId="69FBA315" w14:textId="70103FD7" w:rsidR="004A2054" w:rsidRPr="00D637C9" w:rsidRDefault="004A2054" w:rsidP="004A2054">
            <w:pPr>
              <w:rPr>
                <w:color w:val="000000" w:themeColor="text1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Adults:</w:t>
            </w:r>
            <w:r w:rsidRPr="000C1063">
              <w:rPr>
                <w:rStyle w:val="Emphasis"/>
                <w:rFonts w:hint="cs"/>
                <w:color w:val="000000" w:themeColor="text1"/>
                <w:sz w:val="22"/>
                <w:szCs w:val="22"/>
                <w:bdr w:val="none" w:sz="0" w:space="0" w:color="auto" w:frame="1"/>
              </w:rPr>
              <w:t xml:space="preserve"> </w:t>
            </w:r>
            <w:r w:rsidRPr="000C1063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age =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34.58 years</w:t>
            </w:r>
            <w:r>
              <w:t>, SD = 10.33</w:t>
            </w:r>
          </w:p>
        </w:tc>
        <w:tc>
          <w:tcPr>
            <w:tcW w:w="1215" w:type="dxa"/>
            <w:vAlign w:val="center"/>
          </w:tcPr>
          <w:p w14:paraId="6AADB183" w14:textId="5EA746A1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>4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: </w:t>
            </w:r>
          </w:p>
          <w:p w14:paraId="75AC3B1C" w14:textId="247FE6A1" w:rsidR="004A2054" w:rsidRPr="000C1063" w:rsidRDefault="004A2054" w:rsidP="004A2054">
            <w:pPr>
              <w:spacing w:after="160" w:line="259" w:lineRule="auto"/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Urban</w:t>
            </w:r>
          </w:p>
        </w:tc>
      </w:tr>
      <w:tr w:rsidR="004A2054" w:rsidRPr="00C33D7A" w14:paraId="00B8C55D" w14:textId="77777777" w:rsidTr="00200237">
        <w:trPr>
          <w:cantSplit/>
          <w:trHeight w:val="82"/>
        </w:trPr>
        <w:tc>
          <w:tcPr>
            <w:tcW w:w="2065" w:type="dxa"/>
            <w:vMerge/>
            <w:shd w:val="clear" w:color="D9D9D9" w:fill="D9D9D9"/>
            <w:vAlign w:val="center"/>
          </w:tcPr>
          <w:p w14:paraId="0ED78E51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630" w:type="dxa"/>
            <w:vMerge/>
            <w:shd w:val="clear" w:color="D9D9D9" w:fill="D9D9D9"/>
            <w:vAlign w:val="center"/>
          </w:tcPr>
          <w:p w14:paraId="7E7B7896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10" w:type="dxa"/>
            <w:shd w:val="clear" w:color="D9D9D9" w:fill="D9D9D9"/>
            <w:vAlign w:val="center"/>
          </w:tcPr>
          <w:p w14:paraId="286806B6" w14:textId="201E8FD8" w:rsidR="004A2054" w:rsidRPr="004B7624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tud</w:t>
            </w:r>
            <w:r>
              <w:rPr>
                <w:rFonts w:hint="eastAsia"/>
                <w:b/>
                <w:bCs/>
                <w:color w:val="000000" w:themeColor="text1"/>
                <w:sz w:val="22"/>
                <w:szCs w:val="22"/>
              </w:rPr>
              <w:t>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5:</w:t>
            </w:r>
          </w:p>
          <w:p w14:paraId="61CE176A" w14:textId="39D62B6A" w:rsidR="004A2054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</w:rPr>
              <w:t>China</w:t>
            </w:r>
          </w:p>
        </w:tc>
        <w:tc>
          <w:tcPr>
            <w:tcW w:w="2430" w:type="dxa"/>
            <w:shd w:val="clear" w:color="D9D9D9" w:fill="D9D9D9"/>
            <w:vAlign w:val="center"/>
          </w:tcPr>
          <w:p w14:paraId="2B898D1C" w14:textId="2D62F0E5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tud</w:t>
            </w:r>
            <w:r>
              <w:rPr>
                <w:rFonts w:hint="eastAsia"/>
                <w:b/>
                <w:bCs/>
                <w:color w:val="000000" w:themeColor="text1"/>
                <w:sz w:val="22"/>
                <w:szCs w:val="22"/>
              </w:rPr>
              <w:t>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5:</w:t>
            </w:r>
          </w:p>
          <w:p w14:paraId="56F7294A" w14:textId="77777777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Chinese</w:t>
            </w:r>
          </w:p>
          <w:p w14:paraId="3A652030" w14:textId="77777777" w:rsidR="004A2054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90" w:type="dxa"/>
            <w:shd w:val="clear" w:color="D9D9D9" w:fill="D9D9D9"/>
            <w:vAlign w:val="center"/>
          </w:tcPr>
          <w:p w14:paraId="358C8E39" w14:textId="7FE10C9B" w:rsidR="004A2054" w:rsidRPr="000C1063" w:rsidRDefault="004A2054" w:rsidP="004A2054">
            <w:pPr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5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5490B3BE" w14:textId="2434BABD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</w:rPr>
              <w:t>Adult:</w:t>
            </w:r>
            <w:r w:rsidR="00EB2FA8">
              <w:rPr>
                <w:color w:val="000000" w:themeColor="text1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185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F,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236</w:t>
            </w:r>
            <w:r w:rsidR="00EB2FA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3319" w:type="dxa"/>
            <w:shd w:val="clear" w:color="D9D9D9" w:fill="D9D9D9"/>
            <w:vAlign w:val="center"/>
          </w:tcPr>
          <w:p w14:paraId="675ED4CF" w14:textId="77777777" w:rsidR="004A2054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  <w:p w14:paraId="7842AD7D" w14:textId="6FA9C32F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5:</w:t>
            </w:r>
          </w:p>
          <w:p w14:paraId="31068029" w14:textId="2480F4A2" w:rsidR="004A2054" w:rsidRPr="000C1063" w:rsidRDefault="00EB2FA8" w:rsidP="004A2054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Most were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 xml:space="preserve"> </w:t>
            </w:r>
            <w:r w:rsidR="004A2054" w:rsidRPr="000C1063">
              <w:rPr>
                <w:rFonts w:hint="cs"/>
                <w:color w:val="000000" w:themeColor="text1"/>
                <w:sz w:val="22"/>
                <w:szCs w:val="22"/>
              </w:rPr>
              <w:t xml:space="preserve">from major cities in China, and more than half </w:t>
            </w:r>
            <w:r>
              <w:rPr>
                <w:color w:val="000000" w:themeColor="text1"/>
                <w:sz w:val="22"/>
                <w:szCs w:val="22"/>
              </w:rPr>
              <w:t>had c</w:t>
            </w:r>
            <w:r w:rsidR="004A2054" w:rsidRPr="000C1063">
              <w:rPr>
                <w:rFonts w:hint="cs"/>
                <w:color w:val="000000" w:themeColor="text1"/>
                <w:sz w:val="22"/>
                <w:szCs w:val="22"/>
              </w:rPr>
              <w:t>ollege degree</w:t>
            </w:r>
            <w:r>
              <w:rPr>
                <w:color w:val="000000" w:themeColor="text1"/>
                <w:sz w:val="22"/>
                <w:szCs w:val="22"/>
              </w:rPr>
              <w:t>s; m</w:t>
            </w:r>
            <w:r w:rsidR="004A2054" w:rsidRPr="000C1063">
              <w:rPr>
                <w:rFonts w:hint="cs"/>
                <w:color w:val="000000" w:themeColor="text1"/>
                <w:sz w:val="22"/>
                <w:szCs w:val="22"/>
              </w:rPr>
              <w:t>iddle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="004A2054" w:rsidRPr="000C1063">
              <w:rPr>
                <w:rFonts w:hint="cs"/>
                <w:color w:val="000000" w:themeColor="text1"/>
                <w:sz w:val="22"/>
                <w:szCs w:val="22"/>
              </w:rPr>
              <w:t>class</w:t>
            </w:r>
          </w:p>
          <w:p w14:paraId="616F6003" w14:textId="77777777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  <w:p w14:paraId="4E4C65DA" w14:textId="77777777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126" w:type="dxa"/>
            <w:shd w:val="clear" w:color="D9D9D9" w:fill="D9D9D9"/>
            <w:vAlign w:val="center"/>
          </w:tcPr>
          <w:p w14:paraId="7AF8DD12" w14:textId="536B7C8D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lastRenderedPageBreak/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5: </w:t>
            </w:r>
          </w:p>
          <w:p w14:paraId="3845FA05" w14:textId="0235AC31" w:rsidR="004A2054" w:rsidRPr="00354F8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Adults:</w:t>
            </w:r>
            <w:r w:rsidRPr="000C1063">
              <w:rPr>
                <w:rStyle w:val="Heading1Char"/>
                <w:rFonts w:ascii="Times New Roman" w:hAnsi="Times New Roman" w:cs="Times New Roman" w:hint="cs"/>
                <w:color w:val="000000" w:themeColor="text1"/>
                <w:sz w:val="22"/>
                <w:szCs w:val="22"/>
                <w:bdr w:val="none" w:sz="0" w:space="0" w:color="auto" w:frame="1"/>
              </w:rPr>
              <w:t xml:space="preserve"> </w:t>
            </w:r>
            <w:r w:rsidRPr="000C1063">
              <w:rPr>
                <w:rStyle w:val="Emphasis"/>
                <w:rFonts w:eastAsiaTheme="majorEastAsia" w:hint="cs"/>
                <w:color w:val="000000" w:themeColor="text1"/>
                <w:sz w:val="22"/>
                <w:szCs w:val="22"/>
                <w:bdr w:val="none" w:sz="0" w:space="0" w:color="auto" w:frame="1"/>
              </w:rPr>
              <w:t>M</w:t>
            </w: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age = 31.48 years</w:t>
            </w:r>
            <w:r>
              <w:t>, SD = 7.52</w:t>
            </w:r>
          </w:p>
          <w:p w14:paraId="63EC3043" w14:textId="77777777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215" w:type="dxa"/>
            <w:vAlign w:val="center"/>
          </w:tcPr>
          <w:p w14:paraId="2A0BBA40" w14:textId="78E17C0C" w:rsidR="004A2054" w:rsidRPr="000C1063" w:rsidRDefault="004A2054" w:rsidP="004A205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>Study</w:t>
            </w:r>
            <w:r w:rsidR="00EB2FA8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C1063">
              <w:rPr>
                <w:rFonts w:hint="cs"/>
                <w:b/>
                <w:bCs/>
                <w:color w:val="000000" w:themeColor="text1"/>
                <w:sz w:val="22"/>
                <w:szCs w:val="22"/>
              </w:rPr>
              <w:t xml:space="preserve">5: </w:t>
            </w:r>
          </w:p>
          <w:p w14:paraId="770472E5" w14:textId="35F661A6" w:rsidR="004A2054" w:rsidRPr="000C1063" w:rsidRDefault="004A2054" w:rsidP="004A2054">
            <w:pPr>
              <w:spacing w:after="160" w:line="259" w:lineRule="auto"/>
              <w:rPr>
                <w:color w:val="000000" w:themeColor="text1"/>
                <w:sz w:val="22"/>
                <w:szCs w:val="22"/>
              </w:rPr>
            </w:pPr>
            <w:r w:rsidRPr="000C1063">
              <w:rPr>
                <w:rFonts w:hint="cs"/>
                <w:color w:val="000000" w:themeColor="text1"/>
                <w:sz w:val="22"/>
                <w:szCs w:val="22"/>
              </w:rPr>
              <w:t>Urban</w:t>
            </w:r>
          </w:p>
        </w:tc>
      </w:tr>
      <w:tr w:rsidR="004A2054" w:rsidRPr="00C33D7A" w14:paraId="19DD7750" w14:textId="4639DC57" w:rsidTr="00200237">
        <w:trPr>
          <w:cantSplit/>
          <w:trHeight w:val="82"/>
        </w:trPr>
        <w:tc>
          <w:tcPr>
            <w:tcW w:w="2065" w:type="dxa"/>
            <w:shd w:val="clear" w:color="auto" w:fill="auto"/>
            <w:vAlign w:val="center"/>
          </w:tcPr>
          <w:p w14:paraId="7CDFCB60" w14:textId="34249440" w:rsidR="004A2054" w:rsidRPr="005A2139" w:rsidRDefault="004A2054" w:rsidP="004A2054">
            <w:r w:rsidRPr="005A2139">
              <w:t>Yu, Y., Chen, X., Li, D., Liu, J., &amp; Yang, F.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08A0AED" w14:textId="7A58365C" w:rsidR="004A2054" w:rsidRPr="005A2139" w:rsidRDefault="004A2054" w:rsidP="004A2054">
            <w:r w:rsidRPr="005A2139">
              <w:t>2023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AD1F2E6" w14:textId="252A62D5" w:rsidR="004A2054" w:rsidRPr="005A2139" w:rsidRDefault="004A2054" w:rsidP="004A2054">
            <w:pPr>
              <w:rPr>
                <w:rFonts w:eastAsia="SimSun"/>
              </w:rPr>
            </w:pPr>
            <w:r w:rsidRPr="005A2139">
              <w:t>China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360425D" w14:textId="661E3F26" w:rsidR="004A2054" w:rsidRPr="005A2139" w:rsidRDefault="004A2054" w:rsidP="004A2054">
            <w:r w:rsidRPr="005A2139">
              <w:t xml:space="preserve">Chinese 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3169705E" w14:textId="77777777" w:rsidR="004A2054" w:rsidRPr="005A2139" w:rsidRDefault="004A2054" w:rsidP="004A2054"/>
          <w:p w14:paraId="35089EA4" w14:textId="0D769DFF" w:rsidR="004A2054" w:rsidRPr="005A2139" w:rsidRDefault="004A2054" w:rsidP="004A2054">
            <w:r w:rsidRPr="005A2139">
              <w:t>1</w:t>
            </w:r>
            <w:r w:rsidR="00EB2FA8">
              <w:t>,</w:t>
            </w:r>
            <w:r w:rsidRPr="005A2139">
              <w:t>106</w:t>
            </w:r>
            <w:r w:rsidR="00EB2FA8">
              <w:t xml:space="preserve"> </w:t>
            </w:r>
            <w:r w:rsidRPr="005A2139">
              <w:t>F,</w:t>
            </w:r>
            <w:r w:rsidR="00EB2FA8">
              <w:t xml:space="preserve"> </w:t>
            </w:r>
            <w:r w:rsidRPr="005A2139">
              <w:t>1</w:t>
            </w:r>
            <w:r w:rsidR="00EB2FA8">
              <w:t>,</w:t>
            </w:r>
            <w:r w:rsidRPr="005A2139">
              <w:t>038</w:t>
            </w:r>
            <w:r w:rsidR="00EB2FA8">
              <w:t xml:space="preserve"> </w:t>
            </w:r>
            <w:r w:rsidRPr="005A2139">
              <w:t>M</w:t>
            </w:r>
          </w:p>
          <w:p w14:paraId="3EDEB756" w14:textId="6F3FF8CD" w:rsidR="004A2054" w:rsidRPr="005A2139" w:rsidRDefault="004A2054" w:rsidP="004A2054"/>
        </w:tc>
        <w:tc>
          <w:tcPr>
            <w:tcW w:w="3319" w:type="dxa"/>
            <w:shd w:val="clear" w:color="auto" w:fill="auto"/>
            <w:vAlign w:val="center"/>
          </w:tcPr>
          <w:p w14:paraId="012C3803" w14:textId="601B9643" w:rsidR="004A2054" w:rsidRPr="005A2139" w:rsidRDefault="004A2054" w:rsidP="004A2054">
            <w:r w:rsidRPr="005A2139">
              <w:t xml:space="preserve">Low to middle </w:t>
            </w:r>
            <w:r w:rsidR="00A90877">
              <w:t>socioeconomic status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958AC79" w14:textId="6587817C" w:rsidR="004A2054" w:rsidRPr="005A2139" w:rsidRDefault="004A2054" w:rsidP="004A2054">
            <w:r w:rsidRPr="005A2139">
              <w:t>9-11 years</w:t>
            </w:r>
          </w:p>
        </w:tc>
        <w:tc>
          <w:tcPr>
            <w:tcW w:w="1215" w:type="dxa"/>
            <w:vAlign w:val="center"/>
          </w:tcPr>
          <w:p w14:paraId="69DD41C3" w14:textId="1A7F5FE5" w:rsidR="004A2054" w:rsidRPr="005A2139" w:rsidRDefault="004A2054" w:rsidP="004A2054">
            <w:pPr>
              <w:spacing w:after="160" w:line="259" w:lineRule="auto"/>
            </w:pPr>
            <w:r w:rsidRPr="005A2139">
              <w:t>Rural</w:t>
            </w:r>
          </w:p>
        </w:tc>
      </w:tr>
      <w:tr w:rsidR="004A2054" w:rsidRPr="00C33D7A" w14:paraId="050E03F0" w14:textId="77777777" w:rsidTr="00200237">
        <w:trPr>
          <w:cantSplit/>
          <w:trHeight w:val="82"/>
        </w:trPr>
        <w:tc>
          <w:tcPr>
            <w:tcW w:w="2065" w:type="dxa"/>
            <w:shd w:val="clear" w:color="auto" w:fill="D1D1D1" w:themeFill="background2" w:themeFillShade="E6"/>
            <w:vAlign w:val="center"/>
          </w:tcPr>
          <w:p w14:paraId="524F29A2" w14:textId="238E929C" w:rsidR="004A2054" w:rsidRPr="005A2139" w:rsidRDefault="004A2054" w:rsidP="004A2054">
            <w:r w:rsidRPr="005A2139">
              <w:t>​​Zhao, L., Li, Y., Sun, W., Zheng, Y., &amp; Harris, P. L.</w:t>
            </w:r>
          </w:p>
        </w:tc>
        <w:tc>
          <w:tcPr>
            <w:tcW w:w="630" w:type="dxa"/>
            <w:shd w:val="clear" w:color="auto" w:fill="D1D1D1" w:themeFill="background2" w:themeFillShade="E6"/>
            <w:vAlign w:val="center"/>
          </w:tcPr>
          <w:p w14:paraId="41FD1D12" w14:textId="2F9B29EA" w:rsidR="004A2054" w:rsidRPr="005A2139" w:rsidRDefault="004A2054" w:rsidP="004A2054">
            <w:r w:rsidRPr="005A2139">
              <w:t>2023</w:t>
            </w:r>
          </w:p>
        </w:tc>
        <w:tc>
          <w:tcPr>
            <w:tcW w:w="1710" w:type="dxa"/>
            <w:shd w:val="clear" w:color="auto" w:fill="D1D1D1" w:themeFill="background2" w:themeFillShade="E6"/>
            <w:vAlign w:val="center"/>
          </w:tcPr>
          <w:p w14:paraId="265100A0" w14:textId="6EA3B52B" w:rsidR="004A2054" w:rsidRPr="005A2139" w:rsidRDefault="004A2054" w:rsidP="004A2054">
            <w:r w:rsidRPr="005A2139">
              <w:t>China</w:t>
            </w:r>
          </w:p>
        </w:tc>
        <w:tc>
          <w:tcPr>
            <w:tcW w:w="2430" w:type="dxa"/>
            <w:shd w:val="clear" w:color="auto" w:fill="D1D1D1" w:themeFill="background2" w:themeFillShade="E6"/>
            <w:vAlign w:val="center"/>
          </w:tcPr>
          <w:p w14:paraId="0C91BFBD" w14:textId="196A378C" w:rsidR="004A2054" w:rsidRPr="005A2139" w:rsidRDefault="004A2054" w:rsidP="004A2054">
            <w:r w:rsidRPr="005A2139">
              <w:t xml:space="preserve">Chinese </w:t>
            </w:r>
          </w:p>
        </w:tc>
        <w:tc>
          <w:tcPr>
            <w:tcW w:w="1890" w:type="dxa"/>
            <w:shd w:val="clear" w:color="auto" w:fill="D1D1D1" w:themeFill="background2" w:themeFillShade="E6"/>
            <w:vAlign w:val="center"/>
          </w:tcPr>
          <w:p w14:paraId="4E755F52" w14:textId="7100BCE4" w:rsidR="004A2054" w:rsidRPr="005A2139" w:rsidRDefault="004A2054" w:rsidP="004A2054">
            <w:r w:rsidRPr="005A2139">
              <w:t>201</w:t>
            </w:r>
            <w:r w:rsidR="00EB2FA8">
              <w:t xml:space="preserve"> </w:t>
            </w:r>
            <w:r w:rsidRPr="005A2139">
              <w:t>F, 199</w:t>
            </w:r>
            <w:r w:rsidR="00EB2FA8">
              <w:t xml:space="preserve"> </w:t>
            </w:r>
            <w:r w:rsidRPr="005A2139">
              <w:t>M</w:t>
            </w:r>
          </w:p>
        </w:tc>
        <w:tc>
          <w:tcPr>
            <w:tcW w:w="3319" w:type="dxa"/>
            <w:shd w:val="clear" w:color="auto" w:fill="D1D1D1" w:themeFill="background2" w:themeFillShade="E6"/>
            <w:vAlign w:val="center"/>
          </w:tcPr>
          <w:p w14:paraId="07D6A655" w14:textId="3C1B38B2" w:rsidR="004A2054" w:rsidRPr="005A2139" w:rsidRDefault="004A2054" w:rsidP="004A2054">
            <w:r w:rsidRPr="005A2139">
              <w:t xml:space="preserve">Middle </w:t>
            </w:r>
            <w:r>
              <w:t>c</w:t>
            </w:r>
            <w:r w:rsidRPr="005A2139">
              <w:t xml:space="preserve">lass </w:t>
            </w:r>
          </w:p>
        </w:tc>
        <w:tc>
          <w:tcPr>
            <w:tcW w:w="2126" w:type="dxa"/>
            <w:shd w:val="clear" w:color="auto" w:fill="D1D1D1" w:themeFill="background2" w:themeFillShade="E6"/>
            <w:vAlign w:val="center"/>
          </w:tcPr>
          <w:p w14:paraId="50B7C0AD" w14:textId="64A5CE7E" w:rsidR="004A2054" w:rsidRPr="005A2139" w:rsidRDefault="004A2054" w:rsidP="004A2054">
            <w:r w:rsidRPr="005A2139">
              <w:t>3-6 years</w:t>
            </w:r>
          </w:p>
        </w:tc>
        <w:tc>
          <w:tcPr>
            <w:tcW w:w="1215" w:type="dxa"/>
            <w:shd w:val="clear" w:color="auto" w:fill="D1D1D1" w:themeFill="background2" w:themeFillShade="E6"/>
            <w:vAlign w:val="center"/>
          </w:tcPr>
          <w:p w14:paraId="346796B9" w14:textId="47EFB235" w:rsidR="004A2054" w:rsidRPr="005A2139" w:rsidRDefault="004A2054" w:rsidP="004A2054">
            <w:pPr>
              <w:spacing w:after="160" w:line="259" w:lineRule="auto"/>
            </w:pPr>
            <w:r w:rsidRPr="005A2139">
              <w:t>Urban</w:t>
            </w:r>
          </w:p>
        </w:tc>
      </w:tr>
    </w:tbl>
    <w:p w14:paraId="1293754B" w14:textId="77777777" w:rsidR="00F865C8" w:rsidRDefault="00F865C8"/>
    <w:p w14:paraId="06D92D26" w14:textId="164CFFC2" w:rsidR="00490061" w:rsidRDefault="00A90877">
      <w:pPr>
        <w:rPr>
          <w:color w:val="000000"/>
        </w:rPr>
      </w:pPr>
      <w:r>
        <w:rPr>
          <w:color w:val="000000"/>
        </w:rPr>
        <w:t xml:space="preserve">Abbreviations: </w:t>
      </w:r>
      <w:r w:rsidR="00EB2FA8">
        <w:rPr>
          <w:color w:val="000000"/>
        </w:rPr>
        <w:t>F</w:t>
      </w:r>
      <w:r>
        <w:rPr>
          <w:color w:val="000000"/>
        </w:rPr>
        <w:t xml:space="preserve"> = </w:t>
      </w:r>
      <w:r w:rsidR="00EB2FA8">
        <w:rPr>
          <w:color w:val="000000"/>
        </w:rPr>
        <w:t>fe</w:t>
      </w:r>
      <w:r>
        <w:rPr>
          <w:color w:val="000000"/>
        </w:rPr>
        <w:t xml:space="preserve">male, </w:t>
      </w:r>
      <w:r w:rsidR="00EB2FA8">
        <w:rPr>
          <w:color w:val="000000"/>
        </w:rPr>
        <w:t>M</w:t>
      </w:r>
      <w:r>
        <w:rPr>
          <w:color w:val="000000"/>
        </w:rPr>
        <w:t xml:space="preserve"> = male; </w:t>
      </w:r>
      <w:r w:rsidRPr="00A90877">
        <w:rPr>
          <w:rFonts w:hint="cs"/>
          <w:i/>
          <w:iCs/>
          <w:color w:val="000000"/>
        </w:rPr>
        <w:t>M</w:t>
      </w:r>
      <w:r w:rsidRPr="00A90877">
        <w:rPr>
          <w:rFonts w:hint="cs"/>
          <w:color w:val="000000"/>
        </w:rPr>
        <w:t xml:space="preserve">age = </w:t>
      </w:r>
      <w:r>
        <w:rPr>
          <w:color w:val="000000"/>
        </w:rPr>
        <w:t xml:space="preserve">median age; </w:t>
      </w:r>
      <w:r w:rsidRPr="00A90877">
        <w:rPr>
          <w:color w:val="000000"/>
        </w:rPr>
        <w:t>SD =</w:t>
      </w:r>
      <w:r>
        <w:rPr>
          <w:color w:val="000000"/>
        </w:rPr>
        <w:t xml:space="preserve"> standard deviation; </w:t>
      </w:r>
      <w:r w:rsidR="00694AD8" w:rsidRPr="00F865C8">
        <w:rPr>
          <w:color w:val="000000"/>
        </w:rPr>
        <w:t>ODI</w:t>
      </w:r>
      <w:r w:rsidR="00A737A9">
        <w:rPr>
          <w:color w:val="000000"/>
        </w:rPr>
        <w:t xml:space="preserve"> </w:t>
      </w:r>
      <w:r w:rsidR="00694AD8" w:rsidRPr="00F865C8">
        <w:rPr>
          <w:color w:val="000000"/>
        </w:rPr>
        <w:t>=</w:t>
      </w:r>
      <w:r w:rsidR="00A737A9">
        <w:rPr>
          <w:color w:val="000000"/>
        </w:rPr>
        <w:t xml:space="preserve"> o</w:t>
      </w:r>
      <w:r w:rsidR="00694AD8" w:rsidRPr="00F865C8">
        <w:rPr>
          <w:color w:val="000000"/>
        </w:rPr>
        <w:t xml:space="preserve">ther </w:t>
      </w:r>
      <w:r w:rsidR="00A737A9">
        <w:rPr>
          <w:color w:val="000000"/>
        </w:rPr>
        <w:t>d</w:t>
      </w:r>
      <w:r w:rsidR="00694AD8" w:rsidRPr="00F865C8">
        <w:rPr>
          <w:color w:val="000000"/>
        </w:rPr>
        <w:t>emographic information; N</w:t>
      </w:r>
      <w:r w:rsidR="00A737A9">
        <w:rPr>
          <w:color w:val="000000"/>
        </w:rPr>
        <w:t>/</w:t>
      </w:r>
      <w:r w:rsidR="00694AD8" w:rsidRPr="00F865C8">
        <w:rPr>
          <w:color w:val="000000"/>
        </w:rPr>
        <w:t>A</w:t>
      </w:r>
      <w:r w:rsidR="00A737A9">
        <w:rPr>
          <w:color w:val="000000"/>
        </w:rPr>
        <w:t xml:space="preserve"> </w:t>
      </w:r>
      <w:r w:rsidR="00694AD8" w:rsidRPr="00F865C8">
        <w:rPr>
          <w:color w:val="000000"/>
        </w:rPr>
        <w:t>=</w:t>
      </w:r>
      <w:r w:rsidR="00A737A9">
        <w:rPr>
          <w:color w:val="000000"/>
        </w:rPr>
        <w:t xml:space="preserve"> n</w:t>
      </w:r>
      <w:r w:rsidR="00694AD8" w:rsidRPr="00F865C8">
        <w:rPr>
          <w:color w:val="000000"/>
        </w:rPr>
        <w:t>ot available</w:t>
      </w:r>
    </w:p>
    <w:p w14:paraId="1CA88DE6" w14:textId="77777777" w:rsidR="00600DB1" w:rsidRPr="00F865C8" w:rsidRDefault="00600DB1">
      <w:pPr>
        <w:rPr>
          <w:color w:val="000000"/>
        </w:rPr>
      </w:pPr>
    </w:p>
    <w:sectPr w:rsidR="00600DB1" w:rsidRPr="00F865C8" w:rsidSect="00604087">
      <w:headerReference w:type="first" r:id="rId8"/>
      <w:pgSz w:w="16838" w:h="11906" w:orient="landscape" w:code="9"/>
      <w:pgMar w:top="720" w:right="284" w:bottom="28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50D51" w14:textId="77777777" w:rsidR="00CF64A8" w:rsidRDefault="00CF64A8" w:rsidP="009C22A1">
      <w:r>
        <w:separator/>
      </w:r>
    </w:p>
  </w:endnote>
  <w:endnote w:type="continuationSeparator" w:id="0">
    <w:p w14:paraId="43C0E230" w14:textId="77777777" w:rsidR="00CF64A8" w:rsidRDefault="00CF64A8" w:rsidP="009C2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515DC" w14:textId="77777777" w:rsidR="00CF64A8" w:rsidRDefault="00CF64A8" w:rsidP="009C22A1">
      <w:r>
        <w:separator/>
      </w:r>
    </w:p>
  </w:footnote>
  <w:footnote w:type="continuationSeparator" w:id="0">
    <w:p w14:paraId="1043CB89" w14:textId="77777777" w:rsidR="00CF64A8" w:rsidRDefault="00CF64A8" w:rsidP="009C22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98522" w14:textId="4C9FC8AA" w:rsidR="00FE479E" w:rsidRDefault="00FE47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E221F"/>
    <w:multiLevelType w:val="multilevel"/>
    <w:tmpl w:val="92184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AE517C"/>
    <w:multiLevelType w:val="multilevel"/>
    <w:tmpl w:val="84F2B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BC3446"/>
    <w:multiLevelType w:val="multilevel"/>
    <w:tmpl w:val="4DB0A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C63F1B"/>
    <w:multiLevelType w:val="multilevel"/>
    <w:tmpl w:val="5D4CB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661B62"/>
    <w:multiLevelType w:val="multilevel"/>
    <w:tmpl w:val="61509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EC6F16"/>
    <w:multiLevelType w:val="multilevel"/>
    <w:tmpl w:val="BD6C8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8F29EB"/>
    <w:multiLevelType w:val="multilevel"/>
    <w:tmpl w:val="B6044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34DCB"/>
    <w:multiLevelType w:val="hybridMultilevel"/>
    <w:tmpl w:val="4970B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0A781E"/>
    <w:multiLevelType w:val="hybridMultilevel"/>
    <w:tmpl w:val="BABAE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156275"/>
    <w:multiLevelType w:val="multilevel"/>
    <w:tmpl w:val="CFBAC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C5D4637"/>
    <w:multiLevelType w:val="multilevel"/>
    <w:tmpl w:val="C0E6C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F303A5D"/>
    <w:multiLevelType w:val="multilevel"/>
    <w:tmpl w:val="A5C06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60624718">
    <w:abstractNumId w:val="0"/>
  </w:num>
  <w:num w:numId="2" w16cid:durableId="1983266542">
    <w:abstractNumId w:val="3"/>
  </w:num>
  <w:num w:numId="3" w16cid:durableId="90980685">
    <w:abstractNumId w:val="1"/>
  </w:num>
  <w:num w:numId="4" w16cid:durableId="1612471850">
    <w:abstractNumId w:val="5"/>
  </w:num>
  <w:num w:numId="5" w16cid:durableId="250551976">
    <w:abstractNumId w:val="11"/>
  </w:num>
  <w:num w:numId="6" w16cid:durableId="1825537557">
    <w:abstractNumId w:val="4"/>
  </w:num>
  <w:num w:numId="7" w16cid:durableId="1443108180">
    <w:abstractNumId w:val="8"/>
  </w:num>
  <w:num w:numId="8" w16cid:durableId="1309239391">
    <w:abstractNumId w:val="2"/>
  </w:num>
  <w:num w:numId="9" w16cid:durableId="278416511">
    <w:abstractNumId w:val="10"/>
  </w:num>
  <w:num w:numId="10" w16cid:durableId="12583205">
    <w:abstractNumId w:val="9"/>
  </w:num>
  <w:num w:numId="11" w16cid:durableId="1688483732">
    <w:abstractNumId w:val="6"/>
  </w:num>
  <w:num w:numId="12" w16cid:durableId="8219669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tjA2MrS0MDe2sDRT0lEKTi0uzszPAykwqQUAujmOTiwAAAA="/>
  </w:docVars>
  <w:rsids>
    <w:rsidRoot w:val="00EF3272"/>
    <w:rsid w:val="00025E9D"/>
    <w:rsid w:val="00031B88"/>
    <w:rsid w:val="000343B6"/>
    <w:rsid w:val="0003738D"/>
    <w:rsid w:val="00051AFC"/>
    <w:rsid w:val="00056DCA"/>
    <w:rsid w:val="00063483"/>
    <w:rsid w:val="000672BB"/>
    <w:rsid w:val="000756C5"/>
    <w:rsid w:val="00084DC8"/>
    <w:rsid w:val="000A1421"/>
    <w:rsid w:val="000B31E3"/>
    <w:rsid w:val="000C1063"/>
    <w:rsid w:val="000C480A"/>
    <w:rsid w:val="000D5A2D"/>
    <w:rsid w:val="000E3E5D"/>
    <w:rsid w:val="000E5FB1"/>
    <w:rsid w:val="000E6752"/>
    <w:rsid w:val="000F42C9"/>
    <w:rsid w:val="000F769E"/>
    <w:rsid w:val="00144A27"/>
    <w:rsid w:val="00145FA1"/>
    <w:rsid w:val="00157B72"/>
    <w:rsid w:val="00161E22"/>
    <w:rsid w:val="0016714B"/>
    <w:rsid w:val="001865DE"/>
    <w:rsid w:val="00191D40"/>
    <w:rsid w:val="001A2CAF"/>
    <w:rsid w:val="001A6F7B"/>
    <w:rsid w:val="001B753D"/>
    <w:rsid w:val="001C27C3"/>
    <w:rsid w:val="001D55E0"/>
    <w:rsid w:val="001E3D6E"/>
    <w:rsid w:val="001E5C1B"/>
    <w:rsid w:val="001F34CF"/>
    <w:rsid w:val="00200237"/>
    <w:rsid w:val="00204FB5"/>
    <w:rsid w:val="00216490"/>
    <w:rsid w:val="00231D25"/>
    <w:rsid w:val="00233F2B"/>
    <w:rsid w:val="00234C68"/>
    <w:rsid w:val="00254BDA"/>
    <w:rsid w:val="002577F4"/>
    <w:rsid w:val="002650EA"/>
    <w:rsid w:val="0026768F"/>
    <w:rsid w:val="00267BAD"/>
    <w:rsid w:val="002800A1"/>
    <w:rsid w:val="00282456"/>
    <w:rsid w:val="002A0A55"/>
    <w:rsid w:val="002C2B24"/>
    <w:rsid w:val="002C6F5A"/>
    <w:rsid w:val="002E2778"/>
    <w:rsid w:val="002F1E23"/>
    <w:rsid w:val="00303D1A"/>
    <w:rsid w:val="00305EA6"/>
    <w:rsid w:val="00317580"/>
    <w:rsid w:val="00325BCD"/>
    <w:rsid w:val="00331514"/>
    <w:rsid w:val="00333E5D"/>
    <w:rsid w:val="00352F69"/>
    <w:rsid w:val="00354F83"/>
    <w:rsid w:val="00356D4C"/>
    <w:rsid w:val="00367D0F"/>
    <w:rsid w:val="00373402"/>
    <w:rsid w:val="0038106A"/>
    <w:rsid w:val="003814C1"/>
    <w:rsid w:val="00381FD6"/>
    <w:rsid w:val="003948A8"/>
    <w:rsid w:val="00394A08"/>
    <w:rsid w:val="003A1000"/>
    <w:rsid w:val="003C2DF6"/>
    <w:rsid w:val="003C6D7F"/>
    <w:rsid w:val="003D1D1F"/>
    <w:rsid w:val="003D3D5A"/>
    <w:rsid w:val="003D58BF"/>
    <w:rsid w:val="003D6587"/>
    <w:rsid w:val="003E5607"/>
    <w:rsid w:val="003E5EE0"/>
    <w:rsid w:val="003F69CE"/>
    <w:rsid w:val="004072BF"/>
    <w:rsid w:val="00407C46"/>
    <w:rsid w:val="00423F8C"/>
    <w:rsid w:val="00433058"/>
    <w:rsid w:val="00436800"/>
    <w:rsid w:val="00440C2F"/>
    <w:rsid w:val="00446D3D"/>
    <w:rsid w:val="004545D0"/>
    <w:rsid w:val="004607FA"/>
    <w:rsid w:val="0046783F"/>
    <w:rsid w:val="00474E88"/>
    <w:rsid w:val="0048209B"/>
    <w:rsid w:val="004823A6"/>
    <w:rsid w:val="00490061"/>
    <w:rsid w:val="004A2054"/>
    <w:rsid w:val="004A678B"/>
    <w:rsid w:val="004B3376"/>
    <w:rsid w:val="004B338B"/>
    <w:rsid w:val="004B454B"/>
    <w:rsid w:val="004B7624"/>
    <w:rsid w:val="004C0882"/>
    <w:rsid w:val="004E1899"/>
    <w:rsid w:val="004F7E31"/>
    <w:rsid w:val="00504BD6"/>
    <w:rsid w:val="00510A45"/>
    <w:rsid w:val="0051705B"/>
    <w:rsid w:val="00525BE9"/>
    <w:rsid w:val="00535EB4"/>
    <w:rsid w:val="00541C53"/>
    <w:rsid w:val="00564ABE"/>
    <w:rsid w:val="00581581"/>
    <w:rsid w:val="00585580"/>
    <w:rsid w:val="00591B96"/>
    <w:rsid w:val="0059275B"/>
    <w:rsid w:val="005956DF"/>
    <w:rsid w:val="005A2CD1"/>
    <w:rsid w:val="005A2DA9"/>
    <w:rsid w:val="005A50A0"/>
    <w:rsid w:val="005B55BD"/>
    <w:rsid w:val="005C59D2"/>
    <w:rsid w:val="005E5A2A"/>
    <w:rsid w:val="005E602D"/>
    <w:rsid w:val="005F257C"/>
    <w:rsid w:val="00600DB1"/>
    <w:rsid w:val="0060316D"/>
    <w:rsid w:val="00604087"/>
    <w:rsid w:val="00610FD9"/>
    <w:rsid w:val="006218FB"/>
    <w:rsid w:val="00627C99"/>
    <w:rsid w:val="00633B31"/>
    <w:rsid w:val="00636E3D"/>
    <w:rsid w:val="00663638"/>
    <w:rsid w:val="006740D1"/>
    <w:rsid w:val="006767E2"/>
    <w:rsid w:val="00686646"/>
    <w:rsid w:val="00693BD3"/>
    <w:rsid w:val="00694AD8"/>
    <w:rsid w:val="006A11B7"/>
    <w:rsid w:val="006A1244"/>
    <w:rsid w:val="006A336E"/>
    <w:rsid w:val="006A5BEE"/>
    <w:rsid w:val="006B26EF"/>
    <w:rsid w:val="006D5AFB"/>
    <w:rsid w:val="006E2983"/>
    <w:rsid w:val="00700F0B"/>
    <w:rsid w:val="00702EC6"/>
    <w:rsid w:val="00721756"/>
    <w:rsid w:val="00721B8B"/>
    <w:rsid w:val="00726DE6"/>
    <w:rsid w:val="0073022B"/>
    <w:rsid w:val="00734D4C"/>
    <w:rsid w:val="0074679E"/>
    <w:rsid w:val="007520ED"/>
    <w:rsid w:val="007569CD"/>
    <w:rsid w:val="00773918"/>
    <w:rsid w:val="0077775A"/>
    <w:rsid w:val="00782DA4"/>
    <w:rsid w:val="00782F9B"/>
    <w:rsid w:val="007912B0"/>
    <w:rsid w:val="007A7CA3"/>
    <w:rsid w:val="007E7314"/>
    <w:rsid w:val="0080025B"/>
    <w:rsid w:val="008148FE"/>
    <w:rsid w:val="008224BD"/>
    <w:rsid w:val="00834E95"/>
    <w:rsid w:val="00836126"/>
    <w:rsid w:val="008547D2"/>
    <w:rsid w:val="0086604B"/>
    <w:rsid w:val="00895721"/>
    <w:rsid w:val="00895CF2"/>
    <w:rsid w:val="00897BF8"/>
    <w:rsid w:val="008A34E0"/>
    <w:rsid w:val="008B22F2"/>
    <w:rsid w:val="008B49DE"/>
    <w:rsid w:val="008C3B57"/>
    <w:rsid w:val="008C5497"/>
    <w:rsid w:val="008E07C7"/>
    <w:rsid w:val="008E6509"/>
    <w:rsid w:val="008E711B"/>
    <w:rsid w:val="008F5B1C"/>
    <w:rsid w:val="00903367"/>
    <w:rsid w:val="00916766"/>
    <w:rsid w:val="009175CC"/>
    <w:rsid w:val="009233DF"/>
    <w:rsid w:val="00946FA4"/>
    <w:rsid w:val="0095035E"/>
    <w:rsid w:val="0095210C"/>
    <w:rsid w:val="0096202C"/>
    <w:rsid w:val="00974A85"/>
    <w:rsid w:val="00981635"/>
    <w:rsid w:val="00984555"/>
    <w:rsid w:val="00990A6F"/>
    <w:rsid w:val="0099162D"/>
    <w:rsid w:val="00995950"/>
    <w:rsid w:val="009959EC"/>
    <w:rsid w:val="009A5BAB"/>
    <w:rsid w:val="009B5FD3"/>
    <w:rsid w:val="009C22A1"/>
    <w:rsid w:val="009C71B3"/>
    <w:rsid w:val="009D49AF"/>
    <w:rsid w:val="009D731C"/>
    <w:rsid w:val="00A0693B"/>
    <w:rsid w:val="00A43A50"/>
    <w:rsid w:val="00A537DE"/>
    <w:rsid w:val="00A737A9"/>
    <w:rsid w:val="00A814A9"/>
    <w:rsid w:val="00A90877"/>
    <w:rsid w:val="00A9120C"/>
    <w:rsid w:val="00A9379B"/>
    <w:rsid w:val="00AA6964"/>
    <w:rsid w:val="00AA738D"/>
    <w:rsid w:val="00AD0868"/>
    <w:rsid w:val="00AD112C"/>
    <w:rsid w:val="00AE38F1"/>
    <w:rsid w:val="00AF0E28"/>
    <w:rsid w:val="00AF3135"/>
    <w:rsid w:val="00AF3B17"/>
    <w:rsid w:val="00AF72D2"/>
    <w:rsid w:val="00B01C4B"/>
    <w:rsid w:val="00B05E67"/>
    <w:rsid w:val="00B47D0A"/>
    <w:rsid w:val="00B55C8F"/>
    <w:rsid w:val="00B60472"/>
    <w:rsid w:val="00B6513F"/>
    <w:rsid w:val="00B7616A"/>
    <w:rsid w:val="00B94B35"/>
    <w:rsid w:val="00BB09EC"/>
    <w:rsid w:val="00BB683A"/>
    <w:rsid w:val="00BC3B01"/>
    <w:rsid w:val="00BD19AA"/>
    <w:rsid w:val="00BE43A4"/>
    <w:rsid w:val="00C026F4"/>
    <w:rsid w:val="00C14E7D"/>
    <w:rsid w:val="00C2609C"/>
    <w:rsid w:val="00C30A65"/>
    <w:rsid w:val="00C33D7A"/>
    <w:rsid w:val="00C369B9"/>
    <w:rsid w:val="00C37D18"/>
    <w:rsid w:val="00C37F6D"/>
    <w:rsid w:val="00C42D12"/>
    <w:rsid w:val="00C50B4F"/>
    <w:rsid w:val="00C51665"/>
    <w:rsid w:val="00C52403"/>
    <w:rsid w:val="00C73516"/>
    <w:rsid w:val="00C763BC"/>
    <w:rsid w:val="00C827C8"/>
    <w:rsid w:val="00C83D11"/>
    <w:rsid w:val="00C85F10"/>
    <w:rsid w:val="00C878DB"/>
    <w:rsid w:val="00CA05B3"/>
    <w:rsid w:val="00CC3CAD"/>
    <w:rsid w:val="00CD71C5"/>
    <w:rsid w:val="00CE42A8"/>
    <w:rsid w:val="00CF64A8"/>
    <w:rsid w:val="00D15047"/>
    <w:rsid w:val="00D1721A"/>
    <w:rsid w:val="00D32F18"/>
    <w:rsid w:val="00D35517"/>
    <w:rsid w:val="00D522F4"/>
    <w:rsid w:val="00D63405"/>
    <w:rsid w:val="00D637C9"/>
    <w:rsid w:val="00D66B1A"/>
    <w:rsid w:val="00D71531"/>
    <w:rsid w:val="00D77C3C"/>
    <w:rsid w:val="00D807CA"/>
    <w:rsid w:val="00D82D9E"/>
    <w:rsid w:val="00DA2E34"/>
    <w:rsid w:val="00DA3A6F"/>
    <w:rsid w:val="00DA411C"/>
    <w:rsid w:val="00DB6D7C"/>
    <w:rsid w:val="00DB7D93"/>
    <w:rsid w:val="00DF709C"/>
    <w:rsid w:val="00E13AAD"/>
    <w:rsid w:val="00E1645A"/>
    <w:rsid w:val="00E27C1B"/>
    <w:rsid w:val="00E3124D"/>
    <w:rsid w:val="00E442E1"/>
    <w:rsid w:val="00E50C07"/>
    <w:rsid w:val="00E53D4D"/>
    <w:rsid w:val="00E633FB"/>
    <w:rsid w:val="00E7124E"/>
    <w:rsid w:val="00E76CD6"/>
    <w:rsid w:val="00EA34C2"/>
    <w:rsid w:val="00EB1A5E"/>
    <w:rsid w:val="00EB2FA8"/>
    <w:rsid w:val="00EC050D"/>
    <w:rsid w:val="00EC1A4E"/>
    <w:rsid w:val="00EC4EE0"/>
    <w:rsid w:val="00ED2DDB"/>
    <w:rsid w:val="00ED5CE5"/>
    <w:rsid w:val="00EE079F"/>
    <w:rsid w:val="00EE11F7"/>
    <w:rsid w:val="00EE4047"/>
    <w:rsid w:val="00EF3272"/>
    <w:rsid w:val="00EF6363"/>
    <w:rsid w:val="00F1003E"/>
    <w:rsid w:val="00F11794"/>
    <w:rsid w:val="00F163DA"/>
    <w:rsid w:val="00F16480"/>
    <w:rsid w:val="00F24FD2"/>
    <w:rsid w:val="00F36453"/>
    <w:rsid w:val="00F42798"/>
    <w:rsid w:val="00F45152"/>
    <w:rsid w:val="00F473C3"/>
    <w:rsid w:val="00F7643E"/>
    <w:rsid w:val="00F83ED3"/>
    <w:rsid w:val="00F865C8"/>
    <w:rsid w:val="00F90B85"/>
    <w:rsid w:val="00F92E6F"/>
    <w:rsid w:val="00FA48F5"/>
    <w:rsid w:val="00FB2B74"/>
    <w:rsid w:val="00FB3C4C"/>
    <w:rsid w:val="00FB58F4"/>
    <w:rsid w:val="00FC6D0F"/>
    <w:rsid w:val="00FD2CB0"/>
    <w:rsid w:val="00FD40E4"/>
    <w:rsid w:val="00FD6A63"/>
    <w:rsid w:val="00FE479E"/>
    <w:rsid w:val="00FF020C"/>
    <w:rsid w:val="00FF4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6D3E43"/>
  <w15:chartTrackingRefBased/>
  <w15:docId w15:val="{17C43ECA-9A94-47CA-A88D-D961E4571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7DE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zh-CN" w:bidi="ar-SA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327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327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327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327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327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3272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3272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3272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3272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327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327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327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327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327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327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327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327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327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F327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32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327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F327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F327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F327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F327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F327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F327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F327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F3272"/>
    <w:rPr>
      <w:b/>
      <w:bCs/>
      <w:smallCaps/>
      <w:color w:val="0F4761" w:themeColor="accent1" w:themeShade="BF"/>
      <w:spacing w:val="5"/>
    </w:rPr>
  </w:style>
  <w:style w:type="paragraph" w:styleId="Revision">
    <w:name w:val="Revision"/>
    <w:hidden/>
    <w:uiPriority w:val="99"/>
    <w:semiHidden/>
    <w:rsid w:val="00A737A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737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7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7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7A9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C22A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22A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C22A1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9C22A1"/>
    <w:pPr>
      <w:spacing w:after="200"/>
    </w:pPr>
    <w:rPr>
      <w:i/>
      <w:iCs/>
      <w:color w:val="0E2841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C22A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22A1"/>
  </w:style>
  <w:style w:type="paragraph" w:styleId="Footer">
    <w:name w:val="footer"/>
    <w:basedOn w:val="Normal"/>
    <w:link w:val="FooterChar"/>
    <w:uiPriority w:val="99"/>
    <w:unhideWhenUsed/>
    <w:rsid w:val="009C22A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22A1"/>
  </w:style>
  <w:style w:type="paragraph" w:styleId="NoSpacing">
    <w:name w:val="No Spacing"/>
    <w:link w:val="NoSpacingChar"/>
    <w:uiPriority w:val="1"/>
    <w:qFormat/>
    <w:rsid w:val="000B31E3"/>
    <w:pPr>
      <w:spacing w:after="0" w:line="240" w:lineRule="auto"/>
    </w:pPr>
    <w:rPr>
      <w:rFonts w:eastAsiaTheme="minorEastAsia"/>
      <w:kern w:val="0"/>
      <w:lang w:eastAsia="zh-CN" w:bidi="ar-SA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0B31E3"/>
    <w:rPr>
      <w:rFonts w:eastAsiaTheme="minorEastAsia"/>
      <w:kern w:val="0"/>
      <w:lang w:eastAsia="zh-CN" w:bidi="ar-SA"/>
      <w14:ligatures w14:val="none"/>
    </w:rPr>
  </w:style>
  <w:style w:type="character" w:styleId="Emphasis">
    <w:name w:val="Emphasis"/>
    <w:basedOn w:val="DefaultParagraphFont"/>
    <w:uiPriority w:val="20"/>
    <w:qFormat/>
    <w:rsid w:val="000E5FB1"/>
    <w:rPr>
      <w:i/>
      <w:iCs/>
    </w:rPr>
  </w:style>
  <w:style w:type="character" w:styleId="Strong">
    <w:name w:val="Strong"/>
    <w:basedOn w:val="DefaultParagraphFont"/>
    <w:uiPriority w:val="22"/>
    <w:qFormat/>
    <w:rsid w:val="000343B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9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8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5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68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31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4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7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1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5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90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1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938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45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5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7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96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81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6B45D2-BC5E-4141-9F69-204494EE6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6</Pages>
  <Words>3294</Words>
  <Characters>18778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 Lipschits</dc:creator>
  <cp:keywords/>
  <dc:description/>
  <cp:lastModifiedBy>Anne Bridgman</cp:lastModifiedBy>
  <cp:revision>4</cp:revision>
  <dcterms:created xsi:type="dcterms:W3CDTF">2024-06-12T16:33:00Z</dcterms:created>
  <dcterms:modified xsi:type="dcterms:W3CDTF">2024-06-12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d2ad2fadb379e34fb894999e7955385cb186f51e57f897aa5fff757feb4a3c</vt:lpwstr>
  </property>
</Properties>
</file>